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A7DEAB" w14:textId="77777777" w:rsidR="007B7558" w:rsidRPr="005258DA" w:rsidRDefault="00B62B9F" w:rsidP="00813D62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5258DA">
        <w:rPr>
          <w:rFonts w:ascii="Times New Roman" w:hAnsi="Times New Roman" w:cs="Times New Roman"/>
          <w:b/>
          <w:bCs/>
          <w:sz w:val="32"/>
          <w:szCs w:val="32"/>
          <w:lang w:val="en-US"/>
        </w:rPr>
        <w:t>Supplementary material</w:t>
      </w:r>
    </w:p>
    <w:p w14:paraId="6C7DEA28" w14:textId="77777777" w:rsidR="0053581F" w:rsidRPr="00617B6F" w:rsidRDefault="0053581F" w:rsidP="0053581F">
      <w:pPr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617B6F">
        <w:rPr>
          <w:rFonts w:ascii="Times New Roman" w:hAnsi="Times New Roman" w:cs="Times New Roman"/>
          <w:b/>
          <w:bCs/>
          <w:sz w:val="20"/>
          <w:szCs w:val="20"/>
          <w:lang w:val="en-US"/>
        </w:rPr>
        <w:t>Table S</w:t>
      </w:r>
      <w:r>
        <w:rPr>
          <w:rFonts w:ascii="Times New Roman" w:hAnsi="Times New Roman" w:cs="Times New Roman"/>
          <w:b/>
          <w:bCs/>
          <w:sz w:val="20"/>
          <w:szCs w:val="20"/>
          <w:lang w:val="en-US"/>
        </w:rPr>
        <w:t>1</w:t>
      </w:r>
      <w:r w:rsidRPr="00617B6F">
        <w:rPr>
          <w:rFonts w:ascii="Times New Roman" w:hAnsi="Times New Roman" w:cs="Times New Roman"/>
          <w:b/>
          <w:bCs/>
          <w:sz w:val="20"/>
          <w:szCs w:val="20"/>
          <w:lang w:val="en-US"/>
        </w:rPr>
        <w:t xml:space="preserve"> </w:t>
      </w:r>
    </w:p>
    <w:p w14:paraId="358CE097" w14:textId="77777777" w:rsidR="0053581F" w:rsidRPr="00285D71" w:rsidRDefault="0053581F" w:rsidP="0053581F">
      <w:pPr>
        <w:rPr>
          <w:rFonts w:ascii="Times New Roman" w:hAnsi="Times New Roman" w:cs="Times New Roman"/>
          <w:lang w:val="en-US"/>
        </w:rPr>
      </w:pPr>
      <w:r w:rsidRPr="00285D71">
        <w:rPr>
          <w:rFonts w:ascii="Times New Roman" w:hAnsi="Times New Roman" w:cs="Times New Roman"/>
          <w:lang w:val="en-US"/>
        </w:rPr>
        <w:t>An overview of the associations between the variables of interest.</w:t>
      </w:r>
    </w:p>
    <w:tbl>
      <w:tblPr>
        <w:tblW w:w="15568" w:type="dxa"/>
        <w:tblInd w:w="-142" w:type="dxa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2063"/>
        <w:gridCol w:w="1056"/>
        <w:gridCol w:w="1027"/>
        <w:gridCol w:w="1143"/>
        <w:gridCol w:w="1143"/>
        <w:gridCol w:w="1142"/>
        <w:gridCol w:w="1142"/>
        <w:gridCol w:w="1142"/>
        <w:gridCol w:w="1142"/>
        <w:gridCol w:w="1142"/>
        <w:gridCol w:w="1142"/>
        <w:gridCol w:w="1142"/>
        <w:gridCol w:w="1142"/>
      </w:tblGrid>
      <w:tr w:rsidR="0053581F" w:rsidRPr="001F170A" w14:paraId="329D10A6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7890D59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056" w:type="dxa"/>
          </w:tcPr>
          <w:p w14:paraId="675F3921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</w:p>
        </w:tc>
        <w:tc>
          <w:tcPr>
            <w:tcW w:w="102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1F8C37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</w:p>
        </w:tc>
        <w:tc>
          <w:tcPr>
            <w:tcW w:w="11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4530308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</w:p>
        </w:tc>
        <w:tc>
          <w:tcPr>
            <w:tcW w:w="1143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FA816B5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E7BFE8F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E1A7DC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CF1A31F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0D0BD460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9DF20F2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FFFB4FD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FCF15EB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1</w:t>
            </w:r>
          </w:p>
        </w:tc>
        <w:tc>
          <w:tcPr>
            <w:tcW w:w="1142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688A134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2</w:t>
            </w:r>
          </w:p>
        </w:tc>
      </w:tr>
      <w:tr w:rsidR="0053581F" w:rsidRPr="001F170A" w14:paraId="01C4B37F" w14:textId="77777777" w:rsidTr="0028712C">
        <w:trPr>
          <w:trHeight w:val="214"/>
        </w:trPr>
        <w:tc>
          <w:tcPr>
            <w:tcW w:w="206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4E94721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. STLS-45</w:t>
            </w:r>
          </w:p>
        </w:tc>
        <w:tc>
          <w:tcPr>
            <w:tcW w:w="1056" w:type="dxa"/>
            <w:tcBorders>
              <w:top w:val="single" w:sz="4" w:space="0" w:color="auto"/>
            </w:tcBorders>
          </w:tcPr>
          <w:p w14:paraId="2FE9C8A1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027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36C28E06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14:paraId="60CF453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3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9FEC7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F204B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C6A44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9192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5B8AB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6A3C02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CE1E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4530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B339FF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34A0B055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</w:tcPr>
          <w:p w14:paraId="7226CA0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Intimacy</w:t>
            </w:r>
          </w:p>
        </w:tc>
        <w:tc>
          <w:tcPr>
            <w:tcW w:w="1056" w:type="dxa"/>
            <w:vAlign w:val="bottom"/>
          </w:tcPr>
          <w:p w14:paraId="552165E8" w14:textId="77777777" w:rsidR="0053581F" w:rsidRPr="001914F1" w:rsidRDefault="0053581F" w:rsidP="00AC7BBE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0.892***</w:t>
            </w:r>
          </w:p>
        </w:tc>
        <w:tc>
          <w:tcPr>
            <w:tcW w:w="1027" w:type="dxa"/>
            <w:shd w:val="clear" w:color="auto" w:fill="auto"/>
            <w:noWrap/>
            <w:vAlign w:val="center"/>
          </w:tcPr>
          <w:p w14:paraId="7D4F4D52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3" w:type="dxa"/>
            <w:shd w:val="clear" w:color="auto" w:fill="auto"/>
            <w:noWrap/>
            <w:vAlign w:val="center"/>
          </w:tcPr>
          <w:p w14:paraId="66562D09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30AA1F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9F53A1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FC202E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0F7535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B459D4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8B08B9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7E8AF9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4A4C96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0CF1D3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78150B24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</w:tcPr>
          <w:p w14:paraId="13996F32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Passion</w:t>
            </w:r>
          </w:p>
        </w:tc>
        <w:tc>
          <w:tcPr>
            <w:tcW w:w="1056" w:type="dxa"/>
            <w:vAlign w:val="bottom"/>
          </w:tcPr>
          <w:p w14:paraId="004B7B21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0.907***</w:t>
            </w:r>
          </w:p>
        </w:tc>
        <w:tc>
          <w:tcPr>
            <w:tcW w:w="1027" w:type="dxa"/>
            <w:shd w:val="clear" w:color="auto" w:fill="auto"/>
            <w:noWrap/>
            <w:vAlign w:val="center"/>
          </w:tcPr>
          <w:p w14:paraId="6ABF49A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699***</w:t>
            </w:r>
          </w:p>
        </w:tc>
        <w:tc>
          <w:tcPr>
            <w:tcW w:w="1143" w:type="dxa"/>
            <w:shd w:val="clear" w:color="auto" w:fill="auto"/>
            <w:noWrap/>
            <w:vAlign w:val="center"/>
          </w:tcPr>
          <w:p w14:paraId="477A3D87" w14:textId="77777777" w:rsidR="0053581F" w:rsidRPr="00047232" w:rsidRDefault="0053581F" w:rsidP="00AC7BBE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/>
                <w:sz w:val="16"/>
                <w:szCs w:val="16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3" w:type="dxa"/>
            <w:shd w:val="clear" w:color="auto" w:fill="auto"/>
            <w:noWrap/>
            <w:vAlign w:val="center"/>
          </w:tcPr>
          <w:p w14:paraId="37973770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3F36A3E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2E3A6AB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121D0F94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7FEB6878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0513BD48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61512608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012CE790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1142" w:type="dxa"/>
            <w:shd w:val="clear" w:color="auto" w:fill="auto"/>
            <w:noWrap/>
            <w:vAlign w:val="center"/>
          </w:tcPr>
          <w:p w14:paraId="32BC2CF2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</w:p>
        </w:tc>
      </w:tr>
      <w:tr w:rsidR="0053581F" w:rsidRPr="001F170A" w14:paraId="7641AB79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5A59578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4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Commitment</w:t>
            </w:r>
          </w:p>
        </w:tc>
        <w:tc>
          <w:tcPr>
            <w:tcW w:w="1056" w:type="dxa"/>
            <w:vAlign w:val="bottom"/>
          </w:tcPr>
          <w:p w14:paraId="307ED5FE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0.923***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0CE43ADB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764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AB2A54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752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27B2D5F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A885F2A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CB7BD4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FE6142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8A00C90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F0EB578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254AF8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5DEE6D3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349EE23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627BDA1B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505C3D6A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5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Passionate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L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ove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056" w:type="dxa"/>
            <w:vAlign w:val="bottom"/>
          </w:tcPr>
          <w:p w14:paraId="7DACDA1B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0.363***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6B382C6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28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50C492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673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235F4000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292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82709E2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CB2DA53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46E76F8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CD6F99B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E32B6A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A951A20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5181D1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9209834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1DF5811E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446B2822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6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Modernization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056" w:type="dxa"/>
            <w:vAlign w:val="bottom"/>
          </w:tcPr>
          <w:p w14:paraId="5DEF7086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0.119***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45BCAC28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190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2254E73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40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1C3F7C6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115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A94412D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134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495394F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BC45CFF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7307F8D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A9A00B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119502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325D24D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D01826D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528FD6B5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6E672D7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7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HDI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056" w:type="dxa"/>
            <w:vAlign w:val="bottom"/>
          </w:tcPr>
          <w:p w14:paraId="07493390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 xml:space="preserve"> 0.163***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1E4BC74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235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C2979F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75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3E39AE6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157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5E4C14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133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3D746B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925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4C09B5F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C154AA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7DEAD6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4AF517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4D4FE2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A27C3D0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2D1188CB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732CB6EA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8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Gender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in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equality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056" w:type="dxa"/>
            <w:vAlign w:val="bottom"/>
          </w:tcPr>
          <w:p w14:paraId="1572350F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122***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596A324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186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A179F9D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38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753315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119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D9982C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129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53A8C1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860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21C537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892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3BB26FD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DD3B68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E0EA512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2DF94C2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65A9BA3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1699F724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14B99FA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9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Collectivism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US"/>
              </w:rPr>
              <w:t>d</w:t>
            </w:r>
          </w:p>
        </w:tc>
        <w:tc>
          <w:tcPr>
            <w:tcW w:w="1056" w:type="dxa"/>
            <w:vAlign w:val="bottom"/>
          </w:tcPr>
          <w:p w14:paraId="302E7D38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0286A5FD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18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29A89D2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25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DA5E58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0000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0634B4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46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C4B8988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612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8E7FCB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410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6D728A3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404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73ED07B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FD0BB4D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5AE50C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B5E2AB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15102D19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2BAAE45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0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Temperature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US"/>
              </w:rPr>
              <w:t>e</w:t>
            </w:r>
          </w:p>
        </w:tc>
        <w:tc>
          <w:tcPr>
            <w:tcW w:w="1056" w:type="dxa"/>
            <w:vAlign w:val="bottom"/>
          </w:tcPr>
          <w:p w14:paraId="5606A34A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52***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57B324E0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110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E9A7AC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014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57659A48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55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FDCA28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125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E5333B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566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8F3A8E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626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6A39364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625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1C5A2544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196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954758C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82E5F84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61314C2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25C50062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289ECAA9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.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Relationship 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length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US"/>
              </w:rPr>
              <w:t>f</w:t>
            </w:r>
          </w:p>
        </w:tc>
        <w:tc>
          <w:tcPr>
            <w:tcW w:w="1056" w:type="dxa"/>
            <w:vAlign w:val="bottom"/>
          </w:tcPr>
          <w:p w14:paraId="6ED1802C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2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762EFC7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3982B0A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70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7FB7CEF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94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98B934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91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A9DD174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79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3790DA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100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60CC60F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87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23170ED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12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6A1C67E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23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748AEEF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A6BD48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 </w:t>
            </w:r>
          </w:p>
        </w:tc>
      </w:tr>
      <w:tr w:rsidR="0053581F" w:rsidRPr="001F170A" w14:paraId="3026824D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11AC721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2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Sex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val="en-US"/>
              </w:rPr>
              <w:t>g</w:t>
            </w:r>
          </w:p>
        </w:tc>
        <w:tc>
          <w:tcPr>
            <w:tcW w:w="1056" w:type="dxa"/>
            <w:vAlign w:val="bottom"/>
          </w:tcPr>
          <w:p w14:paraId="1FA0AE13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03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7242D5B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47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090D738C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45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64167FD3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06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E32A3CF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102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7C31418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011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1E692AA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009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5957B9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08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2B2548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01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E617344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.0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0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7B8FE8B1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28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5ADECB34" w14:textId="77777777" w:rsidR="0053581F" w:rsidRPr="001F170A" w:rsidRDefault="0053581F" w:rsidP="00AC7B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047232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—</w:t>
            </w:r>
          </w:p>
        </w:tc>
      </w:tr>
      <w:tr w:rsidR="0053581F" w:rsidRPr="001F170A" w14:paraId="3A740F6A" w14:textId="77777777" w:rsidTr="0028712C">
        <w:trPr>
          <w:trHeight w:val="214"/>
        </w:trPr>
        <w:tc>
          <w:tcPr>
            <w:tcW w:w="2063" w:type="dxa"/>
            <w:shd w:val="clear" w:color="auto" w:fill="auto"/>
            <w:noWrap/>
            <w:vAlign w:val="center"/>
            <w:hideMark/>
          </w:tcPr>
          <w:p w14:paraId="506199D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3</w:t>
            </w: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. Age</w:t>
            </w:r>
          </w:p>
        </w:tc>
        <w:tc>
          <w:tcPr>
            <w:tcW w:w="1056" w:type="dxa"/>
            <w:vAlign w:val="bottom"/>
          </w:tcPr>
          <w:p w14:paraId="4B57AD17" w14:textId="77777777" w:rsidR="0053581F" w:rsidRPr="001914F1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914F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6*</w:t>
            </w:r>
          </w:p>
        </w:tc>
        <w:tc>
          <w:tcPr>
            <w:tcW w:w="1027" w:type="dxa"/>
            <w:shd w:val="clear" w:color="auto" w:fill="auto"/>
            <w:noWrap/>
            <w:vAlign w:val="center"/>
            <w:hideMark/>
          </w:tcPr>
          <w:p w14:paraId="7D9818FA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44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F0335EA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87***</w:t>
            </w:r>
          </w:p>
        </w:tc>
        <w:tc>
          <w:tcPr>
            <w:tcW w:w="1143" w:type="dxa"/>
            <w:shd w:val="clear" w:color="auto" w:fill="auto"/>
            <w:noWrap/>
            <w:vAlign w:val="center"/>
            <w:hideMark/>
          </w:tcPr>
          <w:p w14:paraId="49383F07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69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DD6D466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82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059F1344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53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2B2D2BF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63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14BC852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58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350D0F3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21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3E6CC7FA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032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6E40A985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 xml:space="preserve"> 0.829***</w:t>
            </w:r>
          </w:p>
        </w:tc>
        <w:tc>
          <w:tcPr>
            <w:tcW w:w="1142" w:type="dxa"/>
            <w:shd w:val="clear" w:color="auto" w:fill="auto"/>
            <w:noWrap/>
            <w:vAlign w:val="center"/>
            <w:hideMark/>
          </w:tcPr>
          <w:p w14:paraId="41B43C24" w14:textId="77777777" w:rsidR="0053581F" w:rsidRPr="001F170A" w:rsidRDefault="0053581F" w:rsidP="00AC7BBE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</w:pPr>
            <w:r w:rsidRPr="001F170A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val="en-US"/>
              </w:rPr>
              <w:t>-0.061***</w:t>
            </w:r>
          </w:p>
        </w:tc>
      </w:tr>
    </w:tbl>
    <w:p w14:paraId="11802349" w14:textId="77777777" w:rsidR="0053581F" w:rsidRPr="00285D71" w:rsidRDefault="0053581F" w:rsidP="0053581F">
      <w:pPr>
        <w:rPr>
          <w:rFonts w:ascii="Times New Roman" w:hAnsi="Times New Roman" w:cs="Times New Roman"/>
          <w:sz w:val="18"/>
          <w:szCs w:val="18"/>
          <w:lang w:val="en-US"/>
        </w:rPr>
      </w:pPr>
      <w:r w:rsidRPr="00285D71">
        <w:rPr>
          <w:rFonts w:ascii="Times New Roman" w:hAnsi="Times New Roman" w:cs="Times New Roman"/>
          <w:i/>
          <w:iCs/>
          <w:sz w:val="18"/>
          <w:szCs w:val="18"/>
          <w:lang w:val="en-US"/>
        </w:rPr>
        <w:t xml:space="preserve">Note. </w:t>
      </w:r>
      <w:r w:rsidRPr="00285D71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a</w:t>
      </w:r>
      <w:r w:rsidRPr="00285D71">
        <w:rPr>
          <w:rFonts w:ascii="Times New Roman" w:hAnsi="Times New Roman" w:cs="Times New Roman"/>
          <w:sz w:val="18"/>
          <w:szCs w:val="18"/>
          <w:lang w:val="en-US"/>
        </w:rPr>
        <w:t xml:space="preserve"> Passionate Love–Passion to Intimacy ratio, </w:t>
      </w:r>
      <w:r w:rsidRPr="00285D71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>b</w:t>
      </w:r>
      <w:r w:rsidRPr="00285D71">
        <w:rPr>
          <w:rFonts w:ascii="Times New Roman" w:hAnsi="Times New Roman" w:cs="Times New Roman"/>
          <w:sz w:val="18"/>
          <w:szCs w:val="18"/>
          <w:lang w:val="en-US"/>
        </w:rPr>
        <w:t xml:space="preserve"> Modernization–World Modernization Index (WMI) per country,</w:t>
      </w:r>
      <w:r w:rsidRPr="00285D71">
        <w:rPr>
          <w:rFonts w:ascii="Times New Roman" w:hAnsi="Times New Roman" w:cs="Times New Roman"/>
          <w:sz w:val="18"/>
          <w:szCs w:val="18"/>
          <w:vertAlign w:val="superscript"/>
          <w:lang w:val="en-US"/>
        </w:rPr>
        <w:t xml:space="preserve"> c</w:t>
      </w:r>
      <w:r w:rsidRPr="00285D71">
        <w:rPr>
          <w:rFonts w:ascii="Times New Roman" w:hAnsi="Times New Roman" w:cs="Times New Roman"/>
          <w:sz w:val="18"/>
          <w:szCs w:val="18"/>
          <w:lang w:val="en-US"/>
        </w:rPr>
        <w:t xml:space="preserve"> HDI–Human Development Index, </w:t>
      </w:r>
      <w:r w:rsidRPr="00285D71">
        <w:rPr>
          <w:rFonts w:ascii="Times New Roman" w:eastAsia="Times New Roman" w:hAnsi="Times New Roman" w:cs="Times New Roman"/>
          <w:color w:val="333333"/>
          <w:sz w:val="18"/>
          <w:szCs w:val="18"/>
          <w:vertAlign w:val="superscript"/>
          <w:lang w:val="en-US" w:eastAsia="pl-PL"/>
        </w:rPr>
        <w:t>d</w:t>
      </w:r>
      <w:r w:rsidRPr="00285D71">
        <w:rPr>
          <w:rFonts w:ascii="Times New Roman" w:hAnsi="Times New Roman" w:cs="Times New Roman"/>
          <w:sz w:val="18"/>
          <w:szCs w:val="18"/>
          <w:lang w:val="en-US"/>
        </w:rPr>
        <w:t xml:space="preserve"> Collectivism-in-group favoritism, </w:t>
      </w:r>
      <w:r w:rsidRPr="00285D71">
        <w:rPr>
          <w:rFonts w:ascii="Times New Roman" w:eastAsia="Times New Roman" w:hAnsi="Times New Roman" w:cs="Times New Roman"/>
          <w:color w:val="333333"/>
          <w:sz w:val="18"/>
          <w:szCs w:val="18"/>
          <w:vertAlign w:val="superscript"/>
          <w:lang w:val="en-US" w:eastAsia="pl-PL"/>
        </w:rPr>
        <w:t xml:space="preserve">e </w:t>
      </w:r>
      <w:r w:rsidRPr="00285D71">
        <w:rPr>
          <w:rFonts w:ascii="Times New Roman" w:hAnsi="Times New Roman" w:cs="Times New Roman"/>
          <w:sz w:val="18"/>
          <w:szCs w:val="18"/>
          <w:lang w:val="en-US"/>
        </w:rPr>
        <w:t xml:space="preserve">Temperature–Average annual temperatures, </w:t>
      </w:r>
      <w:r w:rsidRPr="00285D71">
        <w:rPr>
          <w:rFonts w:ascii="Times New Roman" w:eastAsia="Times New Roman" w:hAnsi="Times New Roman" w:cs="Times New Roman"/>
          <w:color w:val="333333"/>
          <w:sz w:val="18"/>
          <w:szCs w:val="18"/>
          <w:vertAlign w:val="superscript"/>
          <w:lang w:val="en-US" w:eastAsia="pl-PL"/>
        </w:rPr>
        <w:t xml:space="preserve">f </w:t>
      </w:r>
      <w:r w:rsidRPr="00285D71">
        <w:rPr>
          <w:rFonts w:ascii="Times New Roman" w:eastAsia="Times New Roman" w:hAnsi="Times New Roman" w:cs="Times New Roman"/>
          <w:color w:val="000000"/>
          <w:sz w:val="18"/>
          <w:szCs w:val="18"/>
          <w:lang w:val="en-US"/>
        </w:rPr>
        <w:t xml:space="preserve">Relationship length </w:t>
      </w:r>
      <w:r w:rsidRPr="00285D71">
        <w:rPr>
          <w:rFonts w:ascii="Times New Roman" w:hAnsi="Times New Roman" w:cs="Times New Roman"/>
          <w:sz w:val="18"/>
          <w:szCs w:val="18"/>
          <w:lang w:val="en-US"/>
        </w:rPr>
        <w:t xml:space="preserve">in months, </w:t>
      </w:r>
      <w:r w:rsidRPr="00285D71">
        <w:rPr>
          <w:rFonts w:ascii="Times New Roman" w:eastAsia="Times New Roman" w:hAnsi="Times New Roman" w:cs="Times New Roman"/>
          <w:color w:val="333333"/>
          <w:sz w:val="18"/>
          <w:szCs w:val="18"/>
          <w:vertAlign w:val="superscript"/>
          <w:lang w:val="en-US" w:eastAsia="pl-PL"/>
        </w:rPr>
        <w:t xml:space="preserve">g </w:t>
      </w:r>
      <w:r w:rsidRPr="00285D71">
        <w:rPr>
          <w:rFonts w:ascii="Times New Roman" w:hAnsi="Times New Roman" w:cs="Times New Roman"/>
          <w:sz w:val="18"/>
          <w:szCs w:val="18"/>
          <w:lang w:val="en-US"/>
        </w:rPr>
        <w:t>Sex–Men coded as a reference group. * p &lt; 0.05, ** p &lt; 0.01, *** p &lt; 0.001.</w:t>
      </w:r>
    </w:p>
    <w:p w14:paraId="05F03DC2" w14:textId="77777777" w:rsidR="0053581F" w:rsidRDefault="0053581F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26F359A6" w14:textId="77777777" w:rsidR="0053581F" w:rsidRDefault="0053581F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53581F" w:rsidSect="0028712C">
          <w:type w:val="continuous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33BAB1A6" w14:textId="77777777" w:rsidR="00CA77E8" w:rsidRPr="00617B6F" w:rsidRDefault="00CA77E8" w:rsidP="00CA77E8">
      <w:pPr>
        <w:rPr>
          <w:rFonts w:ascii="Times New Roman" w:hAnsi="Times New Roman" w:cs="Times New Roman"/>
          <w:b/>
          <w:bCs/>
          <w:lang w:val="en-US"/>
        </w:rPr>
      </w:pPr>
      <w:r w:rsidRPr="00617B6F">
        <w:rPr>
          <w:rFonts w:ascii="Times New Roman" w:hAnsi="Times New Roman" w:cs="Times New Roman"/>
          <w:b/>
          <w:bCs/>
          <w:lang w:val="en-US"/>
        </w:rPr>
        <w:t>Table S</w:t>
      </w:r>
      <w:r>
        <w:rPr>
          <w:rFonts w:ascii="Times New Roman" w:hAnsi="Times New Roman" w:cs="Times New Roman"/>
          <w:b/>
          <w:bCs/>
          <w:lang w:val="en-US"/>
        </w:rPr>
        <w:t>2</w:t>
      </w:r>
    </w:p>
    <w:p w14:paraId="1C3DF7DC" w14:textId="77777777" w:rsidR="00CA77E8" w:rsidRPr="00F27E58" w:rsidRDefault="00CA77E8" w:rsidP="00CA77E8">
      <w:p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Pseudo </w:t>
      </w:r>
      <w:r w:rsidRPr="00F27E58">
        <w:rPr>
          <w:rFonts w:ascii="Times New Roman" w:hAnsi="Times New Roman" w:cs="Times New Roman"/>
          <w:i/>
          <w:iCs/>
          <w:lang w:val="en-US"/>
        </w:rPr>
        <w:t>r</w:t>
      </w:r>
      <w:r w:rsidRPr="00F27E58">
        <w:rPr>
          <w:rFonts w:ascii="Times New Roman" w:hAnsi="Times New Roman" w:cs="Times New Roman"/>
          <w:i/>
          <w:iCs/>
          <w:vertAlign w:val="superscript"/>
          <w:lang w:val="en-US"/>
        </w:rPr>
        <w:t>2</w:t>
      </w:r>
      <w:r w:rsidRPr="00A970CD">
        <w:rPr>
          <w:rFonts w:ascii="Times New Roman" w:hAnsi="Times New Roman" w:cs="Times New Roman"/>
          <w:lang w:val="en-US"/>
        </w:rPr>
        <w:t xml:space="preserve"> across the</w:t>
      </w:r>
      <w:r>
        <w:rPr>
          <w:rFonts w:ascii="Times New Roman" w:hAnsi="Times New Roman" w:cs="Times New Roman"/>
          <w:lang w:val="en-US"/>
        </w:rPr>
        <w:t xml:space="preserve"> multilevel</w:t>
      </w:r>
      <w:r w:rsidRPr="00A970CD">
        <w:rPr>
          <w:rFonts w:ascii="Times New Roman" w:hAnsi="Times New Roman" w:cs="Times New Roman"/>
          <w:lang w:val="en-US"/>
        </w:rPr>
        <w:t xml:space="preserve"> models</w:t>
      </w:r>
      <w:r>
        <w:rPr>
          <w:rFonts w:ascii="Times New Roman" w:hAnsi="Times New Roman" w:cs="Times New Roman"/>
          <w:lang w:val="en-US"/>
        </w:rPr>
        <w:t xml:space="preserve"> with </w:t>
      </w:r>
      <w:r w:rsidRPr="00F27E58">
        <w:rPr>
          <w:rFonts w:ascii="Times New Roman" w:hAnsi="Times New Roman" w:cs="Times New Roman"/>
          <w:lang w:val="en-US"/>
        </w:rPr>
        <w:t xml:space="preserve">love and love subscales as outcome variables and </w:t>
      </w:r>
      <w:r>
        <w:rPr>
          <w:rFonts w:ascii="Times New Roman" w:hAnsi="Times New Roman" w:cs="Times New Roman"/>
          <w:lang w:val="en-US"/>
        </w:rPr>
        <w:t xml:space="preserve">country-level collectivism, </w:t>
      </w:r>
      <w:r w:rsidRPr="00F27E58">
        <w:rPr>
          <w:rFonts w:ascii="Times New Roman" w:hAnsi="Times New Roman" w:cs="Times New Roman"/>
          <w:lang w:val="en-US"/>
        </w:rPr>
        <w:t xml:space="preserve">average annual temperature, Participants’ sex and relationship length, and either Modernization Index, Gender Inequality Index, </w:t>
      </w:r>
      <w:r>
        <w:rPr>
          <w:rFonts w:ascii="Times New Roman" w:hAnsi="Times New Roman" w:cs="Times New Roman"/>
          <w:lang w:val="en-US"/>
        </w:rPr>
        <w:t xml:space="preserve">or </w:t>
      </w:r>
      <w:r w:rsidRPr="00F27E58">
        <w:rPr>
          <w:rFonts w:ascii="Times New Roman" w:hAnsi="Times New Roman" w:cs="Times New Roman"/>
          <w:lang w:val="en-US"/>
        </w:rPr>
        <w:t>Human Development Index as predictor variables.</w:t>
      </w:r>
    </w:p>
    <w:tbl>
      <w:tblPr>
        <w:tblW w:w="8647" w:type="dxa"/>
        <w:tblLook w:val="04A0" w:firstRow="1" w:lastRow="0" w:firstColumn="1" w:lastColumn="0" w:noHBand="0" w:noVBand="1"/>
      </w:tblPr>
      <w:tblGrid>
        <w:gridCol w:w="2212"/>
        <w:gridCol w:w="966"/>
        <w:gridCol w:w="243"/>
        <w:gridCol w:w="1130"/>
        <w:gridCol w:w="1060"/>
        <w:gridCol w:w="1395"/>
        <w:gridCol w:w="1641"/>
      </w:tblGrid>
      <w:tr w:rsidR="00CA77E8" w:rsidRPr="00416A13" w14:paraId="7E3D6220" w14:textId="77777777" w:rsidTr="00E0163F">
        <w:trPr>
          <w:trHeight w:val="203"/>
        </w:trPr>
        <w:tc>
          <w:tcPr>
            <w:tcW w:w="221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5A8280" w14:textId="77777777" w:rsidR="00CA77E8" w:rsidRPr="00A970CD" w:rsidRDefault="00CA77E8" w:rsidP="00E016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970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209" w:type="dxa"/>
            <w:gridSpan w:val="2"/>
            <w:tcBorders>
              <w:top w:val="single" w:sz="4" w:space="0" w:color="auto"/>
            </w:tcBorders>
          </w:tcPr>
          <w:p w14:paraId="7B4D183A" w14:textId="77777777" w:rsidR="00CA77E8" w:rsidRPr="00A970CD" w:rsidRDefault="00CA77E8" w:rsidP="00E016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STLS-45</w:t>
            </w:r>
          </w:p>
        </w:tc>
        <w:tc>
          <w:tcPr>
            <w:tcW w:w="1130" w:type="dxa"/>
            <w:tcBorders>
              <w:top w:val="single" w:sz="4" w:space="0" w:color="auto"/>
            </w:tcBorders>
            <w:vAlign w:val="bottom"/>
          </w:tcPr>
          <w:p w14:paraId="57A75DF5" w14:textId="77777777" w:rsidR="00CA77E8" w:rsidRPr="00A970CD" w:rsidRDefault="00CA77E8" w:rsidP="00E016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970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Intimacy</w:t>
            </w:r>
          </w:p>
        </w:tc>
        <w:tc>
          <w:tcPr>
            <w:tcW w:w="1060" w:type="dxa"/>
            <w:tcBorders>
              <w:top w:val="single" w:sz="4" w:space="0" w:color="auto"/>
            </w:tcBorders>
            <w:vAlign w:val="bottom"/>
          </w:tcPr>
          <w:p w14:paraId="4ACC67A1" w14:textId="77777777" w:rsidR="00CA77E8" w:rsidRPr="00A970CD" w:rsidRDefault="00CA77E8" w:rsidP="00E016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970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assion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1EB06D59" w14:textId="77777777" w:rsidR="00CA77E8" w:rsidRPr="00A970CD" w:rsidRDefault="00CA77E8" w:rsidP="00E016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970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Commitment</w:t>
            </w:r>
          </w:p>
        </w:tc>
        <w:tc>
          <w:tcPr>
            <w:tcW w:w="1641" w:type="dxa"/>
            <w:tcBorders>
              <w:top w:val="single" w:sz="4" w:space="0" w:color="auto"/>
            </w:tcBorders>
            <w:vAlign w:val="bottom"/>
          </w:tcPr>
          <w:p w14:paraId="715FAB59" w14:textId="77777777" w:rsidR="00CA77E8" w:rsidRPr="00A970CD" w:rsidRDefault="00CA77E8" w:rsidP="00E016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970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Passionate Love</w:t>
            </w:r>
          </w:p>
        </w:tc>
      </w:tr>
      <w:tr w:rsidR="00CA77E8" w:rsidRPr="00416A13" w14:paraId="76968A19" w14:textId="77777777" w:rsidTr="00E0163F">
        <w:trPr>
          <w:trHeight w:val="203"/>
        </w:trPr>
        <w:tc>
          <w:tcPr>
            <w:tcW w:w="2212" w:type="dxa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EA5BF1" w14:textId="77777777" w:rsidR="00CA77E8" w:rsidRPr="00A970CD" w:rsidRDefault="00CA77E8" w:rsidP="00E016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970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Modernization</w:t>
            </w:r>
          </w:p>
        </w:tc>
        <w:tc>
          <w:tcPr>
            <w:tcW w:w="966" w:type="dxa"/>
            <w:tcBorders>
              <w:top w:val="single" w:sz="4" w:space="0" w:color="auto"/>
            </w:tcBorders>
          </w:tcPr>
          <w:p w14:paraId="20D5D8D6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8</w:t>
            </w:r>
          </w:p>
        </w:tc>
        <w:tc>
          <w:tcPr>
            <w:tcW w:w="243" w:type="dxa"/>
            <w:tcBorders>
              <w:top w:val="single" w:sz="4" w:space="0" w:color="auto"/>
            </w:tcBorders>
          </w:tcPr>
          <w:p w14:paraId="46EC4AA1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top w:val="single" w:sz="4" w:space="0" w:color="auto"/>
            </w:tcBorders>
            <w:vAlign w:val="bottom"/>
          </w:tcPr>
          <w:p w14:paraId="71F7E7DD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1060" w:type="dxa"/>
            <w:tcBorders>
              <w:top w:val="single" w:sz="4" w:space="0" w:color="auto"/>
            </w:tcBorders>
            <w:vAlign w:val="bottom"/>
          </w:tcPr>
          <w:p w14:paraId="4E870045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</w:t>
            </w:r>
          </w:p>
        </w:tc>
        <w:tc>
          <w:tcPr>
            <w:tcW w:w="1395" w:type="dxa"/>
            <w:tcBorders>
              <w:top w:val="single" w:sz="4" w:space="0" w:color="auto"/>
            </w:tcBorders>
            <w:vAlign w:val="bottom"/>
          </w:tcPr>
          <w:p w14:paraId="2C2241FE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2</w:t>
            </w:r>
          </w:p>
        </w:tc>
        <w:tc>
          <w:tcPr>
            <w:tcW w:w="1641" w:type="dxa"/>
            <w:tcBorders>
              <w:top w:val="single" w:sz="4" w:space="0" w:color="auto"/>
            </w:tcBorders>
            <w:vAlign w:val="bottom"/>
          </w:tcPr>
          <w:p w14:paraId="394A6878" w14:textId="77777777" w:rsidR="00CA77E8" w:rsidRPr="001233F0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233F0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.046</w:t>
            </w:r>
          </w:p>
        </w:tc>
      </w:tr>
      <w:tr w:rsidR="00CA77E8" w:rsidRPr="00416A13" w14:paraId="39DD2799" w14:textId="77777777" w:rsidTr="00E0163F">
        <w:trPr>
          <w:trHeight w:val="203"/>
        </w:trPr>
        <w:tc>
          <w:tcPr>
            <w:tcW w:w="2212" w:type="dxa"/>
            <w:shd w:val="clear" w:color="auto" w:fill="auto"/>
            <w:noWrap/>
            <w:vAlign w:val="bottom"/>
            <w:hideMark/>
          </w:tcPr>
          <w:p w14:paraId="083CDE5E" w14:textId="77777777" w:rsidR="00CA77E8" w:rsidRPr="00A970CD" w:rsidRDefault="00CA77E8" w:rsidP="00E016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970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Gender inequality</w:t>
            </w:r>
          </w:p>
        </w:tc>
        <w:tc>
          <w:tcPr>
            <w:tcW w:w="966" w:type="dxa"/>
          </w:tcPr>
          <w:p w14:paraId="222B643D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43" w:type="dxa"/>
          </w:tcPr>
          <w:p w14:paraId="75B13274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vAlign w:val="bottom"/>
          </w:tcPr>
          <w:p w14:paraId="29E9721F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4</w:t>
            </w:r>
          </w:p>
        </w:tc>
        <w:tc>
          <w:tcPr>
            <w:tcW w:w="1060" w:type="dxa"/>
            <w:vAlign w:val="bottom"/>
          </w:tcPr>
          <w:p w14:paraId="7BCBCAFA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395" w:type="dxa"/>
            <w:vAlign w:val="bottom"/>
          </w:tcPr>
          <w:p w14:paraId="5436D01B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9</w:t>
            </w:r>
          </w:p>
        </w:tc>
        <w:tc>
          <w:tcPr>
            <w:tcW w:w="1641" w:type="dxa"/>
            <w:vAlign w:val="bottom"/>
          </w:tcPr>
          <w:p w14:paraId="55DA7C3E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</w:t>
            </w:r>
          </w:p>
        </w:tc>
      </w:tr>
      <w:tr w:rsidR="00CA77E8" w:rsidRPr="00416A13" w14:paraId="6A6D40F8" w14:textId="77777777" w:rsidTr="00E0163F">
        <w:trPr>
          <w:trHeight w:val="70"/>
        </w:trPr>
        <w:tc>
          <w:tcPr>
            <w:tcW w:w="221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44E096" w14:textId="77777777" w:rsidR="00CA77E8" w:rsidRPr="00A970CD" w:rsidRDefault="00CA77E8" w:rsidP="00E0163F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</w:pPr>
            <w:r w:rsidRPr="00A970CD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  <w:lang w:val="en-US"/>
              </w:rPr>
              <w:t>HDI</w:t>
            </w:r>
          </w:p>
        </w:tc>
        <w:tc>
          <w:tcPr>
            <w:tcW w:w="966" w:type="dxa"/>
            <w:tcBorders>
              <w:bottom w:val="single" w:sz="4" w:space="0" w:color="auto"/>
            </w:tcBorders>
          </w:tcPr>
          <w:p w14:paraId="1168C9B0" w14:textId="77777777" w:rsidR="00CA77E8" w:rsidRPr="001233F0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233F0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243" w:type="dxa"/>
            <w:tcBorders>
              <w:bottom w:val="single" w:sz="4" w:space="0" w:color="auto"/>
            </w:tcBorders>
          </w:tcPr>
          <w:p w14:paraId="7C0E2DB1" w14:textId="77777777" w:rsidR="00CA77E8" w:rsidRPr="001233F0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0" w:type="dxa"/>
            <w:tcBorders>
              <w:bottom w:val="single" w:sz="4" w:space="0" w:color="auto"/>
            </w:tcBorders>
            <w:vAlign w:val="bottom"/>
          </w:tcPr>
          <w:p w14:paraId="46FBC773" w14:textId="77777777" w:rsidR="00CA77E8" w:rsidRPr="001233F0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233F0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.065</w:t>
            </w:r>
          </w:p>
        </w:tc>
        <w:tc>
          <w:tcPr>
            <w:tcW w:w="1060" w:type="dxa"/>
            <w:tcBorders>
              <w:bottom w:val="single" w:sz="4" w:space="0" w:color="auto"/>
            </w:tcBorders>
            <w:vAlign w:val="bottom"/>
          </w:tcPr>
          <w:p w14:paraId="441F7333" w14:textId="77777777" w:rsidR="00CA77E8" w:rsidRPr="001233F0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233F0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1395" w:type="dxa"/>
            <w:tcBorders>
              <w:bottom w:val="single" w:sz="4" w:space="0" w:color="auto"/>
            </w:tcBorders>
            <w:vAlign w:val="bottom"/>
          </w:tcPr>
          <w:p w14:paraId="05933F00" w14:textId="77777777" w:rsidR="00CA77E8" w:rsidRPr="001233F0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1233F0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1641" w:type="dxa"/>
            <w:tcBorders>
              <w:bottom w:val="single" w:sz="4" w:space="0" w:color="auto"/>
            </w:tcBorders>
            <w:vAlign w:val="bottom"/>
          </w:tcPr>
          <w:p w14:paraId="7CE4A3CF" w14:textId="77777777" w:rsidR="00CA77E8" w:rsidRPr="00416A13" w:rsidRDefault="00CA77E8" w:rsidP="00E0163F">
            <w:pPr>
              <w:spacing w:after="0" w:line="240" w:lineRule="auto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F27E58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</w:tr>
    </w:tbl>
    <w:p w14:paraId="7C626533" w14:textId="77777777" w:rsidR="00CA77E8" w:rsidRPr="001233F0" w:rsidRDefault="00CA77E8" w:rsidP="00CA77E8">
      <w:pPr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Note.</w:t>
      </w:r>
      <w:r>
        <w:rPr>
          <w:rFonts w:ascii="Times New Roman" w:hAnsi="Times New Roman" w:cs="Times New Roman"/>
          <w:sz w:val="20"/>
          <w:szCs w:val="20"/>
          <w:lang w:val="en-US"/>
        </w:rPr>
        <w:t xml:space="preserve"> Bolded are models with the most explained variance.</w:t>
      </w:r>
    </w:p>
    <w:p w14:paraId="65D14013" w14:textId="77777777" w:rsidR="00CA77E8" w:rsidRDefault="00CA77E8" w:rsidP="00CA77E8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2793FE22" w14:textId="77777777" w:rsidR="00CA77E8" w:rsidRDefault="00CA77E8" w:rsidP="00CA77E8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73892109" w14:textId="77777777" w:rsidR="00CA77E8" w:rsidRDefault="00CA77E8" w:rsidP="003E6C1C">
      <w:pPr>
        <w:rPr>
          <w:rFonts w:ascii="Times New Roman" w:hAnsi="Times New Roman" w:cs="Times New Roman"/>
          <w:b/>
          <w:bCs/>
          <w:lang w:val="en-US"/>
        </w:rPr>
        <w:sectPr w:rsidR="00CA77E8" w:rsidSect="0028712C">
          <w:type w:val="continuous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791752D8" w14:textId="77777777" w:rsidR="0028712C" w:rsidRDefault="0028712C" w:rsidP="003E6C1C">
      <w:pPr>
        <w:rPr>
          <w:rFonts w:ascii="Times New Roman" w:hAnsi="Times New Roman" w:cs="Times New Roman"/>
          <w:b/>
          <w:bCs/>
          <w:lang w:val="en-US"/>
        </w:rPr>
        <w:sectPr w:rsidR="0028712C" w:rsidSect="0028712C">
          <w:type w:val="continuous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ABF0CB8" w14:textId="219F0835" w:rsidR="003E6C1C" w:rsidRPr="00617B6F" w:rsidRDefault="003E6C1C" w:rsidP="003E6C1C">
      <w:pPr>
        <w:rPr>
          <w:rFonts w:ascii="Times New Roman" w:hAnsi="Times New Roman" w:cs="Times New Roman"/>
          <w:b/>
          <w:bCs/>
          <w:lang w:val="en-US"/>
        </w:rPr>
      </w:pPr>
      <w:r w:rsidRPr="00617B6F">
        <w:rPr>
          <w:rFonts w:ascii="Times New Roman" w:hAnsi="Times New Roman" w:cs="Times New Roman"/>
          <w:b/>
          <w:bCs/>
          <w:lang w:val="en-US"/>
        </w:rPr>
        <w:lastRenderedPageBreak/>
        <w:t>Table S</w:t>
      </w:r>
      <w:r w:rsidR="00CA77E8">
        <w:rPr>
          <w:rFonts w:ascii="Times New Roman" w:hAnsi="Times New Roman" w:cs="Times New Roman"/>
          <w:b/>
          <w:bCs/>
          <w:lang w:val="en-US"/>
        </w:rPr>
        <w:t>3</w:t>
      </w:r>
    </w:p>
    <w:p w14:paraId="1E57D3B3" w14:textId="48991AF5" w:rsidR="003E6C1C" w:rsidRPr="007B06FF" w:rsidRDefault="00367029" w:rsidP="003E6C1C">
      <w:pPr>
        <w:spacing w:after="100" w:afterAutospacing="1" w:line="240" w:lineRule="auto"/>
        <w:rPr>
          <w:rFonts w:ascii="Times New Roman" w:hAnsi="Times New Roman" w:cs="Times New Roman"/>
          <w:bCs/>
          <w:lang w:val="en-US"/>
        </w:rPr>
      </w:pPr>
      <w:r w:rsidRPr="00367029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</w:t>
      </w:r>
      <w:r>
        <w:rPr>
          <w:rFonts w:ascii="Times New Roman" w:hAnsi="Times New Roman" w:cs="Times New Roman"/>
          <w:bCs/>
          <w:lang w:val="en-US"/>
        </w:rPr>
        <w:t>Modernization Index</w:t>
      </w:r>
      <w:r w:rsidRPr="00367029">
        <w:rPr>
          <w:rFonts w:ascii="Times New Roman" w:hAnsi="Times New Roman" w:cs="Times New Roman"/>
          <w:bCs/>
          <w:lang w:val="en-US"/>
        </w:rPr>
        <w:t>, Collectivism level, annual average temperature, and participants’ sex and length of relationship (in months), with participants nested within countries</w:t>
      </w:r>
      <w:r w:rsidR="003E6C1C" w:rsidRPr="007B06FF">
        <w:rPr>
          <w:rFonts w:ascii="Times New Roman" w:hAnsi="Times New Roman" w:cs="Times New Roman"/>
          <w:bCs/>
          <w:lang w:val="en-US"/>
        </w:rPr>
        <w:t>.</w:t>
      </w:r>
    </w:p>
    <w:tbl>
      <w:tblPr>
        <w:tblStyle w:val="Tabela-Siatka"/>
        <w:tblW w:w="978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9"/>
        <w:gridCol w:w="1612"/>
        <w:gridCol w:w="1456"/>
        <w:gridCol w:w="1462"/>
        <w:gridCol w:w="1536"/>
        <w:gridCol w:w="441"/>
        <w:gridCol w:w="1685"/>
      </w:tblGrid>
      <w:tr w:rsidR="00367029" w:rsidRPr="00414B36" w14:paraId="03BBECD4" w14:textId="16BC2C90" w:rsidTr="00367029">
        <w:trPr>
          <w:trHeight w:val="242"/>
        </w:trPr>
        <w:tc>
          <w:tcPr>
            <w:tcW w:w="1589" w:type="dxa"/>
          </w:tcPr>
          <w:p w14:paraId="2A61403D" w14:textId="77777777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65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6FEA1F33" w14:textId="77777777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xed effects</w:t>
            </w:r>
          </w:p>
        </w:tc>
        <w:tc>
          <w:tcPr>
            <w:tcW w:w="1685" w:type="dxa"/>
            <w:tcBorders>
              <w:top w:val="single" w:sz="4" w:space="0" w:color="auto"/>
              <w:bottom w:val="single" w:sz="4" w:space="0" w:color="auto"/>
            </w:tcBorders>
          </w:tcPr>
          <w:p w14:paraId="4C0655B2" w14:textId="77777777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367029" w:rsidRPr="00414B36" w14:paraId="1784E6EB" w14:textId="2A126F26" w:rsidTr="00367029">
        <w:trPr>
          <w:trHeight w:val="277"/>
        </w:trPr>
        <w:tc>
          <w:tcPr>
            <w:tcW w:w="1589" w:type="dxa"/>
            <w:tcBorders>
              <w:bottom w:val="nil"/>
            </w:tcBorders>
          </w:tcPr>
          <w:p w14:paraId="5B7939E3" w14:textId="77777777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612" w:type="dxa"/>
            <w:tcBorders>
              <w:top w:val="single" w:sz="4" w:space="0" w:color="auto"/>
              <w:bottom w:val="single" w:sz="4" w:space="0" w:color="auto"/>
            </w:tcBorders>
          </w:tcPr>
          <w:p w14:paraId="54AE8E22" w14:textId="474EDA9F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Modernization</w:t>
            </w:r>
            <w:r w:rsidRPr="00414B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414B36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478F91EE" w14:textId="784C7D51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llectivism</w:t>
            </w:r>
            <w:r w:rsidRPr="00414B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414B36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462" w:type="dxa"/>
            <w:tcBorders>
              <w:top w:val="single" w:sz="4" w:space="0" w:color="auto"/>
              <w:bottom w:val="single" w:sz="4" w:space="0" w:color="auto"/>
            </w:tcBorders>
          </w:tcPr>
          <w:p w14:paraId="69DE40A8" w14:textId="744BDFA3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Temperature</w:t>
            </w:r>
            <w:r w:rsidRPr="00414B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414B36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0E636E23" w14:textId="27F985EA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ex </w:t>
            </w: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d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03EC459" w14:textId="0773D974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Relationship length</w:t>
            </w:r>
            <w:r w:rsidRPr="00414B36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414B36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e</w:t>
            </w:r>
          </w:p>
        </w:tc>
      </w:tr>
      <w:tr w:rsidR="00367029" w:rsidRPr="00414B36" w14:paraId="7589C267" w14:textId="22FF3F02" w:rsidTr="00367029">
        <w:trPr>
          <w:trHeight w:val="248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609B93AB" w14:textId="77777777" w:rsidR="00367029" w:rsidRPr="00414B36" w:rsidRDefault="00367029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LS-45</w:t>
            </w:r>
          </w:p>
        </w:tc>
        <w:tc>
          <w:tcPr>
            <w:tcW w:w="1612" w:type="dxa"/>
            <w:tcBorders>
              <w:top w:val="single" w:sz="4" w:space="0" w:color="auto"/>
              <w:bottom w:val="single" w:sz="4" w:space="0" w:color="auto"/>
            </w:tcBorders>
          </w:tcPr>
          <w:p w14:paraId="4B7D0034" w14:textId="77777777" w:rsidR="00367029" w:rsidRPr="00414B36" w:rsidRDefault="00367029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157DB91D" w14:textId="77777777" w:rsidR="00367029" w:rsidRPr="00414B36" w:rsidRDefault="00367029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tcBorders>
              <w:top w:val="single" w:sz="4" w:space="0" w:color="auto"/>
              <w:bottom w:val="single" w:sz="4" w:space="0" w:color="auto"/>
            </w:tcBorders>
          </w:tcPr>
          <w:p w14:paraId="1333486F" w14:textId="77777777" w:rsidR="00367029" w:rsidRPr="00414B36" w:rsidRDefault="00367029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316E74F6" w14:textId="77777777" w:rsidR="00367029" w:rsidRPr="00414B36" w:rsidRDefault="00367029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520FDCE" w14:textId="77777777" w:rsidR="00367029" w:rsidRPr="00414B36" w:rsidRDefault="00367029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414B36" w:rsidRPr="00414B36" w14:paraId="29B9E4AB" w14:textId="4DB585A7" w:rsidTr="00960735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40F3DCBC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6667E0C0" w14:textId="3A0C6FB4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1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3A261864" w14:textId="713FBD83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62828AB8" w14:textId="49E20688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45109F3E" w14:textId="3F370E6A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9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47D52BE3" w14:textId="231DE7F8" w:rsidR="00414B36" w:rsidRPr="00414B36" w:rsidRDefault="00414B36" w:rsidP="00414B3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5</w:t>
            </w:r>
          </w:p>
        </w:tc>
      </w:tr>
      <w:tr w:rsidR="00414B36" w:rsidRPr="00414B36" w14:paraId="4B5F0AA3" w14:textId="58018399" w:rsidTr="00960735">
        <w:trPr>
          <w:trHeight w:val="242"/>
        </w:trPr>
        <w:tc>
          <w:tcPr>
            <w:tcW w:w="1589" w:type="dxa"/>
          </w:tcPr>
          <w:p w14:paraId="5B86311D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4616F9D4" w14:textId="7030C6F4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1456" w:type="dxa"/>
            <w:vAlign w:val="bottom"/>
          </w:tcPr>
          <w:p w14:paraId="7A7B211D" w14:textId="26871E91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1462" w:type="dxa"/>
            <w:vAlign w:val="bottom"/>
          </w:tcPr>
          <w:p w14:paraId="60B25357" w14:textId="7A162071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1536" w:type="dxa"/>
            <w:vAlign w:val="bottom"/>
          </w:tcPr>
          <w:p w14:paraId="3434098C" w14:textId="79104F88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4D226025" w14:textId="4D58DD79" w:rsidR="00414B36" w:rsidRPr="00414B36" w:rsidRDefault="00414B36" w:rsidP="00414B3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414B36" w:rsidRPr="00414B36" w14:paraId="27B21BAF" w14:textId="3ACF43EF" w:rsidTr="00960735">
        <w:trPr>
          <w:trHeight w:val="242"/>
        </w:trPr>
        <w:tc>
          <w:tcPr>
            <w:tcW w:w="1589" w:type="dxa"/>
          </w:tcPr>
          <w:p w14:paraId="1827F3B2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4FBCBD65" w14:textId="706A3D6B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3,0.076]</w:t>
            </w:r>
          </w:p>
        </w:tc>
        <w:tc>
          <w:tcPr>
            <w:tcW w:w="1456" w:type="dxa"/>
            <w:vAlign w:val="bottom"/>
          </w:tcPr>
          <w:p w14:paraId="16BA9B58" w14:textId="77962078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3,-0.004]</w:t>
            </w:r>
          </w:p>
        </w:tc>
        <w:tc>
          <w:tcPr>
            <w:tcW w:w="1462" w:type="dxa"/>
            <w:vAlign w:val="bottom"/>
          </w:tcPr>
          <w:p w14:paraId="0FE635AB" w14:textId="2A7E03A7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9,-0.02]</w:t>
            </w:r>
          </w:p>
        </w:tc>
        <w:tc>
          <w:tcPr>
            <w:tcW w:w="1536" w:type="dxa"/>
            <w:vAlign w:val="bottom"/>
          </w:tcPr>
          <w:p w14:paraId="0DA5AB87" w14:textId="35F44E4F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41]</w:t>
            </w:r>
          </w:p>
        </w:tc>
        <w:tc>
          <w:tcPr>
            <w:tcW w:w="2126" w:type="dxa"/>
            <w:gridSpan w:val="2"/>
            <w:vAlign w:val="bottom"/>
          </w:tcPr>
          <w:p w14:paraId="3C6DEF28" w14:textId="653556A1" w:rsidR="00414B36" w:rsidRPr="00414B36" w:rsidRDefault="00414B36" w:rsidP="00414B3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37]</w:t>
            </w:r>
          </w:p>
        </w:tc>
      </w:tr>
      <w:tr w:rsidR="00414B36" w:rsidRPr="00414B36" w14:paraId="1E35E7E9" w14:textId="607CA85F" w:rsidTr="00960735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76DCC08B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612" w:type="dxa"/>
            <w:tcBorders>
              <w:bottom w:val="nil"/>
            </w:tcBorders>
            <w:vAlign w:val="bottom"/>
          </w:tcPr>
          <w:p w14:paraId="0DD388A3" w14:textId="090294EC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***</w:t>
            </w:r>
          </w:p>
        </w:tc>
        <w:tc>
          <w:tcPr>
            <w:tcW w:w="1456" w:type="dxa"/>
            <w:tcBorders>
              <w:bottom w:val="nil"/>
            </w:tcBorders>
            <w:vAlign w:val="bottom"/>
          </w:tcPr>
          <w:p w14:paraId="072D9DAD" w14:textId="03C5D105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3</w:t>
            </w:r>
          </w:p>
        </w:tc>
        <w:tc>
          <w:tcPr>
            <w:tcW w:w="1462" w:type="dxa"/>
            <w:tcBorders>
              <w:bottom w:val="nil"/>
            </w:tcBorders>
            <w:vAlign w:val="bottom"/>
          </w:tcPr>
          <w:p w14:paraId="7C069BC2" w14:textId="5C384B1C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9</w:t>
            </w:r>
          </w:p>
        </w:tc>
        <w:tc>
          <w:tcPr>
            <w:tcW w:w="1536" w:type="dxa"/>
            <w:tcBorders>
              <w:bottom w:val="nil"/>
            </w:tcBorders>
            <w:vAlign w:val="bottom"/>
          </w:tcPr>
          <w:p w14:paraId="24925E3C" w14:textId="66EE68DC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2954325C" w14:textId="4A493900" w:rsidR="00414B36" w:rsidRPr="00414B36" w:rsidRDefault="00414B36" w:rsidP="00414B3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2</w:t>
            </w:r>
          </w:p>
        </w:tc>
      </w:tr>
      <w:tr w:rsidR="00414B36" w:rsidRPr="00414B36" w14:paraId="395A905F" w14:textId="1E1CB1D7" w:rsidTr="00960735">
        <w:trPr>
          <w:trHeight w:val="242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150E8D65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ntimacy</w:t>
            </w:r>
          </w:p>
        </w:tc>
        <w:tc>
          <w:tcPr>
            <w:tcW w:w="1612" w:type="dxa"/>
            <w:tcBorders>
              <w:top w:val="nil"/>
              <w:bottom w:val="single" w:sz="4" w:space="0" w:color="auto"/>
            </w:tcBorders>
            <w:vAlign w:val="bottom"/>
          </w:tcPr>
          <w:p w14:paraId="6A53148F" w14:textId="77777777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  <w:vAlign w:val="bottom"/>
          </w:tcPr>
          <w:p w14:paraId="1048ACFC" w14:textId="77777777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62" w:type="dxa"/>
            <w:tcBorders>
              <w:top w:val="nil"/>
              <w:bottom w:val="single" w:sz="4" w:space="0" w:color="auto"/>
            </w:tcBorders>
            <w:vAlign w:val="bottom"/>
          </w:tcPr>
          <w:p w14:paraId="4F20FCC3" w14:textId="77777777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36" w:type="dxa"/>
            <w:tcBorders>
              <w:top w:val="nil"/>
              <w:bottom w:val="single" w:sz="4" w:space="0" w:color="auto"/>
            </w:tcBorders>
            <w:vAlign w:val="bottom"/>
          </w:tcPr>
          <w:p w14:paraId="3F8DAE0A" w14:textId="77777777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4DDF4458" w14:textId="77777777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14B36" w:rsidRPr="00414B36" w14:paraId="15135CEB" w14:textId="094DC980" w:rsidTr="00960735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62616513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4D6F7E91" w14:textId="3786F494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4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49575365" w14:textId="6D1E97BA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362737E9" w14:textId="70C3478B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1998C6E7" w14:textId="2737A3EA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1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0837EBB3" w14:textId="761C9F05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27</w:t>
            </w:r>
          </w:p>
        </w:tc>
      </w:tr>
      <w:tr w:rsidR="00414B36" w:rsidRPr="00414B36" w14:paraId="379F05F7" w14:textId="6459EE58" w:rsidTr="00960735">
        <w:trPr>
          <w:trHeight w:val="242"/>
        </w:trPr>
        <w:tc>
          <w:tcPr>
            <w:tcW w:w="1589" w:type="dxa"/>
          </w:tcPr>
          <w:p w14:paraId="22E06469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1578DD19" w14:textId="116609E1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456" w:type="dxa"/>
            <w:vAlign w:val="bottom"/>
          </w:tcPr>
          <w:p w14:paraId="58C6D076" w14:textId="16E039C3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1462" w:type="dxa"/>
            <w:vAlign w:val="bottom"/>
          </w:tcPr>
          <w:p w14:paraId="5E382A8A" w14:textId="3C717016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536" w:type="dxa"/>
            <w:vAlign w:val="bottom"/>
          </w:tcPr>
          <w:p w14:paraId="2BC4CAA6" w14:textId="18C50F83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69198846" w14:textId="430D83D8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414B36" w:rsidRPr="00414B36" w14:paraId="2C75AA4A" w14:textId="138DCB43" w:rsidTr="00960735">
        <w:trPr>
          <w:trHeight w:val="242"/>
        </w:trPr>
        <w:tc>
          <w:tcPr>
            <w:tcW w:w="1589" w:type="dxa"/>
          </w:tcPr>
          <w:p w14:paraId="6AB4AF64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30B9874A" w14:textId="65098563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5,0.156]</w:t>
            </w:r>
          </w:p>
        </w:tc>
        <w:tc>
          <w:tcPr>
            <w:tcW w:w="1456" w:type="dxa"/>
            <w:vAlign w:val="bottom"/>
          </w:tcPr>
          <w:p w14:paraId="5887F44E" w14:textId="27040ED4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5,0.022]</w:t>
            </w:r>
          </w:p>
        </w:tc>
        <w:tc>
          <w:tcPr>
            <w:tcW w:w="1462" w:type="dxa"/>
            <w:vAlign w:val="bottom"/>
          </w:tcPr>
          <w:p w14:paraId="72B426AE" w14:textId="2A034243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1,-0.049]</w:t>
            </w:r>
          </w:p>
        </w:tc>
        <w:tc>
          <w:tcPr>
            <w:tcW w:w="1536" w:type="dxa"/>
            <w:vAlign w:val="bottom"/>
          </w:tcPr>
          <w:p w14:paraId="043CD2F5" w14:textId="774C617F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01]</w:t>
            </w:r>
          </w:p>
        </w:tc>
        <w:tc>
          <w:tcPr>
            <w:tcW w:w="2126" w:type="dxa"/>
            <w:gridSpan w:val="2"/>
            <w:vAlign w:val="bottom"/>
          </w:tcPr>
          <w:p w14:paraId="41BB770C" w14:textId="7887C736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49]</w:t>
            </w:r>
          </w:p>
        </w:tc>
      </w:tr>
      <w:tr w:rsidR="00414B36" w:rsidRPr="00414B36" w14:paraId="0AD96320" w14:textId="4FD2D98E" w:rsidTr="00960735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3912B5F2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612" w:type="dxa"/>
            <w:tcBorders>
              <w:bottom w:val="nil"/>
            </w:tcBorders>
            <w:vAlign w:val="bottom"/>
          </w:tcPr>
          <w:p w14:paraId="1DDACF52" w14:textId="5E00C03A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  <w:tc>
          <w:tcPr>
            <w:tcW w:w="1456" w:type="dxa"/>
            <w:tcBorders>
              <w:bottom w:val="nil"/>
            </w:tcBorders>
            <w:vAlign w:val="bottom"/>
          </w:tcPr>
          <w:p w14:paraId="6E503E6C" w14:textId="423C3F39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4*</w:t>
            </w:r>
          </w:p>
        </w:tc>
        <w:tc>
          <w:tcPr>
            <w:tcW w:w="1462" w:type="dxa"/>
            <w:tcBorders>
              <w:bottom w:val="nil"/>
            </w:tcBorders>
            <w:vAlign w:val="bottom"/>
          </w:tcPr>
          <w:p w14:paraId="1777B9EF" w14:textId="1CA66AFD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8</w:t>
            </w:r>
          </w:p>
        </w:tc>
        <w:tc>
          <w:tcPr>
            <w:tcW w:w="1536" w:type="dxa"/>
            <w:tcBorders>
              <w:bottom w:val="nil"/>
            </w:tcBorders>
            <w:vAlign w:val="bottom"/>
          </w:tcPr>
          <w:p w14:paraId="6724D3AC" w14:textId="73FC6500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66F10063" w14:textId="0BF26957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5*</w:t>
            </w:r>
          </w:p>
        </w:tc>
      </w:tr>
      <w:tr w:rsidR="00414B36" w:rsidRPr="00414B36" w14:paraId="562FE8A7" w14:textId="46A8D412" w:rsidTr="00960735">
        <w:trPr>
          <w:trHeight w:val="248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50BC7CD8" w14:textId="77777777" w:rsidR="00414B36" w:rsidRPr="00414B36" w:rsidRDefault="00414B36" w:rsidP="00414B3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</w:t>
            </w:r>
          </w:p>
        </w:tc>
        <w:tc>
          <w:tcPr>
            <w:tcW w:w="1612" w:type="dxa"/>
            <w:tcBorders>
              <w:top w:val="nil"/>
              <w:bottom w:val="single" w:sz="4" w:space="0" w:color="auto"/>
            </w:tcBorders>
            <w:vAlign w:val="bottom"/>
          </w:tcPr>
          <w:p w14:paraId="6A0E497A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  <w:vAlign w:val="bottom"/>
          </w:tcPr>
          <w:p w14:paraId="4125B373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tcBorders>
              <w:top w:val="nil"/>
              <w:bottom w:val="single" w:sz="4" w:space="0" w:color="auto"/>
            </w:tcBorders>
            <w:vAlign w:val="bottom"/>
          </w:tcPr>
          <w:p w14:paraId="5E620C5B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36" w:type="dxa"/>
            <w:tcBorders>
              <w:top w:val="nil"/>
              <w:bottom w:val="single" w:sz="4" w:space="0" w:color="auto"/>
            </w:tcBorders>
            <w:vAlign w:val="bottom"/>
          </w:tcPr>
          <w:p w14:paraId="7280E722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55DC84EA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414B36" w:rsidRPr="00414B36" w14:paraId="001349AB" w14:textId="07E3DEB3" w:rsidTr="00960735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06FD3EB1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3C5AAE9E" w14:textId="1DFA5B8B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7DE9C494" w14:textId="33B4C56F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0C275229" w14:textId="5B12DE26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2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5B87B40D" w14:textId="4581DE5C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45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4BE33CC3" w14:textId="6DBFF8DB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2</w:t>
            </w:r>
          </w:p>
        </w:tc>
      </w:tr>
      <w:tr w:rsidR="00414B36" w:rsidRPr="00414B36" w14:paraId="2EFE9F2E" w14:textId="679EE678" w:rsidTr="00960735">
        <w:trPr>
          <w:trHeight w:val="242"/>
        </w:trPr>
        <w:tc>
          <w:tcPr>
            <w:tcW w:w="1589" w:type="dxa"/>
          </w:tcPr>
          <w:p w14:paraId="7EFDCAA8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69548F4F" w14:textId="7EE194DA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456" w:type="dxa"/>
            <w:vAlign w:val="bottom"/>
          </w:tcPr>
          <w:p w14:paraId="6C0AB020" w14:textId="56D5750B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1462" w:type="dxa"/>
            <w:vAlign w:val="bottom"/>
          </w:tcPr>
          <w:p w14:paraId="7113A113" w14:textId="2755F721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536" w:type="dxa"/>
            <w:vAlign w:val="bottom"/>
          </w:tcPr>
          <w:p w14:paraId="19175402" w14:textId="3660330B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2126" w:type="dxa"/>
            <w:gridSpan w:val="2"/>
            <w:vAlign w:val="bottom"/>
          </w:tcPr>
          <w:p w14:paraId="55FC7D6F" w14:textId="78BAE9FC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414B36" w:rsidRPr="00414B36" w14:paraId="4596B922" w14:textId="5264DE1F" w:rsidTr="00960735">
        <w:trPr>
          <w:trHeight w:val="248"/>
        </w:trPr>
        <w:tc>
          <w:tcPr>
            <w:tcW w:w="1589" w:type="dxa"/>
          </w:tcPr>
          <w:p w14:paraId="792D6201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5D15A657" w14:textId="59F8B73C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6,-0.012]</w:t>
            </w:r>
          </w:p>
        </w:tc>
        <w:tc>
          <w:tcPr>
            <w:tcW w:w="1456" w:type="dxa"/>
            <w:vAlign w:val="bottom"/>
          </w:tcPr>
          <w:p w14:paraId="229B39B0" w14:textId="7B5B74A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6,-0.039]</w:t>
            </w:r>
          </w:p>
        </w:tc>
        <w:tc>
          <w:tcPr>
            <w:tcW w:w="1462" w:type="dxa"/>
            <w:vAlign w:val="bottom"/>
          </w:tcPr>
          <w:p w14:paraId="3800E5DC" w14:textId="06F8AE7C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1,0.011]</w:t>
            </w:r>
          </w:p>
        </w:tc>
        <w:tc>
          <w:tcPr>
            <w:tcW w:w="1536" w:type="dxa"/>
            <w:vAlign w:val="bottom"/>
          </w:tcPr>
          <w:p w14:paraId="157F095C" w14:textId="7FEA1512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2,-0.068]</w:t>
            </w:r>
          </w:p>
        </w:tc>
        <w:tc>
          <w:tcPr>
            <w:tcW w:w="2126" w:type="dxa"/>
            <w:gridSpan w:val="2"/>
            <w:vAlign w:val="bottom"/>
          </w:tcPr>
          <w:p w14:paraId="02AA1A17" w14:textId="35AF4F46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104]</w:t>
            </w:r>
          </w:p>
        </w:tc>
      </w:tr>
      <w:tr w:rsidR="00414B36" w:rsidRPr="00414B36" w14:paraId="391905A3" w14:textId="52B79B21" w:rsidTr="00960735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4249155C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612" w:type="dxa"/>
            <w:tcBorders>
              <w:bottom w:val="nil"/>
            </w:tcBorders>
            <w:vAlign w:val="bottom"/>
          </w:tcPr>
          <w:p w14:paraId="08C53342" w14:textId="7CDB31F4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0</w:t>
            </w:r>
          </w:p>
        </w:tc>
        <w:tc>
          <w:tcPr>
            <w:tcW w:w="1456" w:type="dxa"/>
            <w:tcBorders>
              <w:bottom w:val="nil"/>
            </w:tcBorders>
            <w:vAlign w:val="bottom"/>
          </w:tcPr>
          <w:p w14:paraId="104C0D5F" w14:textId="3B7EF41C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65</w:t>
            </w:r>
          </w:p>
        </w:tc>
        <w:tc>
          <w:tcPr>
            <w:tcW w:w="1462" w:type="dxa"/>
            <w:tcBorders>
              <w:bottom w:val="nil"/>
            </w:tcBorders>
            <w:vAlign w:val="bottom"/>
          </w:tcPr>
          <w:p w14:paraId="50A9B74C" w14:textId="74BE55EC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6*</w:t>
            </w:r>
          </w:p>
        </w:tc>
        <w:tc>
          <w:tcPr>
            <w:tcW w:w="1536" w:type="dxa"/>
            <w:tcBorders>
              <w:bottom w:val="nil"/>
            </w:tcBorders>
            <w:vAlign w:val="bottom"/>
          </w:tcPr>
          <w:p w14:paraId="19E9CAE2" w14:textId="417C56D1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68C7125C" w14:textId="67C79293" w:rsidR="00414B36" w:rsidRPr="00414B36" w:rsidRDefault="00737B3D" w:rsidP="00737B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</w:tr>
      <w:tr w:rsidR="00414B36" w:rsidRPr="00414B36" w14:paraId="5F97F6EC" w14:textId="38184E4E" w:rsidTr="00960735">
        <w:trPr>
          <w:trHeight w:val="242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0FFA0746" w14:textId="77777777" w:rsidR="00414B36" w:rsidRPr="00414B36" w:rsidRDefault="00414B36" w:rsidP="00414B3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mitment</w:t>
            </w:r>
          </w:p>
        </w:tc>
        <w:tc>
          <w:tcPr>
            <w:tcW w:w="1612" w:type="dxa"/>
            <w:tcBorders>
              <w:top w:val="nil"/>
              <w:bottom w:val="single" w:sz="4" w:space="0" w:color="auto"/>
            </w:tcBorders>
            <w:vAlign w:val="bottom"/>
          </w:tcPr>
          <w:p w14:paraId="05F5BFBB" w14:textId="4B04A3D3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  <w:vAlign w:val="bottom"/>
          </w:tcPr>
          <w:p w14:paraId="3FC91E5C" w14:textId="0C0DC1A1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tcBorders>
              <w:top w:val="nil"/>
              <w:bottom w:val="single" w:sz="4" w:space="0" w:color="auto"/>
            </w:tcBorders>
            <w:vAlign w:val="bottom"/>
          </w:tcPr>
          <w:p w14:paraId="219E7675" w14:textId="06C9E72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36" w:type="dxa"/>
            <w:tcBorders>
              <w:top w:val="nil"/>
              <w:bottom w:val="single" w:sz="4" w:space="0" w:color="auto"/>
            </w:tcBorders>
            <w:vAlign w:val="bottom"/>
          </w:tcPr>
          <w:p w14:paraId="57332179" w14:textId="0AB57659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1780DBFB" w14:textId="77777777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14B36" w:rsidRPr="00414B36" w14:paraId="370BBA33" w14:textId="4583F743" w:rsidTr="00960735">
        <w:trPr>
          <w:trHeight w:val="248"/>
        </w:trPr>
        <w:tc>
          <w:tcPr>
            <w:tcW w:w="1589" w:type="dxa"/>
            <w:tcBorders>
              <w:top w:val="single" w:sz="4" w:space="0" w:color="auto"/>
            </w:tcBorders>
          </w:tcPr>
          <w:p w14:paraId="63E89F03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6E2929C7" w14:textId="3BE7DDDD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69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3C34A284" w14:textId="65D610CC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4A4B7918" w14:textId="5EA3FDF1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4C717113" w14:textId="679545E8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22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72B19F53" w14:textId="6EA1C8AB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6</w:t>
            </w:r>
          </w:p>
        </w:tc>
      </w:tr>
      <w:tr w:rsidR="00414B36" w:rsidRPr="00414B36" w14:paraId="09799660" w14:textId="233A3920" w:rsidTr="00960735">
        <w:trPr>
          <w:trHeight w:val="242"/>
        </w:trPr>
        <w:tc>
          <w:tcPr>
            <w:tcW w:w="1589" w:type="dxa"/>
          </w:tcPr>
          <w:p w14:paraId="57F2F744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1F04C326" w14:textId="13E9DC6A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1456" w:type="dxa"/>
            <w:vAlign w:val="bottom"/>
          </w:tcPr>
          <w:p w14:paraId="14BF3B4F" w14:textId="21BF2695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1462" w:type="dxa"/>
            <w:vAlign w:val="bottom"/>
          </w:tcPr>
          <w:p w14:paraId="07530983" w14:textId="23E1D7C6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1536" w:type="dxa"/>
            <w:vAlign w:val="bottom"/>
          </w:tcPr>
          <w:p w14:paraId="17A0A8D4" w14:textId="16C9E0E2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2</w:t>
            </w:r>
          </w:p>
        </w:tc>
        <w:tc>
          <w:tcPr>
            <w:tcW w:w="2126" w:type="dxa"/>
            <w:gridSpan w:val="2"/>
            <w:vAlign w:val="bottom"/>
          </w:tcPr>
          <w:p w14:paraId="0BAE51C7" w14:textId="4F9C2C4D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414B36" w:rsidRPr="00414B36" w14:paraId="5E3821CD" w14:textId="3983E7E8" w:rsidTr="00960735">
        <w:trPr>
          <w:trHeight w:val="242"/>
        </w:trPr>
        <w:tc>
          <w:tcPr>
            <w:tcW w:w="1589" w:type="dxa"/>
          </w:tcPr>
          <w:p w14:paraId="188A8DAF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166A3DE1" w14:textId="76C7662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8,0.075]</w:t>
            </w:r>
          </w:p>
        </w:tc>
        <w:tc>
          <w:tcPr>
            <w:tcW w:w="1456" w:type="dxa"/>
            <w:vAlign w:val="bottom"/>
          </w:tcPr>
          <w:p w14:paraId="04D4A946" w14:textId="50FA4F95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9,-0.007]</w:t>
            </w:r>
          </w:p>
        </w:tc>
        <w:tc>
          <w:tcPr>
            <w:tcW w:w="1462" w:type="dxa"/>
            <w:vAlign w:val="bottom"/>
          </w:tcPr>
          <w:p w14:paraId="6D6E8F4F" w14:textId="05341139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5,-0.032]</w:t>
            </w:r>
          </w:p>
        </w:tc>
        <w:tc>
          <w:tcPr>
            <w:tcW w:w="1536" w:type="dxa"/>
            <w:vAlign w:val="bottom"/>
          </w:tcPr>
          <w:p w14:paraId="457CC255" w14:textId="4C65732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2,-0.045]</w:t>
            </w:r>
          </w:p>
        </w:tc>
        <w:tc>
          <w:tcPr>
            <w:tcW w:w="2126" w:type="dxa"/>
            <w:gridSpan w:val="2"/>
            <w:vAlign w:val="bottom"/>
          </w:tcPr>
          <w:p w14:paraId="146473FE" w14:textId="355C5A45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0.054]</w:t>
            </w:r>
          </w:p>
        </w:tc>
      </w:tr>
      <w:tr w:rsidR="00414B36" w:rsidRPr="00414B36" w14:paraId="5AF54D6E" w14:textId="6CC2A067" w:rsidTr="00960735">
        <w:trPr>
          <w:trHeight w:val="248"/>
        </w:trPr>
        <w:tc>
          <w:tcPr>
            <w:tcW w:w="1589" w:type="dxa"/>
            <w:tcBorders>
              <w:bottom w:val="nil"/>
            </w:tcBorders>
          </w:tcPr>
          <w:p w14:paraId="2A759708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612" w:type="dxa"/>
            <w:tcBorders>
              <w:bottom w:val="nil"/>
            </w:tcBorders>
            <w:vAlign w:val="bottom"/>
          </w:tcPr>
          <w:p w14:paraId="7C2FD469" w14:textId="6750E5E9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  <w:tc>
          <w:tcPr>
            <w:tcW w:w="1456" w:type="dxa"/>
            <w:tcBorders>
              <w:bottom w:val="nil"/>
            </w:tcBorders>
            <w:vAlign w:val="bottom"/>
          </w:tcPr>
          <w:p w14:paraId="51F4BD6D" w14:textId="313E4553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6</w:t>
            </w:r>
          </w:p>
        </w:tc>
        <w:tc>
          <w:tcPr>
            <w:tcW w:w="1462" w:type="dxa"/>
            <w:tcBorders>
              <w:bottom w:val="nil"/>
            </w:tcBorders>
            <w:vAlign w:val="bottom"/>
          </w:tcPr>
          <w:p w14:paraId="3513CD0C" w14:textId="4DB24620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9</w:t>
            </w:r>
          </w:p>
        </w:tc>
        <w:tc>
          <w:tcPr>
            <w:tcW w:w="1536" w:type="dxa"/>
            <w:tcBorders>
              <w:bottom w:val="nil"/>
            </w:tcBorders>
            <w:vAlign w:val="bottom"/>
          </w:tcPr>
          <w:p w14:paraId="53AE2604" w14:textId="65C3E3E3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0190740D" w14:textId="1004AB2C" w:rsidR="00414B36" w:rsidRPr="00414B36" w:rsidRDefault="00737B3D" w:rsidP="00737B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</w:tr>
      <w:tr w:rsidR="00414B36" w:rsidRPr="00414B36" w14:paraId="65EBF197" w14:textId="1DC0C81A" w:rsidTr="00960735">
        <w:trPr>
          <w:trHeight w:val="283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0FA856F8" w14:textId="77777777" w:rsidR="00414B36" w:rsidRPr="00414B36" w:rsidRDefault="00414B36" w:rsidP="00414B3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ate love</w:t>
            </w:r>
          </w:p>
        </w:tc>
        <w:tc>
          <w:tcPr>
            <w:tcW w:w="1612" w:type="dxa"/>
            <w:tcBorders>
              <w:top w:val="nil"/>
              <w:bottom w:val="single" w:sz="4" w:space="0" w:color="auto"/>
            </w:tcBorders>
            <w:vAlign w:val="bottom"/>
          </w:tcPr>
          <w:p w14:paraId="481D320C" w14:textId="270A5EE6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  <w:vAlign w:val="bottom"/>
          </w:tcPr>
          <w:p w14:paraId="2315DAEA" w14:textId="53E75274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62" w:type="dxa"/>
            <w:tcBorders>
              <w:top w:val="nil"/>
              <w:bottom w:val="single" w:sz="4" w:space="0" w:color="auto"/>
            </w:tcBorders>
            <w:vAlign w:val="bottom"/>
          </w:tcPr>
          <w:p w14:paraId="187C13B5" w14:textId="6C530F1E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36" w:type="dxa"/>
            <w:tcBorders>
              <w:top w:val="nil"/>
              <w:bottom w:val="single" w:sz="4" w:space="0" w:color="auto"/>
            </w:tcBorders>
            <w:vAlign w:val="bottom"/>
          </w:tcPr>
          <w:p w14:paraId="6B0CD248" w14:textId="4977F014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07C95BD3" w14:textId="77777777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414B36" w:rsidRPr="00414B36" w14:paraId="0701C079" w14:textId="52D46C7B" w:rsidTr="00960735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27A01B2D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443F67B6" w14:textId="14B7AA3E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31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4F7A8D34" w14:textId="6AF2B4F6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45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2B87E6CC" w14:textId="519088B0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8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17ADF0F6" w14:textId="04470400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73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3A527D11" w14:textId="19EDBB48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9</w:t>
            </w:r>
          </w:p>
        </w:tc>
      </w:tr>
      <w:tr w:rsidR="00414B36" w:rsidRPr="00414B36" w14:paraId="307E9C91" w14:textId="0994D730" w:rsidTr="00960735">
        <w:trPr>
          <w:trHeight w:val="242"/>
        </w:trPr>
        <w:tc>
          <w:tcPr>
            <w:tcW w:w="1589" w:type="dxa"/>
          </w:tcPr>
          <w:p w14:paraId="694190C9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135C5D04" w14:textId="169709E9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1456" w:type="dxa"/>
            <w:vAlign w:val="bottom"/>
          </w:tcPr>
          <w:p w14:paraId="59692ECE" w14:textId="02746948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1462" w:type="dxa"/>
            <w:vAlign w:val="bottom"/>
          </w:tcPr>
          <w:p w14:paraId="33357233" w14:textId="25D92A82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</w:p>
        </w:tc>
        <w:tc>
          <w:tcPr>
            <w:tcW w:w="1536" w:type="dxa"/>
            <w:vAlign w:val="bottom"/>
          </w:tcPr>
          <w:p w14:paraId="246ACE71" w14:textId="2385DDA2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2E0FF008" w14:textId="50366BA8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414B36" w:rsidRPr="00414B36" w14:paraId="1E3A87BA" w14:textId="34782119" w:rsidTr="00960735">
        <w:trPr>
          <w:trHeight w:val="248"/>
        </w:trPr>
        <w:tc>
          <w:tcPr>
            <w:tcW w:w="1589" w:type="dxa"/>
          </w:tcPr>
          <w:p w14:paraId="04494683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0A22CF48" w14:textId="1570DF6F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4,-0.238]</w:t>
            </w:r>
          </w:p>
        </w:tc>
        <w:tc>
          <w:tcPr>
            <w:tcW w:w="1456" w:type="dxa"/>
            <w:vAlign w:val="bottom"/>
          </w:tcPr>
          <w:p w14:paraId="7476BFC4" w14:textId="5ADEA034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4,-0.132]</w:t>
            </w:r>
          </w:p>
        </w:tc>
        <w:tc>
          <w:tcPr>
            <w:tcW w:w="1462" w:type="dxa"/>
            <w:vAlign w:val="bottom"/>
          </w:tcPr>
          <w:p w14:paraId="0AA7AE67" w14:textId="1916D2A6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,0.01]</w:t>
            </w:r>
          </w:p>
        </w:tc>
        <w:tc>
          <w:tcPr>
            <w:tcW w:w="1536" w:type="dxa"/>
            <w:vAlign w:val="bottom"/>
          </w:tcPr>
          <w:p w14:paraId="5DDA63FB" w14:textId="4710A263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95]</w:t>
            </w:r>
          </w:p>
        </w:tc>
        <w:tc>
          <w:tcPr>
            <w:tcW w:w="2126" w:type="dxa"/>
            <w:gridSpan w:val="2"/>
            <w:vAlign w:val="bottom"/>
          </w:tcPr>
          <w:p w14:paraId="7F9A8CC7" w14:textId="52CCF634" w:rsidR="00414B36" w:rsidRPr="00414B36" w:rsidRDefault="00414B36" w:rsidP="00414B3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111]</w:t>
            </w:r>
          </w:p>
        </w:tc>
      </w:tr>
      <w:tr w:rsidR="00414B36" w:rsidRPr="00414B36" w14:paraId="72DDDB8D" w14:textId="6717A02F" w:rsidTr="00960735">
        <w:trPr>
          <w:trHeight w:val="242"/>
        </w:trPr>
        <w:tc>
          <w:tcPr>
            <w:tcW w:w="1589" w:type="dxa"/>
          </w:tcPr>
          <w:p w14:paraId="4675A17E" w14:textId="77777777" w:rsidR="00414B36" w:rsidRPr="00414B36" w:rsidRDefault="00414B36" w:rsidP="00414B3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612" w:type="dxa"/>
            <w:vAlign w:val="bottom"/>
          </w:tcPr>
          <w:p w14:paraId="29C13E15" w14:textId="0161DB13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*</w:t>
            </w:r>
          </w:p>
        </w:tc>
        <w:tc>
          <w:tcPr>
            <w:tcW w:w="1456" w:type="dxa"/>
            <w:vAlign w:val="bottom"/>
          </w:tcPr>
          <w:p w14:paraId="75778743" w14:textId="75CB63E7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03</w:t>
            </w:r>
          </w:p>
        </w:tc>
        <w:tc>
          <w:tcPr>
            <w:tcW w:w="1462" w:type="dxa"/>
            <w:vAlign w:val="bottom"/>
          </w:tcPr>
          <w:p w14:paraId="058D1B2A" w14:textId="0DE8CFEE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8*</w:t>
            </w:r>
          </w:p>
        </w:tc>
        <w:tc>
          <w:tcPr>
            <w:tcW w:w="1536" w:type="dxa"/>
            <w:vAlign w:val="bottom"/>
          </w:tcPr>
          <w:p w14:paraId="1157DD9F" w14:textId="46EC9349" w:rsidR="00414B36" w:rsidRPr="00414B36" w:rsidRDefault="00414B36" w:rsidP="00414B3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414B36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  <w:tc>
          <w:tcPr>
            <w:tcW w:w="2126" w:type="dxa"/>
            <w:gridSpan w:val="2"/>
            <w:vAlign w:val="bottom"/>
          </w:tcPr>
          <w:p w14:paraId="10690883" w14:textId="315796C4" w:rsidR="00414B36" w:rsidRPr="00414B36" w:rsidRDefault="00737B3D" w:rsidP="00737B3D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414B36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</w:tr>
    </w:tbl>
    <w:p w14:paraId="443C924E" w14:textId="66C99319" w:rsidR="003E6C1C" w:rsidRDefault="00414B36" w:rsidP="00414B36">
      <w:pPr>
        <w:spacing w:after="0" w:line="240" w:lineRule="auto"/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5, *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1, **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01. </w:t>
      </w:r>
      <w:r w:rsidRPr="00737B3D">
        <w:rPr>
          <w:rFonts w:ascii="Times New Roman" w:hAnsi="Times New Roman" w:cs="Times New Roman"/>
          <w:bCs/>
          <w:sz w:val="20"/>
          <w:szCs w:val="20"/>
          <w:vertAlign w:val="superscript"/>
          <w:lang w:val="en-US"/>
        </w:rPr>
        <w:t>a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Human Development Index,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b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 Collectivism-in-group favoritism, </w:t>
      </w:r>
      <w:r w:rsidRPr="00737B3D"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  <w:lang w:val="en-US" w:eastAsia="pl-PL"/>
        </w:rPr>
        <w:t>c</w:t>
      </w:r>
      <w:r w:rsidR="00285D71"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  <w:lang w:val="en-US" w:eastAsia="pl-PL"/>
        </w:rPr>
        <w:t xml:space="preserve">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Average annual temperatures,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d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Participants’ sex with men as a reference group,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e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Participants’ relationship length in months. 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Random effect: STLS-45 variance = 0.04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3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0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ntimacy variance = 0.04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16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Passion variance = 0.0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49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221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Commitment variance = 0.03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3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1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8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Passionate love variance = 0.0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47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17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ICC for STLS-45 = 0.048, ICC for Intimacy = 0.05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5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Passion = 0.05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Commitment = 0.03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Passionate love = 0.05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0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Pseudo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STLS-45 = 0.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018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Pseudo 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Intimacy = 0.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024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Pseudo 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 = 0.0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16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Pseudo 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Commitment = 0.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02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Pseudo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="003E6C1C"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ate love = 0.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046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df</w:t>
      </w:r>
      <w:r w:rsidR="003E6C1C"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STLS-45 = 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7106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="003E6C1C"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Intimacy = 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7106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="003E6C1C"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 = 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7099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="003E6C1C"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Commitment = 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7035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="003E6C1C"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ate love = 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7099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STLS-45 = 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1907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737B3D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6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eviance for Intimacy = 1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8700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Passion = 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1941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2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Commitment = 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18931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Passionate love = </w:t>
      </w:r>
      <w:r w:rsidR="00737B3D">
        <w:rPr>
          <w:rFonts w:ascii="Times New Roman" w:hAnsi="Times New Roman" w:cs="Times New Roman"/>
          <w:bCs/>
          <w:sz w:val="20"/>
          <w:szCs w:val="20"/>
          <w:lang w:val="en-US"/>
        </w:rPr>
        <w:t>19428.9</w:t>
      </w:r>
      <w:r w:rsidR="003E6C1C"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</w:p>
    <w:p w14:paraId="62C58B55" w14:textId="77777777" w:rsidR="003E6C1C" w:rsidRDefault="003E6C1C" w:rsidP="003E6C1C">
      <w:pPr>
        <w:spacing w:after="0" w:line="240" w:lineRule="auto"/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</w:pPr>
    </w:p>
    <w:p w14:paraId="2BF25721" w14:textId="77777777" w:rsidR="003E6C1C" w:rsidRDefault="003E6C1C" w:rsidP="003E6C1C">
      <w:pPr>
        <w:spacing w:line="240" w:lineRule="auto"/>
        <w:rPr>
          <w:rFonts w:ascii="Times New Roman" w:hAnsi="Times New Roman" w:cs="Times New Roman"/>
          <w:b/>
          <w:bCs/>
          <w:lang w:val="en-US"/>
        </w:rPr>
        <w:sectPr w:rsidR="003E6C1C" w:rsidSect="0028712C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30E7C64B" w14:textId="77777777" w:rsidR="0028712C" w:rsidRDefault="0028712C" w:rsidP="003E6C1C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</w:p>
    <w:p w14:paraId="4296D7D9" w14:textId="77777777" w:rsidR="0028712C" w:rsidRDefault="0028712C" w:rsidP="003E6C1C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</w:p>
    <w:p w14:paraId="4F7F2348" w14:textId="46AEFFC4" w:rsidR="003E6C1C" w:rsidRPr="00EC4D2D" w:rsidRDefault="003E6C1C" w:rsidP="003E6C1C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  <w:r w:rsidRPr="00EC4D2D">
        <w:rPr>
          <w:rFonts w:ascii="Times New Roman" w:hAnsi="Times New Roman" w:cs="Times New Roman"/>
          <w:b/>
          <w:bCs/>
          <w:lang w:val="en-US"/>
        </w:rPr>
        <w:lastRenderedPageBreak/>
        <w:t>Table S</w:t>
      </w:r>
      <w:r w:rsidR="00CA77E8">
        <w:rPr>
          <w:rFonts w:ascii="Times New Roman" w:hAnsi="Times New Roman" w:cs="Times New Roman"/>
          <w:b/>
          <w:bCs/>
          <w:lang w:val="en-US"/>
        </w:rPr>
        <w:t>4</w:t>
      </w:r>
    </w:p>
    <w:p w14:paraId="7F11EFC4" w14:textId="3E9D151D" w:rsidR="00D91A22" w:rsidRPr="007B06FF" w:rsidRDefault="00D91A22" w:rsidP="00D91A22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r w:rsidRPr="00D91A22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</w:t>
      </w:r>
      <w:r>
        <w:rPr>
          <w:rFonts w:ascii="Times New Roman" w:hAnsi="Times New Roman" w:cs="Times New Roman"/>
          <w:bCs/>
          <w:lang w:val="en-US"/>
        </w:rPr>
        <w:t>Gender Inequality</w:t>
      </w:r>
      <w:r w:rsidRPr="00D91A22">
        <w:rPr>
          <w:rFonts w:ascii="Times New Roman" w:hAnsi="Times New Roman" w:cs="Times New Roman"/>
          <w:bCs/>
          <w:lang w:val="en-US"/>
        </w:rPr>
        <w:t xml:space="preserve"> Index, Collectivism level, annual average temperature, and participants’ sex and length of relationship (in months), with participants nested within countries.</w:t>
      </w:r>
    </w:p>
    <w:tbl>
      <w:tblPr>
        <w:tblStyle w:val="Tabela-Siatka"/>
        <w:tblW w:w="1020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9"/>
        <w:gridCol w:w="1955"/>
        <w:gridCol w:w="1418"/>
        <w:gridCol w:w="1559"/>
        <w:gridCol w:w="1559"/>
        <w:gridCol w:w="16"/>
        <w:gridCol w:w="2110"/>
      </w:tblGrid>
      <w:tr w:rsidR="00D91A22" w:rsidRPr="00390640" w14:paraId="0F172768" w14:textId="77777777" w:rsidTr="00D91A22">
        <w:trPr>
          <w:trHeight w:val="242"/>
        </w:trPr>
        <w:tc>
          <w:tcPr>
            <w:tcW w:w="1589" w:type="dxa"/>
          </w:tcPr>
          <w:p w14:paraId="6E281CF9" w14:textId="77777777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65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3EC7685" w14:textId="77777777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xed effects</w:t>
            </w:r>
          </w:p>
        </w:tc>
        <w:tc>
          <w:tcPr>
            <w:tcW w:w="2110" w:type="dxa"/>
            <w:tcBorders>
              <w:top w:val="single" w:sz="4" w:space="0" w:color="auto"/>
              <w:bottom w:val="single" w:sz="4" w:space="0" w:color="auto"/>
            </w:tcBorders>
          </w:tcPr>
          <w:p w14:paraId="718B7BBE" w14:textId="77777777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D91A22" w:rsidRPr="00390640" w14:paraId="6993F202" w14:textId="77777777" w:rsidTr="00D91A22">
        <w:trPr>
          <w:trHeight w:val="277"/>
        </w:trPr>
        <w:tc>
          <w:tcPr>
            <w:tcW w:w="1589" w:type="dxa"/>
            <w:tcBorders>
              <w:bottom w:val="nil"/>
            </w:tcBorders>
          </w:tcPr>
          <w:p w14:paraId="064F6C2B" w14:textId="77777777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2FF5679E" w14:textId="3F3215B2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Gender Inequality </w:t>
            </w: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7494E280" w14:textId="77777777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ollectivism </w:t>
            </w: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EC23AFE" w14:textId="77777777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Temperature </w:t>
            </w: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4C5DEABB" w14:textId="77777777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ex </w:t>
            </w: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d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A02D436" w14:textId="77777777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Relationship length </w:t>
            </w: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e</w:t>
            </w:r>
          </w:p>
        </w:tc>
      </w:tr>
      <w:tr w:rsidR="00D91A22" w:rsidRPr="00390640" w14:paraId="2D222FE9" w14:textId="77777777" w:rsidTr="00D91A22">
        <w:trPr>
          <w:trHeight w:val="248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6BB8211F" w14:textId="77777777" w:rsidR="00D91A22" w:rsidRPr="00390640" w:rsidRDefault="00D91A22" w:rsidP="00AC7BBE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LS-45</w:t>
            </w: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11DB9FC5" w14:textId="77777777" w:rsidR="00D91A22" w:rsidRPr="00390640" w:rsidRDefault="00D91A22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18D05A2" w14:textId="77777777" w:rsidR="00D91A22" w:rsidRPr="00390640" w:rsidRDefault="00D91A22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0A1DF31E" w14:textId="77777777" w:rsidR="00D91A22" w:rsidRPr="00390640" w:rsidRDefault="00D91A22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A048284" w14:textId="77777777" w:rsidR="00D91A22" w:rsidRPr="00390640" w:rsidRDefault="00D91A22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A0FD9C5" w14:textId="77777777" w:rsidR="00D91A22" w:rsidRPr="00390640" w:rsidRDefault="00D91A22" w:rsidP="00AC7BBE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390640" w:rsidRPr="00390640" w14:paraId="603E0A8D" w14:textId="77777777" w:rsidTr="00D91A22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1394D337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4F77A917" w14:textId="61DBDF48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38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3C9EB577" w14:textId="0350E77F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6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2FA47577" w14:textId="5A131FFC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5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533B2AE6" w14:textId="77B5E78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1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1FE99D23" w14:textId="641A45E2" w:rsidR="00D91A22" w:rsidRPr="00390640" w:rsidRDefault="00D91A22" w:rsidP="00D91A2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6</w:t>
            </w:r>
          </w:p>
        </w:tc>
      </w:tr>
      <w:tr w:rsidR="00390640" w:rsidRPr="00390640" w14:paraId="6C9760A9" w14:textId="77777777" w:rsidTr="00D91A22">
        <w:trPr>
          <w:trHeight w:val="242"/>
        </w:trPr>
        <w:tc>
          <w:tcPr>
            <w:tcW w:w="1589" w:type="dxa"/>
          </w:tcPr>
          <w:p w14:paraId="47279DF6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55E3BEEE" w14:textId="68177B58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1418" w:type="dxa"/>
            <w:vAlign w:val="bottom"/>
          </w:tcPr>
          <w:p w14:paraId="1D20A520" w14:textId="27A87E3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559" w:type="dxa"/>
            <w:vAlign w:val="bottom"/>
          </w:tcPr>
          <w:p w14:paraId="086B8F59" w14:textId="7612F9CC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559" w:type="dxa"/>
            <w:vAlign w:val="bottom"/>
          </w:tcPr>
          <w:p w14:paraId="21671131" w14:textId="6E1FC792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0A0B3FB3" w14:textId="070C5A9F" w:rsidR="00D91A22" w:rsidRPr="00390640" w:rsidRDefault="00D91A22" w:rsidP="00D91A2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390640" w:rsidRPr="00390640" w14:paraId="4C30EF10" w14:textId="77777777" w:rsidTr="00D91A22">
        <w:trPr>
          <w:trHeight w:val="242"/>
        </w:trPr>
        <w:tc>
          <w:tcPr>
            <w:tcW w:w="1589" w:type="dxa"/>
          </w:tcPr>
          <w:p w14:paraId="06641ACD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4964D10F" w14:textId="2F7E56DC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1,-0.237]</w:t>
            </w:r>
          </w:p>
        </w:tc>
        <w:tc>
          <w:tcPr>
            <w:tcW w:w="1418" w:type="dxa"/>
            <w:vAlign w:val="bottom"/>
          </w:tcPr>
          <w:p w14:paraId="3BB51B32" w14:textId="0167BECF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8,-0.038]</w:t>
            </w:r>
          </w:p>
        </w:tc>
        <w:tc>
          <w:tcPr>
            <w:tcW w:w="1559" w:type="dxa"/>
            <w:vAlign w:val="bottom"/>
          </w:tcPr>
          <w:p w14:paraId="2DE11279" w14:textId="6B6EC061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1,-0.006]</w:t>
            </w:r>
          </w:p>
        </w:tc>
        <w:tc>
          <w:tcPr>
            <w:tcW w:w="1559" w:type="dxa"/>
            <w:vAlign w:val="bottom"/>
          </w:tcPr>
          <w:p w14:paraId="2E8E8679" w14:textId="674D31B8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33]</w:t>
            </w:r>
          </w:p>
        </w:tc>
        <w:tc>
          <w:tcPr>
            <w:tcW w:w="2126" w:type="dxa"/>
            <w:gridSpan w:val="2"/>
            <w:vAlign w:val="bottom"/>
          </w:tcPr>
          <w:p w14:paraId="2CC9939E" w14:textId="261EA144" w:rsidR="00D91A22" w:rsidRPr="00390640" w:rsidRDefault="00D91A22" w:rsidP="00D91A2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39]</w:t>
            </w:r>
          </w:p>
        </w:tc>
      </w:tr>
      <w:tr w:rsidR="00390640" w:rsidRPr="00390640" w14:paraId="53F70982" w14:textId="77777777" w:rsidTr="00D91A22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0C500A6A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955" w:type="dxa"/>
            <w:tcBorders>
              <w:bottom w:val="nil"/>
            </w:tcBorders>
            <w:vAlign w:val="bottom"/>
          </w:tcPr>
          <w:p w14:paraId="75AC3090" w14:textId="0605A6C5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**</w:t>
            </w:r>
          </w:p>
        </w:tc>
        <w:tc>
          <w:tcPr>
            <w:tcW w:w="1418" w:type="dxa"/>
            <w:tcBorders>
              <w:bottom w:val="nil"/>
            </w:tcBorders>
            <w:vAlign w:val="bottom"/>
          </w:tcPr>
          <w:p w14:paraId="69CFFD05" w14:textId="7D6E35D2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38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6B2A9AA1" w14:textId="7922E895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5C7B0F51" w14:textId="2F0E9AF1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4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780787F0" w14:textId="5CC1C0A7" w:rsidR="00D91A22" w:rsidRPr="00390640" w:rsidRDefault="00D91A22" w:rsidP="00D91A22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3</w:t>
            </w:r>
          </w:p>
        </w:tc>
      </w:tr>
      <w:tr w:rsidR="00D91A22" w:rsidRPr="00390640" w14:paraId="7DEAE7C2" w14:textId="77777777" w:rsidTr="00D91A22">
        <w:trPr>
          <w:trHeight w:val="242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47349BDD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ntimacy</w:t>
            </w:r>
          </w:p>
        </w:tc>
        <w:tc>
          <w:tcPr>
            <w:tcW w:w="1955" w:type="dxa"/>
            <w:tcBorders>
              <w:top w:val="nil"/>
              <w:bottom w:val="single" w:sz="4" w:space="0" w:color="auto"/>
            </w:tcBorders>
            <w:vAlign w:val="bottom"/>
          </w:tcPr>
          <w:p w14:paraId="484C4CBE" w14:textId="77777777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bottom"/>
          </w:tcPr>
          <w:p w14:paraId="3228FE99" w14:textId="77777777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69BC0ACC" w14:textId="77777777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6DF71E6E" w14:textId="77777777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3C575880" w14:textId="77777777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91A22" w:rsidRPr="00390640" w14:paraId="32890494" w14:textId="77777777" w:rsidTr="00D91A22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37CA05B2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5C496032" w14:textId="357B52FA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78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05FC328A" w14:textId="2BE1349C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372B797A" w14:textId="5ACDBCC1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19E010A5" w14:textId="1F4F968F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43EB3CD1" w14:textId="48A9AA03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33</w:t>
            </w:r>
          </w:p>
        </w:tc>
      </w:tr>
      <w:tr w:rsidR="00D91A22" w:rsidRPr="00390640" w14:paraId="1EAD386E" w14:textId="77777777" w:rsidTr="00D91A22">
        <w:trPr>
          <w:trHeight w:val="242"/>
        </w:trPr>
        <w:tc>
          <w:tcPr>
            <w:tcW w:w="1589" w:type="dxa"/>
          </w:tcPr>
          <w:p w14:paraId="4D8175C2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7A8F8511" w14:textId="0CB82123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8</w:t>
            </w:r>
          </w:p>
        </w:tc>
        <w:tc>
          <w:tcPr>
            <w:tcW w:w="1418" w:type="dxa"/>
            <w:vAlign w:val="bottom"/>
          </w:tcPr>
          <w:p w14:paraId="6EF0C519" w14:textId="29091EBB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1559" w:type="dxa"/>
            <w:vAlign w:val="bottom"/>
          </w:tcPr>
          <w:p w14:paraId="25C64DE3" w14:textId="5B4A3E31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1559" w:type="dxa"/>
            <w:vAlign w:val="bottom"/>
          </w:tcPr>
          <w:p w14:paraId="43A6D668" w14:textId="32CE7DDA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727C1E8F" w14:textId="526047BD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D91A22" w:rsidRPr="00390640" w14:paraId="2C0CF036" w14:textId="77777777" w:rsidTr="00D91A22">
        <w:trPr>
          <w:trHeight w:val="242"/>
        </w:trPr>
        <w:tc>
          <w:tcPr>
            <w:tcW w:w="1589" w:type="dxa"/>
          </w:tcPr>
          <w:p w14:paraId="765A9DC3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0D633ED3" w14:textId="51DBECF2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8,-0.291]</w:t>
            </w:r>
          </w:p>
        </w:tc>
        <w:tc>
          <w:tcPr>
            <w:tcW w:w="1418" w:type="dxa"/>
            <w:vAlign w:val="bottom"/>
          </w:tcPr>
          <w:p w14:paraId="336DD73B" w14:textId="7E34876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3,-0.043]</w:t>
            </w:r>
          </w:p>
        </w:tc>
        <w:tc>
          <w:tcPr>
            <w:tcW w:w="1559" w:type="dxa"/>
            <w:vAlign w:val="bottom"/>
          </w:tcPr>
          <w:p w14:paraId="17E6BD37" w14:textId="42359608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6,-0.035]</w:t>
            </w:r>
          </w:p>
        </w:tc>
        <w:tc>
          <w:tcPr>
            <w:tcW w:w="1559" w:type="dxa"/>
            <w:vAlign w:val="bottom"/>
          </w:tcPr>
          <w:p w14:paraId="09F5A51A" w14:textId="781C52BE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0.011]</w:t>
            </w:r>
          </w:p>
        </w:tc>
        <w:tc>
          <w:tcPr>
            <w:tcW w:w="2126" w:type="dxa"/>
            <w:gridSpan w:val="2"/>
            <w:vAlign w:val="bottom"/>
          </w:tcPr>
          <w:p w14:paraId="2FCB79D0" w14:textId="01E667A8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54]</w:t>
            </w:r>
          </w:p>
        </w:tc>
      </w:tr>
      <w:tr w:rsidR="00D91A22" w:rsidRPr="00390640" w14:paraId="4A78630E" w14:textId="77777777" w:rsidTr="00D91A22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076824AF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955" w:type="dxa"/>
            <w:tcBorders>
              <w:bottom w:val="nil"/>
            </w:tcBorders>
            <w:vAlign w:val="bottom"/>
          </w:tcPr>
          <w:p w14:paraId="4153F19D" w14:textId="08CC83A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2**</w:t>
            </w:r>
          </w:p>
        </w:tc>
        <w:tc>
          <w:tcPr>
            <w:tcW w:w="1418" w:type="dxa"/>
            <w:tcBorders>
              <w:bottom w:val="nil"/>
            </w:tcBorders>
            <w:vAlign w:val="bottom"/>
          </w:tcPr>
          <w:p w14:paraId="4C68FC09" w14:textId="4F311C76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4</w:t>
            </w:r>
            <w:r w:rsid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7299C39A" w14:textId="62398CD2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6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0FF1DF16" w14:textId="1E163756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**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4D081773" w14:textId="4F148DE5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**</w:t>
            </w:r>
          </w:p>
        </w:tc>
      </w:tr>
      <w:tr w:rsidR="00D91A22" w:rsidRPr="00390640" w14:paraId="2B7CE949" w14:textId="77777777" w:rsidTr="00D91A22">
        <w:trPr>
          <w:trHeight w:val="248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077CE67B" w14:textId="77777777" w:rsidR="00D91A22" w:rsidRPr="00390640" w:rsidRDefault="00D91A22" w:rsidP="00D91A22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</w:t>
            </w:r>
          </w:p>
        </w:tc>
        <w:tc>
          <w:tcPr>
            <w:tcW w:w="1955" w:type="dxa"/>
            <w:tcBorders>
              <w:top w:val="nil"/>
              <w:bottom w:val="single" w:sz="4" w:space="0" w:color="auto"/>
            </w:tcBorders>
            <w:vAlign w:val="bottom"/>
          </w:tcPr>
          <w:p w14:paraId="5DA2C0B8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bottom"/>
          </w:tcPr>
          <w:p w14:paraId="47C829FC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64FF8BE6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3AA6F137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31808BB8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390640" w:rsidRPr="00390640" w14:paraId="7B15BD96" w14:textId="77777777" w:rsidTr="00D91A22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720E6E62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2EAD8FC7" w14:textId="71B199DE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69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5371879B" w14:textId="62D64DCD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456C15A2" w14:textId="39EA3D3D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5E86B6E6" w14:textId="1EFEF034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38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71238798" w14:textId="1ACEAFFC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4</w:t>
            </w:r>
          </w:p>
        </w:tc>
      </w:tr>
      <w:tr w:rsidR="00390640" w:rsidRPr="00390640" w14:paraId="711EFEB3" w14:textId="77777777" w:rsidTr="00D91A22">
        <w:trPr>
          <w:trHeight w:val="242"/>
        </w:trPr>
        <w:tc>
          <w:tcPr>
            <w:tcW w:w="1589" w:type="dxa"/>
          </w:tcPr>
          <w:p w14:paraId="0C172EF0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70706202" w14:textId="315E9922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1418" w:type="dxa"/>
            <w:vAlign w:val="bottom"/>
          </w:tcPr>
          <w:p w14:paraId="226CE91B" w14:textId="5AA96104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1559" w:type="dxa"/>
            <w:vAlign w:val="bottom"/>
          </w:tcPr>
          <w:p w14:paraId="47376662" w14:textId="0AFFC3E4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559" w:type="dxa"/>
            <w:vAlign w:val="bottom"/>
          </w:tcPr>
          <w:p w14:paraId="335F9292" w14:textId="65F0BF7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7486C420" w14:textId="2B4BDDE3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390640" w:rsidRPr="00390640" w14:paraId="72E8B6DB" w14:textId="77777777" w:rsidTr="00D91A22">
        <w:trPr>
          <w:trHeight w:val="248"/>
        </w:trPr>
        <w:tc>
          <w:tcPr>
            <w:tcW w:w="1589" w:type="dxa"/>
          </w:tcPr>
          <w:p w14:paraId="4D1E1BA0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1716BA0B" w14:textId="5048F57C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2,-0.172]</w:t>
            </w:r>
          </w:p>
        </w:tc>
        <w:tc>
          <w:tcPr>
            <w:tcW w:w="1418" w:type="dxa"/>
            <w:vAlign w:val="bottom"/>
          </w:tcPr>
          <w:p w14:paraId="5DEC0792" w14:textId="549AE0A8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9,-0.05]</w:t>
            </w:r>
          </w:p>
        </w:tc>
        <w:tc>
          <w:tcPr>
            <w:tcW w:w="1559" w:type="dxa"/>
            <w:vAlign w:val="bottom"/>
          </w:tcPr>
          <w:p w14:paraId="42EB4222" w14:textId="03F5D28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2,0.014]</w:t>
            </w:r>
          </w:p>
        </w:tc>
        <w:tc>
          <w:tcPr>
            <w:tcW w:w="1559" w:type="dxa"/>
            <w:vAlign w:val="bottom"/>
          </w:tcPr>
          <w:p w14:paraId="5654E0E0" w14:textId="7C660BDF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6]</w:t>
            </w:r>
          </w:p>
        </w:tc>
        <w:tc>
          <w:tcPr>
            <w:tcW w:w="2126" w:type="dxa"/>
            <w:gridSpan w:val="2"/>
            <w:vAlign w:val="bottom"/>
          </w:tcPr>
          <w:p w14:paraId="1143D901" w14:textId="1300D51C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106]</w:t>
            </w:r>
          </w:p>
        </w:tc>
      </w:tr>
      <w:tr w:rsidR="00390640" w:rsidRPr="00390640" w14:paraId="05B4D19E" w14:textId="77777777" w:rsidTr="00D91A22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64BBD1F0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955" w:type="dxa"/>
            <w:tcBorders>
              <w:bottom w:val="nil"/>
            </w:tcBorders>
            <w:vAlign w:val="bottom"/>
          </w:tcPr>
          <w:p w14:paraId="1471D110" w14:textId="6A1772F8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89</w:t>
            </w:r>
          </w:p>
        </w:tc>
        <w:tc>
          <w:tcPr>
            <w:tcW w:w="1418" w:type="dxa"/>
            <w:tcBorders>
              <w:bottom w:val="nil"/>
            </w:tcBorders>
            <w:vAlign w:val="bottom"/>
          </w:tcPr>
          <w:p w14:paraId="6D6E035D" w14:textId="15DB5368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91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3083FB9A" w14:textId="2DA2382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2*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5257FD50" w14:textId="7831C57F" w:rsidR="00D91A22" w:rsidRPr="00390640" w:rsidRDefault="00390640" w:rsidP="0039064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149DD303" w14:textId="2FE6DEC6" w:rsidR="00D91A22" w:rsidRPr="00390640" w:rsidRDefault="00390640" w:rsidP="0039064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</w:tr>
      <w:tr w:rsidR="00390640" w:rsidRPr="00390640" w14:paraId="74035188" w14:textId="77777777" w:rsidTr="00D91A22">
        <w:trPr>
          <w:trHeight w:val="242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04DA3E5E" w14:textId="77777777" w:rsidR="00D91A22" w:rsidRPr="00390640" w:rsidRDefault="00D91A22" w:rsidP="00D91A22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mitment</w:t>
            </w:r>
          </w:p>
        </w:tc>
        <w:tc>
          <w:tcPr>
            <w:tcW w:w="1955" w:type="dxa"/>
            <w:tcBorders>
              <w:top w:val="nil"/>
              <w:bottom w:val="single" w:sz="4" w:space="0" w:color="auto"/>
            </w:tcBorders>
            <w:vAlign w:val="bottom"/>
          </w:tcPr>
          <w:p w14:paraId="439756D1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bottom"/>
          </w:tcPr>
          <w:p w14:paraId="1FEA7262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0032E702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3BD4DD31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703673BF" w14:textId="77777777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0640" w:rsidRPr="00390640" w14:paraId="3FBB24B1" w14:textId="77777777" w:rsidTr="00D91A22">
        <w:trPr>
          <w:trHeight w:val="248"/>
        </w:trPr>
        <w:tc>
          <w:tcPr>
            <w:tcW w:w="1589" w:type="dxa"/>
            <w:tcBorders>
              <w:top w:val="single" w:sz="4" w:space="0" w:color="auto"/>
            </w:tcBorders>
          </w:tcPr>
          <w:p w14:paraId="3E5BC505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61A218F8" w14:textId="4CABCF83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42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22A4DF3A" w14:textId="46A7A3D2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2A147496" w14:textId="65C9A5A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6DC96107" w14:textId="5A1283D3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7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619C2EC5" w14:textId="35769983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</w:tr>
      <w:tr w:rsidR="00390640" w:rsidRPr="00390640" w14:paraId="7C61D33F" w14:textId="77777777" w:rsidTr="00D91A22">
        <w:trPr>
          <w:trHeight w:val="242"/>
        </w:trPr>
        <w:tc>
          <w:tcPr>
            <w:tcW w:w="1589" w:type="dxa"/>
          </w:tcPr>
          <w:p w14:paraId="097B6E13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5F3A8539" w14:textId="79A94D56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1418" w:type="dxa"/>
            <w:vAlign w:val="bottom"/>
          </w:tcPr>
          <w:p w14:paraId="6315CFFE" w14:textId="3ED8F75F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559" w:type="dxa"/>
            <w:vAlign w:val="bottom"/>
          </w:tcPr>
          <w:p w14:paraId="56D93FE1" w14:textId="4A5A2AD0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559" w:type="dxa"/>
            <w:vAlign w:val="bottom"/>
          </w:tcPr>
          <w:p w14:paraId="67747733" w14:textId="4C03BC50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7A0DBEE8" w14:textId="57075FBC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390640" w:rsidRPr="00390640" w14:paraId="6C02587C" w14:textId="77777777" w:rsidTr="00D91A22">
        <w:trPr>
          <w:trHeight w:val="242"/>
        </w:trPr>
        <w:tc>
          <w:tcPr>
            <w:tcW w:w="1589" w:type="dxa"/>
          </w:tcPr>
          <w:p w14:paraId="4FF21996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15CC7985" w14:textId="389000F4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6,-0.232]</w:t>
            </w:r>
          </w:p>
        </w:tc>
        <w:tc>
          <w:tcPr>
            <w:tcW w:w="1418" w:type="dxa"/>
            <w:vAlign w:val="bottom"/>
          </w:tcPr>
          <w:p w14:paraId="605E979D" w14:textId="0AF5C153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4,-0.04]</w:t>
            </w:r>
          </w:p>
        </w:tc>
        <w:tc>
          <w:tcPr>
            <w:tcW w:w="1559" w:type="dxa"/>
            <w:vAlign w:val="bottom"/>
          </w:tcPr>
          <w:p w14:paraId="27EB59FF" w14:textId="38A7E9A0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7,-0.019]</w:t>
            </w:r>
          </w:p>
        </w:tc>
        <w:tc>
          <w:tcPr>
            <w:tcW w:w="1559" w:type="dxa"/>
            <w:vAlign w:val="bottom"/>
          </w:tcPr>
          <w:p w14:paraId="0AE85E10" w14:textId="3829F42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39]</w:t>
            </w:r>
          </w:p>
        </w:tc>
        <w:tc>
          <w:tcPr>
            <w:tcW w:w="2126" w:type="dxa"/>
            <w:gridSpan w:val="2"/>
            <w:vAlign w:val="bottom"/>
          </w:tcPr>
          <w:p w14:paraId="0F6D37CC" w14:textId="306745E2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0.057]</w:t>
            </w:r>
          </w:p>
        </w:tc>
      </w:tr>
      <w:tr w:rsidR="00390640" w:rsidRPr="00390640" w14:paraId="09FC8117" w14:textId="77777777" w:rsidTr="00D91A22">
        <w:trPr>
          <w:trHeight w:val="248"/>
        </w:trPr>
        <w:tc>
          <w:tcPr>
            <w:tcW w:w="1589" w:type="dxa"/>
            <w:tcBorders>
              <w:bottom w:val="nil"/>
            </w:tcBorders>
          </w:tcPr>
          <w:p w14:paraId="310982E9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955" w:type="dxa"/>
            <w:tcBorders>
              <w:bottom w:val="nil"/>
            </w:tcBorders>
            <w:vAlign w:val="bottom"/>
          </w:tcPr>
          <w:p w14:paraId="54EFF3D8" w14:textId="20EFBE8A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2**</w:t>
            </w:r>
          </w:p>
        </w:tc>
        <w:tc>
          <w:tcPr>
            <w:tcW w:w="1418" w:type="dxa"/>
            <w:tcBorders>
              <w:bottom w:val="nil"/>
            </w:tcBorders>
            <w:vAlign w:val="bottom"/>
          </w:tcPr>
          <w:p w14:paraId="146A7F16" w14:textId="0BE132AB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23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549A2BC2" w14:textId="0F358490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47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398D973B" w14:textId="7E95AF8C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9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07EF7F8A" w14:textId="17E82FCD" w:rsidR="00D91A22" w:rsidRPr="00390640" w:rsidRDefault="00390640" w:rsidP="0039064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</w:tr>
      <w:tr w:rsidR="00390640" w:rsidRPr="00390640" w14:paraId="1AB272D2" w14:textId="77777777" w:rsidTr="00D91A22">
        <w:trPr>
          <w:trHeight w:val="283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36F10C6C" w14:textId="77777777" w:rsidR="00D91A22" w:rsidRPr="00390640" w:rsidRDefault="00D91A22" w:rsidP="00D91A22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ate love</w:t>
            </w:r>
          </w:p>
        </w:tc>
        <w:tc>
          <w:tcPr>
            <w:tcW w:w="1955" w:type="dxa"/>
            <w:tcBorders>
              <w:top w:val="nil"/>
              <w:bottom w:val="single" w:sz="4" w:space="0" w:color="auto"/>
            </w:tcBorders>
            <w:vAlign w:val="bottom"/>
          </w:tcPr>
          <w:p w14:paraId="5876667F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bottom"/>
          </w:tcPr>
          <w:p w14:paraId="5146F91E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2ACFCBB7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00C700D4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6D777438" w14:textId="77777777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390640" w:rsidRPr="00390640" w14:paraId="52870921" w14:textId="77777777" w:rsidTr="00D91A22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4AEBA5A6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4D3EB675" w14:textId="6D5E8AC5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4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79EA8895" w14:textId="6AC77EB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8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3586B36A" w14:textId="72369A2A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0B9DC9F2" w14:textId="2D9505FE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71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3F58F3A0" w14:textId="14DE7AA2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6</w:t>
            </w:r>
          </w:p>
        </w:tc>
      </w:tr>
      <w:tr w:rsidR="00390640" w:rsidRPr="00390640" w14:paraId="1244D8F9" w14:textId="77777777" w:rsidTr="00D91A22">
        <w:trPr>
          <w:trHeight w:val="242"/>
        </w:trPr>
        <w:tc>
          <w:tcPr>
            <w:tcW w:w="1589" w:type="dxa"/>
          </w:tcPr>
          <w:p w14:paraId="2176262F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4CA3A1D4" w14:textId="1E5E18F0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418" w:type="dxa"/>
            <w:vAlign w:val="bottom"/>
          </w:tcPr>
          <w:p w14:paraId="3C842A2B" w14:textId="705A9AE1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559" w:type="dxa"/>
            <w:vAlign w:val="bottom"/>
          </w:tcPr>
          <w:p w14:paraId="35527988" w14:textId="69200BC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1559" w:type="dxa"/>
            <w:vAlign w:val="bottom"/>
          </w:tcPr>
          <w:p w14:paraId="380D1BF1" w14:textId="3AF3F463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69F5B59B" w14:textId="026CA5CB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390640" w:rsidRPr="00390640" w14:paraId="347BD69A" w14:textId="77777777" w:rsidTr="00D91A22">
        <w:trPr>
          <w:trHeight w:val="248"/>
        </w:trPr>
        <w:tc>
          <w:tcPr>
            <w:tcW w:w="1589" w:type="dxa"/>
          </w:tcPr>
          <w:p w14:paraId="76447DE1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3C9E0E22" w14:textId="1A07BA68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5,-0.024]</w:t>
            </w:r>
          </w:p>
        </w:tc>
        <w:tc>
          <w:tcPr>
            <w:tcW w:w="1418" w:type="dxa"/>
            <w:vAlign w:val="bottom"/>
          </w:tcPr>
          <w:p w14:paraId="16910FB0" w14:textId="155C1933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1,-0.088]</w:t>
            </w:r>
          </w:p>
        </w:tc>
        <w:tc>
          <w:tcPr>
            <w:tcW w:w="1559" w:type="dxa"/>
            <w:vAlign w:val="bottom"/>
          </w:tcPr>
          <w:p w14:paraId="5613848A" w14:textId="60AA5804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4,-0.013]</w:t>
            </w:r>
          </w:p>
        </w:tc>
        <w:tc>
          <w:tcPr>
            <w:tcW w:w="1559" w:type="dxa"/>
            <w:vAlign w:val="bottom"/>
          </w:tcPr>
          <w:p w14:paraId="45D0856A" w14:textId="434D39AC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94]</w:t>
            </w:r>
          </w:p>
        </w:tc>
        <w:tc>
          <w:tcPr>
            <w:tcW w:w="2126" w:type="dxa"/>
            <w:gridSpan w:val="2"/>
            <w:vAlign w:val="bottom"/>
          </w:tcPr>
          <w:p w14:paraId="6B9B00D5" w14:textId="133C94FD" w:rsidR="00D91A22" w:rsidRPr="00390640" w:rsidRDefault="00D91A22" w:rsidP="00D91A22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108]</w:t>
            </w:r>
          </w:p>
        </w:tc>
      </w:tr>
      <w:tr w:rsidR="00390640" w:rsidRPr="00390640" w14:paraId="6F3D1950" w14:textId="77777777" w:rsidTr="00D91A22">
        <w:trPr>
          <w:trHeight w:val="242"/>
        </w:trPr>
        <w:tc>
          <w:tcPr>
            <w:tcW w:w="1589" w:type="dxa"/>
          </w:tcPr>
          <w:p w14:paraId="0DE4A917" w14:textId="77777777" w:rsidR="00D91A22" w:rsidRPr="00390640" w:rsidRDefault="00D91A22" w:rsidP="00D91A22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955" w:type="dxa"/>
            <w:vAlign w:val="bottom"/>
          </w:tcPr>
          <w:p w14:paraId="1837945A" w14:textId="4169F013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6</w:t>
            </w:r>
          </w:p>
        </w:tc>
        <w:tc>
          <w:tcPr>
            <w:tcW w:w="1418" w:type="dxa"/>
            <w:vAlign w:val="bottom"/>
          </w:tcPr>
          <w:p w14:paraId="2742EEA1" w14:textId="661F4AC6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47</w:t>
            </w:r>
          </w:p>
        </w:tc>
        <w:tc>
          <w:tcPr>
            <w:tcW w:w="1559" w:type="dxa"/>
            <w:vAlign w:val="bottom"/>
          </w:tcPr>
          <w:p w14:paraId="4DC9573A" w14:textId="47C45FC8" w:rsidR="00D91A22" w:rsidRPr="00390640" w:rsidRDefault="00D91A22" w:rsidP="00D91A22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8</w:t>
            </w:r>
          </w:p>
        </w:tc>
        <w:tc>
          <w:tcPr>
            <w:tcW w:w="1559" w:type="dxa"/>
            <w:vAlign w:val="bottom"/>
          </w:tcPr>
          <w:p w14:paraId="40242383" w14:textId="4D830699" w:rsidR="00D91A22" w:rsidRPr="00390640" w:rsidRDefault="00390640" w:rsidP="0039064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390640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  <w:tc>
          <w:tcPr>
            <w:tcW w:w="2126" w:type="dxa"/>
            <w:gridSpan w:val="2"/>
            <w:vAlign w:val="bottom"/>
          </w:tcPr>
          <w:p w14:paraId="45733174" w14:textId="55EBB950" w:rsidR="00D91A22" w:rsidRPr="00390640" w:rsidRDefault="00390640" w:rsidP="00390640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90640">
              <w:rPr>
                <w:rFonts w:ascii="Times New Roman" w:hAnsi="Times New Roman" w:cs="Times New Roman"/>
                <w:sz w:val="20"/>
                <w:szCs w:val="20"/>
              </w:rPr>
              <w:t>&lt; 0.001***</w:t>
            </w:r>
          </w:p>
        </w:tc>
      </w:tr>
    </w:tbl>
    <w:p w14:paraId="0738A168" w14:textId="5E1D06D0" w:rsidR="003E6C1C" w:rsidRPr="00AA3A74" w:rsidRDefault="00D91A22" w:rsidP="003E6C1C">
      <w:pPr>
        <w:spacing w:after="0" w:line="240" w:lineRule="auto"/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5, *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1, **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01. </w:t>
      </w:r>
      <w:r w:rsidRPr="00737B3D">
        <w:rPr>
          <w:rFonts w:ascii="Times New Roman" w:hAnsi="Times New Roman" w:cs="Times New Roman"/>
          <w:bCs/>
          <w:sz w:val="20"/>
          <w:szCs w:val="20"/>
          <w:vertAlign w:val="superscript"/>
          <w:lang w:val="en-US"/>
        </w:rPr>
        <w:t>a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Human Development Index,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b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 Collectivism-in-group favoritism, </w:t>
      </w:r>
      <w:r w:rsidRPr="00737B3D"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  <w:lang w:val="en-US" w:eastAsia="pl-PL"/>
        </w:rPr>
        <w:t>c</w:t>
      </w:r>
      <w:r w:rsidR="00285D71"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  <w:lang w:val="en-US" w:eastAsia="pl-PL"/>
        </w:rPr>
        <w:t xml:space="preserve">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Average annual temperatures,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d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Participants’ sex with men as a reference group,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e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Participants’ relationship length in months. 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Random effect: STLS-45 variance = 0.04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0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ntimacy variance = 0.0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5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3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Passion variance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4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221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Commitment variance = 0.03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1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5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Passionate love variance = 0.0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55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35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STLS-45 = 0.0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50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Intimacy = 0.0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68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Passion = 0.05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Commitment = 0.03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Passionate love = 0.05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STLS-45 = 0.01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1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Intimacy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2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5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Commitment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1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ate love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4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STLS-45 = 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718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Intimacy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71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8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 = 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717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Commitment = 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711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ate love = 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714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eviance for STLS-45 = 19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11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eviance for Intimacy = 1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595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Passion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9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60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Commitment = 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19050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5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Passionate </w:t>
      </w:r>
      <w:r w:rsidR="00763B9B">
        <w:rPr>
          <w:rFonts w:ascii="Times New Roman" w:hAnsi="Times New Roman" w:cs="Times New Roman"/>
          <w:bCs/>
          <w:sz w:val="20"/>
          <w:szCs w:val="20"/>
          <w:lang w:val="en-US"/>
        </w:rPr>
        <w:t>L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ove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9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733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B45462"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</w:p>
    <w:p w14:paraId="62CBB58B" w14:textId="3C007E2C" w:rsidR="003E6C1C" w:rsidRDefault="003E6C1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79F52E4E" w14:textId="4DFE5BC0" w:rsidR="003E6C1C" w:rsidRDefault="003E6C1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3212A081" w14:textId="0FA440D8" w:rsidR="003E6C1C" w:rsidRDefault="003E6C1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62B987E6" w14:textId="4A087FB8" w:rsidR="003E6C1C" w:rsidRDefault="0028712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  <w:r>
        <w:rPr>
          <w:b/>
          <w:bCs/>
          <w:color w:val="auto"/>
          <w:sz w:val="22"/>
          <w:szCs w:val="22"/>
          <w:lang w:val="en-US"/>
        </w:rPr>
        <w:lastRenderedPageBreak/>
        <w:t>Table S</w:t>
      </w:r>
      <w:r w:rsidR="00131276">
        <w:rPr>
          <w:b/>
          <w:bCs/>
          <w:color w:val="auto"/>
          <w:sz w:val="22"/>
          <w:szCs w:val="22"/>
          <w:lang w:val="en-US"/>
        </w:rPr>
        <w:t>5</w:t>
      </w:r>
    </w:p>
    <w:p w14:paraId="4BFCDB34" w14:textId="1DA028F0" w:rsidR="00131276" w:rsidRPr="00131276" w:rsidRDefault="00131276" w:rsidP="00131276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bookmarkStart w:id="0" w:name="_Hlk114941931"/>
      <w:r w:rsidRPr="00131276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Human Development Index (HDI), Collectivism level, annual average temperature, and participants’ sex and </w:t>
      </w:r>
      <w:r>
        <w:rPr>
          <w:rFonts w:ascii="Times New Roman" w:hAnsi="Times New Roman" w:cs="Times New Roman"/>
          <w:bCs/>
          <w:lang w:val="en-US"/>
        </w:rPr>
        <w:t>age</w:t>
      </w:r>
      <w:r w:rsidRPr="00131276">
        <w:rPr>
          <w:rFonts w:ascii="Times New Roman" w:hAnsi="Times New Roman" w:cs="Times New Roman"/>
          <w:bCs/>
          <w:lang w:val="en-US"/>
        </w:rPr>
        <w:t xml:space="preserve"> (in </w:t>
      </w:r>
      <w:r>
        <w:rPr>
          <w:rFonts w:ascii="Times New Roman" w:hAnsi="Times New Roman" w:cs="Times New Roman"/>
          <w:bCs/>
          <w:lang w:val="en-US"/>
        </w:rPr>
        <w:t>years</w:t>
      </w:r>
      <w:r w:rsidRPr="00131276">
        <w:rPr>
          <w:rFonts w:ascii="Times New Roman" w:hAnsi="Times New Roman" w:cs="Times New Roman"/>
          <w:bCs/>
          <w:lang w:val="en-US"/>
        </w:rPr>
        <w:t>), with participants nested within countries.</w:t>
      </w:r>
    </w:p>
    <w:tbl>
      <w:tblPr>
        <w:tblStyle w:val="Tabela-Siatka"/>
        <w:tblW w:w="932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8"/>
        <w:gridCol w:w="1559"/>
        <w:gridCol w:w="1701"/>
        <w:gridCol w:w="1559"/>
        <w:gridCol w:w="399"/>
        <w:gridCol w:w="843"/>
      </w:tblGrid>
      <w:tr w:rsidR="00131276" w:rsidRPr="00EE48E6" w14:paraId="63589167" w14:textId="77777777" w:rsidTr="008C7C6F">
        <w:trPr>
          <w:trHeight w:val="251"/>
        </w:trPr>
        <w:tc>
          <w:tcPr>
            <w:tcW w:w="1843" w:type="dxa"/>
          </w:tcPr>
          <w:p w14:paraId="3E7237DA" w14:textId="77777777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6636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ED5777E" w14:textId="77777777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xed effects</w:t>
            </w:r>
          </w:p>
        </w:tc>
        <w:tc>
          <w:tcPr>
            <w:tcW w:w="843" w:type="dxa"/>
            <w:tcBorders>
              <w:top w:val="single" w:sz="4" w:space="0" w:color="auto"/>
              <w:bottom w:val="single" w:sz="4" w:space="0" w:color="auto"/>
            </w:tcBorders>
          </w:tcPr>
          <w:p w14:paraId="1E55F9B0" w14:textId="77777777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131276" w:rsidRPr="00EE48E6" w14:paraId="30A522F3" w14:textId="77777777" w:rsidTr="008C7C6F">
        <w:trPr>
          <w:trHeight w:val="289"/>
        </w:trPr>
        <w:tc>
          <w:tcPr>
            <w:tcW w:w="1843" w:type="dxa"/>
            <w:tcBorders>
              <w:bottom w:val="nil"/>
            </w:tcBorders>
          </w:tcPr>
          <w:p w14:paraId="57CF0CA9" w14:textId="77777777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D258CFB" w14:textId="77777777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HDI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49E4E00" w14:textId="77777777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ollectivism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8234785" w14:textId="77777777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Temperature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C7B73E8" w14:textId="5F7295B4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ex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d</w:t>
            </w:r>
          </w:p>
        </w:tc>
        <w:tc>
          <w:tcPr>
            <w:tcW w:w="1242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71A8D22" w14:textId="73245316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ge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e</w:t>
            </w:r>
          </w:p>
        </w:tc>
      </w:tr>
      <w:tr w:rsidR="00131276" w:rsidRPr="00EE48E6" w14:paraId="009489E3" w14:textId="77777777" w:rsidTr="008C7C6F">
        <w:trPr>
          <w:trHeight w:val="258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4A3A96B3" w14:textId="77777777" w:rsidR="00131276" w:rsidRPr="00EE48E6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LS-45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44B42360" w14:textId="77777777" w:rsidR="00131276" w:rsidRPr="00EE48E6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4DBDE541" w14:textId="77777777" w:rsidR="00131276" w:rsidRPr="00EE48E6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0910BE1E" w14:textId="77777777" w:rsidR="00131276" w:rsidRPr="00EE48E6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625A2DA8" w14:textId="77777777" w:rsidR="00131276" w:rsidRPr="00EE48E6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38967F0B" w14:textId="77777777" w:rsidR="00131276" w:rsidRPr="00EE48E6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2740D9" w:rsidRPr="00EE48E6" w14:paraId="3664C4EA" w14:textId="77777777" w:rsidTr="008C7C6F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5D7A887A" w14:textId="49E60EE7" w:rsidR="002740D9" w:rsidRPr="00EE48E6" w:rsidRDefault="002740D9" w:rsidP="002740D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0D2A74F" w14:textId="6A0D72B6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4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C6951B8" w14:textId="32A90D8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F70FFC0" w14:textId="71368950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D101E9F" w14:textId="2E913A6B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4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E73AA9A" w14:textId="489B235D" w:rsidR="002740D9" w:rsidRPr="00EE48E6" w:rsidRDefault="002740D9" w:rsidP="002740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34</w:t>
            </w:r>
          </w:p>
        </w:tc>
      </w:tr>
      <w:tr w:rsidR="002740D9" w:rsidRPr="00EE48E6" w14:paraId="13DD969C" w14:textId="77777777" w:rsidTr="008C7C6F">
        <w:trPr>
          <w:trHeight w:val="251"/>
        </w:trPr>
        <w:tc>
          <w:tcPr>
            <w:tcW w:w="1843" w:type="dxa"/>
          </w:tcPr>
          <w:p w14:paraId="52E31F4C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E347BBA" w14:textId="148C551C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E7B7598" w14:textId="1E5E4722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15B3F22" w14:textId="003EB44E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491B904" w14:textId="543EA365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1573BB1A" w14:textId="020F31BC" w:rsidR="002740D9" w:rsidRPr="00EE48E6" w:rsidRDefault="002740D9" w:rsidP="002740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740D9" w:rsidRPr="00EE48E6" w14:paraId="120E8CB2" w14:textId="77777777" w:rsidTr="008C7C6F">
        <w:trPr>
          <w:trHeight w:val="251"/>
        </w:trPr>
        <w:tc>
          <w:tcPr>
            <w:tcW w:w="1843" w:type="dxa"/>
          </w:tcPr>
          <w:p w14:paraId="36E7A10F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F1A93BD" w14:textId="7C9FEF0E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103,0.285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9A2AAF3" w14:textId="69BA56F0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14,0.121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0851EB2" w14:textId="7C78503C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5,0.165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DF75427" w14:textId="70F1E271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23,0.016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04642C92" w14:textId="41BFA7C7" w:rsidR="002740D9" w:rsidRPr="00EE48E6" w:rsidRDefault="002740D9" w:rsidP="002740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53,-0.014]</w:t>
            </w:r>
          </w:p>
        </w:tc>
      </w:tr>
      <w:tr w:rsidR="002740D9" w:rsidRPr="00EE48E6" w14:paraId="459B5128" w14:textId="77777777" w:rsidTr="008C7C6F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53385038" w14:textId="39CB6B93" w:rsidR="002740D9" w:rsidRPr="00EE48E6" w:rsidRDefault="002740D9" w:rsidP="002740D9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26A6017" w14:textId="0ADAC94C" w:rsidR="002740D9" w:rsidRPr="00EE48E6" w:rsidRDefault="00DB1224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5F533D7" w14:textId="52E20EEE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1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AD27EA6" w14:textId="1CAFA4C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9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8515AFB" w14:textId="5D55672D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18</w:t>
            </w:r>
          </w:p>
        </w:tc>
        <w:tc>
          <w:tcPr>
            <w:tcW w:w="1242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41C1D43" w14:textId="0B72F0BB" w:rsidR="002740D9" w:rsidRPr="00EE48E6" w:rsidRDefault="002740D9" w:rsidP="002740D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***</w:t>
            </w:r>
          </w:p>
        </w:tc>
      </w:tr>
      <w:tr w:rsidR="002740D9" w:rsidRPr="00EE48E6" w14:paraId="4AAE448D" w14:textId="77777777" w:rsidTr="001939AA">
        <w:trPr>
          <w:trHeight w:val="258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72853FBF" w14:textId="77777777" w:rsidR="002740D9" w:rsidRPr="00EE48E6" w:rsidRDefault="002740D9" w:rsidP="002740D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ntimacy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CEB88E1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2EF21BC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AEE2F31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E955B6A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2E0F1EF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2740D9" w:rsidRPr="00EE48E6" w14:paraId="2936CD04" w14:textId="77777777" w:rsidTr="008C7C6F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1A88B030" w14:textId="3C9BBDA9" w:rsidR="002740D9" w:rsidRPr="00EE48E6" w:rsidRDefault="002740D9" w:rsidP="002740D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08DBE88C" w14:textId="6A930C6C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58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77504CB" w14:textId="76BDCA80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F45D9F4" w14:textId="4AB867D0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5C74960" w14:textId="28EE6523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9569249" w14:textId="1CEF562F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51</w:t>
            </w:r>
          </w:p>
        </w:tc>
      </w:tr>
      <w:tr w:rsidR="002740D9" w:rsidRPr="00EE48E6" w14:paraId="54F7CA7D" w14:textId="77777777" w:rsidTr="008C7C6F">
        <w:trPr>
          <w:trHeight w:val="251"/>
        </w:trPr>
        <w:tc>
          <w:tcPr>
            <w:tcW w:w="1843" w:type="dxa"/>
          </w:tcPr>
          <w:p w14:paraId="3663EBC5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3258ABD3" w14:textId="1BF716E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0EC48D87" w14:textId="4E1A7BEC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5763FA6" w14:textId="4B6144EF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4748158" w14:textId="1BF3BD2F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4492F618" w14:textId="70AD7D47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740D9" w:rsidRPr="00EE48E6" w14:paraId="789BAFCC" w14:textId="77777777" w:rsidTr="008C7C6F">
        <w:trPr>
          <w:trHeight w:val="258"/>
        </w:trPr>
        <w:tc>
          <w:tcPr>
            <w:tcW w:w="1843" w:type="dxa"/>
          </w:tcPr>
          <w:p w14:paraId="411FFA19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02CA5F03" w14:textId="5A6E11EC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159,0.357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8ABA5F9" w14:textId="1A6F3789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13,0.135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5C0AF78E" w14:textId="4DCEBE6A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11,0.152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BC7F8F9" w14:textId="37A9385D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24,0.062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31A741FF" w14:textId="547570A1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7,-0.032]</w:t>
            </w:r>
          </w:p>
        </w:tc>
      </w:tr>
      <w:tr w:rsidR="002740D9" w:rsidRPr="00EE48E6" w14:paraId="6F8A41EF" w14:textId="77777777" w:rsidTr="008C7C6F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07B40EFD" w14:textId="2498BBE9" w:rsidR="002740D9" w:rsidRPr="00EE48E6" w:rsidRDefault="002740D9" w:rsidP="002740D9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1AFA65A" w14:textId="1C1EA112" w:rsidR="002740D9" w:rsidRPr="00EE48E6" w:rsidRDefault="00DB1224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A8D8523" w14:textId="3C90B75A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4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23983A1" w14:textId="49F7C90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1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37B9142" w14:textId="0B7DF19D" w:rsidR="002740D9" w:rsidRPr="00EE48E6" w:rsidRDefault="00DB1224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242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6803551" w14:textId="27C03DBF" w:rsidR="002740D9" w:rsidRPr="00EE48E6" w:rsidRDefault="00DB1224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2740D9" w:rsidRPr="00EE48E6" w14:paraId="55E4A11F" w14:textId="77777777" w:rsidTr="001939AA">
        <w:trPr>
          <w:trHeight w:val="251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2610620A" w14:textId="77777777" w:rsidR="002740D9" w:rsidRPr="00EE48E6" w:rsidRDefault="002740D9" w:rsidP="002740D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D8DE8FB" w14:textId="5B9DAB7B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82FCCBC" w14:textId="4AC86BF1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CCE232F" w14:textId="05E1E9BA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B28A894" w14:textId="46D02AA2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1D7FBD4" w14:textId="77777777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740D9" w:rsidRPr="00EE48E6" w14:paraId="48CF9E8E" w14:textId="77777777" w:rsidTr="008C7C6F">
        <w:trPr>
          <w:trHeight w:val="258"/>
        </w:trPr>
        <w:tc>
          <w:tcPr>
            <w:tcW w:w="1843" w:type="dxa"/>
            <w:tcBorders>
              <w:top w:val="single" w:sz="4" w:space="0" w:color="auto"/>
            </w:tcBorders>
          </w:tcPr>
          <w:p w14:paraId="3F060971" w14:textId="479E3852" w:rsidR="002740D9" w:rsidRPr="00EE48E6" w:rsidRDefault="002740D9" w:rsidP="002740D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5A50319" w14:textId="1A695FDF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22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0674C820" w14:textId="3BE84D72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92E38A2" w14:textId="626BE5C5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16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0D3F83DC" w14:textId="0D7F762A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47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8B23CB4" w14:textId="7F766FA8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3</w:t>
            </w:r>
          </w:p>
        </w:tc>
      </w:tr>
      <w:tr w:rsidR="002740D9" w:rsidRPr="00EE48E6" w14:paraId="52113DCF" w14:textId="77777777" w:rsidTr="008C7C6F">
        <w:trPr>
          <w:trHeight w:val="251"/>
        </w:trPr>
        <w:tc>
          <w:tcPr>
            <w:tcW w:w="1843" w:type="dxa"/>
          </w:tcPr>
          <w:p w14:paraId="60028D45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5CF2682E" w14:textId="75F4622A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A939DED" w14:textId="736CC96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C1E788B" w14:textId="1A22ABA4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8035877" w14:textId="150D9172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6365C3B1" w14:textId="449179B6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740D9" w:rsidRPr="00EE48E6" w14:paraId="61129C40" w14:textId="77777777" w:rsidTr="008C7C6F">
        <w:trPr>
          <w:trHeight w:val="251"/>
        </w:trPr>
        <w:tc>
          <w:tcPr>
            <w:tcW w:w="1843" w:type="dxa"/>
          </w:tcPr>
          <w:p w14:paraId="7A7D063D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9653C69" w14:textId="4AB7DDED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1,0.213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BCB5180" w14:textId="72C311A1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26,0.11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2026EAC" w14:textId="43A424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,0.191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25C87CA" w14:textId="29A07B5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67,-0.027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52D218EA" w14:textId="3A93CAC0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13,-0.074]</w:t>
            </w:r>
          </w:p>
        </w:tc>
      </w:tr>
      <w:tr w:rsidR="002740D9" w:rsidRPr="00EE48E6" w14:paraId="70D50EF9" w14:textId="77777777" w:rsidTr="008C7C6F">
        <w:trPr>
          <w:trHeight w:val="258"/>
        </w:trPr>
        <w:tc>
          <w:tcPr>
            <w:tcW w:w="1843" w:type="dxa"/>
            <w:tcBorders>
              <w:bottom w:val="nil"/>
            </w:tcBorders>
          </w:tcPr>
          <w:p w14:paraId="22013BE3" w14:textId="0BA2A087" w:rsidR="002740D9" w:rsidRPr="00EE48E6" w:rsidRDefault="002740D9" w:rsidP="002740D9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46337E0" w14:textId="757281C2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9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D636000" w14:textId="38060EF6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8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8668863" w14:textId="41F577FD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08B1422" w14:textId="45475C74" w:rsidR="002740D9" w:rsidRPr="00EE48E6" w:rsidRDefault="00DB1224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242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29031D9" w14:textId="2A89D25B" w:rsidR="002740D9" w:rsidRPr="00EE48E6" w:rsidRDefault="00DB1224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2740D9" w:rsidRPr="00EE48E6" w14:paraId="4C155D3E" w14:textId="77777777" w:rsidTr="001939AA">
        <w:trPr>
          <w:trHeight w:val="295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38AC48B1" w14:textId="77777777" w:rsidR="002740D9" w:rsidRPr="00EE48E6" w:rsidRDefault="002740D9" w:rsidP="002740D9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mitment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46D7DCD" w14:textId="47040D1F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77FF099" w14:textId="017829B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23DF03A" w14:textId="79E527F2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D35C852" w14:textId="673A604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352D72A" w14:textId="77777777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740D9" w:rsidRPr="00EE48E6" w14:paraId="42C7E98B" w14:textId="77777777" w:rsidTr="008C7C6F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6AA6FE72" w14:textId="5BB8E922" w:rsidR="002740D9" w:rsidRPr="00EE48E6" w:rsidRDefault="002740D9" w:rsidP="002740D9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37C3CF9" w14:textId="3B68970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3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03BE2F6" w14:textId="0B4C1490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5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47EF4A6" w14:textId="0144261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57C52C1" w14:textId="2D52AF3E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.000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D7F96C6" w14:textId="17085489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</w:tr>
      <w:tr w:rsidR="002740D9" w:rsidRPr="00EE48E6" w14:paraId="5D93DC7A" w14:textId="77777777" w:rsidTr="008C7C6F">
        <w:trPr>
          <w:trHeight w:val="251"/>
        </w:trPr>
        <w:tc>
          <w:tcPr>
            <w:tcW w:w="1843" w:type="dxa"/>
          </w:tcPr>
          <w:p w14:paraId="0A575B82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545E2DD1" w14:textId="4FF52D6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C108F7B" w14:textId="04B2E6BB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25D3261" w14:textId="603294E1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C62A521" w14:textId="5819B2DE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5F65C06C" w14:textId="6971418D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740D9" w:rsidRPr="00EE48E6" w14:paraId="27787C0D" w14:textId="77777777" w:rsidTr="008C7C6F">
        <w:trPr>
          <w:trHeight w:val="258"/>
        </w:trPr>
        <w:tc>
          <w:tcPr>
            <w:tcW w:w="1843" w:type="dxa"/>
          </w:tcPr>
          <w:p w14:paraId="0C7E2E15" w14:textId="7777777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5FBA9579" w14:textId="6747DBB4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91,0.255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405257E" w14:textId="6EBC37C7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07,0.117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47C00C8" w14:textId="443F32AE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2,0.136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436C05D" w14:textId="4A39C74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2,0.02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037E831C" w14:textId="605FBA7C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9,0.079]</w:t>
            </w:r>
          </w:p>
        </w:tc>
      </w:tr>
      <w:tr w:rsidR="002740D9" w:rsidRPr="00EE48E6" w14:paraId="55CC39B6" w14:textId="77777777" w:rsidTr="008C7C6F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543BBF03" w14:textId="3FC7EABA" w:rsidR="002740D9" w:rsidRPr="00EE48E6" w:rsidRDefault="002740D9" w:rsidP="002740D9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31BAA16" w14:textId="7AFDF807" w:rsidR="002740D9" w:rsidRPr="00EE48E6" w:rsidRDefault="00DB1224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758D939" w14:textId="38ECB5CF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6922146" w14:textId="0A30952D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F132B6E" w14:textId="5F3682A8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5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1D761339" w14:textId="3511C744" w:rsidR="002740D9" w:rsidRPr="00EE48E6" w:rsidRDefault="00DB1224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2740D9" w:rsidRPr="00EE48E6" w14:paraId="3F0CA37E" w14:textId="77777777" w:rsidTr="008C7C6F">
        <w:trPr>
          <w:trHeight w:val="251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65BE0BF4" w14:textId="5E839D0E" w:rsidR="002740D9" w:rsidRPr="00EE48E6" w:rsidRDefault="002740D9" w:rsidP="002740D9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ate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ov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6DD7E9C" w14:textId="77777777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A4F00E3" w14:textId="77777777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03E1D29E" w14:textId="77777777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0959BC30" w14:textId="77777777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5295272C" w14:textId="77777777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2740D9" w:rsidRPr="00EE48E6" w14:paraId="492A2492" w14:textId="77777777" w:rsidTr="008C7C6F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290D5BED" w14:textId="0AF6D9A5" w:rsidR="002740D9" w:rsidRPr="00EE48E6" w:rsidRDefault="002740D9" w:rsidP="002740D9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008C48D3" w14:textId="1940067D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0D28332" w14:textId="4845AA39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12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46FFE603" w14:textId="33A02B1E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227E60E" w14:textId="22A2F2A5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01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2FB18AE4" w14:textId="60436820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3</w:t>
            </w:r>
          </w:p>
        </w:tc>
      </w:tr>
      <w:tr w:rsidR="002740D9" w:rsidRPr="00EE48E6" w14:paraId="62750ECB" w14:textId="77777777" w:rsidTr="008C7C6F">
        <w:trPr>
          <w:trHeight w:val="251"/>
        </w:trPr>
        <w:tc>
          <w:tcPr>
            <w:tcW w:w="1843" w:type="dxa"/>
          </w:tcPr>
          <w:p w14:paraId="7265E10A" w14:textId="3B084FFB" w:rsidR="002740D9" w:rsidRPr="00EE48E6" w:rsidRDefault="002740D9" w:rsidP="002740D9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9773C89" w14:textId="14FE78B5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E5A3001" w14:textId="01696C82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4F08734" w14:textId="447465E8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A7FC502" w14:textId="4AAC0F65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12B5C5E1" w14:textId="45D7603F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2740D9" w:rsidRPr="00EE48E6" w14:paraId="287527AD" w14:textId="77777777" w:rsidTr="008C7C6F">
        <w:trPr>
          <w:trHeight w:val="251"/>
        </w:trPr>
        <w:tc>
          <w:tcPr>
            <w:tcW w:w="1843" w:type="dxa"/>
          </w:tcPr>
          <w:p w14:paraId="6D026CA7" w14:textId="48F11D22" w:rsidR="002740D9" w:rsidRPr="00EE48E6" w:rsidRDefault="002740D9" w:rsidP="002740D9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10F3A2F" w14:textId="30CFB05A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87,-0.012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037C5C3" w14:textId="2AAD494F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77,0.054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46AA9584" w14:textId="54E222A8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7,0.152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936D454" w14:textId="02586166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21,-0.082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677C5927" w14:textId="139D3BC8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03,-0.064]</w:t>
            </w:r>
          </w:p>
        </w:tc>
      </w:tr>
      <w:tr w:rsidR="002740D9" w:rsidRPr="00EE48E6" w14:paraId="6F458D27" w14:textId="77777777" w:rsidTr="008C7C6F">
        <w:trPr>
          <w:trHeight w:val="251"/>
        </w:trPr>
        <w:tc>
          <w:tcPr>
            <w:tcW w:w="1843" w:type="dxa"/>
          </w:tcPr>
          <w:p w14:paraId="58ED7A4C" w14:textId="085FD465" w:rsidR="002740D9" w:rsidRPr="00EE48E6" w:rsidRDefault="002740D9" w:rsidP="002740D9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979A22F" w14:textId="120B2434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6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A4FA01E" w14:textId="5078A061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28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BBE7DD6" w14:textId="3EAD79A3" w:rsidR="002740D9" w:rsidRPr="00EE48E6" w:rsidRDefault="002740D9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1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5EE3389" w14:textId="5D7B9789" w:rsidR="002740D9" w:rsidRPr="00EE48E6" w:rsidRDefault="00DB1224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4E3C02D5" w14:textId="1DE2F4F4" w:rsidR="002740D9" w:rsidRPr="00EE48E6" w:rsidRDefault="00DB1224" w:rsidP="002740D9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</w:tbl>
    <w:p w14:paraId="1AFFC7D2" w14:textId="1A9B4683" w:rsidR="00131276" w:rsidRPr="004B05C0" w:rsidRDefault="00131276" w:rsidP="00131276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*p &lt; 0.05, **p &lt; 0.01, ***p &lt; 0.001. 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a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Human Development Index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b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Collectivism-in-group favoritism,</w:t>
      </w:r>
      <w:r w:rsidR="00A35853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>c</w:t>
      </w:r>
      <w:r w:rsidR="00285D71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>Average annual temperatures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d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articipants’ sex with men as a reference group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e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Participants’ age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in </w:t>
      </w:r>
      <w:r w:rsidRPr="002D434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years.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andom effect: STLS-45 variance = 0.0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ntimacy variance = 0.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.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2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assion variance = 0.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2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Commitment variance = 0.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1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78, Passionate Love 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variance = 0.0</w:t>
      </w:r>
      <w:r w:rsidR="00A3585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7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A3585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3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ICC for STLS-45 = 0.0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Intimacy = 0.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, ICC for Passion = 0.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Commitment = 0.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33, ICC for Passionate Love = </w:t>
      </w:r>
      <w:r w:rsidR="00A3585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.039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0.0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0.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0.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0.0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21, 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seudo r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</w:t>
      </w:r>
      <w:r w:rsidR="00A3585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.041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408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 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408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39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110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df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Passionate Love = </w:t>
      </w:r>
      <w:r w:rsidR="00A3585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397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deviance for STLS-45= 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6027.6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Intimacy = 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5669.8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eviance for Passion =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6103.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Commitment = 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25273, </w:t>
      </w:r>
      <w:r w:rsidR="002D4349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deviance for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</w:t>
      </w:r>
      <w:r w:rsidR="00A3585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6067.4</w:t>
      </w:r>
      <w:r w:rsid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.</w:t>
      </w:r>
    </w:p>
    <w:bookmarkEnd w:id="0"/>
    <w:p w14:paraId="2819737E" w14:textId="78BB8AE9" w:rsidR="0028712C" w:rsidRPr="0028712C" w:rsidRDefault="0028712C" w:rsidP="00D4001A">
      <w:pPr>
        <w:pStyle w:val="Default"/>
        <w:spacing w:after="120" w:line="259" w:lineRule="auto"/>
        <w:rPr>
          <w:color w:val="auto"/>
          <w:sz w:val="22"/>
          <w:szCs w:val="22"/>
          <w:lang w:val="en-US"/>
        </w:rPr>
      </w:pPr>
    </w:p>
    <w:p w14:paraId="4DCCFDC9" w14:textId="77777777" w:rsidR="0028712C" w:rsidRDefault="0028712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36299EF2" w14:textId="77777777" w:rsidR="00A35853" w:rsidRDefault="00A35853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A35853" w:rsidSect="0028712C">
          <w:type w:val="continuous"/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3E5B1231" w14:textId="2357FB33" w:rsidR="0028712C" w:rsidRDefault="0028712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  <w:r>
        <w:rPr>
          <w:b/>
          <w:bCs/>
          <w:color w:val="auto"/>
          <w:sz w:val="22"/>
          <w:szCs w:val="22"/>
          <w:lang w:val="en-US"/>
        </w:rPr>
        <w:lastRenderedPageBreak/>
        <w:t>Table S</w:t>
      </w:r>
      <w:r w:rsidR="00131276">
        <w:rPr>
          <w:b/>
          <w:bCs/>
          <w:color w:val="auto"/>
          <w:sz w:val="22"/>
          <w:szCs w:val="22"/>
          <w:lang w:val="en-US"/>
        </w:rPr>
        <w:t>6</w:t>
      </w:r>
    </w:p>
    <w:p w14:paraId="0EC5C13E" w14:textId="2C2D830E" w:rsidR="00A35853" w:rsidRPr="00131276" w:rsidRDefault="00A35853" w:rsidP="00A35853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r w:rsidRPr="00131276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</w:t>
      </w:r>
      <w:r>
        <w:rPr>
          <w:rFonts w:ascii="Times New Roman" w:hAnsi="Times New Roman" w:cs="Times New Roman"/>
          <w:bCs/>
          <w:lang w:val="en-US"/>
        </w:rPr>
        <w:t>World Modernization</w:t>
      </w:r>
      <w:r w:rsidRPr="00131276">
        <w:rPr>
          <w:rFonts w:ascii="Times New Roman" w:hAnsi="Times New Roman" w:cs="Times New Roman"/>
          <w:bCs/>
          <w:lang w:val="en-US"/>
        </w:rPr>
        <w:t xml:space="preserve"> Index (</w:t>
      </w:r>
      <w:r>
        <w:rPr>
          <w:rFonts w:ascii="Times New Roman" w:hAnsi="Times New Roman" w:cs="Times New Roman"/>
          <w:bCs/>
          <w:lang w:val="en-US"/>
        </w:rPr>
        <w:t>WMI</w:t>
      </w:r>
      <w:r w:rsidRPr="00131276">
        <w:rPr>
          <w:rFonts w:ascii="Times New Roman" w:hAnsi="Times New Roman" w:cs="Times New Roman"/>
          <w:bCs/>
          <w:lang w:val="en-US"/>
        </w:rPr>
        <w:t xml:space="preserve">), Collectivism level, annual average temperature, and participants’ sex and </w:t>
      </w:r>
      <w:r>
        <w:rPr>
          <w:rFonts w:ascii="Times New Roman" w:hAnsi="Times New Roman" w:cs="Times New Roman"/>
          <w:bCs/>
          <w:lang w:val="en-US"/>
        </w:rPr>
        <w:t>age</w:t>
      </w:r>
      <w:r w:rsidRPr="00131276">
        <w:rPr>
          <w:rFonts w:ascii="Times New Roman" w:hAnsi="Times New Roman" w:cs="Times New Roman"/>
          <w:bCs/>
          <w:lang w:val="en-US"/>
        </w:rPr>
        <w:t xml:space="preserve"> (in </w:t>
      </w:r>
      <w:r>
        <w:rPr>
          <w:rFonts w:ascii="Times New Roman" w:hAnsi="Times New Roman" w:cs="Times New Roman"/>
          <w:bCs/>
          <w:lang w:val="en-US"/>
        </w:rPr>
        <w:t>years</w:t>
      </w:r>
      <w:r w:rsidRPr="00131276">
        <w:rPr>
          <w:rFonts w:ascii="Times New Roman" w:hAnsi="Times New Roman" w:cs="Times New Roman"/>
          <w:bCs/>
          <w:lang w:val="en-US"/>
        </w:rPr>
        <w:t>), with participants nested within countries.</w:t>
      </w:r>
    </w:p>
    <w:tbl>
      <w:tblPr>
        <w:tblStyle w:val="Tabela-Siatka"/>
        <w:tblW w:w="932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8"/>
        <w:gridCol w:w="1559"/>
        <w:gridCol w:w="1701"/>
        <w:gridCol w:w="1559"/>
        <w:gridCol w:w="399"/>
        <w:gridCol w:w="843"/>
      </w:tblGrid>
      <w:tr w:rsidR="00A35853" w:rsidRPr="00EE48E6" w14:paraId="01DD5060" w14:textId="77777777" w:rsidTr="000D6230">
        <w:trPr>
          <w:trHeight w:val="251"/>
        </w:trPr>
        <w:tc>
          <w:tcPr>
            <w:tcW w:w="1843" w:type="dxa"/>
          </w:tcPr>
          <w:p w14:paraId="53931A2D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6636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4D600218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xed effects</w:t>
            </w:r>
          </w:p>
        </w:tc>
        <w:tc>
          <w:tcPr>
            <w:tcW w:w="843" w:type="dxa"/>
            <w:tcBorders>
              <w:top w:val="single" w:sz="4" w:space="0" w:color="auto"/>
              <w:bottom w:val="single" w:sz="4" w:space="0" w:color="auto"/>
            </w:tcBorders>
          </w:tcPr>
          <w:p w14:paraId="773D3313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A35853" w:rsidRPr="00EE48E6" w14:paraId="3E03AC74" w14:textId="77777777" w:rsidTr="000D6230">
        <w:trPr>
          <w:trHeight w:val="289"/>
        </w:trPr>
        <w:tc>
          <w:tcPr>
            <w:tcW w:w="1843" w:type="dxa"/>
            <w:tcBorders>
              <w:bottom w:val="nil"/>
            </w:tcBorders>
          </w:tcPr>
          <w:p w14:paraId="226118B7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1FDF3E9" w14:textId="2A44CEB0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WMI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682EA72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ollectivism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768BEC0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Temperature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86ACA72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ex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d</w:t>
            </w:r>
          </w:p>
        </w:tc>
        <w:tc>
          <w:tcPr>
            <w:tcW w:w="1242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3E547E2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ge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e</w:t>
            </w:r>
          </w:p>
        </w:tc>
      </w:tr>
      <w:tr w:rsidR="00A35853" w:rsidRPr="00EE48E6" w14:paraId="0226219B" w14:textId="77777777" w:rsidTr="000D6230">
        <w:trPr>
          <w:trHeight w:val="258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2DFBA1A7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LS-45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29755065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149A0C89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74DF8F13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3F80CBA8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4B11BA55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A13056" w:rsidRPr="00EE48E6" w14:paraId="67A86DD4" w14:textId="77777777" w:rsidTr="000D6230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0BE3D8CE" w14:textId="77777777" w:rsidR="00A13056" w:rsidRPr="00EE48E6" w:rsidRDefault="00A13056" w:rsidP="00A1305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F0111BB" w14:textId="5B9C155F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3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7121AED" w14:textId="5144FB32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C9FC525" w14:textId="7BA4F8BE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4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85B0E7C" w14:textId="07EF18EE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6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8477034" w14:textId="4ECC3A54" w:rsidR="00A13056" w:rsidRPr="00EE48E6" w:rsidRDefault="00A13056" w:rsidP="00A130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35</w:t>
            </w:r>
          </w:p>
        </w:tc>
      </w:tr>
      <w:tr w:rsidR="00A13056" w:rsidRPr="00EE48E6" w14:paraId="4D119F4B" w14:textId="77777777" w:rsidTr="000D6230">
        <w:trPr>
          <w:trHeight w:val="251"/>
        </w:trPr>
        <w:tc>
          <w:tcPr>
            <w:tcW w:w="1843" w:type="dxa"/>
          </w:tcPr>
          <w:p w14:paraId="438A506E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C3C73D0" w14:textId="28204C55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6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633C2F6" w14:textId="49D13550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ACB2D63" w14:textId="189EBC1C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F98F685" w14:textId="5ED8074C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3A363810" w14:textId="209CC4EE" w:rsidR="00A13056" w:rsidRPr="00EE48E6" w:rsidRDefault="00A13056" w:rsidP="00A130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A13056" w:rsidRPr="00EE48E6" w14:paraId="14ED0D57" w14:textId="77777777" w:rsidTr="000D6230">
        <w:trPr>
          <w:trHeight w:val="251"/>
        </w:trPr>
        <w:tc>
          <w:tcPr>
            <w:tcW w:w="1843" w:type="dxa"/>
          </w:tcPr>
          <w:p w14:paraId="3818E626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E421AD8" w14:textId="75BD998D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23,0.243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90C9E8B" w14:textId="1B6BF7A3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39,0.136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42B1EAD" w14:textId="0504931E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38,0.127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544A710" w14:textId="7B636F5D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26,0.014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65CA174F" w14:textId="0D75215B" w:rsidR="00A13056" w:rsidRPr="00EE48E6" w:rsidRDefault="00A13056" w:rsidP="00A130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55,-0.015]</w:t>
            </w:r>
          </w:p>
        </w:tc>
      </w:tr>
      <w:tr w:rsidR="00A13056" w:rsidRPr="00EE48E6" w14:paraId="2069EBF5" w14:textId="77777777" w:rsidTr="000D6230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65257BB3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A076B99" w14:textId="046EB018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8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9B7CA2A" w14:textId="5E0BFCBD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81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AD37137" w14:textId="4E534728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92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CAB4183" w14:textId="326692F3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66</w:t>
            </w:r>
          </w:p>
        </w:tc>
        <w:tc>
          <w:tcPr>
            <w:tcW w:w="1242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0FD4C6E" w14:textId="20AE7729" w:rsidR="00A13056" w:rsidRPr="00EE48E6" w:rsidRDefault="00DB1224" w:rsidP="00A1305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A13056" w:rsidRPr="00EE48E6" w14:paraId="10F89639" w14:textId="77777777" w:rsidTr="000D6230">
        <w:trPr>
          <w:trHeight w:val="258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1A8DE13C" w14:textId="77777777" w:rsidR="00A13056" w:rsidRPr="00EE48E6" w:rsidRDefault="00A13056" w:rsidP="00A1305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ntimacy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0067C5C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3DDACCA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A3A9348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430F917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5D0A937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A13056" w:rsidRPr="00EE48E6" w14:paraId="5D9C156F" w14:textId="77777777" w:rsidTr="000D6230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2BA7CA1F" w14:textId="77777777" w:rsidR="00A13056" w:rsidRPr="00EE48E6" w:rsidRDefault="00A13056" w:rsidP="00A1305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F01D0B1" w14:textId="0AB721F8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8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3AFF070" w14:textId="1F116644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2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FA7E63B" w14:textId="30CBCE05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5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73854B4" w14:textId="2EADDBDA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7164D30" w14:textId="01B0DD73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5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A13056" w:rsidRPr="00EE48E6" w14:paraId="54941F9F" w14:textId="77777777" w:rsidTr="000D6230">
        <w:trPr>
          <w:trHeight w:val="251"/>
        </w:trPr>
        <w:tc>
          <w:tcPr>
            <w:tcW w:w="1843" w:type="dxa"/>
          </w:tcPr>
          <w:p w14:paraId="47EF2BD9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3D720C95" w14:textId="57377205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B59876B" w14:textId="6E0E783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7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4AD052A" w14:textId="360DFC30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5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CABE84F" w14:textId="601E33AA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79FC068C" w14:textId="792C2C56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A13056" w:rsidRPr="00EE48E6" w14:paraId="24211F90" w14:textId="77777777" w:rsidTr="000D6230">
        <w:trPr>
          <w:trHeight w:val="258"/>
        </w:trPr>
        <w:tc>
          <w:tcPr>
            <w:tcW w:w="1843" w:type="dxa"/>
          </w:tcPr>
          <w:p w14:paraId="518DECDB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CC45C15" w14:textId="39039A20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82,0.315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40D7942" w14:textId="62AAF4F8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31,0.154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3F19478" w14:textId="24957D34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72,0.103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5D9A1F9" w14:textId="3AAFE5FD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2</w:t>
            </w:r>
            <w:r w:rsidR="00EE48E6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0.059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1927BA41" w14:textId="1045DF7B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69,-0.03]</w:t>
            </w:r>
          </w:p>
        </w:tc>
      </w:tr>
      <w:tr w:rsidR="00A13056" w:rsidRPr="00EE48E6" w14:paraId="265E3626" w14:textId="77777777" w:rsidTr="000D6230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25C4A9E3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4B62363" w14:textId="2DD7C4BD" w:rsidR="00A13056" w:rsidRPr="00EE48E6" w:rsidRDefault="00DB1224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A785019" w14:textId="414DE04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1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4A5C5B1" w14:textId="52DA6BDE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35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69E05BE" w14:textId="1BA5C114" w:rsidR="00A13056" w:rsidRPr="00EE48E6" w:rsidRDefault="00DB1224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242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74F4030" w14:textId="5C2BECAE" w:rsidR="00A13056" w:rsidRPr="00EE48E6" w:rsidRDefault="00DB1224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A13056" w:rsidRPr="00EE48E6" w14:paraId="5A6930CE" w14:textId="77777777" w:rsidTr="000D6230">
        <w:trPr>
          <w:trHeight w:val="251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075018F0" w14:textId="77777777" w:rsidR="00A13056" w:rsidRPr="00EE48E6" w:rsidRDefault="00A13056" w:rsidP="00A1305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6D96D74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E48D2CE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ACC169B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28C1632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33C467F" w14:textId="77777777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13056" w:rsidRPr="00EE48E6" w14:paraId="51CEA2A5" w14:textId="77777777" w:rsidTr="000D6230">
        <w:trPr>
          <w:trHeight w:val="258"/>
        </w:trPr>
        <w:tc>
          <w:tcPr>
            <w:tcW w:w="1843" w:type="dxa"/>
            <w:tcBorders>
              <w:top w:val="single" w:sz="4" w:space="0" w:color="auto"/>
            </w:tcBorders>
          </w:tcPr>
          <w:p w14:paraId="1082314C" w14:textId="77777777" w:rsidR="00A13056" w:rsidRPr="00EE48E6" w:rsidRDefault="00A13056" w:rsidP="00A1305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DA9D7A5" w14:textId="35FCB9BD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4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7C2C722" w14:textId="1326AE1E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3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65E364B" w14:textId="67F41889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7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755DE60" w14:textId="2AD1FBC3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5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440B78E" w14:textId="210F2FFB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95</w:t>
            </w:r>
          </w:p>
        </w:tc>
      </w:tr>
      <w:tr w:rsidR="00A13056" w:rsidRPr="00EE48E6" w14:paraId="304A89BF" w14:textId="77777777" w:rsidTr="000D6230">
        <w:trPr>
          <w:trHeight w:val="251"/>
        </w:trPr>
        <w:tc>
          <w:tcPr>
            <w:tcW w:w="1843" w:type="dxa"/>
          </w:tcPr>
          <w:p w14:paraId="7F426888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31B12C62" w14:textId="33EE4DE6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4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500728E" w14:textId="27320E4A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D37B250" w14:textId="2C51A210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CC0834C" w14:textId="30717F33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1079EB74" w14:textId="5BE66304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A13056" w:rsidRPr="00EE48E6" w14:paraId="164D13B0" w14:textId="77777777" w:rsidTr="000D6230">
        <w:trPr>
          <w:trHeight w:val="251"/>
        </w:trPr>
        <w:tc>
          <w:tcPr>
            <w:tcW w:w="1843" w:type="dxa"/>
          </w:tcPr>
          <w:p w14:paraId="36933E9A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9D56818" w14:textId="0916F66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33,0.18</w:t>
            </w:r>
            <w:r w:rsidR="00EE48E6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B074BDE" w14:textId="284BBF41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51,0.117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01F653C0" w14:textId="5CE8896F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8,0.167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1F7A6E5" w14:textId="0663B8A9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7</w:t>
            </w:r>
            <w:r w:rsidR="00EE48E6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,-0.03</w:t>
            </w:r>
            <w:r w:rsidR="00EE48E6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74CA773B" w14:textId="3E56516C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15,-0.075]</w:t>
            </w:r>
          </w:p>
        </w:tc>
      </w:tr>
      <w:tr w:rsidR="00A13056" w:rsidRPr="00EE48E6" w14:paraId="797336DA" w14:textId="77777777" w:rsidTr="000D6230">
        <w:trPr>
          <w:trHeight w:val="258"/>
        </w:trPr>
        <w:tc>
          <w:tcPr>
            <w:tcW w:w="1843" w:type="dxa"/>
            <w:tcBorders>
              <w:bottom w:val="nil"/>
            </w:tcBorders>
          </w:tcPr>
          <w:p w14:paraId="25F90727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D943031" w14:textId="5C6820E3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74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909BD84" w14:textId="3E827BDA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42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5B83225" w14:textId="69F6162E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2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66869F8" w14:textId="0E0CC842" w:rsidR="00A13056" w:rsidRPr="00EE48E6" w:rsidRDefault="00DB1224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242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EB60F3C" w14:textId="7EDAFAE0" w:rsidR="00A13056" w:rsidRPr="00EE48E6" w:rsidRDefault="00DB1224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A13056" w:rsidRPr="00EE48E6" w14:paraId="00286C60" w14:textId="77777777" w:rsidTr="000D6230">
        <w:trPr>
          <w:trHeight w:val="295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540C4307" w14:textId="77777777" w:rsidR="00A13056" w:rsidRPr="00EE48E6" w:rsidRDefault="00A13056" w:rsidP="00A13056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mitment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5744ADE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9691300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F0A8D4A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2DB22C0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BD11BE8" w14:textId="77777777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13056" w:rsidRPr="00EE48E6" w14:paraId="67727790" w14:textId="77777777" w:rsidTr="000D6230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29D2513A" w14:textId="77777777" w:rsidR="00A13056" w:rsidRPr="00EE48E6" w:rsidRDefault="00A13056" w:rsidP="00A13056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0482FA50" w14:textId="55A92531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3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FC98191" w14:textId="2E41FADB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1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07C5B7C" w14:textId="4BA32FB2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4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DCE8CA6" w14:textId="4723D9A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01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7F685AA" w14:textId="4F97183E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</w:tr>
      <w:tr w:rsidR="00A13056" w:rsidRPr="00EE48E6" w14:paraId="4CD5EE2C" w14:textId="77777777" w:rsidTr="000D6230">
        <w:trPr>
          <w:trHeight w:val="251"/>
        </w:trPr>
        <w:tc>
          <w:tcPr>
            <w:tcW w:w="1843" w:type="dxa"/>
          </w:tcPr>
          <w:p w14:paraId="2D61C0FB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A3525B8" w14:textId="522D367D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</w:t>
            </w:r>
            <w:r w:rsidR="00EE48E6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03F4B0BB" w14:textId="2B9036FF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</w:t>
            </w:r>
            <w:r w:rsidR="00EE48E6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5D2CA1D7" w14:textId="50112539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4499FE2" w14:textId="5E67015C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67874E5B" w14:textId="4EBA4B45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A13056" w:rsidRPr="00EE48E6" w14:paraId="26D95449" w14:textId="77777777" w:rsidTr="000D6230">
        <w:trPr>
          <w:trHeight w:val="258"/>
        </w:trPr>
        <w:tc>
          <w:tcPr>
            <w:tcW w:w="1843" w:type="dxa"/>
          </w:tcPr>
          <w:p w14:paraId="461EE427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A2381AA" w14:textId="0B91EC5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4,0.231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F3213E7" w14:textId="50F77893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18,0.14</w:t>
            </w:r>
            <w:r w:rsidR="00EE48E6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F3240C9" w14:textId="0AAA1962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39,0.108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5EC3DE1" w14:textId="205E2170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21,0.019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430EB8EE" w14:textId="60D15FC0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7,0.078]</w:t>
            </w:r>
          </w:p>
        </w:tc>
      </w:tr>
      <w:tr w:rsidR="00A13056" w:rsidRPr="00EE48E6" w14:paraId="4677CA8F" w14:textId="77777777" w:rsidTr="000D6230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7A83357B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6A79C08" w14:textId="2128F819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8*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719AB8F" w14:textId="6AA5928A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ED75FD1" w14:textId="7F792A03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57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783D115" w14:textId="4D9B56B8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18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76F8EBB7" w14:textId="4D525577" w:rsidR="00A13056" w:rsidRPr="00EE48E6" w:rsidRDefault="00DB1224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A13056" w:rsidRPr="00EE48E6" w14:paraId="1F7570A8" w14:textId="77777777" w:rsidTr="000D6230">
        <w:trPr>
          <w:trHeight w:val="251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7CA2AC2F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ate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ov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07B477EC" w14:textId="77777777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1693B21" w14:textId="77777777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D0E22C7" w14:textId="77777777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258F234" w14:textId="77777777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79507A6C" w14:textId="77777777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A13056" w:rsidRPr="00EE48E6" w14:paraId="34247BB6" w14:textId="77777777" w:rsidTr="000D6230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776F9466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0E9D162D" w14:textId="3A451FAC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03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B687F69" w14:textId="1DAAB196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24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2ECA86D" w14:textId="0E310F94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7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C0629CD" w14:textId="3493FF9B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03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537E6CE5" w14:textId="1E2343E9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6</w:t>
            </w:r>
          </w:p>
        </w:tc>
      </w:tr>
      <w:tr w:rsidR="00A13056" w:rsidRPr="00EE48E6" w14:paraId="1C3F5F36" w14:textId="77777777" w:rsidTr="000D6230">
        <w:trPr>
          <w:trHeight w:val="251"/>
        </w:trPr>
        <w:tc>
          <w:tcPr>
            <w:tcW w:w="1843" w:type="dxa"/>
          </w:tcPr>
          <w:p w14:paraId="76AACBE2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15C83FB" w14:textId="3ED856D4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6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53FF6CC" w14:textId="503F711D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1EBB5F2" w14:textId="25C68EC1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AAFC37A" w14:textId="30AC1F82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73EB12DB" w14:textId="64453976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DB1224"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A13056" w:rsidRPr="00EE48E6" w14:paraId="4CD9B405" w14:textId="77777777" w:rsidTr="000D6230">
        <w:trPr>
          <w:trHeight w:val="251"/>
        </w:trPr>
        <w:tc>
          <w:tcPr>
            <w:tcW w:w="1843" w:type="dxa"/>
          </w:tcPr>
          <w:p w14:paraId="463453A3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07976D2" w14:textId="294CEF21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94,-0.013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ED031A1" w14:textId="1C7E00C6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97,0.048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040CB114" w14:textId="284C8D2C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28,0.165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5F1F998" w14:textId="2ADDC460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23,-0.083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5F01384C" w14:textId="1A412B41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06,-0.066]</w:t>
            </w:r>
          </w:p>
        </w:tc>
      </w:tr>
      <w:tr w:rsidR="00A13056" w:rsidRPr="00EE48E6" w14:paraId="1263858B" w14:textId="77777777" w:rsidTr="000D6230">
        <w:trPr>
          <w:trHeight w:val="251"/>
        </w:trPr>
        <w:tc>
          <w:tcPr>
            <w:tcW w:w="1843" w:type="dxa"/>
          </w:tcPr>
          <w:p w14:paraId="56DBF9AF" w14:textId="77777777" w:rsidR="00A13056" w:rsidRPr="00EE48E6" w:rsidRDefault="00A13056" w:rsidP="00A13056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50068E8F" w14:textId="16CFE98E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6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697D194" w14:textId="4292E479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07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94FD523" w14:textId="6379E9B8" w:rsidR="00A13056" w:rsidRPr="00EE48E6" w:rsidRDefault="00A13056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5*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6B0664B" w14:textId="7429D737" w:rsidR="00A13056" w:rsidRPr="00EE48E6" w:rsidRDefault="00DB1224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68514F7E" w14:textId="18D0E634" w:rsidR="00A13056" w:rsidRPr="00EE48E6" w:rsidRDefault="00DB1224" w:rsidP="00A13056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</w:tbl>
    <w:p w14:paraId="16DDE1B0" w14:textId="039F6DDE" w:rsidR="00A35853" w:rsidRPr="004B05C0" w:rsidRDefault="00A35853" w:rsidP="00A35853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*p &lt; 0.05, **p &lt; 0.01, ***p &lt; 0.001. 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a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World Modernization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Index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b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Collectivism-in-group favoritism,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>c</w:t>
      </w:r>
      <w:r w:rsidR="00285D71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>Average annual temperatures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d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articipants’ sex with men as a reference group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e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Participants’ age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in </w:t>
      </w:r>
      <w:r w:rsidRPr="002D434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years.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andom effect: STLS-45 variance = 0.0</w:t>
      </w:r>
      <w:r w:rsidR="00A46648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2</w:t>
      </w:r>
      <w:r w:rsidR="00A46648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ntimacy variance = 0.0</w:t>
      </w:r>
      <w:r w:rsidR="00A46648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6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.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</w:t>
      </w:r>
      <w:r w:rsidR="00A46648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assion variance = 0.0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2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Commitment variance = 0.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4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Passionate Love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variance = 0.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34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8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STLS-45 = 0.0</w:t>
      </w:r>
      <w:r w:rsidR="00A46648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Intimacy = 0.0</w:t>
      </w:r>
      <w:r w:rsidR="009740B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64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 = 0.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50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Commitment = 0.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4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ate Love = 0.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36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0.0</w:t>
      </w:r>
      <w:r w:rsidR="00A46648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0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0.0</w:t>
      </w:r>
      <w:r w:rsidR="009740B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0.0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6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0.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1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0.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45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</w:t>
      </w:r>
      <w:r w:rsidR="00A46648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894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 </w:t>
      </w:r>
      <w:r w:rsidR="009740B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006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893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843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Passionate Love = 9397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deviance for STLS-45= 2</w:t>
      </w:r>
      <w:r w:rsidR="00A46648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775.6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Intimacy = </w:t>
      </w:r>
      <w:r w:rsidR="009740B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4533.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eviance for Passion =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4776.5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.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Commitment = 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3984.4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deviance for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</w:t>
      </w:r>
      <w:r w:rsidR="009B6B5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4733.5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.</w:t>
      </w:r>
    </w:p>
    <w:p w14:paraId="1A9D6944" w14:textId="76A34AC5" w:rsidR="0028712C" w:rsidRPr="0028712C" w:rsidRDefault="0028712C" w:rsidP="00D4001A">
      <w:pPr>
        <w:pStyle w:val="Default"/>
        <w:spacing w:after="120" w:line="259" w:lineRule="auto"/>
        <w:rPr>
          <w:color w:val="auto"/>
          <w:sz w:val="22"/>
          <w:szCs w:val="22"/>
          <w:lang w:val="en-US"/>
        </w:rPr>
      </w:pPr>
    </w:p>
    <w:p w14:paraId="0BF373F9" w14:textId="77777777" w:rsidR="0028712C" w:rsidRDefault="0028712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2DF04777" w14:textId="77777777" w:rsidR="00A35853" w:rsidRDefault="00A35853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A35853" w:rsidSect="00A35853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4BBAB6FC" w14:textId="74EEA8F7" w:rsidR="0028712C" w:rsidRDefault="0028712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  <w:r>
        <w:rPr>
          <w:b/>
          <w:bCs/>
          <w:color w:val="auto"/>
          <w:sz w:val="22"/>
          <w:szCs w:val="22"/>
          <w:lang w:val="en-US"/>
        </w:rPr>
        <w:lastRenderedPageBreak/>
        <w:t>Table S</w:t>
      </w:r>
      <w:r w:rsidR="00131276">
        <w:rPr>
          <w:b/>
          <w:bCs/>
          <w:color w:val="auto"/>
          <w:sz w:val="22"/>
          <w:szCs w:val="22"/>
          <w:lang w:val="en-US"/>
        </w:rPr>
        <w:t>7</w:t>
      </w:r>
    </w:p>
    <w:p w14:paraId="75F26CBB" w14:textId="584FD3CD" w:rsidR="00A35853" w:rsidRPr="00131276" w:rsidRDefault="00A35853" w:rsidP="00A35853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r w:rsidRPr="00131276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</w:t>
      </w:r>
      <w:r>
        <w:rPr>
          <w:rFonts w:ascii="Times New Roman" w:hAnsi="Times New Roman" w:cs="Times New Roman"/>
          <w:bCs/>
          <w:lang w:val="en-US"/>
        </w:rPr>
        <w:t>Gender Inequality</w:t>
      </w:r>
      <w:r w:rsidRPr="00131276">
        <w:rPr>
          <w:rFonts w:ascii="Times New Roman" w:hAnsi="Times New Roman" w:cs="Times New Roman"/>
          <w:bCs/>
          <w:lang w:val="en-US"/>
        </w:rPr>
        <w:t xml:space="preserve"> Index (</w:t>
      </w:r>
      <w:r>
        <w:rPr>
          <w:rFonts w:ascii="Times New Roman" w:hAnsi="Times New Roman" w:cs="Times New Roman"/>
          <w:bCs/>
          <w:lang w:val="en-US"/>
        </w:rPr>
        <w:t>GII</w:t>
      </w:r>
      <w:r w:rsidRPr="00131276">
        <w:rPr>
          <w:rFonts w:ascii="Times New Roman" w:hAnsi="Times New Roman" w:cs="Times New Roman"/>
          <w:bCs/>
          <w:lang w:val="en-US"/>
        </w:rPr>
        <w:t xml:space="preserve">), Collectivism level, annual average temperature, and participants’ sex and </w:t>
      </w:r>
      <w:r>
        <w:rPr>
          <w:rFonts w:ascii="Times New Roman" w:hAnsi="Times New Roman" w:cs="Times New Roman"/>
          <w:bCs/>
          <w:lang w:val="en-US"/>
        </w:rPr>
        <w:t>age</w:t>
      </w:r>
      <w:r w:rsidRPr="00131276">
        <w:rPr>
          <w:rFonts w:ascii="Times New Roman" w:hAnsi="Times New Roman" w:cs="Times New Roman"/>
          <w:bCs/>
          <w:lang w:val="en-US"/>
        </w:rPr>
        <w:t xml:space="preserve"> (in </w:t>
      </w:r>
      <w:r>
        <w:rPr>
          <w:rFonts w:ascii="Times New Roman" w:hAnsi="Times New Roman" w:cs="Times New Roman"/>
          <w:bCs/>
          <w:lang w:val="en-US"/>
        </w:rPr>
        <w:t>years</w:t>
      </w:r>
      <w:r w:rsidRPr="00131276">
        <w:rPr>
          <w:rFonts w:ascii="Times New Roman" w:hAnsi="Times New Roman" w:cs="Times New Roman"/>
          <w:bCs/>
          <w:lang w:val="en-US"/>
        </w:rPr>
        <w:t>), with participants nested within countries.</w:t>
      </w:r>
    </w:p>
    <w:tbl>
      <w:tblPr>
        <w:tblStyle w:val="Tabela-Siatka"/>
        <w:tblW w:w="932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8"/>
        <w:gridCol w:w="1559"/>
        <w:gridCol w:w="1701"/>
        <w:gridCol w:w="1559"/>
        <w:gridCol w:w="399"/>
        <w:gridCol w:w="843"/>
      </w:tblGrid>
      <w:tr w:rsidR="00A35853" w:rsidRPr="00EE48E6" w14:paraId="59D45595" w14:textId="77777777" w:rsidTr="000D6230">
        <w:trPr>
          <w:trHeight w:val="251"/>
        </w:trPr>
        <w:tc>
          <w:tcPr>
            <w:tcW w:w="1843" w:type="dxa"/>
          </w:tcPr>
          <w:p w14:paraId="70422D3A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6636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35CE0E78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xed effects</w:t>
            </w:r>
          </w:p>
        </w:tc>
        <w:tc>
          <w:tcPr>
            <w:tcW w:w="843" w:type="dxa"/>
            <w:tcBorders>
              <w:top w:val="single" w:sz="4" w:space="0" w:color="auto"/>
              <w:bottom w:val="single" w:sz="4" w:space="0" w:color="auto"/>
            </w:tcBorders>
          </w:tcPr>
          <w:p w14:paraId="3D0DE9EF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A35853" w:rsidRPr="00EE48E6" w14:paraId="75C68946" w14:textId="77777777" w:rsidTr="000D6230">
        <w:trPr>
          <w:trHeight w:val="289"/>
        </w:trPr>
        <w:tc>
          <w:tcPr>
            <w:tcW w:w="1843" w:type="dxa"/>
            <w:tcBorders>
              <w:bottom w:val="nil"/>
            </w:tcBorders>
          </w:tcPr>
          <w:p w14:paraId="41E41437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5E848B6" w14:textId="30D74EE2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GII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B3A59F1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ollectivism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89934A4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Temperature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8853300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Sex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d</w:t>
            </w:r>
          </w:p>
        </w:tc>
        <w:tc>
          <w:tcPr>
            <w:tcW w:w="1242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9023C0D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Age 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e</w:t>
            </w:r>
          </w:p>
        </w:tc>
      </w:tr>
      <w:tr w:rsidR="00A35853" w:rsidRPr="00EE48E6" w14:paraId="649DDAB7" w14:textId="77777777" w:rsidTr="000D6230">
        <w:trPr>
          <w:trHeight w:val="258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5C8D385E" w14:textId="77777777" w:rsidR="00A35853" w:rsidRPr="00EE48E6" w:rsidRDefault="00A35853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TLS-45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30B84464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28248CCB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1D3A00C5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553C41CF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03B57D8A" w14:textId="77777777" w:rsidR="00A35853" w:rsidRPr="00EE48E6" w:rsidRDefault="00A35853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DB1224" w:rsidRPr="00EE48E6" w14:paraId="20922AAC" w14:textId="77777777" w:rsidTr="000D6230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16DC988B" w14:textId="77777777" w:rsidR="00DB1224" w:rsidRPr="00EE48E6" w:rsidRDefault="00DB1224" w:rsidP="00DB122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7D4BBDA" w14:textId="687DD68D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42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7376C3E" w14:textId="1FB3529F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4405C65" w14:textId="5BA001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9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04254851" w14:textId="551F4E1B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553F2B1" w14:textId="1C7F51BA" w:rsidR="00DB1224" w:rsidRPr="00EE48E6" w:rsidRDefault="00DB1224" w:rsidP="00DB12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4</w:t>
            </w:r>
            <w:r w:rsidR="007E51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DB1224" w:rsidRPr="00EE48E6" w14:paraId="198AA718" w14:textId="77777777" w:rsidTr="000D6230">
        <w:trPr>
          <w:trHeight w:val="251"/>
        </w:trPr>
        <w:tc>
          <w:tcPr>
            <w:tcW w:w="1843" w:type="dxa"/>
          </w:tcPr>
          <w:p w14:paraId="227BCF12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02C39D11" w14:textId="21EDF093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3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56D3925" w14:textId="7C864A1D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8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A35FB1C" w14:textId="2319BC19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3EF5AA2" w14:textId="4D921E7B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0074BD31" w14:textId="5B6F1852" w:rsidR="00DB1224" w:rsidRPr="00EE48E6" w:rsidRDefault="00DB1224" w:rsidP="00DB12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</w:t>
            </w:r>
            <w:r w:rsidR="007E519C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</w:t>
            </w:r>
          </w:p>
        </w:tc>
      </w:tr>
      <w:tr w:rsidR="00DB1224" w:rsidRPr="00EE48E6" w14:paraId="1AEE5EF5" w14:textId="77777777" w:rsidTr="000D6230">
        <w:trPr>
          <w:trHeight w:val="251"/>
        </w:trPr>
        <w:tc>
          <w:tcPr>
            <w:tcW w:w="1843" w:type="dxa"/>
          </w:tcPr>
          <w:p w14:paraId="7738F039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5E64C25D" w14:textId="7D893951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246,-0.039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A81518F" w14:textId="125A4C1F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43,0.107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E22CABE" w14:textId="4C569383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06,0.163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07C8B52A" w14:textId="4DE91BF0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19,0.021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39DAD371" w14:textId="23ED67EB" w:rsidR="00DB1224" w:rsidRPr="00EE48E6" w:rsidRDefault="00DB1224" w:rsidP="00DB12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6,-0.02]</w:t>
            </w:r>
          </w:p>
        </w:tc>
      </w:tr>
      <w:tr w:rsidR="00DB1224" w:rsidRPr="00EE48E6" w14:paraId="56301A1A" w14:textId="77777777" w:rsidTr="000D6230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45BDACBA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8983F9A" w14:textId="6C046B88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7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3CCBD3B" w14:textId="4DFFA203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01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0844273" w14:textId="3CE58962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7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CF5EA3A" w14:textId="090E4880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895</w:t>
            </w:r>
          </w:p>
        </w:tc>
        <w:tc>
          <w:tcPr>
            <w:tcW w:w="1242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127929B" w14:textId="145A84A1" w:rsidR="00DB1224" w:rsidRPr="00EE48E6" w:rsidRDefault="00DB1224" w:rsidP="00DB1224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DB1224" w:rsidRPr="00EE48E6" w14:paraId="3818F4F5" w14:textId="77777777" w:rsidTr="000D6230">
        <w:trPr>
          <w:trHeight w:val="258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0E663077" w14:textId="77777777" w:rsidR="00DB1224" w:rsidRPr="00EE48E6" w:rsidRDefault="00DB1224" w:rsidP="00DB1224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Intimacy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15DF09E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BE49765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B90C7CC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C4DB4BD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C1B8DBA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</w:tr>
      <w:tr w:rsidR="00DB1224" w:rsidRPr="00EE48E6" w14:paraId="245F6E68" w14:textId="77777777" w:rsidTr="000D6230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307A336C" w14:textId="77777777" w:rsidR="00DB1224" w:rsidRPr="00EE48E6" w:rsidRDefault="00DB1224" w:rsidP="00DB122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B137699" w14:textId="05424F55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86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4B9A68C" w14:textId="3DCBC938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1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1370FF8" w14:textId="0568962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86C5F08" w14:textId="0EDBED96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9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08689C0" w14:textId="0B982668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58</w:t>
            </w:r>
          </w:p>
        </w:tc>
      </w:tr>
      <w:tr w:rsidR="00DB1224" w:rsidRPr="00EE48E6" w14:paraId="295383B9" w14:textId="77777777" w:rsidTr="000D6230">
        <w:trPr>
          <w:trHeight w:val="251"/>
        </w:trPr>
        <w:tc>
          <w:tcPr>
            <w:tcW w:w="1843" w:type="dxa"/>
          </w:tcPr>
          <w:p w14:paraId="7C1B5595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3FAF321C" w14:textId="70D683B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F22351D" w14:textId="28AC943E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3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E5C6451" w14:textId="7E2B6182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981358A" w14:textId="19D2F873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4CEFDF3A" w14:textId="10E7707C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</w:tr>
      <w:tr w:rsidR="00DB1224" w:rsidRPr="00EE48E6" w14:paraId="6BC79AB7" w14:textId="77777777" w:rsidTr="000D6230">
        <w:trPr>
          <w:trHeight w:val="258"/>
        </w:trPr>
        <w:tc>
          <w:tcPr>
            <w:tcW w:w="1843" w:type="dxa"/>
          </w:tcPr>
          <w:p w14:paraId="03F106E9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50A2BCAF" w14:textId="1E2023B5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301,-0.07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0E2D6D94" w14:textId="64EE11AF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53,0.115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7FD17EBC" w14:textId="774820C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36,0.153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2F7E670" w14:textId="1B634C2A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,0.069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1B501F25" w14:textId="47180CFE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78,-0.039]</w:t>
            </w:r>
          </w:p>
        </w:tc>
      </w:tr>
      <w:tr w:rsidR="00DB1224" w:rsidRPr="00EE48E6" w14:paraId="30903323" w14:textId="77777777" w:rsidTr="000D6230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63875B3C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AC3F745" w14:textId="150355F0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2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AF1F02E" w14:textId="186E536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7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E97CD95" w14:textId="34505A36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223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0B6A1CC" w14:textId="1CE459F3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242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969F2B1" w14:textId="2201A7D4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DB1224" w:rsidRPr="00EE48E6" w14:paraId="2EDAFF1E" w14:textId="77777777" w:rsidTr="000D6230">
        <w:trPr>
          <w:trHeight w:val="251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2706A074" w14:textId="77777777" w:rsidR="00DB1224" w:rsidRPr="00EE48E6" w:rsidRDefault="00DB1224" w:rsidP="00DB1224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4465AB5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A12A00D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7930BCF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F38CC0D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0F91658" w14:textId="7777777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B1224" w:rsidRPr="00EE48E6" w14:paraId="54B6574E" w14:textId="77777777" w:rsidTr="000D6230">
        <w:trPr>
          <w:trHeight w:val="258"/>
        </w:trPr>
        <w:tc>
          <w:tcPr>
            <w:tcW w:w="1843" w:type="dxa"/>
            <w:tcBorders>
              <w:top w:val="single" w:sz="4" w:space="0" w:color="auto"/>
            </w:tcBorders>
          </w:tcPr>
          <w:p w14:paraId="2279F0E0" w14:textId="77777777" w:rsidR="00DB1224" w:rsidRPr="00EE48E6" w:rsidRDefault="00DB1224" w:rsidP="00DB122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B1A8616" w14:textId="308B5A33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2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0396C320" w14:textId="1CD52919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27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9C860E4" w14:textId="7A31200D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739E27F" w14:textId="39DC80F4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44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2B2E98A" w14:textId="0889783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01</w:t>
            </w:r>
          </w:p>
        </w:tc>
      </w:tr>
      <w:tr w:rsidR="00DB1224" w:rsidRPr="00EE48E6" w14:paraId="191D0920" w14:textId="77777777" w:rsidTr="000D6230">
        <w:trPr>
          <w:trHeight w:val="251"/>
        </w:trPr>
        <w:tc>
          <w:tcPr>
            <w:tcW w:w="1843" w:type="dxa"/>
          </w:tcPr>
          <w:p w14:paraId="7240350F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440659B" w14:textId="4548141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0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586A72D" w14:textId="71EE31AF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7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9C84835" w14:textId="27AD367E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1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0386F173" w14:textId="7937A073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6AE9743C" w14:textId="661363C5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</w:tr>
      <w:tr w:rsidR="00DB1224" w:rsidRPr="00EE48E6" w14:paraId="09927518" w14:textId="77777777" w:rsidTr="000D6230">
        <w:trPr>
          <w:trHeight w:val="251"/>
        </w:trPr>
        <w:tc>
          <w:tcPr>
            <w:tcW w:w="1843" w:type="dxa"/>
          </w:tcPr>
          <w:p w14:paraId="09F3D6B0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A7FCB0B" w14:textId="577C806C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8,0.017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39D4C2C" w14:textId="5E88D734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45,0.099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04801266" w14:textId="2D0C4502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24,0.186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04E8170" w14:textId="4B68641D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64,-0.024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1EC869E0" w14:textId="624E6E80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21,-0.081]</w:t>
            </w:r>
          </w:p>
        </w:tc>
      </w:tr>
      <w:tr w:rsidR="00DB1224" w:rsidRPr="00EE48E6" w14:paraId="23CC74D5" w14:textId="77777777" w:rsidTr="000D6230">
        <w:trPr>
          <w:trHeight w:val="258"/>
        </w:trPr>
        <w:tc>
          <w:tcPr>
            <w:tcW w:w="1843" w:type="dxa"/>
            <w:tcBorders>
              <w:bottom w:val="nil"/>
            </w:tcBorders>
          </w:tcPr>
          <w:p w14:paraId="52A2CE78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AD7A6A3" w14:textId="61AB4AC6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05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E209B46" w14:textId="262EAE95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462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3F1A106" w14:textId="70CFC944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7BB3FCA" w14:textId="765BD918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242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58B15B4" w14:textId="0C503A84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DB1224" w:rsidRPr="00EE48E6" w14:paraId="513509DF" w14:textId="77777777" w:rsidTr="000D6230">
        <w:trPr>
          <w:trHeight w:val="295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75AACC11" w14:textId="77777777" w:rsidR="00DB1224" w:rsidRPr="00EE48E6" w:rsidRDefault="00DB1224" w:rsidP="00DB1224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Commitment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463AD53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EFD1A72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EEC8AAF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39164C4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1242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BD3A386" w14:textId="7777777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B1224" w:rsidRPr="00EE48E6" w14:paraId="4B145BF8" w14:textId="77777777" w:rsidTr="000D6230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7AC880B5" w14:textId="77777777" w:rsidR="00DB1224" w:rsidRPr="00EE48E6" w:rsidRDefault="00DB1224" w:rsidP="00DB1224">
            <w:pPr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8FE91A4" w14:textId="0C7387B4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16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9264460" w14:textId="29A46D1C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2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C1A0432" w14:textId="6114FBB5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1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D1FCC86" w14:textId="68BF6354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3</w:t>
            </w:r>
          </w:p>
        </w:tc>
        <w:tc>
          <w:tcPr>
            <w:tcW w:w="1242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7F63321" w14:textId="2644A6D4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7</w:t>
            </w:r>
          </w:p>
        </w:tc>
      </w:tr>
      <w:tr w:rsidR="00DB1224" w:rsidRPr="00EE48E6" w14:paraId="59E9374E" w14:textId="77777777" w:rsidTr="000D6230">
        <w:trPr>
          <w:trHeight w:val="251"/>
        </w:trPr>
        <w:tc>
          <w:tcPr>
            <w:tcW w:w="1843" w:type="dxa"/>
          </w:tcPr>
          <w:p w14:paraId="671910E8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7AA8FFD" w14:textId="2CB33199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562B27A" w14:textId="35297716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665DCCB" w14:textId="770EB2C6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CD435EE" w14:textId="74AE46CD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2425D1AA" w14:textId="449A7604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</w:tr>
      <w:tr w:rsidR="00DB1224" w:rsidRPr="00EE48E6" w14:paraId="26E9EE7E" w14:textId="77777777" w:rsidTr="000D6230">
        <w:trPr>
          <w:trHeight w:val="258"/>
        </w:trPr>
        <w:tc>
          <w:tcPr>
            <w:tcW w:w="1843" w:type="dxa"/>
          </w:tcPr>
          <w:p w14:paraId="62FB8F4A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7B4EF8F" w14:textId="79A83231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210,-0.022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3572D73" w14:textId="2D2BA4F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38,0.101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27748DA" w14:textId="6EECD9A1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26,0.128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532B641" w14:textId="55391CED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17,0.023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55869409" w14:textId="235553DE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7,0.077]</w:t>
            </w:r>
          </w:p>
        </w:tc>
      </w:tr>
      <w:tr w:rsidR="00DB1224" w:rsidRPr="00EE48E6" w14:paraId="20E6677D" w14:textId="77777777" w:rsidTr="000D6230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776F2DB7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7F39AC6E" w14:textId="7921660A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6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298E7FA" w14:textId="23B61645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370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F0850F1" w14:textId="5DBE53C9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96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D15EF57" w14:textId="67F66E12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762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6D8BA283" w14:textId="774000FF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  <w:tr w:rsidR="00DB1224" w:rsidRPr="00EE48E6" w14:paraId="23403C1A" w14:textId="77777777" w:rsidTr="000D6230">
        <w:trPr>
          <w:trHeight w:val="251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421CEF77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Passionate</w:t>
            </w: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 xml:space="preserve"> </w:t>
            </w:r>
            <w:r w:rsidRPr="00EE48E6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Lov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B1B85E3" w14:textId="7777777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9EC579E" w14:textId="7777777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AEA0F82" w14:textId="7777777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061B02A" w14:textId="7777777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5EB00F1A" w14:textId="7777777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</w:tc>
      </w:tr>
      <w:tr w:rsidR="00DB1224" w:rsidRPr="00EE48E6" w14:paraId="4C3E5152" w14:textId="77777777" w:rsidTr="000D6230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724E7B3F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7DB1CDE" w14:textId="3CB9B199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71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BEF4997" w14:textId="1970184F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0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5E6F0A2" w14:textId="3ACA034C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82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7AA5B54" w14:textId="1263B8C4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01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0D7E959D" w14:textId="12F93BF3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6</w:t>
            </w:r>
          </w:p>
        </w:tc>
      </w:tr>
      <w:tr w:rsidR="00DB1224" w:rsidRPr="00EE48E6" w14:paraId="35773E9C" w14:textId="77777777" w:rsidTr="000D6230">
        <w:trPr>
          <w:trHeight w:val="251"/>
        </w:trPr>
        <w:tc>
          <w:tcPr>
            <w:tcW w:w="1843" w:type="dxa"/>
          </w:tcPr>
          <w:p w14:paraId="0DC293DA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7CAEDC99" w14:textId="336AC451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8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B51C195" w14:textId="1726C508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A7C4F76" w14:textId="49726226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E015602" w14:textId="1B812CCF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544D5308" w14:textId="45A0CF93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0</w:t>
            </w:r>
          </w:p>
        </w:tc>
      </w:tr>
      <w:tr w:rsidR="00DB1224" w:rsidRPr="00EE48E6" w14:paraId="00104EEE" w14:textId="77777777" w:rsidTr="000D6230">
        <w:trPr>
          <w:trHeight w:val="251"/>
        </w:trPr>
        <w:tc>
          <w:tcPr>
            <w:tcW w:w="1843" w:type="dxa"/>
          </w:tcPr>
          <w:p w14:paraId="3AA9C54F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E032AFD" w14:textId="2A6B12CE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22,0.164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A94E3BA" w14:textId="3C5DFEEE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067,0.069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CF16323" w14:textId="7B04A4C1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06,0.158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3750644" w14:textId="117EFBE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21,-0.081]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0B7E1C4C" w14:textId="40F00466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-0.106,-0.066]</w:t>
            </w:r>
          </w:p>
        </w:tc>
      </w:tr>
      <w:tr w:rsidR="00DB1224" w:rsidRPr="00EE48E6" w14:paraId="1F20C137" w14:textId="77777777" w:rsidTr="000D6230">
        <w:trPr>
          <w:trHeight w:val="251"/>
        </w:trPr>
        <w:tc>
          <w:tcPr>
            <w:tcW w:w="1843" w:type="dxa"/>
          </w:tcPr>
          <w:p w14:paraId="0CB0A03C" w14:textId="77777777" w:rsidR="00DB1224" w:rsidRPr="00EE48E6" w:rsidRDefault="00DB1224" w:rsidP="00DB1224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EE48E6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EFFD1DF" w14:textId="4EA0CC6E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135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72348B8" w14:textId="7664961B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976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4FA9BA72" w14:textId="1A7C1E4E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5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D628E11" w14:textId="6AA053A7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1242" w:type="dxa"/>
            <w:gridSpan w:val="2"/>
            <w:tcMar>
              <w:left w:w="0" w:type="dxa"/>
              <w:right w:w="0" w:type="dxa"/>
            </w:tcMar>
            <w:vAlign w:val="bottom"/>
          </w:tcPr>
          <w:p w14:paraId="08F0F62D" w14:textId="767EF9B2" w:rsidR="00DB1224" w:rsidRPr="00EE48E6" w:rsidRDefault="00DB1224" w:rsidP="00DB1224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EE48E6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</w:tbl>
    <w:p w14:paraId="46A11C8B" w14:textId="16469852" w:rsidR="00A35853" w:rsidRPr="004B05C0" w:rsidRDefault="00A35853" w:rsidP="00A35853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*p &lt; 0.05, **p &lt; 0.01, ***p &lt; 0.001. 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a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 w:rsidR="004F57F5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Gender Inequality Index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b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Collectivism-in-group favoritism,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>c</w:t>
      </w:r>
      <w:r w:rsidR="00285D71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>Average annual temperatures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d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articipants’ sex with men as a reference group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e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Participants’ age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in </w:t>
      </w:r>
      <w:r w:rsidRPr="002D434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years.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andom effect: STLS-45 variance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0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22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ntimacy variance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64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.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assion variance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2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4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Commitment variance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3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Passionate Love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variance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STLS-45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Intimacy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6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Commitment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3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ate Love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8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8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1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0.0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6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006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 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006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899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874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Passionate Love = 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8995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deviance for STLS-45= 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4790.4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Intimacy = 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438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eviance for Passion =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4937.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Commitment = 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4183.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deviance for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2</w:t>
      </w:r>
      <w:r w:rsidR="00763B9B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021.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.</w:t>
      </w:r>
    </w:p>
    <w:p w14:paraId="37F2F17E" w14:textId="21B819A2" w:rsidR="003E6C1C" w:rsidRDefault="003E6C1C" w:rsidP="00D4001A">
      <w:pPr>
        <w:pStyle w:val="Default"/>
        <w:spacing w:after="120" w:line="259" w:lineRule="auto"/>
        <w:rPr>
          <w:color w:val="auto"/>
          <w:sz w:val="22"/>
          <w:szCs w:val="22"/>
          <w:lang w:val="en-US"/>
        </w:rPr>
      </w:pPr>
    </w:p>
    <w:p w14:paraId="2EBC25CF" w14:textId="77777777" w:rsidR="00131276" w:rsidRPr="0028712C" w:rsidRDefault="00131276" w:rsidP="00D4001A">
      <w:pPr>
        <w:pStyle w:val="Default"/>
        <w:spacing w:after="120" w:line="259" w:lineRule="auto"/>
        <w:rPr>
          <w:color w:val="auto"/>
          <w:sz w:val="22"/>
          <w:szCs w:val="22"/>
          <w:lang w:val="en-US"/>
        </w:rPr>
      </w:pPr>
    </w:p>
    <w:p w14:paraId="2DD0D7DD" w14:textId="77777777" w:rsidR="00A35853" w:rsidRDefault="00A35853" w:rsidP="00131276">
      <w:pPr>
        <w:spacing w:line="240" w:lineRule="auto"/>
        <w:rPr>
          <w:rFonts w:ascii="Times New Roman" w:hAnsi="Times New Roman" w:cs="Times New Roman"/>
          <w:b/>
          <w:bCs/>
          <w:lang w:val="en-US"/>
        </w:rPr>
        <w:sectPr w:rsidR="00A35853" w:rsidSect="00A35853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1831EEA2" w14:textId="2CFDB107" w:rsidR="00131276" w:rsidRDefault="00131276" w:rsidP="00131276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lang w:val="en-US"/>
        </w:rPr>
        <w:lastRenderedPageBreak/>
        <w:t>Table S8</w:t>
      </w:r>
    </w:p>
    <w:p w14:paraId="4E9C7ECA" w14:textId="77777777" w:rsidR="00131276" w:rsidRPr="00624CB9" w:rsidRDefault="00131276" w:rsidP="00131276">
      <w:pPr>
        <w:spacing w:line="240" w:lineRule="auto"/>
        <w:rPr>
          <w:rFonts w:ascii="Times New Roman" w:hAnsi="Times New Roman" w:cs="Times New Roman"/>
          <w:lang w:val="en-US"/>
        </w:rPr>
      </w:pPr>
      <w:r w:rsidRPr="0092439B">
        <w:rPr>
          <w:rFonts w:ascii="Times New Roman" w:hAnsi="Times New Roman" w:cs="Times New Roman"/>
          <w:bCs/>
          <w:sz w:val="20"/>
          <w:szCs w:val="20"/>
          <w:lang w:val="en-US"/>
        </w:rPr>
        <w:t>Results of the multilevel linear model regressing Passionate Love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(i.e., Passion to Intimacy ratio</w:t>
      </w:r>
      <w:r w:rsidRPr="0092439B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) on </w:t>
      </w:r>
      <w:r w:rsidRPr="004B05C0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countries’ levels of Human Development Index (HDI), Collectivism level,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 xml:space="preserve">annual </w:t>
      </w:r>
      <w:r w:rsidRPr="004B05C0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average temperature,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 xml:space="preserve">and participants’ sex and </w:t>
      </w:r>
      <w:r w:rsidRPr="00BA4A7F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length of relationship (in months), </w:t>
      </w:r>
      <w:r w:rsidRPr="004B05C0">
        <w:rPr>
          <w:rFonts w:ascii="Times New Roman" w:hAnsi="Times New Roman" w:cs="Times New Roman"/>
          <w:bCs/>
          <w:sz w:val="20"/>
          <w:szCs w:val="20"/>
          <w:lang w:val="en-US"/>
        </w:rPr>
        <w:t>with participants nested within countries</w:t>
      </w:r>
      <w:r w:rsidRPr="0092439B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</w:p>
    <w:tbl>
      <w:tblPr>
        <w:tblStyle w:val="Tabela-Siatka"/>
        <w:tblW w:w="9639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5"/>
        <w:gridCol w:w="1467"/>
        <w:gridCol w:w="1403"/>
        <w:gridCol w:w="1535"/>
        <w:gridCol w:w="1473"/>
        <w:gridCol w:w="560"/>
        <w:gridCol w:w="1566"/>
      </w:tblGrid>
      <w:tr w:rsidR="00131276" w:rsidRPr="001C7A63" w14:paraId="53002D7E" w14:textId="77777777" w:rsidTr="000D6230">
        <w:trPr>
          <w:trHeight w:val="244"/>
        </w:trPr>
        <w:tc>
          <w:tcPr>
            <w:tcW w:w="1635" w:type="dxa"/>
          </w:tcPr>
          <w:p w14:paraId="64B8DF3A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6438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235897BA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Fixed effects</w:t>
            </w:r>
          </w:p>
        </w:tc>
        <w:tc>
          <w:tcPr>
            <w:tcW w:w="1566" w:type="dxa"/>
            <w:tcBorders>
              <w:top w:val="single" w:sz="4" w:space="0" w:color="auto"/>
              <w:bottom w:val="single" w:sz="4" w:space="0" w:color="auto"/>
            </w:tcBorders>
          </w:tcPr>
          <w:p w14:paraId="18C18461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</w:tr>
      <w:tr w:rsidR="00131276" w:rsidRPr="001C7A63" w14:paraId="46DD7998" w14:textId="77777777" w:rsidTr="000D6230">
        <w:trPr>
          <w:trHeight w:val="280"/>
        </w:trPr>
        <w:tc>
          <w:tcPr>
            <w:tcW w:w="1635" w:type="dxa"/>
            <w:tcBorders>
              <w:bottom w:val="nil"/>
            </w:tcBorders>
          </w:tcPr>
          <w:p w14:paraId="48DE13B7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</w:p>
        </w:tc>
        <w:tc>
          <w:tcPr>
            <w:tcW w:w="1467" w:type="dxa"/>
            <w:tcBorders>
              <w:top w:val="single" w:sz="4" w:space="0" w:color="auto"/>
              <w:bottom w:val="single" w:sz="4" w:space="0" w:color="auto"/>
            </w:tcBorders>
          </w:tcPr>
          <w:p w14:paraId="0AA71E43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HDI </w:t>
            </w:r>
            <w:r w:rsidRPr="001C7A63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a</w:t>
            </w:r>
          </w:p>
        </w:tc>
        <w:tc>
          <w:tcPr>
            <w:tcW w:w="1403" w:type="dxa"/>
            <w:tcBorders>
              <w:top w:val="single" w:sz="4" w:space="0" w:color="auto"/>
              <w:bottom w:val="single" w:sz="4" w:space="0" w:color="auto"/>
            </w:tcBorders>
          </w:tcPr>
          <w:p w14:paraId="4840AE75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Collectivism </w:t>
            </w:r>
            <w:r w:rsidRPr="001C7A63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b</w:t>
            </w:r>
          </w:p>
        </w:tc>
        <w:tc>
          <w:tcPr>
            <w:tcW w:w="1535" w:type="dxa"/>
            <w:tcBorders>
              <w:top w:val="single" w:sz="4" w:space="0" w:color="auto"/>
              <w:bottom w:val="single" w:sz="4" w:space="0" w:color="auto"/>
            </w:tcBorders>
          </w:tcPr>
          <w:p w14:paraId="7471883B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Temperature </w:t>
            </w:r>
            <w:r w:rsidRPr="001C7A63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c</w:t>
            </w:r>
          </w:p>
        </w:tc>
        <w:tc>
          <w:tcPr>
            <w:tcW w:w="1473" w:type="dxa"/>
            <w:tcBorders>
              <w:top w:val="single" w:sz="4" w:space="0" w:color="auto"/>
              <w:bottom w:val="single" w:sz="4" w:space="0" w:color="auto"/>
            </w:tcBorders>
          </w:tcPr>
          <w:p w14:paraId="42843572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>Sex</w:t>
            </w:r>
            <w: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 </w:t>
            </w:r>
            <w:r w:rsidRPr="001C7A63"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d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503338C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Relationship length </w:t>
            </w:r>
            <w:r>
              <w:rPr>
                <w:rFonts w:ascii="Times New Roman" w:hAnsi="Times New Roman" w:cs="Times New Roman"/>
                <w:bCs/>
                <w:sz w:val="20"/>
                <w:szCs w:val="20"/>
                <w:vertAlign w:val="superscript"/>
                <w:lang w:val="en-US"/>
              </w:rPr>
              <w:t>e</w:t>
            </w:r>
          </w:p>
        </w:tc>
      </w:tr>
      <w:tr w:rsidR="00131276" w:rsidRPr="001C7A63" w14:paraId="7B565446" w14:textId="77777777" w:rsidTr="000D6230">
        <w:trPr>
          <w:trHeight w:val="286"/>
        </w:trPr>
        <w:tc>
          <w:tcPr>
            <w:tcW w:w="1635" w:type="dxa"/>
            <w:tcBorders>
              <w:top w:val="nil"/>
              <w:bottom w:val="single" w:sz="4" w:space="0" w:color="auto"/>
            </w:tcBorders>
          </w:tcPr>
          <w:p w14:paraId="398EA019" w14:textId="77777777" w:rsidR="00131276" w:rsidRPr="001C7A63" w:rsidRDefault="00131276" w:rsidP="000D6230">
            <w:pPr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  <w:t xml:space="preserve">Passionate love </w:t>
            </w:r>
          </w:p>
        </w:tc>
        <w:tc>
          <w:tcPr>
            <w:tcW w:w="1467" w:type="dxa"/>
            <w:tcBorders>
              <w:top w:val="nil"/>
              <w:bottom w:val="single" w:sz="4" w:space="0" w:color="auto"/>
            </w:tcBorders>
            <w:vAlign w:val="bottom"/>
          </w:tcPr>
          <w:p w14:paraId="2FA0BDCB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03" w:type="dxa"/>
            <w:tcBorders>
              <w:top w:val="nil"/>
              <w:bottom w:val="single" w:sz="4" w:space="0" w:color="auto"/>
            </w:tcBorders>
            <w:vAlign w:val="bottom"/>
          </w:tcPr>
          <w:p w14:paraId="449DDF00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535" w:type="dxa"/>
            <w:tcBorders>
              <w:top w:val="nil"/>
              <w:bottom w:val="single" w:sz="4" w:space="0" w:color="auto"/>
            </w:tcBorders>
            <w:vAlign w:val="bottom"/>
          </w:tcPr>
          <w:p w14:paraId="7780DD10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473" w:type="dxa"/>
            <w:tcBorders>
              <w:top w:val="nil"/>
              <w:bottom w:val="single" w:sz="4" w:space="0" w:color="auto"/>
            </w:tcBorders>
            <w:vAlign w:val="bottom"/>
          </w:tcPr>
          <w:p w14:paraId="25AD9564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0F48EA6F" w14:textId="77777777" w:rsidR="00131276" w:rsidRPr="001C7A63" w:rsidRDefault="00131276" w:rsidP="000D623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 </w:t>
            </w:r>
          </w:p>
        </w:tc>
      </w:tr>
      <w:tr w:rsidR="00131276" w:rsidRPr="001C7A63" w14:paraId="592327BE" w14:textId="77777777" w:rsidTr="000D6230">
        <w:trPr>
          <w:trHeight w:val="244"/>
        </w:trPr>
        <w:tc>
          <w:tcPr>
            <w:tcW w:w="1635" w:type="dxa"/>
            <w:tcBorders>
              <w:top w:val="single" w:sz="4" w:space="0" w:color="auto"/>
            </w:tcBorders>
          </w:tcPr>
          <w:p w14:paraId="39EC0B39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β</w:t>
            </w:r>
          </w:p>
        </w:tc>
        <w:tc>
          <w:tcPr>
            <w:tcW w:w="1467" w:type="dxa"/>
            <w:tcBorders>
              <w:top w:val="single" w:sz="4" w:space="0" w:color="auto"/>
            </w:tcBorders>
            <w:vAlign w:val="bottom"/>
          </w:tcPr>
          <w:p w14:paraId="2F77650C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123</w:t>
            </w:r>
          </w:p>
        </w:tc>
        <w:tc>
          <w:tcPr>
            <w:tcW w:w="1403" w:type="dxa"/>
            <w:tcBorders>
              <w:top w:val="single" w:sz="4" w:space="0" w:color="auto"/>
            </w:tcBorders>
            <w:vAlign w:val="bottom"/>
          </w:tcPr>
          <w:p w14:paraId="126C40F3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25</w:t>
            </w:r>
          </w:p>
        </w:tc>
        <w:tc>
          <w:tcPr>
            <w:tcW w:w="1535" w:type="dxa"/>
            <w:tcBorders>
              <w:top w:val="single" w:sz="4" w:space="0" w:color="auto"/>
            </w:tcBorders>
            <w:vAlign w:val="bottom"/>
          </w:tcPr>
          <w:p w14:paraId="5E04579C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69</w:t>
            </w:r>
          </w:p>
        </w:tc>
        <w:tc>
          <w:tcPr>
            <w:tcW w:w="1473" w:type="dxa"/>
            <w:tcBorders>
              <w:top w:val="single" w:sz="4" w:space="0" w:color="auto"/>
            </w:tcBorders>
            <w:vAlign w:val="bottom"/>
          </w:tcPr>
          <w:p w14:paraId="67A1D163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73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45EABB60" w14:textId="77777777" w:rsidR="00131276" w:rsidRPr="001C7A63" w:rsidRDefault="00131276" w:rsidP="000D623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-0.084</w:t>
            </w:r>
          </w:p>
        </w:tc>
      </w:tr>
      <w:tr w:rsidR="00131276" w:rsidRPr="001C7A63" w14:paraId="011E4347" w14:textId="77777777" w:rsidTr="000D6230">
        <w:trPr>
          <w:trHeight w:val="244"/>
        </w:trPr>
        <w:tc>
          <w:tcPr>
            <w:tcW w:w="1635" w:type="dxa"/>
          </w:tcPr>
          <w:p w14:paraId="34B88402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SE</w:t>
            </w:r>
          </w:p>
        </w:tc>
        <w:tc>
          <w:tcPr>
            <w:tcW w:w="1467" w:type="dxa"/>
            <w:vAlign w:val="bottom"/>
          </w:tcPr>
          <w:p w14:paraId="25AD0E5B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52</w:t>
            </w:r>
          </w:p>
        </w:tc>
        <w:tc>
          <w:tcPr>
            <w:tcW w:w="1403" w:type="dxa"/>
            <w:vAlign w:val="bottom"/>
          </w:tcPr>
          <w:p w14:paraId="7B0C736D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39</w:t>
            </w:r>
          </w:p>
        </w:tc>
        <w:tc>
          <w:tcPr>
            <w:tcW w:w="1535" w:type="dxa"/>
            <w:vAlign w:val="bottom"/>
          </w:tcPr>
          <w:p w14:paraId="27B5098C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42</w:t>
            </w:r>
          </w:p>
        </w:tc>
        <w:tc>
          <w:tcPr>
            <w:tcW w:w="1473" w:type="dxa"/>
            <w:vAlign w:val="bottom"/>
          </w:tcPr>
          <w:p w14:paraId="673BF787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0293F4AD" w14:textId="77777777" w:rsidR="00131276" w:rsidRPr="001C7A63" w:rsidRDefault="00131276" w:rsidP="000D623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1</w:t>
            </w:r>
          </w:p>
        </w:tc>
      </w:tr>
      <w:tr w:rsidR="00131276" w:rsidRPr="001C7A63" w14:paraId="780DC6C1" w14:textId="77777777" w:rsidTr="000D6230">
        <w:trPr>
          <w:trHeight w:val="250"/>
        </w:trPr>
        <w:tc>
          <w:tcPr>
            <w:tcW w:w="1635" w:type="dxa"/>
          </w:tcPr>
          <w:p w14:paraId="0107B7A4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  <w:t>95% CI</w:t>
            </w:r>
          </w:p>
        </w:tc>
        <w:tc>
          <w:tcPr>
            <w:tcW w:w="1467" w:type="dxa"/>
            <w:vAlign w:val="bottom"/>
          </w:tcPr>
          <w:p w14:paraId="201CC592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52,-0.225]</w:t>
            </w:r>
          </w:p>
        </w:tc>
        <w:tc>
          <w:tcPr>
            <w:tcW w:w="1403" w:type="dxa"/>
            <w:vAlign w:val="bottom"/>
          </w:tcPr>
          <w:p w14:paraId="0AD44532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39,-0.103]</w:t>
            </w:r>
          </w:p>
        </w:tc>
        <w:tc>
          <w:tcPr>
            <w:tcW w:w="1535" w:type="dxa"/>
            <w:vAlign w:val="bottom"/>
          </w:tcPr>
          <w:p w14:paraId="0C6F3BFA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42,-0.013]</w:t>
            </w:r>
          </w:p>
        </w:tc>
        <w:tc>
          <w:tcPr>
            <w:tcW w:w="1473" w:type="dxa"/>
            <w:vAlign w:val="bottom"/>
          </w:tcPr>
          <w:p w14:paraId="225C8AC3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095]</w:t>
            </w:r>
          </w:p>
        </w:tc>
        <w:tc>
          <w:tcPr>
            <w:tcW w:w="2126" w:type="dxa"/>
            <w:gridSpan w:val="2"/>
            <w:vAlign w:val="bottom"/>
          </w:tcPr>
          <w:p w14:paraId="5344235F" w14:textId="77777777" w:rsidR="00131276" w:rsidRPr="001C7A63" w:rsidRDefault="00131276" w:rsidP="000D623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[0.011,-0.106]</w:t>
            </w:r>
          </w:p>
        </w:tc>
      </w:tr>
      <w:tr w:rsidR="00131276" w:rsidRPr="001C7A63" w14:paraId="4FD9E05E" w14:textId="77777777" w:rsidTr="000D6230">
        <w:trPr>
          <w:trHeight w:val="244"/>
        </w:trPr>
        <w:tc>
          <w:tcPr>
            <w:tcW w:w="1635" w:type="dxa"/>
          </w:tcPr>
          <w:p w14:paraId="438ED2BF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bCs/>
                <w:i/>
                <w:iCs/>
                <w:sz w:val="20"/>
                <w:szCs w:val="20"/>
                <w:lang w:val="en-US"/>
              </w:rPr>
              <w:t>p</w:t>
            </w:r>
          </w:p>
        </w:tc>
        <w:tc>
          <w:tcPr>
            <w:tcW w:w="1467" w:type="dxa"/>
            <w:vAlign w:val="bottom"/>
          </w:tcPr>
          <w:p w14:paraId="5937D44F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19*</w:t>
            </w:r>
          </w:p>
        </w:tc>
        <w:tc>
          <w:tcPr>
            <w:tcW w:w="1403" w:type="dxa"/>
            <w:vAlign w:val="bottom"/>
          </w:tcPr>
          <w:p w14:paraId="4DD8BC41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518</w:t>
            </w:r>
          </w:p>
        </w:tc>
        <w:tc>
          <w:tcPr>
            <w:tcW w:w="1535" w:type="dxa"/>
            <w:vAlign w:val="bottom"/>
          </w:tcPr>
          <w:p w14:paraId="0EBAF67D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.099</w:t>
            </w:r>
          </w:p>
        </w:tc>
        <w:tc>
          <w:tcPr>
            <w:tcW w:w="1473" w:type="dxa"/>
            <w:vAlign w:val="bottom"/>
          </w:tcPr>
          <w:p w14:paraId="358EC9F7" w14:textId="77777777" w:rsidR="00131276" w:rsidRPr="001C7A63" w:rsidRDefault="00131276" w:rsidP="000D6230">
            <w:pPr>
              <w:rPr>
                <w:rFonts w:ascii="Times New Roman" w:hAnsi="Times New Roman" w:cs="Times New Roman"/>
                <w:bCs/>
                <w:sz w:val="20"/>
                <w:szCs w:val="20"/>
                <w:lang w:val="en-US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  <w:tc>
          <w:tcPr>
            <w:tcW w:w="2126" w:type="dxa"/>
            <w:gridSpan w:val="2"/>
            <w:vAlign w:val="bottom"/>
          </w:tcPr>
          <w:p w14:paraId="41E6D72E" w14:textId="77777777" w:rsidR="00131276" w:rsidRPr="001C7A63" w:rsidRDefault="00131276" w:rsidP="000D6230">
            <w:pPr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  <w:r w:rsidRPr="001C7A63"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&lt; 0.001***</w:t>
            </w:r>
          </w:p>
        </w:tc>
      </w:tr>
    </w:tbl>
    <w:p w14:paraId="74815C1F" w14:textId="685454FC" w:rsidR="00131276" w:rsidRDefault="00131276" w:rsidP="0013127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US"/>
        </w:rPr>
      </w:pPr>
      <w:r w:rsidRPr="001C7A6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>*</w:t>
      </w:r>
      <w:r w:rsidRPr="001C7A6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5, **</w:t>
      </w:r>
      <w:r w:rsidRPr="001C7A6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1, ***</w:t>
      </w:r>
      <w:r w:rsidRPr="001C7A6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01. </w:t>
      </w:r>
      <w:r w:rsidRPr="001C7A63">
        <w:rPr>
          <w:rFonts w:ascii="Times New Roman" w:hAnsi="Times New Roman" w:cs="Times New Roman"/>
          <w:bCs/>
          <w:sz w:val="20"/>
          <w:szCs w:val="20"/>
          <w:vertAlign w:val="superscript"/>
          <w:lang w:val="en-US"/>
        </w:rPr>
        <w:t>a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Human Development Index,</w:t>
      </w:r>
      <w:r w:rsidRPr="001C7A63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1C7A63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b</w:t>
      </w:r>
      <w:r w:rsidRPr="001C7A63">
        <w:rPr>
          <w:rFonts w:ascii="Times New Roman" w:hAnsi="Times New Roman" w:cs="Times New Roman"/>
          <w:sz w:val="20"/>
          <w:szCs w:val="20"/>
          <w:lang w:val="en-US"/>
        </w:rPr>
        <w:t xml:space="preserve"> Collectivism-in-group favoritism, </w:t>
      </w:r>
      <w:r w:rsidRPr="001C7A63"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  <w:lang w:val="en-US" w:eastAsia="pl-PL"/>
        </w:rPr>
        <w:t xml:space="preserve">c </w:t>
      </w:r>
      <w:r w:rsidRPr="001C7A63">
        <w:rPr>
          <w:rFonts w:ascii="Times New Roman" w:hAnsi="Times New Roman" w:cs="Times New Roman"/>
          <w:sz w:val="20"/>
          <w:szCs w:val="20"/>
          <w:lang w:val="en-US"/>
        </w:rPr>
        <w:t xml:space="preserve">Temperature–Average annual temperatures, </w:t>
      </w:r>
      <w:r w:rsidRPr="001C7A63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d </w:t>
      </w:r>
      <w:r w:rsidRPr="001C7A63">
        <w:rPr>
          <w:rFonts w:ascii="Times New Roman" w:hAnsi="Times New Roman" w:cs="Times New Roman"/>
          <w:sz w:val="20"/>
          <w:szCs w:val="20"/>
          <w:lang w:val="en-US"/>
        </w:rPr>
        <w:t xml:space="preserve">Participants’ sex with men as a reference group, </w:t>
      </w:r>
      <w:r w:rsidRPr="001C7A63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e </w:t>
      </w:r>
      <w:r w:rsidRPr="001C7A63">
        <w:rPr>
          <w:rFonts w:ascii="Times New Roman" w:hAnsi="Times New Roman" w:cs="Times New Roman"/>
          <w:sz w:val="20"/>
          <w:szCs w:val="20"/>
          <w:lang w:val="en-US"/>
        </w:rPr>
        <w:t xml:space="preserve">Participants’ relationship length in months. 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>Random effect: variance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49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>, SD = 0.2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23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>. ICC = 0.05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3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1C7A63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1C7A63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41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>. df</w:t>
      </w:r>
      <w:r w:rsidRPr="001C7A63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= 75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24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>, deviance = 2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637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4</w:t>
      </w:r>
      <w:r w:rsidRPr="001C7A63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</w:p>
    <w:p w14:paraId="064D3D6A" w14:textId="5C39B444" w:rsidR="002548E7" w:rsidRDefault="002548E7" w:rsidP="0013127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US"/>
        </w:rPr>
      </w:pPr>
    </w:p>
    <w:p w14:paraId="3A88D329" w14:textId="77777777" w:rsidR="002548E7" w:rsidRDefault="002548E7" w:rsidP="0013127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US"/>
        </w:rPr>
        <w:sectPr w:rsidR="002548E7" w:rsidSect="00A35853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2CC58DB7" w14:textId="252F045D" w:rsidR="002548E7" w:rsidRPr="00DC4556" w:rsidRDefault="002548E7" w:rsidP="00131276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r w:rsidRPr="00DC4556">
        <w:rPr>
          <w:rFonts w:ascii="Times New Roman" w:hAnsi="Times New Roman" w:cs="Times New Roman"/>
          <w:b/>
          <w:lang w:val="en-US"/>
        </w:rPr>
        <w:lastRenderedPageBreak/>
        <w:t>Figure S1</w:t>
      </w:r>
    </w:p>
    <w:p w14:paraId="17C72AF8" w14:textId="77777777" w:rsidR="00AB1CF2" w:rsidRDefault="00AB1CF2" w:rsidP="0013127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US"/>
        </w:rPr>
      </w:pPr>
    </w:p>
    <w:p w14:paraId="60370A09" w14:textId="16FAE294" w:rsidR="002548E7" w:rsidRPr="00101B43" w:rsidRDefault="00DC4556" w:rsidP="00131276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01B43">
        <w:rPr>
          <w:rFonts w:ascii="Times New Roman" w:hAnsi="Times New Roman" w:cs="Times New Roman"/>
          <w:lang w:val="en-US"/>
        </w:rPr>
        <w:t xml:space="preserve">A scatterplot depicting the non-linear relationship between the mean </w:t>
      </w:r>
      <w:r w:rsidR="00101B43">
        <w:rPr>
          <w:rFonts w:ascii="Times New Roman" w:hAnsi="Times New Roman" w:cs="Times New Roman"/>
          <w:lang w:val="en-US"/>
        </w:rPr>
        <w:t>S</w:t>
      </w:r>
      <w:r w:rsidRPr="00101B43">
        <w:rPr>
          <w:rFonts w:ascii="Times New Roman" w:hAnsi="Times New Roman" w:cs="Times New Roman"/>
          <w:lang w:val="en-US"/>
        </w:rPr>
        <w:t>TLS</w:t>
      </w:r>
      <w:r w:rsidR="00101B43">
        <w:rPr>
          <w:rFonts w:ascii="Times New Roman" w:hAnsi="Times New Roman" w:cs="Times New Roman"/>
          <w:lang w:val="en-US"/>
        </w:rPr>
        <w:t>-45</w:t>
      </w:r>
      <w:r w:rsidRPr="00101B43">
        <w:rPr>
          <w:rFonts w:ascii="Times New Roman" w:hAnsi="Times New Roman" w:cs="Times New Roman"/>
          <w:lang w:val="en-US"/>
        </w:rPr>
        <w:t xml:space="preserve"> score and the predictor variables (i.e., HDI, Collectivism, Temperature, and </w:t>
      </w:r>
      <w:r w:rsidR="00466C35" w:rsidRPr="00101B43">
        <w:rPr>
          <w:rFonts w:ascii="Times New Roman" w:hAnsi="Times New Roman" w:cs="Times New Roman"/>
          <w:lang w:val="en-US"/>
        </w:rPr>
        <w:t>participants’</w:t>
      </w:r>
      <w:r w:rsidR="00101B43" w:rsidRPr="00101B43">
        <w:rPr>
          <w:rFonts w:ascii="Times New Roman" w:hAnsi="Times New Roman" w:cs="Times New Roman"/>
          <w:lang w:val="en-US"/>
        </w:rPr>
        <w:t xml:space="preserve"> </w:t>
      </w:r>
      <w:r w:rsidRPr="00101B43">
        <w:rPr>
          <w:rFonts w:ascii="Times New Roman" w:hAnsi="Times New Roman" w:cs="Times New Roman"/>
          <w:lang w:val="en-US"/>
        </w:rPr>
        <w:t>relationship length).</w:t>
      </w:r>
    </w:p>
    <w:p w14:paraId="3DE79819" w14:textId="77777777" w:rsidR="00DC4556" w:rsidRPr="001C7A63" w:rsidRDefault="00DC4556" w:rsidP="0013127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42000FE5" w14:textId="7AC1A739" w:rsidR="003E6C1C" w:rsidRDefault="00DC4556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  <w:r>
        <w:rPr>
          <w:noProof/>
        </w:rPr>
        <w:drawing>
          <wp:inline distT="0" distB="0" distL="0" distR="0" wp14:anchorId="42456A7F" wp14:editId="7043AA9A">
            <wp:extent cx="6305550" cy="6616592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7812" cy="6629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82F4A" w14:textId="77777777" w:rsidR="003E6C1C" w:rsidRDefault="003E6C1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66B8F428" w14:textId="77777777" w:rsidR="00DC4556" w:rsidRDefault="00DC4556" w:rsidP="00DC4556">
      <w:pPr>
        <w:spacing w:after="0" w:line="240" w:lineRule="auto"/>
        <w:rPr>
          <w:rFonts w:ascii="Times New Roman" w:hAnsi="Times New Roman" w:cs="Times New Roman"/>
          <w:b/>
          <w:lang w:val="en-US"/>
        </w:rPr>
        <w:sectPr w:rsidR="00DC4556" w:rsidSect="00DC455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56F5639" w14:textId="76C47F60" w:rsidR="00DC4556" w:rsidRPr="00DC4556" w:rsidRDefault="00DC4556" w:rsidP="00DC4556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r w:rsidRPr="00DC4556">
        <w:rPr>
          <w:rFonts w:ascii="Times New Roman" w:hAnsi="Times New Roman" w:cs="Times New Roman"/>
          <w:b/>
          <w:lang w:val="en-US"/>
        </w:rPr>
        <w:lastRenderedPageBreak/>
        <w:t xml:space="preserve">Figure </w:t>
      </w:r>
      <w:r>
        <w:rPr>
          <w:rFonts w:ascii="Times New Roman" w:hAnsi="Times New Roman" w:cs="Times New Roman"/>
          <w:b/>
          <w:lang w:val="en-US"/>
        </w:rPr>
        <w:t>S2</w:t>
      </w:r>
    </w:p>
    <w:p w14:paraId="2B4B9DC1" w14:textId="77777777" w:rsidR="00DC4556" w:rsidRDefault="00DC4556" w:rsidP="00DC455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US"/>
        </w:rPr>
      </w:pPr>
    </w:p>
    <w:p w14:paraId="0EEFAED0" w14:textId="30CC0464" w:rsidR="00DC4556" w:rsidRPr="00101B43" w:rsidRDefault="00DC4556" w:rsidP="00DC4556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01B43">
        <w:rPr>
          <w:rFonts w:ascii="Times New Roman" w:hAnsi="Times New Roman" w:cs="Times New Roman"/>
          <w:lang w:val="en-US"/>
        </w:rPr>
        <w:t xml:space="preserve">A scatterplot depicting the non-linear relationship between the mean intimacy score and the predictor variables (i.e., HDI, Collectivism, Temperature, and </w:t>
      </w:r>
      <w:r w:rsidR="00466C35" w:rsidRPr="00101B43">
        <w:rPr>
          <w:rFonts w:ascii="Times New Roman" w:hAnsi="Times New Roman" w:cs="Times New Roman"/>
          <w:lang w:val="en-US"/>
        </w:rPr>
        <w:t>participants’</w:t>
      </w:r>
      <w:r w:rsidR="00101B43">
        <w:rPr>
          <w:rFonts w:ascii="Times New Roman" w:hAnsi="Times New Roman" w:cs="Times New Roman"/>
          <w:lang w:val="en-US"/>
        </w:rPr>
        <w:t xml:space="preserve"> </w:t>
      </w:r>
      <w:r w:rsidRPr="00101B43">
        <w:rPr>
          <w:rFonts w:ascii="Times New Roman" w:hAnsi="Times New Roman" w:cs="Times New Roman"/>
          <w:lang w:val="en-US"/>
        </w:rPr>
        <w:t>relationship length).</w:t>
      </w:r>
    </w:p>
    <w:p w14:paraId="3E334ABB" w14:textId="1EAC723F" w:rsidR="00DC4556" w:rsidRDefault="00DC4556" w:rsidP="00DC455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4BFA78E7" wp14:editId="1E0E4ADA">
            <wp:extent cx="6645910" cy="6973570"/>
            <wp:effectExtent l="0" t="0" r="2540" b="0"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97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4BFB6E" w14:textId="77777777" w:rsidR="003E6C1C" w:rsidRDefault="003E6C1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7222D335" w14:textId="77777777" w:rsidR="00DC4556" w:rsidRDefault="00DC4556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3D0D7E88" w14:textId="77777777" w:rsidR="00DC4556" w:rsidRDefault="00DC4556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DC4556" w:rsidSect="00DC455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9BBFEFF" w14:textId="0D298924" w:rsidR="00DC4556" w:rsidRPr="00DC4556" w:rsidRDefault="00DC4556" w:rsidP="00DC4556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r w:rsidRPr="00DC4556">
        <w:rPr>
          <w:rFonts w:ascii="Times New Roman" w:hAnsi="Times New Roman" w:cs="Times New Roman"/>
          <w:b/>
          <w:lang w:val="en-US"/>
        </w:rPr>
        <w:lastRenderedPageBreak/>
        <w:t xml:space="preserve">Figure </w:t>
      </w:r>
      <w:r>
        <w:rPr>
          <w:rFonts w:ascii="Times New Roman" w:hAnsi="Times New Roman" w:cs="Times New Roman"/>
          <w:b/>
          <w:lang w:val="en-US"/>
        </w:rPr>
        <w:t>S3</w:t>
      </w:r>
    </w:p>
    <w:p w14:paraId="4C326370" w14:textId="77777777" w:rsidR="00DC4556" w:rsidRDefault="00DC4556" w:rsidP="00DC455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US"/>
        </w:rPr>
      </w:pPr>
    </w:p>
    <w:p w14:paraId="441DA19E" w14:textId="08228EC6" w:rsidR="00DC4556" w:rsidRPr="00101B43" w:rsidRDefault="00DC4556" w:rsidP="00DC4556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01B43">
        <w:rPr>
          <w:rFonts w:ascii="Times New Roman" w:hAnsi="Times New Roman" w:cs="Times New Roman"/>
          <w:lang w:val="en-US"/>
        </w:rPr>
        <w:t xml:space="preserve">A scatterplot depicting the non-linear relationship between the mean passion score and the predictor variables (i.e., HDI, Collectivism, Temperature, and </w:t>
      </w:r>
      <w:r w:rsidR="00466C35" w:rsidRPr="00101B43">
        <w:rPr>
          <w:rFonts w:ascii="Times New Roman" w:hAnsi="Times New Roman" w:cs="Times New Roman"/>
          <w:lang w:val="en-US"/>
        </w:rPr>
        <w:t>participants’</w:t>
      </w:r>
      <w:r w:rsidR="00101B43" w:rsidRPr="00101B43">
        <w:rPr>
          <w:rFonts w:ascii="Times New Roman" w:hAnsi="Times New Roman" w:cs="Times New Roman"/>
          <w:lang w:val="en-US"/>
        </w:rPr>
        <w:t xml:space="preserve"> </w:t>
      </w:r>
      <w:r w:rsidRPr="00101B43">
        <w:rPr>
          <w:rFonts w:ascii="Times New Roman" w:hAnsi="Times New Roman" w:cs="Times New Roman"/>
          <w:lang w:val="en-US"/>
        </w:rPr>
        <w:t>relationship length).</w:t>
      </w:r>
    </w:p>
    <w:p w14:paraId="209B3E28" w14:textId="3A933105" w:rsidR="00DC4556" w:rsidRDefault="00DC4556" w:rsidP="00DC455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  <w:r>
        <w:rPr>
          <w:noProof/>
        </w:rPr>
        <w:drawing>
          <wp:inline distT="0" distB="0" distL="0" distR="0" wp14:anchorId="5172771B" wp14:editId="40489C3D">
            <wp:extent cx="6645910" cy="6973570"/>
            <wp:effectExtent l="0" t="0" r="254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97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1B6EF" w14:textId="1853F4E0" w:rsidR="00DC4556" w:rsidRDefault="00DC4556" w:rsidP="00DC455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67E5E733" w14:textId="79E387B6" w:rsidR="00DC4556" w:rsidRDefault="00DC4556" w:rsidP="00DC455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19454F7F" w14:textId="77777777" w:rsidR="00DC4556" w:rsidRDefault="00DC4556" w:rsidP="00DC4556">
      <w:pPr>
        <w:spacing w:after="0" w:line="240" w:lineRule="auto"/>
        <w:rPr>
          <w:rFonts w:ascii="Times New Roman" w:hAnsi="Times New Roman" w:cs="Times New Roman"/>
          <w:b/>
          <w:lang w:val="en-US"/>
        </w:rPr>
        <w:sectPr w:rsidR="00DC4556" w:rsidSect="00DC455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6B43379" w14:textId="3CEF885A" w:rsidR="00DC4556" w:rsidRPr="00DC4556" w:rsidRDefault="00DC4556" w:rsidP="00DC4556">
      <w:pPr>
        <w:spacing w:after="0" w:line="240" w:lineRule="auto"/>
        <w:rPr>
          <w:rFonts w:ascii="Times New Roman" w:hAnsi="Times New Roman" w:cs="Times New Roman"/>
          <w:b/>
          <w:lang w:val="en-US"/>
        </w:rPr>
      </w:pPr>
      <w:r w:rsidRPr="00DC4556">
        <w:rPr>
          <w:rFonts w:ascii="Times New Roman" w:hAnsi="Times New Roman" w:cs="Times New Roman"/>
          <w:b/>
          <w:lang w:val="en-US"/>
        </w:rPr>
        <w:lastRenderedPageBreak/>
        <w:t xml:space="preserve">Figure </w:t>
      </w:r>
      <w:r>
        <w:rPr>
          <w:rFonts w:ascii="Times New Roman" w:hAnsi="Times New Roman" w:cs="Times New Roman"/>
          <w:b/>
          <w:lang w:val="en-US"/>
        </w:rPr>
        <w:t>S4</w:t>
      </w:r>
    </w:p>
    <w:p w14:paraId="5A277C6D" w14:textId="77777777" w:rsidR="00DC4556" w:rsidRDefault="00DC4556" w:rsidP="00DC4556">
      <w:pPr>
        <w:spacing w:after="0" w:line="240" w:lineRule="auto"/>
        <w:rPr>
          <w:rFonts w:ascii="Times New Roman" w:hAnsi="Times New Roman" w:cs="Times New Roman"/>
          <w:bCs/>
          <w:sz w:val="20"/>
          <w:szCs w:val="20"/>
          <w:lang w:val="en-US"/>
        </w:rPr>
      </w:pPr>
    </w:p>
    <w:p w14:paraId="37DD48C6" w14:textId="06325B95" w:rsidR="00DC4556" w:rsidRPr="00101B43" w:rsidRDefault="00DC4556" w:rsidP="00DC4556">
      <w:pPr>
        <w:spacing w:after="0" w:line="240" w:lineRule="auto"/>
        <w:rPr>
          <w:rFonts w:ascii="Times New Roman" w:hAnsi="Times New Roman" w:cs="Times New Roman"/>
          <w:lang w:val="en-US"/>
        </w:rPr>
      </w:pPr>
      <w:r w:rsidRPr="00101B43">
        <w:rPr>
          <w:rFonts w:ascii="Times New Roman" w:hAnsi="Times New Roman" w:cs="Times New Roman"/>
          <w:lang w:val="en-US"/>
        </w:rPr>
        <w:t>A scatterplot depicting the non-linear relationship between the mean commitment score and the predictor variables (i.e., HDI, Collectivism, Temperature, and</w:t>
      </w:r>
      <w:r w:rsidR="00466C35" w:rsidRPr="00101B43">
        <w:rPr>
          <w:rFonts w:ascii="Times New Roman" w:hAnsi="Times New Roman" w:cs="Times New Roman"/>
          <w:lang w:val="en-US"/>
        </w:rPr>
        <w:t xml:space="preserve"> participants’</w:t>
      </w:r>
      <w:r w:rsidRPr="00101B43">
        <w:rPr>
          <w:rFonts w:ascii="Times New Roman" w:hAnsi="Times New Roman" w:cs="Times New Roman"/>
          <w:lang w:val="en-US"/>
        </w:rPr>
        <w:t xml:space="preserve"> relationship length).</w:t>
      </w:r>
    </w:p>
    <w:p w14:paraId="28DA3872" w14:textId="77777777" w:rsidR="00DC4556" w:rsidRDefault="00DC4556" w:rsidP="00DC4556">
      <w:pPr>
        <w:spacing w:after="0" w:line="240" w:lineRule="auto"/>
        <w:rPr>
          <w:rFonts w:ascii="Times New Roman" w:hAnsi="Times New Roman" w:cs="Times New Roman"/>
          <w:sz w:val="20"/>
          <w:szCs w:val="20"/>
          <w:lang w:val="en-US"/>
        </w:rPr>
      </w:pPr>
    </w:p>
    <w:p w14:paraId="556874E1" w14:textId="6B9953D6" w:rsidR="00DC4556" w:rsidRDefault="00DC4556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  <w:r>
        <w:rPr>
          <w:noProof/>
        </w:rPr>
        <w:drawing>
          <wp:inline distT="0" distB="0" distL="0" distR="0" wp14:anchorId="2CABDF64" wp14:editId="3A6EC1E9">
            <wp:extent cx="6645910" cy="6973570"/>
            <wp:effectExtent l="0" t="0" r="254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6973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B622D" w14:textId="77777777" w:rsidR="00DC4556" w:rsidRDefault="00DC4556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2FB5A757" w14:textId="77777777" w:rsidR="00DC4556" w:rsidRDefault="00DC4556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725BB5E5" w14:textId="77777777" w:rsidR="00101B43" w:rsidRDefault="00101B43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101B43" w:rsidSect="00DC455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425523FF" w14:textId="34F31E37" w:rsidR="00101B43" w:rsidRPr="00101B43" w:rsidRDefault="00101B43" w:rsidP="00D4001A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  <w:r>
        <w:rPr>
          <w:b/>
          <w:bCs/>
          <w:color w:val="auto"/>
          <w:sz w:val="22"/>
          <w:szCs w:val="22"/>
          <w:lang w:val="en-US"/>
        </w:rPr>
        <w:lastRenderedPageBreak/>
        <w:t>Table S9</w:t>
      </w:r>
    </w:p>
    <w:p w14:paraId="34619CB6" w14:textId="2785A8A8" w:rsidR="00101B43" w:rsidRPr="00131276" w:rsidRDefault="00101B43" w:rsidP="00101B43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r w:rsidRPr="00131276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</w:t>
      </w:r>
      <w:r>
        <w:rPr>
          <w:rFonts w:ascii="Times New Roman" w:hAnsi="Times New Roman" w:cs="Times New Roman"/>
          <w:bCs/>
          <w:lang w:val="en-US"/>
        </w:rPr>
        <w:t>Human Development</w:t>
      </w:r>
      <w:r w:rsidRPr="00131276">
        <w:rPr>
          <w:rFonts w:ascii="Times New Roman" w:hAnsi="Times New Roman" w:cs="Times New Roman"/>
          <w:bCs/>
          <w:lang w:val="en-US"/>
        </w:rPr>
        <w:t xml:space="preserve"> Index (</w:t>
      </w:r>
      <w:r>
        <w:rPr>
          <w:rFonts w:ascii="Times New Roman" w:hAnsi="Times New Roman" w:cs="Times New Roman"/>
          <w:bCs/>
          <w:lang w:val="en-US"/>
        </w:rPr>
        <w:t>HDI</w:t>
      </w:r>
      <w:r w:rsidRPr="00131276">
        <w:rPr>
          <w:rFonts w:ascii="Times New Roman" w:hAnsi="Times New Roman" w:cs="Times New Roman"/>
          <w:bCs/>
          <w:lang w:val="en-US"/>
        </w:rPr>
        <w:t xml:space="preserve">), </w:t>
      </w:r>
      <w:r>
        <w:rPr>
          <w:rFonts w:ascii="Times New Roman" w:hAnsi="Times New Roman" w:cs="Times New Roman"/>
          <w:bCs/>
          <w:lang w:val="en-US"/>
        </w:rPr>
        <w:t xml:space="preserve">HDI squared, </w:t>
      </w:r>
      <w:r w:rsidRPr="00131276">
        <w:rPr>
          <w:rFonts w:ascii="Times New Roman" w:hAnsi="Times New Roman" w:cs="Times New Roman"/>
          <w:bCs/>
          <w:lang w:val="en-US"/>
        </w:rPr>
        <w:t xml:space="preserve">Collectivism level, annual average temperature, and participants’ sex and </w:t>
      </w:r>
      <w:r>
        <w:rPr>
          <w:rFonts w:ascii="Times New Roman" w:hAnsi="Times New Roman" w:cs="Times New Roman"/>
          <w:bCs/>
          <w:lang w:val="en-US"/>
        </w:rPr>
        <w:t>relationship length</w:t>
      </w:r>
      <w:r w:rsidRPr="00131276">
        <w:rPr>
          <w:rFonts w:ascii="Times New Roman" w:hAnsi="Times New Roman" w:cs="Times New Roman"/>
          <w:bCs/>
          <w:lang w:val="en-US"/>
        </w:rPr>
        <w:t xml:space="preserve"> (in </w:t>
      </w:r>
      <w:r>
        <w:rPr>
          <w:rFonts w:ascii="Times New Roman" w:hAnsi="Times New Roman" w:cs="Times New Roman"/>
          <w:bCs/>
          <w:lang w:val="en-US"/>
        </w:rPr>
        <w:t>months</w:t>
      </w:r>
      <w:r w:rsidRPr="00131276">
        <w:rPr>
          <w:rFonts w:ascii="Times New Roman" w:hAnsi="Times New Roman" w:cs="Times New Roman"/>
          <w:bCs/>
          <w:lang w:val="en-US"/>
        </w:rPr>
        <w:t>), with participants nested within countries.</w:t>
      </w:r>
    </w:p>
    <w:tbl>
      <w:tblPr>
        <w:tblStyle w:val="Tabela-Siatka"/>
        <w:tblW w:w="992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3"/>
        <w:gridCol w:w="1241"/>
        <w:gridCol w:w="1417"/>
        <w:gridCol w:w="1418"/>
        <w:gridCol w:w="1417"/>
        <w:gridCol w:w="1276"/>
        <w:gridCol w:w="1701"/>
      </w:tblGrid>
      <w:tr w:rsidR="00101B43" w:rsidRPr="00101B43" w14:paraId="56DDC4A8" w14:textId="77777777" w:rsidTr="00101B43">
        <w:trPr>
          <w:trHeight w:val="262"/>
        </w:trPr>
        <w:tc>
          <w:tcPr>
            <w:tcW w:w="1453" w:type="dxa"/>
          </w:tcPr>
          <w:p w14:paraId="1FC5B63B" w14:textId="77777777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8470" w:type="dxa"/>
            <w:gridSpan w:val="6"/>
          </w:tcPr>
          <w:p w14:paraId="58BC9CF2" w14:textId="7399496D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Fixed effects</w:t>
            </w:r>
          </w:p>
        </w:tc>
      </w:tr>
      <w:tr w:rsidR="00101B43" w:rsidRPr="00101B43" w14:paraId="44BA5A78" w14:textId="77777777" w:rsidTr="00101B43">
        <w:trPr>
          <w:trHeight w:val="302"/>
        </w:trPr>
        <w:tc>
          <w:tcPr>
            <w:tcW w:w="1453" w:type="dxa"/>
            <w:tcBorders>
              <w:bottom w:val="nil"/>
            </w:tcBorders>
          </w:tcPr>
          <w:p w14:paraId="14CE4B95" w14:textId="77777777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93651D8" w14:textId="24405B1A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HDI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0E795897" w14:textId="5C9BF64C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HDI</w:t>
            </w: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3EEA695" w14:textId="7CB3881A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Collectivism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579772C" w14:textId="77777777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Temperature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FDDB30C" w14:textId="77777777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Sex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472A8197" w14:textId="3E554558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Relationship length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e</w:t>
            </w:r>
          </w:p>
        </w:tc>
      </w:tr>
      <w:tr w:rsidR="00101B43" w:rsidRPr="00101B43" w14:paraId="328D4B2A" w14:textId="77777777" w:rsidTr="00101B43">
        <w:trPr>
          <w:trHeight w:val="269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3C2D748D" w14:textId="77777777" w:rsidR="00101B43" w:rsidRPr="00101B43" w:rsidRDefault="00101B4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TLS-45</w:t>
            </w:r>
          </w:p>
        </w:tc>
        <w:tc>
          <w:tcPr>
            <w:tcW w:w="124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36DD1F96" w14:textId="77777777" w:rsidR="00101B43" w:rsidRPr="00101B43" w:rsidRDefault="00101B4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526B561E" w14:textId="77777777" w:rsidR="00101B43" w:rsidRPr="00101B43" w:rsidRDefault="00101B4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5C119994" w14:textId="6048582B" w:rsidR="00101B43" w:rsidRPr="00101B43" w:rsidRDefault="00101B4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2A3DA5AC" w14:textId="77777777" w:rsidR="00101B43" w:rsidRPr="00101B43" w:rsidRDefault="00101B4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1A098856" w14:textId="77777777" w:rsidR="00101B43" w:rsidRPr="00101B43" w:rsidRDefault="00101B4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7ABFFE57" w14:textId="77777777" w:rsidR="00101B43" w:rsidRPr="00101B43" w:rsidRDefault="00101B4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9F537C" w:rsidRPr="00101B43" w14:paraId="76F4592D" w14:textId="77777777" w:rsidTr="009F537C">
        <w:trPr>
          <w:trHeight w:val="144"/>
        </w:trPr>
        <w:tc>
          <w:tcPr>
            <w:tcW w:w="1453" w:type="dxa"/>
            <w:tcBorders>
              <w:top w:val="single" w:sz="4" w:space="0" w:color="auto"/>
            </w:tcBorders>
          </w:tcPr>
          <w:p w14:paraId="718951F6" w14:textId="77777777" w:rsidR="009F537C" w:rsidRPr="00101B43" w:rsidRDefault="009F537C" w:rsidP="009F53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3C1A440D" w14:textId="49810AD6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46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tcBorders>
              <w:top w:val="nil"/>
            </w:tcBorders>
          </w:tcPr>
          <w:p w14:paraId="2261A14D" w14:textId="3AB836C9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286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56B17FF6" w14:textId="40E35308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1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7286E704" w14:textId="3847DE23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3C597ED0" w14:textId="01D19CAD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6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5062BCDD" w14:textId="16F23454" w:rsidR="009F537C" w:rsidRPr="009F537C" w:rsidRDefault="009F537C" w:rsidP="009F53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9F537C" w:rsidRPr="00101B43" w14:paraId="599AB654" w14:textId="77777777" w:rsidTr="009F537C">
        <w:trPr>
          <w:trHeight w:val="159"/>
        </w:trPr>
        <w:tc>
          <w:tcPr>
            <w:tcW w:w="1453" w:type="dxa"/>
          </w:tcPr>
          <w:p w14:paraId="170E0CF6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1113E55A" w14:textId="5A7D58E4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02</w:t>
            </w:r>
          </w:p>
        </w:tc>
        <w:tc>
          <w:tcPr>
            <w:tcW w:w="1417" w:type="dxa"/>
          </w:tcPr>
          <w:p w14:paraId="3E4216A8" w14:textId="768993A6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2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43527913" w14:textId="7B7135FF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1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4DFB9D67" w14:textId="21DAC456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3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48D2478B" w14:textId="17713581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460F7224" w14:textId="3F85AE0B" w:rsidR="009F537C" w:rsidRPr="009F537C" w:rsidRDefault="009F537C" w:rsidP="009F53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9F537C" w:rsidRPr="00101B43" w14:paraId="5EC34AD9" w14:textId="77777777" w:rsidTr="009F537C">
        <w:trPr>
          <w:trHeight w:val="118"/>
        </w:trPr>
        <w:tc>
          <w:tcPr>
            <w:tcW w:w="1453" w:type="dxa"/>
          </w:tcPr>
          <w:p w14:paraId="1F5199E5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1889B6D1" w14:textId="78D0AEC2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672,2.247]</w:t>
            </w:r>
          </w:p>
        </w:tc>
        <w:tc>
          <w:tcPr>
            <w:tcW w:w="1417" w:type="dxa"/>
          </w:tcPr>
          <w:p w14:paraId="313205A3" w14:textId="7402E8A1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2.109,-0.464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7637347B" w14:textId="4EDFD571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91,0.069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3EE55A9B" w14:textId="7BC3A992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07,0.136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7FD1B2F6" w14:textId="5C390282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8,0.006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2ACB9296" w14:textId="43D340DE" w:rsidR="009F537C" w:rsidRPr="009F537C" w:rsidRDefault="009F537C" w:rsidP="009F53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2,0.012]</w:t>
            </w:r>
          </w:p>
        </w:tc>
      </w:tr>
      <w:tr w:rsidR="009F537C" w:rsidRPr="00101B43" w14:paraId="75A7855E" w14:textId="77777777" w:rsidTr="009F537C">
        <w:trPr>
          <w:trHeight w:val="80"/>
        </w:trPr>
        <w:tc>
          <w:tcPr>
            <w:tcW w:w="1453" w:type="dxa"/>
            <w:tcBorders>
              <w:bottom w:val="nil"/>
            </w:tcBorders>
          </w:tcPr>
          <w:p w14:paraId="051B562E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04C5D30B" w14:textId="6BDC88CF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17" w:type="dxa"/>
            <w:tcBorders>
              <w:bottom w:val="nil"/>
            </w:tcBorders>
          </w:tcPr>
          <w:p w14:paraId="4599CB1C" w14:textId="58C1B01C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2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343E068B" w14:textId="62994345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8</w:t>
            </w:r>
          </w:p>
        </w:tc>
        <w:tc>
          <w:tcPr>
            <w:tcW w:w="1417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4A8DC927" w14:textId="76129BE1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*</w:t>
            </w:r>
          </w:p>
        </w:tc>
        <w:tc>
          <w:tcPr>
            <w:tcW w:w="1276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3C6AC206" w14:textId="597FCC83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7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66A22663" w14:textId="1EE21D50" w:rsidR="009F537C" w:rsidRPr="009F537C" w:rsidRDefault="009F537C" w:rsidP="009F537C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4</w:t>
            </w:r>
          </w:p>
        </w:tc>
      </w:tr>
      <w:tr w:rsidR="009F537C" w:rsidRPr="00101B43" w14:paraId="7B158D71" w14:textId="77777777" w:rsidTr="009F537C">
        <w:trPr>
          <w:trHeight w:val="269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36B46C72" w14:textId="77777777" w:rsidR="009F537C" w:rsidRPr="00101B43" w:rsidRDefault="009F537C" w:rsidP="009F537C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Intimacy</w:t>
            </w:r>
          </w:p>
        </w:tc>
        <w:tc>
          <w:tcPr>
            <w:tcW w:w="124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42B130A6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ACBE49D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22A424FA" w14:textId="3811B7FB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0E2B480A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2D776A78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593C5855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9F537C" w:rsidRPr="00101B43" w14:paraId="3A1B71B7" w14:textId="77777777" w:rsidTr="009F537C">
        <w:trPr>
          <w:trHeight w:val="262"/>
        </w:trPr>
        <w:tc>
          <w:tcPr>
            <w:tcW w:w="1453" w:type="dxa"/>
            <w:tcBorders>
              <w:top w:val="single" w:sz="4" w:space="0" w:color="auto"/>
            </w:tcBorders>
          </w:tcPr>
          <w:p w14:paraId="04E01CB8" w14:textId="77777777" w:rsidR="009F537C" w:rsidRPr="00101B43" w:rsidRDefault="009F537C" w:rsidP="009F53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24BA6B47" w14:textId="6F2E14AC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738</w:t>
            </w:r>
          </w:p>
        </w:tc>
        <w:tc>
          <w:tcPr>
            <w:tcW w:w="1417" w:type="dxa"/>
            <w:tcBorders>
              <w:top w:val="nil"/>
            </w:tcBorders>
          </w:tcPr>
          <w:p w14:paraId="06E1F729" w14:textId="55DC061D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497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1EB2519F" w14:textId="560B6579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05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39F1F789" w14:textId="6190E706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12B21425" w14:textId="67E2703A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7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54BB8CF5" w14:textId="766B1B1A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5</w:t>
            </w:r>
          </w:p>
        </w:tc>
      </w:tr>
      <w:tr w:rsidR="009F537C" w:rsidRPr="00101B43" w14:paraId="27C1AB21" w14:textId="77777777" w:rsidTr="009F537C">
        <w:trPr>
          <w:trHeight w:val="262"/>
        </w:trPr>
        <w:tc>
          <w:tcPr>
            <w:tcW w:w="1453" w:type="dxa"/>
          </w:tcPr>
          <w:p w14:paraId="49E643BC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21C15D5D" w14:textId="21293A44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18</w:t>
            </w:r>
          </w:p>
        </w:tc>
        <w:tc>
          <w:tcPr>
            <w:tcW w:w="1417" w:type="dxa"/>
          </w:tcPr>
          <w:p w14:paraId="407EB88C" w14:textId="45ACFFB2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37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12277900" w14:textId="03A2551C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3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0F59C208" w14:textId="1020A41E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4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017555E5" w14:textId="1EEDC65B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0D6CF362" w14:textId="6D9C67AD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9F537C" w:rsidRPr="00101B43" w14:paraId="096C655E" w14:textId="77777777" w:rsidTr="009F537C">
        <w:trPr>
          <w:trHeight w:val="269"/>
        </w:trPr>
        <w:tc>
          <w:tcPr>
            <w:tcW w:w="1453" w:type="dxa"/>
          </w:tcPr>
          <w:p w14:paraId="4BCEDCA1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59F2E132" w14:textId="1E0B1590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918,2.558]</w:t>
            </w:r>
          </w:p>
        </w:tc>
        <w:tc>
          <w:tcPr>
            <w:tcW w:w="1417" w:type="dxa"/>
          </w:tcPr>
          <w:p w14:paraId="73FE2F2E" w14:textId="64CE3914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2.355,-0.64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55B60F15" w14:textId="297486EE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89,0.079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446D8340" w14:textId="3B4B9633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16,0.119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38511A4C" w14:textId="40DC04E4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06,0.048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1A6AAC9B" w14:textId="4E7D3EAC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6,-0.004]</w:t>
            </w:r>
          </w:p>
        </w:tc>
      </w:tr>
      <w:tr w:rsidR="009F537C" w:rsidRPr="00101B43" w14:paraId="5D5D0794" w14:textId="77777777" w:rsidTr="009F537C">
        <w:trPr>
          <w:trHeight w:val="262"/>
        </w:trPr>
        <w:tc>
          <w:tcPr>
            <w:tcW w:w="1453" w:type="dxa"/>
            <w:tcBorders>
              <w:bottom w:val="nil"/>
            </w:tcBorders>
          </w:tcPr>
          <w:p w14:paraId="1E797D53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35C99924" w14:textId="05744683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17" w:type="dxa"/>
            <w:tcBorders>
              <w:bottom w:val="nil"/>
            </w:tcBorders>
          </w:tcPr>
          <w:p w14:paraId="31A45C76" w14:textId="6DA40C70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1204D891" w14:textId="484D4E3A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06</w:t>
            </w:r>
          </w:p>
        </w:tc>
        <w:tc>
          <w:tcPr>
            <w:tcW w:w="1417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5EF4E806" w14:textId="30032295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3</w:t>
            </w:r>
          </w:p>
        </w:tc>
        <w:tc>
          <w:tcPr>
            <w:tcW w:w="1276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7476149B" w14:textId="42F30FA2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3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710163C2" w14:textId="01AB8E4D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1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</w:p>
        </w:tc>
      </w:tr>
      <w:tr w:rsidR="009F537C" w:rsidRPr="00101B43" w14:paraId="32EF60EF" w14:textId="77777777" w:rsidTr="009F537C">
        <w:trPr>
          <w:trHeight w:val="262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54F8AD94" w14:textId="77777777" w:rsidR="009F537C" w:rsidRPr="00101B43" w:rsidRDefault="009F537C" w:rsidP="009F537C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</w:t>
            </w:r>
          </w:p>
        </w:tc>
        <w:tc>
          <w:tcPr>
            <w:tcW w:w="124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6327E76C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73F74EF5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0CE60037" w14:textId="097BF875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6EA2F99F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7D4F3913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634D98E4" w14:textId="77777777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9F537C" w:rsidRPr="00101B43" w14:paraId="6BB524F9" w14:textId="77777777" w:rsidTr="009F537C">
        <w:trPr>
          <w:trHeight w:val="269"/>
        </w:trPr>
        <w:tc>
          <w:tcPr>
            <w:tcW w:w="1453" w:type="dxa"/>
            <w:tcBorders>
              <w:top w:val="single" w:sz="4" w:space="0" w:color="auto"/>
            </w:tcBorders>
          </w:tcPr>
          <w:p w14:paraId="24667F34" w14:textId="77777777" w:rsidR="009F537C" w:rsidRPr="00101B43" w:rsidRDefault="009F537C" w:rsidP="009F53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0B2AA138" w14:textId="6620EFA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204</w:t>
            </w:r>
          </w:p>
        </w:tc>
        <w:tc>
          <w:tcPr>
            <w:tcW w:w="1417" w:type="dxa"/>
            <w:tcBorders>
              <w:top w:val="nil"/>
            </w:tcBorders>
          </w:tcPr>
          <w:p w14:paraId="2EDD155A" w14:textId="1896B5FB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1.115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7D77A513" w14:textId="15C01E5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1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7204D1E5" w14:textId="1191ED03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4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3DF5321B" w14:textId="3C9AF50A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42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02900FA7" w14:textId="5672F882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76</w:t>
            </w:r>
          </w:p>
        </w:tc>
      </w:tr>
      <w:tr w:rsidR="009F537C" w:rsidRPr="00101B43" w14:paraId="7530E819" w14:textId="77777777" w:rsidTr="009F537C">
        <w:trPr>
          <w:trHeight w:val="262"/>
        </w:trPr>
        <w:tc>
          <w:tcPr>
            <w:tcW w:w="1453" w:type="dxa"/>
          </w:tcPr>
          <w:p w14:paraId="1F586437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1D0950D9" w14:textId="0FA5CA5D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67</w:t>
            </w:r>
          </w:p>
        </w:tc>
        <w:tc>
          <w:tcPr>
            <w:tcW w:w="1417" w:type="dxa"/>
          </w:tcPr>
          <w:p w14:paraId="071AC7A9" w14:textId="6651069C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9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096F5786" w14:textId="79449782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8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0F7D561F" w14:textId="4AC6B430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9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565D9DB4" w14:textId="21D4525A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6077F64E" w14:textId="588472A9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9F537C" w:rsidRPr="00101B43" w14:paraId="5E108973" w14:textId="77777777" w:rsidTr="009F537C">
        <w:trPr>
          <w:trHeight w:val="214"/>
        </w:trPr>
        <w:tc>
          <w:tcPr>
            <w:tcW w:w="1453" w:type="dxa"/>
          </w:tcPr>
          <w:p w14:paraId="7044F825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20F0A764" w14:textId="5670A7CE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287,2.12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417" w:type="dxa"/>
          </w:tcPr>
          <w:p w14:paraId="6C21C8B8" w14:textId="3489F0AB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2.073,-0.156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4B527C39" w14:textId="52157144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15,0.073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367468D4" w14:textId="1F86DB3F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18,0.17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2AE669DA" w14:textId="511B4DDC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64,-0.02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6477AC0E" w14:textId="5C6AC9DA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98,-0.055]</w:t>
            </w:r>
          </w:p>
        </w:tc>
      </w:tr>
      <w:tr w:rsidR="009F537C" w:rsidRPr="00101B43" w14:paraId="5AB188A0" w14:textId="77777777" w:rsidTr="009F537C">
        <w:trPr>
          <w:trHeight w:val="146"/>
        </w:trPr>
        <w:tc>
          <w:tcPr>
            <w:tcW w:w="1453" w:type="dxa"/>
            <w:tcBorders>
              <w:bottom w:val="nil"/>
            </w:tcBorders>
          </w:tcPr>
          <w:p w14:paraId="3B75DDFD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33D20B40" w14:textId="1EA8B6E9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**</w:t>
            </w:r>
          </w:p>
        </w:tc>
        <w:tc>
          <w:tcPr>
            <w:tcW w:w="1417" w:type="dxa"/>
            <w:tcBorders>
              <w:bottom w:val="nil"/>
            </w:tcBorders>
          </w:tcPr>
          <w:p w14:paraId="0C78DC5F" w14:textId="73D667B8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3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1C067603" w14:textId="4563D99B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62</w:t>
            </w:r>
          </w:p>
        </w:tc>
        <w:tc>
          <w:tcPr>
            <w:tcW w:w="1417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3EEA09D0" w14:textId="2D7EC849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5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</w:p>
        </w:tc>
        <w:tc>
          <w:tcPr>
            <w:tcW w:w="1276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3387374C" w14:textId="468E89E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E11C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65612411" w14:textId="60F53B11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5E11C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</w:tr>
      <w:tr w:rsidR="009F537C" w:rsidRPr="00101B43" w14:paraId="621723BD" w14:textId="77777777" w:rsidTr="009F537C">
        <w:trPr>
          <w:trHeight w:val="308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67D343E8" w14:textId="77777777" w:rsidR="009F537C" w:rsidRPr="00101B43" w:rsidRDefault="009F537C" w:rsidP="009F537C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ommitment</w:t>
            </w:r>
          </w:p>
        </w:tc>
        <w:tc>
          <w:tcPr>
            <w:tcW w:w="124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2EE0F6B2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BE334CD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0764D539" w14:textId="13AAD612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425494EB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41E1D177" w14:textId="77777777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0F2D90C2" w14:textId="77777777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9F537C" w:rsidRPr="00101B43" w14:paraId="06DF9047" w14:textId="77777777" w:rsidTr="009F537C">
        <w:trPr>
          <w:trHeight w:val="262"/>
        </w:trPr>
        <w:tc>
          <w:tcPr>
            <w:tcW w:w="1453" w:type="dxa"/>
            <w:tcBorders>
              <w:top w:val="single" w:sz="4" w:space="0" w:color="auto"/>
            </w:tcBorders>
          </w:tcPr>
          <w:p w14:paraId="2CC2EB85" w14:textId="77777777" w:rsidR="009F537C" w:rsidRPr="00101B43" w:rsidRDefault="009F537C" w:rsidP="009F537C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4CD20955" w14:textId="34D1315C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1.024</w:t>
            </w:r>
          </w:p>
        </w:tc>
        <w:tc>
          <w:tcPr>
            <w:tcW w:w="1417" w:type="dxa"/>
            <w:tcBorders>
              <w:top w:val="nil"/>
            </w:tcBorders>
          </w:tcPr>
          <w:p w14:paraId="5D5B6F86" w14:textId="585F5DE7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847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30BCEEAD" w14:textId="363ED145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3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5B1D32CB" w14:textId="465BCCFE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9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0A328EAF" w14:textId="444E88F2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2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5098897E" w14:textId="5C2BFA17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1</w:t>
            </w:r>
          </w:p>
        </w:tc>
      </w:tr>
      <w:tr w:rsidR="009F537C" w:rsidRPr="00101B43" w14:paraId="1E425A37" w14:textId="77777777" w:rsidTr="009F537C">
        <w:trPr>
          <w:trHeight w:val="262"/>
        </w:trPr>
        <w:tc>
          <w:tcPr>
            <w:tcW w:w="1453" w:type="dxa"/>
          </w:tcPr>
          <w:p w14:paraId="49AE9DAD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4AE3E44B" w14:textId="3BFBC0D0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77</w:t>
            </w:r>
          </w:p>
        </w:tc>
        <w:tc>
          <w:tcPr>
            <w:tcW w:w="1417" w:type="dxa"/>
          </w:tcPr>
          <w:p w14:paraId="7781A47C" w14:textId="4420C34E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4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23B9E10C" w14:textId="407200CF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8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2CFB4DFF" w14:textId="3D4A5A75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1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3FEBF1CC" w14:textId="1FAADADA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59A807DC" w14:textId="60280010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9F537C" w:rsidRPr="00101B43" w14:paraId="6CA090A0" w14:textId="77777777" w:rsidTr="009F537C">
        <w:trPr>
          <w:trHeight w:val="90"/>
        </w:trPr>
        <w:tc>
          <w:tcPr>
            <w:tcW w:w="1453" w:type="dxa"/>
          </w:tcPr>
          <w:p w14:paraId="728BBAE8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758E48B2" w14:textId="3E658DD1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285,1.762]</w:t>
            </w:r>
          </w:p>
        </w:tc>
        <w:tc>
          <w:tcPr>
            <w:tcW w:w="1417" w:type="dxa"/>
          </w:tcPr>
          <w:p w14:paraId="0DCD3F84" w14:textId="58FE6BA8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1.618,-0.075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6E87BC96" w14:textId="29806CB5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71,0.078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685AC44B" w14:textId="5EDCD4A9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01,0.119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7D29708C" w14:textId="7E48FCE8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4,0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.000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39CF9C00" w14:textId="10941918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59,0.103]</w:t>
            </w:r>
          </w:p>
        </w:tc>
      </w:tr>
      <w:tr w:rsidR="009F537C" w:rsidRPr="00101B43" w14:paraId="70864BC8" w14:textId="77777777" w:rsidTr="009F537C">
        <w:trPr>
          <w:trHeight w:val="109"/>
        </w:trPr>
        <w:tc>
          <w:tcPr>
            <w:tcW w:w="1453" w:type="dxa"/>
            <w:tcBorders>
              <w:bottom w:val="nil"/>
            </w:tcBorders>
          </w:tcPr>
          <w:p w14:paraId="66D94827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38B1EE17" w14:textId="497DD18D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7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17" w:type="dxa"/>
          </w:tcPr>
          <w:p w14:paraId="27A18A74" w14:textId="7ADCDDF1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1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1D07ADBE" w14:textId="328295E9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33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4AA10D24" w14:textId="4C592BE5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1F8203FC" w14:textId="55DEB764" w:rsidR="009F537C" w:rsidRPr="009F537C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59DF8F38" w14:textId="73938900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9F537C" w:rsidRPr="00101B43" w14:paraId="02639D3E" w14:textId="77777777" w:rsidTr="009F537C">
        <w:trPr>
          <w:trHeight w:val="262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6B161BD5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ate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</w:t>
            </w: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Lov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4A36B509" w14:textId="77777777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14:paraId="44FB4225" w14:textId="77777777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2FCC0172" w14:textId="7B49457A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406050D3" w14:textId="77777777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4A098365" w14:textId="77777777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6A02A43D" w14:textId="77777777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9F537C" w:rsidRPr="00101B43" w14:paraId="343AC027" w14:textId="77777777" w:rsidTr="009F537C">
        <w:trPr>
          <w:trHeight w:val="262"/>
        </w:trPr>
        <w:tc>
          <w:tcPr>
            <w:tcW w:w="1453" w:type="dxa"/>
            <w:tcBorders>
              <w:top w:val="single" w:sz="4" w:space="0" w:color="auto"/>
            </w:tcBorders>
          </w:tcPr>
          <w:p w14:paraId="42940846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440E3A7A" w14:textId="6DC7E4A5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254</w:t>
            </w:r>
          </w:p>
        </w:tc>
        <w:tc>
          <w:tcPr>
            <w:tcW w:w="1417" w:type="dxa"/>
          </w:tcPr>
          <w:p w14:paraId="13719712" w14:textId="289B8EE5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9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70E62B04" w14:textId="25467BB4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6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490D2A58" w14:textId="7238F7CB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191E4F68" w14:textId="72F0BE62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73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3AD90FAA" w14:textId="4AA2727C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84</w:t>
            </w:r>
          </w:p>
        </w:tc>
      </w:tr>
      <w:tr w:rsidR="009F537C" w:rsidRPr="00101B43" w14:paraId="5C479791" w14:textId="77777777" w:rsidTr="009F537C">
        <w:trPr>
          <w:trHeight w:val="262"/>
        </w:trPr>
        <w:tc>
          <w:tcPr>
            <w:tcW w:w="1453" w:type="dxa"/>
          </w:tcPr>
          <w:p w14:paraId="4CEA7860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5A18DD68" w14:textId="37D3D4EB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23</w:t>
            </w:r>
          </w:p>
        </w:tc>
        <w:tc>
          <w:tcPr>
            <w:tcW w:w="1417" w:type="dxa"/>
          </w:tcPr>
          <w:p w14:paraId="0598E3EB" w14:textId="549C16C8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8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06F2B328" w14:textId="6D1AC1F9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27CFA6E0" w14:textId="5D3C1B89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4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6441B2B2" w14:textId="247FBA33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47712FE7" w14:textId="3260CB6C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9F537C" w:rsidRPr="00101B43" w14:paraId="1618EF2C" w14:textId="77777777" w:rsidTr="009F537C">
        <w:trPr>
          <w:trHeight w:val="195"/>
        </w:trPr>
        <w:tc>
          <w:tcPr>
            <w:tcW w:w="1453" w:type="dxa"/>
          </w:tcPr>
          <w:p w14:paraId="418E9009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15387480" w14:textId="19BED86A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1.28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.772]</w:t>
            </w:r>
          </w:p>
        </w:tc>
        <w:tc>
          <w:tcPr>
            <w:tcW w:w="1417" w:type="dxa"/>
          </w:tcPr>
          <w:p w14:paraId="396E5974" w14:textId="73CED135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936,1.213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31DA1410" w14:textId="3AE2671F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22,0.09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1640812F" w14:textId="2D85A01A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13,0.157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43A8939C" w14:textId="2D0B5950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95,-0.051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35338F9B" w14:textId="44753E2F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06,-0.063]</w:t>
            </w:r>
          </w:p>
        </w:tc>
      </w:tr>
      <w:tr w:rsidR="009F537C" w:rsidRPr="00101B43" w14:paraId="38A015DF" w14:textId="77777777" w:rsidTr="009F537C">
        <w:trPr>
          <w:trHeight w:val="128"/>
        </w:trPr>
        <w:tc>
          <w:tcPr>
            <w:tcW w:w="1453" w:type="dxa"/>
          </w:tcPr>
          <w:p w14:paraId="559C37DC" w14:textId="77777777" w:rsidR="009F537C" w:rsidRPr="00101B43" w:rsidRDefault="009F537C" w:rsidP="009F537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6517DAB2" w14:textId="7352447E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627</w:t>
            </w:r>
          </w:p>
        </w:tc>
        <w:tc>
          <w:tcPr>
            <w:tcW w:w="1417" w:type="dxa"/>
          </w:tcPr>
          <w:p w14:paraId="67E14382" w14:textId="3168BA46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0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5F2DCE75" w14:textId="7E72A8D5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65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7B5638A4" w14:textId="69704360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35C7D920" w14:textId="6C70F47B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03FD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4EE169AE" w14:textId="32461CDE" w:rsidR="009F537C" w:rsidRPr="009F537C" w:rsidRDefault="009F537C" w:rsidP="009F537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903FD5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</w:tr>
    </w:tbl>
    <w:p w14:paraId="7073E7CC" w14:textId="24076B77" w:rsidR="00101B43" w:rsidRPr="004B05C0" w:rsidRDefault="00101B43" w:rsidP="00101B43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*p &lt; 0.05, **p &lt; 0.01, ***p &lt; 0.001. 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a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 w:rsidR="00F11CC8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Human Development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Index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b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Collectivism-in-group favoritism,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="00521163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 xml:space="preserve">c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>Average annual temperatures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d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articipants’ sex with men as a reference group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e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Participants’ </w:t>
      </w:r>
      <w:r w:rsidR="00521163">
        <w:rPr>
          <w:rFonts w:ascii="Times New Roman" w:hAnsi="Times New Roman" w:cs="Times New Roman"/>
          <w:i/>
          <w:iCs/>
          <w:sz w:val="20"/>
          <w:szCs w:val="20"/>
          <w:lang w:val="en-US"/>
        </w:rPr>
        <w:t>relationship length (in months)</w:t>
      </w:r>
      <w:r w:rsidRPr="002D434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.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andom effect: STLS-45 variance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4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55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ntimacy variance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7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64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assion variance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7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3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Commitment variance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141, Passionate Love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variance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50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23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STLS-45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8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Intimacy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3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0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Commitment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3, ICC for Passionate Love = 0.053,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5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69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4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36,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0.040,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531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531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523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458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Passionate Love = 7523,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deviance for STLS-45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183.4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Intimacy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710.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eviance for Passion =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688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Commitment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20095.1,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deviance for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20655.3.</w:t>
      </w:r>
    </w:p>
    <w:p w14:paraId="0C0E31C5" w14:textId="11E7351D" w:rsidR="00101B43" w:rsidRDefault="00101B43" w:rsidP="00D4001A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</w:p>
    <w:p w14:paraId="4F092AB8" w14:textId="77777777" w:rsidR="00521163" w:rsidRDefault="00521163" w:rsidP="00521163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521163" w:rsidSect="00DC455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BC52DA3" w14:textId="6C652575" w:rsidR="00521163" w:rsidRPr="00101B43" w:rsidRDefault="00521163" w:rsidP="00521163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  <w:r>
        <w:rPr>
          <w:b/>
          <w:bCs/>
          <w:color w:val="auto"/>
          <w:sz w:val="22"/>
          <w:szCs w:val="22"/>
          <w:lang w:val="en-US"/>
        </w:rPr>
        <w:lastRenderedPageBreak/>
        <w:t>Table S10</w:t>
      </w:r>
    </w:p>
    <w:p w14:paraId="46749856" w14:textId="34263402" w:rsidR="00521163" w:rsidRPr="00131276" w:rsidRDefault="00521163" w:rsidP="00521163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r w:rsidRPr="00131276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</w:t>
      </w:r>
      <w:r>
        <w:rPr>
          <w:rFonts w:ascii="Times New Roman" w:hAnsi="Times New Roman" w:cs="Times New Roman"/>
          <w:bCs/>
          <w:lang w:val="en-US"/>
        </w:rPr>
        <w:t>World Modernization Index</w:t>
      </w:r>
      <w:r w:rsidRPr="00131276">
        <w:rPr>
          <w:rFonts w:ascii="Times New Roman" w:hAnsi="Times New Roman" w:cs="Times New Roman"/>
          <w:bCs/>
          <w:lang w:val="en-US"/>
        </w:rPr>
        <w:t xml:space="preserve"> (</w:t>
      </w:r>
      <w:r>
        <w:rPr>
          <w:rFonts w:ascii="Times New Roman" w:hAnsi="Times New Roman" w:cs="Times New Roman"/>
          <w:bCs/>
          <w:lang w:val="en-US"/>
        </w:rPr>
        <w:t>WMI</w:t>
      </w:r>
      <w:r w:rsidRPr="00131276">
        <w:rPr>
          <w:rFonts w:ascii="Times New Roman" w:hAnsi="Times New Roman" w:cs="Times New Roman"/>
          <w:bCs/>
          <w:lang w:val="en-US"/>
        </w:rPr>
        <w:t xml:space="preserve">), </w:t>
      </w:r>
      <w:r>
        <w:rPr>
          <w:rFonts w:ascii="Times New Roman" w:hAnsi="Times New Roman" w:cs="Times New Roman"/>
          <w:bCs/>
          <w:lang w:val="en-US"/>
        </w:rPr>
        <w:t xml:space="preserve">WMI squared, </w:t>
      </w:r>
      <w:r w:rsidRPr="00131276">
        <w:rPr>
          <w:rFonts w:ascii="Times New Roman" w:hAnsi="Times New Roman" w:cs="Times New Roman"/>
          <w:bCs/>
          <w:lang w:val="en-US"/>
        </w:rPr>
        <w:t xml:space="preserve">Collectivism level, annual average temperature, and participants’ sex and </w:t>
      </w:r>
      <w:r>
        <w:rPr>
          <w:rFonts w:ascii="Times New Roman" w:hAnsi="Times New Roman" w:cs="Times New Roman"/>
          <w:bCs/>
          <w:lang w:val="en-US"/>
        </w:rPr>
        <w:t>relationship length</w:t>
      </w:r>
      <w:r w:rsidRPr="00131276">
        <w:rPr>
          <w:rFonts w:ascii="Times New Roman" w:hAnsi="Times New Roman" w:cs="Times New Roman"/>
          <w:bCs/>
          <w:lang w:val="en-US"/>
        </w:rPr>
        <w:t xml:space="preserve"> (in </w:t>
      </w:r>
      <w:r>
        <w:rPr>
          <w:rFonts w:ascii="Times New Roman" w:hAnsi="Times New Roman" w:cs="Times New Roman"/>
          <w:bCs/>
          <w:lang w:val="en-US"/>
        </w:rPr>
        <w:t>months</w:t>
      </w:r>
      <w:r w:rsidRPr="00131276">
        <w:rPr>
          <w:rFonts w:ascii="Times New Roman" w:hAnsi="Times New Roman" w:cs="Times New Roman"/>
          <w:bCs/>
          <w:lang w:val="en-US"/>
        </w:rPr>
        <w:t>), with participants nested within countries.</w:t>
      </w:r>
    </w:p>
    <w:tbl>
      <w:tblPr>
        <w:tblStyle w:val="Tabela-Siatka"/>
        <w:tblW w:w="992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3"/>
        <w:gridCol w:w="1241"/>
        <w:gridCol w:w="1417"/>
        <w:gridCol w:w="1418"/>
        <w:gridCol w:w="1417"/>
        <w:gridCol w:w="1276"/>
        <w:gridCol w:w="1701"/>
      </w:tblGrid>
      <w:tr w:rsidR="00553CF2" w:rsidRPr="00553CF2" w14:paraId="135506FE" w14:textId="77777777" w:rsidTr="001E0377">
        <w:trPr>
          <w:trHeight w:val="262"/>
        </w:trPr>
        <w:tc>
          <w:tcPr>
            <w:tcW w:w="1453" w:type="dxa"/>
          </w:tcPr>
          <w:p w14:paraId="0204F815" w14:textId="77777777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8470" w:type="dxa"/>
            <w:gridSpan w:val="6"/>
          </w:tcPr>
          <w:p w14:paraId="13ADF321" w14:textId="77777777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Fixed effects</w:t>
            </w:r>
          </w:p>
        </w:tc>
      </w:tr>
      <w:tr w:rsidR="00553CF2" w:rsidRPr="00553CF2" w14:paraId="1739DE76" w14:textId="77777777" w:rsidTr="001E0377">
        <w:trPr>
          <w:trHeight w:val="302"/>
        </w:trPr>
        <w:tc>
          <w:tcPr>
            <w:tcW w:w="1453" w:type="dxa"/>
            <w:tcBorders>
              <w:bottom w:val="nil"/>
            </w:tcBorders>
          </w:tcPr>
          <w:p w14:paraId="3FFA0C20" w14:textId="77777777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6AFF6E5" w14:textId="4CE6A010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Modernization </w:t>
            </w: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579FB623" w14:textId="363F92B1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Modernization</w:t>
            </w: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51B3BCD" w14:textId="77777777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Collectivism </w:t>
            </w: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0D1EE35" w14:textId="77777777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Temperature </w:t>
            </w: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0AC2CB7" w14:textId="77777777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Sex </w:t>
            </w: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83C2A91" w14:textId="77777777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Relationship length </w:t>
            </w: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e</w:t>
            </w:r>
          </w:p>
        </w:tc>
      </w:tr>
      <w:tr w:rsidR="00553CF2" w:rsidRPr="00553CF2" w14:paraId="7CC53402" w14:textId="77777777" w:rsidTr="001E0377">
        <w:trPr>
          <w:trHeight w:val="269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221809EB" w14:textId="77777777" w:rsidR="00521163" w:rsidRPr="00553CF2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TLS-45</w:t>
            </w:r>
          </w:p>
        </w:tc>
        <w:tc>
          <w:tcPr>
            <w:tcW w:w="124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0F4146EE" w14:textId="77777777" w:rsidR="00521163" w:rsidRPr="00553CF2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564AC1AC" w14:textId="77777777" w:rsidR="00521163" w:rsidRPr="00553CF2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0CF4B995" w14:textId="77777777" w:rsidR="00521163" w:rsidRPr="00553CF2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2380314B" w14:textId="77777777" w:rsidR="00521163" w:rsidRPr="00553CF2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07EFCB83" w14:textId="77777777" w:rsidR="00521163" w:rsidRPr="00553CF2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155F1C16" w14:textId="77777777" w:rsidR="00521163" w:rsidRPr="00553CF2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553CF2" w:rsidRPr="00553CF2" w14:paraId="40D18FB7" w14:textId="77777777" w:rsidTr="003F1858">
        <w:trPr>
          <w:trHeight w:val="144"/>
        </w:trPr>
        <w:tc>
          <w:tcPr>
            <w:tcW w:w="1453" w:type="dxa"/>
            <w:tcBorders>
              <w:top w:val="single" w:sz="4" w:space="0" w:color="auto"/>
            </w:tcBorders>
          </w:tcPr>
          <w:p w14:paraId="34691D86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F9E6DA1" w14:textId="2348D308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884</w:t>
            </w:r>
          </w:p>
        </w:tc>
        <w:tc>
          <w:tcPr>
            <w:tcW w:w="1417" w:type="dxa"/>
            <w:tcBorders>
              <w:top w:val="nil"/>
            </w:tcBorders>
            <w:vAlign w:val="bottom"/>
          </w:tcPr>
          <w:p w14:paraId="3BE08C0F" w14:textId="3BD4B1DF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754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069FBBC" w14:textId="69B89B4A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17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CEB1E6E" w14:textId="6A2A5992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74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2FB5893" w14:textId="75BB2142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19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F81C78F" w14:textId="26F7DE69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15</w:t>
            </w:r>
          </w:p>
        </w:tc>
      </w:tr>
      <w:tr w:rsidR="00553CF2" w:rsidRPr="00553CF2" w14:paraId="0B5221A6" w14:textId="77777777" w:rsidTr="003F1858">
        <w:trPr>
          <w:trHeight w:val="159"/>
        </w:trPr>
        <w:tc>
          <w:tcPr>
            <w:tcW w:w="1453" w:type="dxa"/>
          </w:tcPr>
          <w:p w14:paraId="4283465B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412EF9F5" w14:textId="0E1C1852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11</w:t>
            </w:r>
          </w:p>
        </w:tc>
        <w:tc>
          <w:tcPr>
            <w:tcW w:w="1417" w:type="dxa"/>
            <w:vAlign w:val="bottom"/>
          </w:tcPr>
          <w:p w14:paraId="4238113B" w14:textId="66DDC1C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2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7BF9ED7B" w14:textId="645FCDC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48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3E187AD9" w14:textId="4A662701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35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4C2DB7B7" w14:textId="4BF337CA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0EDBC01" w14:textId="4CB025D6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</w:tr>
      <w:tr w:rsidR="00553CF2" w:rsidRPr="00553CF2" w14:paraId="390EB3F6" w14:textId="77777777" w:rsidTr="003F1858">
        <w:trPr>
          <w:trHeight w:val="118"/>
        </w:trPr>
        <w:tc>
          <w:tcPr>
            <w:tcW w:w="1453" w:type="dxa"/>
          </w:tcPr>
          <w:p w14:paraId="68E18204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2E45D3CF" w14:textId="1CA85A56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0.471,1.297]</w:t>
            </w:r>
          </w:p>
        </w:tc>
        <w:tc>
          <w:tcPr>
            <w:tcW w:w="1417" w:type="dxa"/>
            <w:vAlign w:val="bottom"/>
          </w:tcPr>
          <w:p w14:paraId="47DB6572" w14:textId="019E55AF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1.186,-0.321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6CF9790" w14:textId="3249D625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111,0.076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24F63E4A" w14:textId="55A90C6D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0.005,0.143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15C06198" w14:textId="514EA5C6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41,0.003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06CCD5A" w14:textId="513A7BF0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37,0.007]</w:t>
            </w:r>
          </w:p>
        </w:tc>
      </w:tr>
      <w:tr w:rsidR="00553CF2" w:rsidRPr="00553CF2" w14:paraId="078D8BFD" w14:textId="77777777" w:rsidTr="003F1858">
        <w:trPr>
          <w:trHeight w:val="80"/>
        </w:trPr>
        <w:tc>
          <w:tcPr>
            <w:tcW w:w="1453" w:type="dxa"/>
            <w:tcBorders>
              <w:bottom w:val="nil"/>
            </w:tcBorders>
          </w:tcPr>
          <w:p w14:paraId="041ABC0A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0AC6CAE" w14:textId="0B39695E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  <w:tc>
          <w:tcPr>
            <w:tcW w:w="1417" w:type="dxa"/>
            <w:tcBorders>
              <w:bottom w:val="nil"/>
            </w:tcBorders>
            <w:vAlign w:val="bottom"/>
          </w:tcPr>
          <w:p w14:paraId="41D206A8" w14:textId="75D62B06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15644C2" w14:textId="1D0C1371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715</w:t>
            </w:r>
          </w:p>
        </w:tc>
        <w:tc>
          <w:tcPr>
            <w:tcW w:w="1417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5988544" w14:textId="112F776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36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1276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73D63C8" w14:textId="422D7DCC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95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929E6F1" w14:textId="663FE608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192</w:t>
            </w:r>
          </w:p>
        </w:tc>
      </w:tr>
      <w:tr w:rsidR="00553CF2" w:rsidRPr="00553CF2" w14:paraId="724B0685" w14:textId="77777777" w:rsidTr="003F1858">
        <w:trPr>
          <w:trHeight w:val="269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5C40139E" w14:textId="77777777" w:rsidR="00553CF2" w:rsidRPr="00553CF2" w:rsidRDefault="00553CF2" w:rsidP="00553CF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Intimacy</w:t>
            </w:r>
          </w:p>
        </w:tc>
        <w:tc>
          <w:tcPr>
            <w:tcW w:w="124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13D82C5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vAlign w:val="bottom"/>
          </w:tcPr>
          <w:p w14:paraId="4FCE8865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15379CF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A74E25A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11C5C9B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8196BD8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553CF2" w:rsidRPr="00553CF2" w14:paraId="08883172" w14:textId="77777777" w:rsidTr="003F1858">
        <w:trPr>
          <w:trHeight w:val="262"/>
        </w:trPr>
        <w:tc>
          <w:tcPr>
            <w:tcW w:w="1453" w:type="dxa"/>
            <w:tcBorders>
              <w:top w:val="single" w:sz="4" w:space="0" w:color="auto"/>
            </w:tcBorders>
          </w:tcPr>
          <w:p w14:paraId="43462057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453858A" w14:textId="3C68A2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999</w:t>
            </w:r>
          </w:p>
        </w:tc>
        <w:tc>
          <w:tcPr>
            <w:tcW w:w="1417" w:type="dxa"/>
            <w:tcBorders>
              <w:top w:val="nil"/>
            </w:tcBorders>
            <w:vAlign w:val="bottom"/>
          </w:tcPr>
          <w:p w14:paraId="4336FA77" w14:textId="152D75BE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789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F338079" w14:textId="0C0AAA95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07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5D4623E" w14:textId="103EBE38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49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FC9DEE2" w14:textId="521424A3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21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E784F55" w14:textId="69CE6731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27</w:t>
            </w:r>
          </w:p>
        </w:tc>
      </w:tr>
      <w:tr w:rsidR="00553CF2" w:rsidRPr="00553CF2" w14:paraId="25C58D4C" w14:textId="77777777" w:rsidTr="003F1858">
        <w:trPr>
          <w:trHeight w:val="262"/>
        </w:trPr>
        <w:tc>
          <w:tcPr>
            <w:tcW w:w="1453" w:type="dxa"/>
          </w:tcPr>
          <w:p w14:paraId="6BDD936A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2E6D41C5" w14:textId="2E59A4CF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17</w:t>
            </w:r>
          </w:p>
        </w:tc>
        <w:tc>
          <w:tcPr>
            <w:tcW w:w="1417" w:type="dxa"/>
            <w:vAlign w:val="bottom"/>
          </w:tcPr>
          <w:p w14:paraId="3080EA93" w14:textId="4014632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27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5CB3D23B" w14:textId="692CB3B8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49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7995108D" w14:textId="72F790E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36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66A8D95F" w14:textId="1E7EDFD0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76A7FDEE" w14:textId="045CE5A4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</w:tr>
      <w:tr w:rsidR="00553CF2" w:rsidRPr="00553CF2" w14:paraId="52BA7789" w14:textId="77777777" w:rsidTr="003F1858">
        <w:trPr>
          <w:trHeight w:val="269"/>
        </w:trPr>
        <w:tc>
          <w:tcPr>
            <w:tcW w:w="1453" w:type="dxa"/>
          </w:tcPr>
          <w:p w14:paraId="26CA5D93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3C749663" w14:textId="7AE26518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0.574,1.425]</w:t>
            </w:r>
          </w:p>
        </w:tc>
        <w:tc>
          <w:tcPr>
            <w:tcW w:w="1417" w:type="dxa"/>
            <w:vAlign w:val="bottom"/>
          </w:tcPr>
          <w:p w14:paraId="5FBA2077" w14:textId="5A4D437A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1.234,-0.343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027C6088" w14:textId="61227F9A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89,0.104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788FF913" w14:textId="03862073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23,0.12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46534C89" w14:textId="4B9785A9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01,0.043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04ABED47" w14:textId="0EEF92D8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49,-0.005]</w:t>
            </w:r>
          </w:p>
        </w:tc>
      </w:tr>
      <w:tr w:rsidR="00553CF2" w:rsidRPr="00553CF2" w14:paraId="6235AA35" w14:textId="77777777" w:rsidTr="003F1858">
        <w:trPr>
          <w:trHeight w:val="262"/>
        </w:trPr>
        <w:tc>
          <w:tcPr>
            <w:tcW w:w="1453" w:type="dxa"/>
            <w:tcBorders>
              <w:bottom w:val="nil"/>
            </w:tcBorders>
          </w:tcPr>
          <w:p w14:paraId="5688AC31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442C371" w14:textId="566797A6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  <w:tc>
          <w:tcPr>
            <w:tcW w:w="1417" w:type="dxa"/>
            <w:tcBorders>
              <w:bottom w:val="nil"/>
            </w:tcBorders>
            <w:vAlign w:val="bottom"/>
          </w:tcPr>
          <w:p w14:paraId="2050B89E" w14:textId="358C4549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3C754D2" w14:textId="21E7BA89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881</w:t>
            </w:r>
          </w:p>
        </w:tc>
        <w:tc>
          <w:tcPr>
            <w:tcW w:w="1417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10DEACF" w14:textId="51EBDC28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181</w:t>
            </w:r>
          </w:p>
        </w:tc>
        <w:tc>
          <w:tcPr>
            <w:tcW w:w="1276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DF5DDF8" w14:textId="6069C1D2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57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C51339B" w14:textId="65045B6B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</w:tr>
      <w:tr w:rsidR="00553CF2" w:rsidRPr="00553CF2" w14:paraId="17CFD4B0" w14:textId="77777777" w:rsidTr="003F1858">
        <w:trPr>
          <w:trHeight w:val="262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3FCF987B" w14:textId="77777777" w:rsidR="00553CF2" w:rsidRPr="00553CF2" w:rsidRDefault="00553CF2" w:rsidP="00553CF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</w:t>
            </w:r>
          </w:p>
        </w:tc>
        <w:tc>
          <w:tcPr>
            <w:tcW w:w="124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A198FBC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vAlign w:val="bottom"/>
          </w:tcPr>
          <w:p w14:paraId="61ABEC19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B8D5BE4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90B0762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726EE00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B856712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3CF2" w:rsidRPr="00553CF2" w14:paraId="7E8DDDCB" w14:textId="77777777" w:rsidTr="003F1858">
        <w:trPr>
          <w:trHeight w:val="269"/>
        </w:trPr>
        <w:tc>
          <w:tcPr>
            <w:tcW w:w="1453" w:type="dxa"/>
            <w:tcBorders>
              <w:top w:val="single" w:sz="4" w:space="0" w:color="auto"/>
            </w:tcBorders>
          </w:tcPr>
          <w:p w14:paraId="1B1F31CA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6C5E1A9" w14:textId="5760CE2E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768</w:t>
            </w:r>
          </w:p>
        </w:tc>
        <w:tc>
          <w:tcPr>
            <w:tcW w:w="1417" w:type="dxa"/>
            <w:tcBorders>
              <w:top w:val="nil"/>
            </w:tcBorders>
            <w:vAlign w:val="bottom"/>
          </w:tcPr>
          <w:p w14:paraId="406ECA9D" w14:textId="37D2A290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718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55FC80B" w14:textId="26B33EB6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43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68A341F" w14:textId="4579A223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109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EFE7948" w14:textId="664DE045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45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37F87E9" w14:textId="54A1A2D0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82</w:t>
            </w:r>
          </w:p>
        </w:tc>
      </w:tr>
      <w:tr w:rsidR="00553CF2" w:rsidRPr="00553CF2" w14:paraId="10EA6ECC" w14:textId="77777777" w:rsidTr="003F1858">
        <w:trPr>
          <w:trHeight w:val="262"/>
        </w:trPr>
        <w:tc>
          <w:tcPr>
            <w:tcW w:w="1453" w:type="dxa"/>
          </w:tcPr>
          <w:p w14:paraId="2382A12B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656DC22A" w14:textId="57EFE70B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27</w:t>
            </w:r>
          </w:p>
        </w:tc>
        <w:tc>
          <w:tcPr>
            <w:tcW w:w="1417" w:type="dxa"/>
            <w:vAlign w:val="bottom"/>
          </w:tcPr>
          <w:p w14:paraId="3EBEB367" w14:textId="297F76E6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37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34F550B5" w14:textId="1A013098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422604DF" w14:textId="3AB2054B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38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4795C60A" w14:textId="5A81F26D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57DB3E1B" w14:textId="463E13D1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</w:tr>
      <w:tr w:rsidR="00553CF2" w:rsidRPr="00553CF2" w14:paraId="62403B54" w14:textId="77777777" w:rsidTr="003F1858">
        <w:trPr>
          <w:trHeight w:val="214"/>
        </w:trPr>
        <w:tc>
          <w:tcPr>
            <w:tcW w:w="1453" w:type="dxa"/>
          </w:tcPr>
          <w:p w14:paraId="0CA94B8C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55C3FF9E" w14:textId="568B190F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0.323,1.212]</w:t>
            </w:r>
          </w:p>
        </w:tc>
        <w:tc>
          <w:tcPr>
            <w:tcW w:w="1417" w:type="dxa"/>
            <w:vAlign w:val="bottom"/>
          </w:tcPr>
          <w:p w14:paraId="5B322E5B" w14:textId="314D3003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1.183,-0.252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F2950B8" w14:textId="7937BB94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144,0.058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5F0A7FC1" w14:textId="6A240A75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0.034,0.183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30D3F1F2" w14:textId="03B227B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68,-0.023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4DF59ACB" w14:textId="64AA3899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104,-0.059]</w:t>
            </w:r>
          </w:p>
        </w:tc>
      </w:tr>
      <w:tr w:rsidR="00553CF2" w:rsidRPr="00553CF2" w14:paraId="26A20B86" w14:textId="77777777" w:rsidTr="003F1858">
        <w:trPr>
          <w:trHeight w:val="146"/>
        </w:trPr>
        <w:tc>
          <w:tcPr>
            <w:tcW w:w="1453" w:type="dxa"/>
            <w:tcBorders>
              <w:bottom w:val="nil"/>
            </w:tcBorders>
          </w:tcPr>
          <w:p w14:paraId="553100B2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3F49E2E" w14:textId="0E8958B6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  <w:tc>
          <w:tcPr>
            <w:tcW w:w="1417" w:type="dxa"/>
            <w:tcBorders>
              <w:bottom w:val="nil"/>
            </w:tcBorders>
            <w:vAlign w:val="bottom"/>
          </w:tcPr>
          <w:p w14:paraId="6A652BAA" w14:textId="3947C3CE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03*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6491A9C" w14:textId="73F658B4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404</w:t>
            </w:r>
          </w:p>
        </w:tc>
        <w:tc>
          <w:tcPr>
            <w:tcW w:w="1417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D8EA431" w14:textId="4CB5F650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04*</w:t>
            </w:r>
          </w:p>
        </w:tc>
        <w:tc>
          <w:tcPr>
            <w:tcW w:w="1276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43DDD9D" w14:textId="4FFC32FE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46BCCF1" w14:textId="4AD07C0D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</w:tr>
      <w:tr w:rsidR="00553CF2" w:rsidRPr="00553CF2" w14:paraId="55FF158B" w14:textId="77777777" w:rsidTr="003F1858">
        <w:trPr>
          <w:trHeight w:val="308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31A0E295" w14:textId="77777777" w:rsidR="00553CF2" w:rsidRPr="00553CF2" w:rsidRDefault="00553CF2" w:rsidP="00553CF2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ommitment</w:t>
            </w:r>
          </w:p>
        </w:tc>
        <w:tc>
          <w:tcPr>
            <w:tcW w:w="124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4212BE0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vAlign w:val="bottom"/>
          </w:tcPr>
          <w:p w14:paraId="079CD744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6FB0999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7ABE769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8D95CCB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5C9B3AE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3CF2" w:rsidRPr="00553CF2" w14:paraId="33C7A972" w14:textId="77777777" w:rsidTr="003F1858">
        <w:trPr>
          <w:trHeight w:val="262"/>
        </w:trPr>
        <w:tc>
          <w:tcPr>
            <w:tcW w:w="1453" w:type="dxa"/>
            <w:tcBorders>
              <w:top w:val="single" w:sz="4" w:space="0" w:color="auto"/>
            </w:tcBorders>
          </w:tcPr>
          <w:p w14:paraId="35EA4EBD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8DB68F2" w14:textId="67164446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695</w:t>
            </w:r>
          </w:p>
        </w:tc>
        <w:tc>
          <w:tcPr>
            <w:tcW w:w="1417" w:type="dxa"/>
            <w:tcBorders>
              <w:top w:val="nil"/>
            </w:tcBorders>
            <w:vAlign w:val="bottom"/>
          </w:tcPr>
          <w:p w14:paraId="14560646" w14:textId="5C46142F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563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33B76BC" w14:textId="0781385A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04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B46D2D3" w14:textId="035B900B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51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712E243" w14:textId="6AB1A413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22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A7EF69D" w14:textId="3BF061F1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76</w:t>
            </w:r>
          </w:p>
        </w:tc>
      </w:tr>
      <w:tr w:rsidR="00553CF2" w:rsidRPr="00553CF2" w14:paraId="4BCE151F" w14:textId="77777777" w:rsidTr="003F1858">
        <w:trPr>
          <w:trHeight w:val="262"/>
        </w:trPr>
        <w:tc>
          <w:tcPr>
            <w:tcW w:w="1453" w:type="dxa"/>
          </w:tcPr>
          <w:p w14:paraId="0DBC4E0A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0C0A7E06" w14:textId="0FEA29C1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198</w:t>
            </w:r>
          </w:p>
        </w:tc>
        <w:tc>
          <w:tcPr>
            <w:tcW w:w="1417" w:type="dxa"/>
            <w:vAlign w:val="bottom"/>
          </w:tcPr>
          <w:p w14:paraId="09915BFD" w14:textId="2550845E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07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882A80B" w14:textId="1CF2C6EB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45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37756B23" w14:textId="28C5E4C3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33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2E9BFFF2" w14:textId="4AE5D9F1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2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1B6C5C6" w14:textId="6EE6C8DE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</w:tr>
      <w:tr w:rsidR="00553CF2" w:rsidRPr="00553CF2" w14:paraId="2B5E8EC5" w14:textId="77777777" w:rsidTr="003F1858">
        <w:trPr>
          <w:trHeight w:val="90"/>
        </w:trPr>
        <w:tc>
          <w:tcPr>
            <w:tcW w:w="1453" w:type="dxa"/>
          </w:tcPr>
          <w:p w14:paraId="3C0D1815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5D61C4F4" w14:textId="26B4D015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0.306,1.084]</w:t>
            </w:r>
          </w:p>
        </w:tc>
        <w:tc>
          <w:tcPr>
            <w:tcW w:w="1417" w:type="dxa"/>
            <w:vAlign w:val="bottom"/>
          </w:tcPr>
          <w:p w14:paraId="0ACDB0FE" w14:textId="019F6A9B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969,-0.156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00BA66A" w14:textId="5BC97FE4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92,0.084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29FBF572" w14:textId="5C3C47E3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14,0.116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4203CE16" w14:textId="0F9EB0A6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45,0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2705FA42" w14:textId="55EB9A55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0.054,0.098]</w:t>
            </w:r>
          </w:p>
        </w:tc>
      </w:tr>
      <w:tr w:rsidR="00553CF2" w:rsidRPr="00553CF2" w14:paraId="776FFDB1" w14:textId="77777777" w:rsidTr="003F1858">
        <w:trPr>
          <w:trHeight w:val="109"/>
        </w:trPr>
        <w:tc>
          <w:tcPr>
            <w:tcW w:w="1453" w:type="dxa"/>
            <w:tcBorders>
              <w:bottom w:val="nil"/>
            </w:tcBorders>
          </w:tcPr>
          <w:p w14:paraId="6597D868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0D55FA81" w14:textId="6027FD7C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  <w:tc>
          <w:tcPr>
            <w:tcW w:w="1417" w:type="dxa"/>
            <w:vAlign w:val="bottom"/>
          </w:tcPr>
          <w:p w14:paraId="3677EFD8" w14:textId="7939CBAE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07*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*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32390829" w14:textId="614D5B8A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935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50FAECCD" w14:textId="6FBD970B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123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455B617E" w14:textId="57588000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52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5DB803A0" w14:textId="2710567B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</w:tr>
      <w:tr w:rsidR="00553CF2" w:rsidRPr="00553CF2" w14:paraId="5D455B38" w14:textId="77777777" w:rsidTr="003F1858">
        <w:trPr>
          <w:trHeight w:val="262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1E647713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ate</w:t>
            </w: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</w:t>
            </w:r>
            <w:r w:rsidRPr="00553CF2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Lov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0F38CC7A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vAlign w:val="bottom"/>
          </w:tcPr>
          <w:p w14:paraId="11091D1F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5AED59A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3F453648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5D4050FB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076F8B72" w14:textId="7777777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53CF2" w:rsidRPr="00553CF2" w14:paraId="406AA165" w14:textId="77777777" w:rsidTr="003F1858">
        <w:trPr>
          <w:trHeight w:val="262"/>
        </w:trPr>
        <w:tc>
          <w:tcPr>
            <w:tcW w:w="1453" w:type="dxa"/>
            <w:tcBorders>
              <w:top w:val="single" w:sz="4" w:space="0" w:color="auto"/>
            </w:tcBorders>
          </w:tcPr>
          <w:p w14:paraId="48C96622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71600AAE" w14:textId="415DE68A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44</w:t>
            </w:r>
          </w:p>
        </w:tc>
        <w:tc>
          <w:tcPr>
            <w:tcW w:w="1417" w:type="dxa"/>
            <w:vAlign w:val="bottom"/>
          </w:tcPr>
          <w:p w14:paraId="0C86975F" w14:textId="4A620064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93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269C931" w14:textId="2CB5E860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57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4F5820AF" w14:textId="7BDC3E40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9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02EAC926" w14:textId="7DA2F710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73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043355AE" w14:textId="6FED23B6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-0.089</w:t>
            </w:r>
          </w:p>
        </w:tc>
      </w:tr>
      <w:tr w:rsidR="00553CF2" w:rsidRPr="00553CF2" w14:paraId="2F2A9538" w14:textId="77777777" w:rsidTr="003F1858">
        <w:trPr>
          <w:trHeight w:val="262"/>
        </w:trPr>
        <w:tc>
          <w:tcPr>
            <w:tcW w:w="1453" w:type="dxa"/>
          </w:tcPr>
          <w:p w14:paraId="55BE7E77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08068389" w14:textId="348BFB70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417" w:type="dxa"/>
            <w:vAlign w:val="bottom"/>
          </w:tcPr>
          <w:p w14:paraId="7CF0CC3F" w14:textId="00493107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52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3CD896E8" w14:textId="12EA91D1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55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5C220C3C" w14:textId="38D26E3F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213C3E5A" w14:textId="3B6F7E2C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F30D365" w14:textId="3F4820E5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11</w:t>
            </w:r>
          </w:p>
        </w:tc>
      </w:tr>
      <w:tr w:rsidR="00553CF2" w:rsidRPr="00553CF2" w14:paraId="36CF0093" w14:textId="77777777" w:rsidTr="003F1858">
        <w:trPr>
          <w:trHeight w:val="195"/>
        </w:trPr>
        <w:tc>
          <w:tcPr>
            <w:tcW w:w="1453" w:type="dxa"/>
          </w:tcPr>
          <w:p w14:paraId="0FAB62C8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3CF9598A" w14:textId="4D22D2E6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515,0.427]</w:t>
            </w:r>
          </w:p>
        </w:tc>
        <w:tc>
          <w:tcPr>
            <w:tcW w:w="1417" w:type="dxa"/>
            <w:vAlign w:val="bottom"/>
          </w:tcPr>
          <w:p w14:paraId="44ECD687" w14:textId="673F0A98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586,0.4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0</w:t>
            </w: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CEED940" w14:textId="78865869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165,0.05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02114EC9" w14:textId="54FAA343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0.011,0.17</w:t>
            </w:r>
            <w:r>
              <w:rPr>
                <w:rFonts w:ascii="Times New Roman" w:hAnsi="Times New Roman" w:cs="Times New Roman"/>
                <w:sz w:val="18"/>
                <w:szCs w:val="18"/>
              </w:rPr>
              <w:t>0</w:t>
            </w: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  <w:vAlign w:val="bottom"/>
          </w:tcPr>
          <w:p w14:paraId="6D082306" w14:textId="76649E0C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095,-0.05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C348B40" w14:textId="0D101C76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[-0.111,-0.067]</w:t>
            </w:r>
          </w:p>
        </w:tc>
      </w:tr>
      <w:tr w:rsidR="00553CF2" w:rsidRPr="00553CF2" w14:paraId="03482AB5" w14:textId="77777777" w:rsidTr="00903298">
        <w:trPr>
          <w:trHeight w:val="128"/>
        </w:trPr>
        <w:tc>
          <w:tcPr>
            <w:tcW w:w="1453" w:type="dxa"/>
          </w:tcPr>
          <w:p w14:paraId="3E55D7A7" w14:textId="77777777" w:rsidR="00553CF2" w:rsidRPr="00553CF2" w:rsidRDefault="00553CF2" w:rsidP="00553CF2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553CF2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  <w:vAlign w:val="bottom"/>
          </w:tcPr>
          <w:p w14:paraId="7E3EE9BF" w14:textId="3E209623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853</w:t>
            </w:r>
          </w:p>
        </w:tc>
        <w:tc>
          <w:tcPr>
            <w:tcW w:w="1417" w:type="dxa"/>
            <w:vAlign w:val="bottom"/>
          </w:tcPr>
          <w:p w14:paraId="4E9A3A8C" w14:textId="032C8A32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712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0DC4F7EF" w14:textId="5EBE4C98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295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  <w:vAlign w:val="bottom"/>
          </w:tcPr>
          <w:p w14:paraId="586854F4" w14:textId="458D5869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0.026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358FF945" w14:textId="7761062C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6F5AA3BB" w14:textId="2E78271E" w:rsidR="00553CF2" w:rsidRPr="00553CF2" w:rsidRDefault="00553CF2" w:rsidP="00553CF2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53CF2">
              <w:rPr>
                <w:rFonts w:ascii="Times New Roman" w:hAnsi="Times New Roman" w:cs="Times New Roman"/>
                <w:sz w:val="18"/>
                <w:szCs w:val="18"/>
              </w:rPr>
              <w:t>&lt; 0.001***</w:t>
            </w:r>
          </w:p>
        </w:tc>
      </w:tr>
    </w:tbl>
    <w:p w14:paraId="029B1948" w14:textId="08064EE6" w:rsidR="00521163" w:rsidRPr="004B05C0" w:rsidRDefault="00521163" w:rsidP="00521163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*p &lt; 0.05, **p &lt; 0.01, ***p &lt; 0.001. 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a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World Modernization Index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b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Collectivism-in-group favoritism,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>c</w:t>
      </w:r>
      <w:r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>Average annual temperatures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d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articipants’ sex with men as a reference group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e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articipants’ relationship length (in months)</w:t>
      </w:r>
      <w:r w:rsidRPr="002D434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.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andom effect: STLS-45 variance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80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ntimacy variance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5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87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assion variance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0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1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Commitment variance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7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165, Passionate Love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variance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47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16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STLS-45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7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Intimacy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3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Commitment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1, ICC for Passionate Love = 0.050,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7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8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3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0.0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28,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seudo r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0.046,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105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105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098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034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Passionate Love = 7098,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deviance for STLS-45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062.2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Intimacy = 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8690.1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eviance for Passion =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403.9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eviance for Commitment =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18925.1, </w:t>
      </w:r>
      <w:r w:rsidR="00272E54"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deviance for</w:t>
      </w:r>
      <w:r w:rsidR="00272E54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19428.8.</w:t>
      </w:r>
    </w:p>
    <w:p w14:paraId="13258321" w14:textId="77777777" w:rsidR="00521163" w:rsidRDefault="00521163" w:rsidP="00521163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</w:p>
    <w:p w14:paraId="2DB8B700" w14:textId="77777777" w:rsidR="00521163" w:rsidRDefault="00521163" w:rsidP="00521163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521163" w:rsidSect="00DC455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F5AF6B5" w14:textId="268C4DFE" w:rsidR="00521163" w:rsidRPr="00101B43" w:rsidRDefault="00521163" w:rsidP="00521163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  <w:r>
        <w:rPr>
          <w:b/>
          <w:bCs/>
          <w:color w:val="auto"/>
          <w:sz w:val="22"/>
          <w:szCs w:val="22"/>
          <w:lang w:val="en-US"/>
        </w:rPr>
        <w:lastRenderedPageBreak/>
        <w:t>Table S11</w:t>
      </w:r>
    </w:p>
    <w:p w14:paraId="5FB76BAC" w14:textId="3F931A7B" w:rsidR="00521163" w:rsidRPr="00131276" w:rsidRDefault="00521163" w:rsidP="00521163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r w:rsidRPr="00131276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</w:t>
      </w:r>
      <w:r>
        <w:rPr>
          <w:rFonts w:ascii="Times New Roman" w:hAnsi="Times New Roman" w:cs="Times New Roman"/>
          <w:bCs/>
          <w:lang w:val="en-US"/>
        </w:rPr>
        <w:t>Gender Inequality</w:t>
      </w:r>
      <w:r w:rsidRPr="00131276">
        <w:rPr>
          <w:rFonts w:ascii="Times New Roman" w:hAnsi="Times New Roman" w:cs="Times New Roman"/>
          <w:bCs/>
          <w:lang w:val="en-US"/>
        </w:rPr>
        <w:t xml:space="preserve"> Index (</w:t>
      </w:r>
      <w:r>
        <w:rPr>
          <w:rFonts w:ascii="Times New Roman" w:hAnsi="Times New Roman" w:cs="Times New Roman"/>
          <w:bCs/>
          <w:lang w:val="en-US"/>
        </w:rPr>
        <w:t>GII</w:t>
      </w:r>
      <w:r w:rsidRPr="00131276">
        <w:rPr>
          <w:rFonts w:ascii="Times New Roman" w:hAnsi="Times New Roman" w:cs="Times New Roman"/>
          <w:bCs/>
          <w:lang w:val="en-US"/>
        </w:rPr>
        <w:t xml:space="preserve">), </w:t>
      </w:r>
      <w:r>
        <w:rPr>
          <w:rFonts w:ascii="Times New Roman" w:hAnsi="Times New Roman" w:cs="Times New Roman"/>
          <w:bCs/>
          <w:lang w:val="en-US"/>
        </w:rPr>
        <w:t xml:space="preserve">GII squared, </w:t>
      </w:r>
      <w:r w:rsidRPr="00131276">
        <w:rPr>
          <w:rFonts w:ascii="Times New Roman" w:hAnsi="Times New Roman" w:cs="Times New Roman"/>
          <w:bCs/>
          <w:lang w:val="en-US"/>
        </w:rPr>
        <w:t xml:space="preserve">Collectivism level, annual average temperature, and participants’ sex and </w:t>
      </w:r>
      <w:r>
        <w:rPr>
          <w:rFonts w:ascii="Times New Roman" w:hAnsi="Times New Roman" w:cs="Times New Roman"/>
          <w:bCs/>
          <w:lang w:val="en-US"/>
        </w:rPr>
        <w:t>relationship length</w:t>
      </w:r>
      <w:r w:rsidRPr="00131276">
        <w:rPr>
          <w:rFonts w:ascii="Times New Roman" w:hAnsi="Times New Roman" w:cs="Times New Roman"/>
          <w:bCs/>
          <w:lang w:val="en-US"/>
        </w:rPr>
        <w:t xml:space="preserve"> (in </w:t>
      </w:r>
      <w:r>
        <w:rPr>
          <w:rFonts w:ascii="Times New Roman" w:hAnsi="Times New Roman" w:cs="Times New Roman"/>
          <w:bCs/>
          <w:lang w:val="en-US"/>
        </w:rPr>
        <w:t>months</w:t>
      </w:r>
      <w:r w:rsidRPr="00131276">
        <w:rPr>
          <w:rFonts w:ascii="Times New Roman" w:hAnsi="Times New Roman" w:cs="Times New Roman"/>
          <w:bCs/>
          <w:lang w:val="en-US"/>
        </w:rPr>
        <w:t>), with participants nested within countries.</w:t>
      </w:r>
    </w:p>
    <w:tbl>
      <w:tblPr>
        <w:tblStyle w:val="Tabela-Siatka"/>
        <w:tblW w:w="9923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53"/>
        <w:gridCol w:w="1241"/>
        <w:gridCol w:w="1417"/>
        <w:gridCol w:w="1418"/>
        <w:gridCol w:w="1417"/>
        <w:gridCol w:w="1276"/>
        <w:gridCol w:w="1701"/>
      </w:tblGrid>
      <w:tr w:rsidR="00521163" w:rsidRPr="00101B43" w14:paraId="25A311CE" w14:textId="77777777" w:rsidTr="001E0377">
        <w:trPr>
          <w:trHeight w:val="262"/>
        </w:trPr>
        <w:tc>
          <w:tcPr>
            <w:tcW w:w="1453" w:type="dxa"/>
          </w:tcPr>
          <w:p w14:paraId="1AAA914F" w14:textId="77777777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8470" w:type="dxa"/>
            <w:gridSpan w:val="6"/>
          </w:tcPr>
          <w:p w14:paraId="1C9545CA" w14:textId="77777777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Fixed effects</w:t>
            </w:r>
          </w:p>
        </w:tc>
      </w:tr>
      <w:tr w:rsidR="00521163" w:rsidRPr="00101B43" w14:paraId="08856B28" w14:textId="77777777" w:rsidTr="001E0377">
        <w:trPr>
          <w:trHeight w:val="302"/>
        </w:trPr>
        <w:tc>
          <w:tcPr>
            <w:tcW w:w="1453" w:type="dxa"/>
            <w:tcBorders>
              <w:bottom w:val="nil"/>
            </w:tcBorders>
          </w:tcPr>
          <w:p w14:paraId="7BEEC0E2" w14:textId="77777777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24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116A8F06" w14:textId="164B79A1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GII</w:t>
            </w: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3FFD8277" w14:textId="395CE6A6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GII</w:t>
            </w:r>
            <w:r w:rsidR="00EC64A4" w:rsidRPr="00EC64A4">
              <w:rPr>
                <w:rFonts w:ascii="Times New Roman" w:hAnsi="Times New Roman" w:cs="Times New Roman"/>
                <w:b/>
                <w:sz w:val="18"/>
                <w:szCs w:val="18"/>
                <w:vertAlign w:val="superscript"/>
                <w:lang w:val="en-US"/>
              </w:rPr>
              <w:t>2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B82EC4A" w14:textId="77777777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Collectivism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8AFC3A6" w14:textId="77777777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Temperature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39F19F61" w14:textId="77777777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Sex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d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57C318C" w14:textId="77777777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Relationship length 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e</w:t>
            </w:r>
          </w:p>
        </w:tc>
      </w:tr>
      <w:tr w:rsidR="00521163" w:rsidRPr="00101B43" w14:paraId="1CB2B8A3" w14:textId="77777777" w:rsidTr="008B17AC">
        <w:trPr>
          <w:trHeight w:val="269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016C7FDA" w14:textId="77777777" w:rsidR="00521163" w:rsidRPr="00101B43" w:rsidRDefault="00521163" w:rsidP="001E0377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TLS-45</w:t>
            </w:r>
          </w:p>
        </w:tc>
        <w:tc>
          <w:tcPr>
            <w:tcW w:w="124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3A718904" w14:textId="77777777" w:rsidR="00521163" w:rsidRPr="00101B43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</w:tcPr>
          <w:p w14:paraId="30A2287C" w14:textId="77777777" w:rsidR="00521163" w:rsidRPr="00101B43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57F7EDAB" w14:textId="77777777" w:rsidR="00521163" w:rsidRPr="00101B43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5D65A40B" w14:textId="77777777" w:rsidR="00521163" w:rsidRPr="00101B43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1F531B8E" w14:textId="77777777" w:rsidR="00521163" w:rsidRPr="00101B43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5254DD18" w14:textId="77777777" w:rsidR="00521163" w:rsidRPr="00101B43" w:rsidRDefault="00521163" w:rsidP="001E0377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272E54" w:rsidRPr="00101B43" w14:paraId="18491EFD" w14:textId="77777777" w:rsidTr="008B17AC">
        <w:trPr>
          <w:trHeight w:val="144"/>
        </w:trPr>
        <w:tc>
          <w:tcPr>
            <w:tcW w:w="1453" w:type="dxa"/>
            <w:tcBorders>
              <w:top w:val="single" w:sz="4" w:space="0" w:color="auto"/>
            </w:tcBorders>
          </w:tcPr>
          <w:p w14:paraId="0F6213AB" w14:textId="77777777" w:rsidR="00272E54" w:rsidRPr="00101B43" w:rsidRDefault="00272E54" w:rsidP="00272E5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4099416A" w14:textId="38D70CD3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8</w:t>
            </w:r>
          </w:p>
        </w:tc>
        <w:tc>
          <w:tcPr>
            <w:tcW w:w="1417" w:type="dxa"/>
            <w:tcBorders>
              <w:top w:val="nil"/>
            </w:tcBorders>
          </w:tcPr>
          <w:p w14:paraId="526F657C" w14:textId="2D13D3BE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526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1695280E" w14:textId="6CAEF8BC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09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732E6B0A" w14:textId="0F8946E6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6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56CD432F" w14:textId="2071B01C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1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1B97594A" w14:textId="447DF1BF" w:rsidR="00272E54" w:rsidRPr="008B17AC" w:rsidRDefault="00272E54" w:rsidP="00272E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6</w:t>
            </w:r>
          </w:p>
        </w:tc>
      </w:tr>
      <w:tr w:rsidR="00272E54" w:rsidRPr="00101B43" w14:paraId="5AD64B72" w14:textId="77777777" w:rsidTr="008B17AC">
        <w:trPr>
          <w:trHeight w:val="159"/>
        </w:trPr>
        <w:tc>
          <w:tcPr>
            <w:tcW w:w="1453" w:type="dxa"/>
          </w:tcPr>
          <w:p w14:paraId="48367EBD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6DA906A7" w14:textId="4FD99FF6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</w:tcPr>
          <w:p w14:paraId="08712763" w14:textId="315BF736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7800B809" w14:textId="302793E2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5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4EA11E84" w14:textId="7961009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5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161C8180" w14:textId="1960A99A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5EA0D348" w14:textId="2C573F74" w:rsidR="00272E54" w:rsidRPr="008B17AC" w:rsidRDefault="00272E54" w:rsidP="00272E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72E54" w:rsidRPr="00101B43" w14:paraId="63EB7995" w14:textId="77777777" w:rsidTr="008B17AC">
        <w:trPr>
          <w:trHeight w:val="118"/>
        </w:trPr>
        <w:tc>
          <w:tcPr>
            <w:tcW w:w="1453" w:type="dxa"/>
          </w:tcPr>
          <w:p w14:paraId="6A192988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625B2D6E" w14:textId="2A2A1C0F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94,0.642]</w:t>
            </w:r>
          </w:p>
        </w:tc>
        <w:tc>
          <w:tcPr>
            <w:tcW w:w="1417" w:type="dxa"/>
          </w:tcPr>
          <w:p w14:paraId="5EEACBCC" w14:textId="2C8339E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795,-0.258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70992E18" w14:textId="41510D36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77,0.058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3F8A3885" w14:textId="5D74B698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17,0.154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34A70C13" w14:textId="618DC739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4,0.011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078712DE" w14:textId="1720C607" w:rsidR="00272E54" w:rsidRPr="008B17AC" w:rsidRDefault="00272E54" w:rsidP="00272E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8,0.006]</w:t>
            </w:r>
          </w:p>
        </w:tc>
      </w:tr>
      <w:tr w:rsidR="00272E54" w:rsidRPr="00101B43" w14:paraId="3EB44599" w14:textId="77777777" w:rsidTr="008B17AC">
        <w:trPr>
          <w:trHeight w:val="80"/>
        </w:trPr>
        <w:tc>
          <w:tcPr>
            <w:tcW w:w="1453" w:type="dxa"/>
            <w:tcBorders>
              <w:bottom w:val="nil"/>
            </w:tcBorders>
          </w:tcPr>
          <w:p w14:paraId="5BA4260A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43543077" w14:textId="5F59B8BB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9**</w:t>
            </w:r>
          </w:p>
        </w:tc>
        <w:tc>
          <w:tcPr>
            <w:tcW w:w="1417" w:type="dxa"/>
            <w:tcBorders>
              <w:bottom w:val="nil"/>
            </w:tcBorders>
          </w:tcPr>
          <w:p w14:paraId="0FD40F1D" w14:textId="79884D21" w:rsidR="00272E54" w:rsidRPr="008B17AC" w:rsidRDefault="008B17AC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555482C2" w14:textId="70C80629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86</w:t>
            </w:r>
          </w:p>
        </w:tc>
        <w:tc>
          <w:tcPr>
            <w:tcW w:w="1417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2629214C" w14:textId="44A156B2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5*</w:t>
            </w:r>
          </w:p>
        </w:tc>
        <w:tc>
          <w:tcPr>
            <w:tcW w:w="1276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12EF2BC4" w14:textId="7D03D143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7C6EB8CB" w14:textId="7CB5FB1F" w:rsidR="00272E54" w:rsidRPr="008B17AC" w:rsidRDefault="00272E54" w:rsidP="00272E5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4</w:t>
            </w:r>
          </w:p>
        </w:tc>
      </w:tr>
      <w:tr w:rsidR="00272E54" w:rsidRPr="00101B43" w14:paraId="057EE2E1" w14:textId="77777777" w:rsidTr="008B17AC">
        <w:trPr>
          <w:trHeight w:val="269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24DED02E" w14:textId="77777777" w:rsidR="00272E54" w:rsidRPr="00101B43" w:rsidRDefault="00272E54" w:rsidP="00272E54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Intimacy</w:t>
            </w:r>
          </w:p>
        </w:tc>
        <w:tc>
          <w:tcPr>
            <w:tcW w:w="124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12E54723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00E6B5B4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2DD55F68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6DB9E847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1010ECC9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745895FC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272E54" w:rsidRPr="00101B43" w14:paraId="0714E743" w14:textId="77777777" w:rsidTr="008B17AC">
        <w:trPr>
          <w:trHeight w:val="262"/>
        </w:trPr>
        <w:tc>
          <w:tcPr>
            <w:tcW w:w="1453" w:type="dxa"/>
            <w:tcBorders>
              <w:top w:val="single" w:sz="4" w:space="0" w:color="auto"/>
            </w:tcBorders>
          </w:tcPr>
          <w:p w14:paraId="6FD28ECD" w14:textId="77777777" w:rsidR="00272E54" w:rsidRPr="00101B43" w:rsidRDefault="00272E54" w:rsidP="00272E5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7BBD5018" w14:textId="6C6FD6DC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43</w:t>
            </w:r>
          </w:p>
        </w:tc>
        <w:tc>
          <w:tcPr>
            <w:tcW w:w="1417" w:type="dxa"/>
            <w:tcBorders>
              <w:top w:val="nil"/>
            </w:tcBorders>
          </w:tcPr>
          <w:p w14:paraId="28B6B237" w14:textId="1992A6D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751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03DFA773" w14:textId="2A1755C2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3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3627947C" w14:textId="5C41AA2C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27782B3F" w14:textId="5E2A4AC0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2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481FCD54" w14:textId="17828FC1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33</w:t>
            </w:r>
          </w:p>
        </w:tc>
      </w:tr>
      <w:tr w:rsidR="00272E54" w:rsidRPr="00101B43" w14:paraId="5F1D0018" w14:textId="77777777" w:rsidTr="008B17AC">
        <w:trPr>
          <w:trHeight w:val="262"/>
        </w:trPr>
        <w:tc>
          <w:tcPr>
            <w:tcW w:w="1453" w:type="dxa"/>
          </w:tcPr>
          <w:p w14:paraId="47F89D5A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27B95F63" w14:textId="1AA08C99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</w:tcPr>
          <w:p w14:paraId="0D8D1CB4" w14:textId="319DF4C5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7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7992E0A8" w14:textId="13C3F1E0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5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12C180E0" w14:textId="5F22DCB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5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2479BDF6" w14:textId="577A371D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6D793CC3" w14:textId="06A13D30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72E54" w:rsidRPr="00101B43" w14:paraId="37A951C3" w14:textId="77777777" w:rsidTr="008B17AC">
        <w:trPr>
          <w:trHeight w:val="269"/>
        </w:trPr>
        <w:tc>
          <w:tcPr>
            <w:tcW w:w="1453" w:type="dxa"/>
          </w:tcPr>
          <w:p w14:paraId="76999146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7C673498" w14:textId="72B51242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268,0.818]</w:t>
            </w:r>
          </w:p>
        </w:tc>
        <w:tc>
          <w:tcPr>
            <w:tcW w:w="1417" w:type="dxa"/>
          </w:tcPr>
          <w:p w14:paraId="1E59A953" w14:textId="278A542E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1.021,-0.482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70C1A39A" w14:textId="00CC3943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91,0.045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4FAE2B9A" w14:textId="611BA0C5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02,0.14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67CB9912" w14:textId="416E9C24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11,0.054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08BC377C" w14:textId="4B68E2AD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54,-0.011]</w:t>
            </w:r>
          </w:p>
        </w:tc>
      </w:tr>
      <w:tr w:rsidR="00272E54" w:rsidRPr="00101B43" w14:paraId="51661C31" w14:textId="77777777" w:rsidTr="008B17AC">
        <w:trPr>
          <w:trHeight w:val="262"/>
        </w:trPr>
        <w:tc>
          <w:tcPr>
            <w:tcW w:w="1453" w:type="dxa"/>
            <w:tcBorders>
              <w:bottom w:val="nil"/>
            </w:tcBorders>
          </w:tcPr>
          <w:p w14:paraId="75B264C7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57D1164F" w14:textId="4981A4AC" w:rsidR="00272E54" w:rsidRPr="008B17AC" w:rsidRDefault="008B17AC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17" w:type="dxa"/>
            <w:tcBorders>
              <w:bottom w:val="nil"/>
            </w:tcBorders>
          </w:tcPr>
          <w:p w14:paraId="0B51C3D2" w14:textId="7C12AD95" w:rsidR="00272E54" w:rsidRPr="008B17AC" w:rsidRDefault="008B17AC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5AD21113" w14:textId="7FA7F3E2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07</w:t>
            </w:r>
          </w:p>
        </w:tc>
        <w:tc>
          <w:tcPr>
            <w:tcW w:w="1417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47E5F22C" w14:textId="69441B1D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4*</w:t>
            </w:r>
          </w:p>
        </w:tc>
        <w:tc>
          <w:tcPr>
            <w:tcW w:w="1276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5B886DE1" w14:textId="74D104AB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3**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1BEC4029" w14:textId="11AD0BDC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3**</w:t>
            </w:r>
          </w:p>
        </w:tc>
      </w:tr>
      <w:tr w:rsidR="00272E54" w:rsidRPr="00101B43" w14:paraId="185907F0" w14:textId="77777777" w:rsidTr="008B17AC">
        <w:trPr>
          <w:trHeight w:val="262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55545F96" w14:textId="77777777" w:rsidR="00272E54" w:rsidRPr="00101B43" w:rsidRDefault="00272E54" w:rsidP="00272E54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</w:t>
            </w:r>
          </w:p>
        </w:tc>
        <w:tc>
          <w:tcPr>
            <w:tcW w:w="124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20E3EAE4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62B6E7CB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1DE75514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4EB79D2F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7515E166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6374F146" w14:textId="7777777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72E54" w:rsidRPr="00101B43" w14:paraId="4247B375" w14:textId="77777777" w:rsidTr="008B17AC">
        <w:trPr>
          <w:trHeight w:val="269"/>
        </w:trPr>
        <w:tc>
          <w:tcPr>
            <w:tcW w:w="1453" w:type="dxa"/>
            <w:tcBorders>
              <w:top w:val="single" w:sz="4" w:space="0" w:color="auto"/>
            </w:tcBorders>
          </w:tcPr>
          <w:p w14:paraId="2A923F2E" w14:textId="77777777" w:rsidR="00272E54" w:rsidRPr="00101B43" w:rsidRDefault="00272E54" w:rsidP="00272E5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478E9C01" w14:textId="36ACB49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1</w:t>
            </w:r>
          </w:p>
        </w:tc>
        <w:tc>
          <w:tcPr>
            <w:tcW w:w="1417" w:type="dxa"/>
            <w:tcBorders>
              <w:top w:val="nil"/>
            </w:tcBorders>
          </w:tcPr>
          <w:p w14:paraId="4503B977" w14:textId="4C169D62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29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3AEEE1AC" w14:textId="72B5E616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1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79545C59" w14:textId="4748DB2B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2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3467AC82" w14:textId="510CE02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38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0851B98B" w14:textId="760028B5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84</w:t>
            </w:r>
          </w:p>
        </w:tc>
      </w:tr>
      <w:tr w:rsidR="00272E54" w:rsidRPr="00101B43" w14:paraId="7202DC44" w14:textId="77777777" w:rsidTr="008B17AC">
        <w:trPr>
          <w:trHeight w:val="262"/>
        </w:trPr>
        <w:tc>
          <w:tcPr>
            <w:tcW w:w="1453" w:type="dxa"/>
          </w:tcPr>
          <w:p w14:paraId="53BC5E8D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7C843943" w14:textId="7F26A136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2</w:t>
            </w:r>
          </w:p>
        </w:tc>
        <w:tc>
          <w:tcPr>
            <w:tcW w:w="1417" w:type="dxa"/>
          </w:tcPr>
          <w:p w14:paraId="7795AAB6" w14:textId="08037F65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58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43C2ED32" w14:textId="6ADA8E6F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2812725B" w14:textId="5D973202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66B9C2B5" w14:textId="0A9E039B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7F6F75B0" w14:textId="6AFD00D0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72E54" w:rsidRPr="00101B43" w14:paraId="5B58C01D" w14:textId="77777777" w:rsidTr="008B17AC">
        <w:trPr>
          <w:trHeight w:val="214"/>
        </w:trPr>
        <w:tc>
          <w:tcPr>
            <w:tcW w:w="1453" w:type="dxa"/>
          </w:tcPr>
          <w:p w14:paraId="72C91C4E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284FC310" w14:textId="07150B8D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06,0.528]</w:t>
            </w:r>
          </w:p>
        </w:tc>
        <w:tc>
          <w:tcPr>
            <w:tcW w:w="1417" w:type="dxa"/>
          </w:tcPr>
          <w:p w14:paraId="16FB17DA" w14:textId="1A3420EB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6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0</w:t>
            </w: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.02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39CED445" w14:textId="5CDF993B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77,0.08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4EB23F3F" w14:textId="2A6BE922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23,0.182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2731281C" w14:textId="08DB7540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61,-0.016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23DC73F2" w14:textId="662DDF0E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06,-0.062]</w:t>
            </w:r>
          </w:p>
        </w:tc>
      </w:tr>
      <w:tr w:rsidR="008B17AC" w:rsidRPr="00101B43" w14:paraId="453C5E09" w14:textId="77777777" w:rsidTr="008B17AC">
        <w:trPr>
          <w:trHeight w:val="146"/>
        </w:trPr>
        <w:tc>
          <w:tcPr>
            <w:tcW w:w="1453" w:type="dxa"/>
            <w:tcBorders>
              <w:bottom w:val="nil"/>
            </w:tcBorders>
          </w:tcPr>
          <w:p w14:paraId="76CEF106" w14:textId="77777777" w:rsidR="008B17AC" w:rsidRPr="00101B43" w:rsidRDefault="008B17AC" w:rsidP="008B17A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7C0160DF" w14:textId="08D30EE1" w:rsidR="008B17AC" w:rsidRPr="008B17AC" w:rsidRDefault="008B17AC" w:rsidP="008B17A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92</w:t>
            </w:r>
          </w:p>
        </w:tc>
        <w:tc>
          <w:tcPr>
            <w:tcW w:w="1417" w:type="dxa"/>
            <w:tcBorders>
              <w:bottom w:val="nil"/>
            </w:tcBorders>
          </w:tcPr>
          <w:p w14:paraId="5BEE4837" w14:textId="23EE8BB5" w:rsidR="008B17AC" w:rsidRPr="008B17AC" w:rsidRDefault="008B17AC" w:rsidP="008B17A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5F5553E6" w14:textId="11725A8D" w:rsidR="008B17AC" w:rsidRPr="008B17AC" w:rsidRDefault="008B17AC" w:rsidP="008B17A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971</w:t>
            </w:r>
          </w:p>
        </w:tc>
        <w:tc>
          <w:tcPr>
            <w:tcW w:w="1417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67808A4D" w14:textId="6B0884BF" w:rsidR="008B17AC" w:rsidRPr="008B17AC" w:rsidRDefault="008B17AC" w:rsidP="008B17A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*</w:t>
            </w:r>
          </w:p>
        </w:tc>
        <w:tc>
          <w:tcPr>
            <w:tcW w:w="1276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49468D74" w14:textId="76106113" w:rsidR="008B17AC" w:rsidRPr="008B17AC" w:rsidRDefault="008B17AC" w:rsidP="008B17AC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656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32AD810B" w14:textId="7360CD01" w:rsidR="008B17AC" w:rsidRPr="008B17AC" w:rsidRDefault="008B17AC" w:rsidP="008B17A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656F6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</w:tr>
      <w:tr w:rsidR="00272E54" w:rsidRPr="00101B43" w14:paraId="7A16E7B4" w14:textId="77777777" w:rsidTr="008B17AC">
        <w:trPr>
          <w:trHeight w:val="308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37F04D58" w14:textId="77777777" w:rsidR="00272E54" w:rsidRPr="00101B43" w:rsidRDefault="00272E54" w:rsidP="00272E54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ommitment</w:t>
            </w:r>
          </w:p>
        </w:tc>
        <w:tc>
          <w:tcPr>
            <w:tcW w:w="124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18D40D27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</w:tcPr>
          <w:p w14:paraId="1A093F07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6FC3A94F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7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40433DA0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276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6E9FFBC3" w14:textId="7777777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</w:tcPr>
          <w:p w14:paraId="0A8A637A" w14:textId="7777777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72E54" w:rsidRPr="00101B43" w14:paraId="0248F70D" w14:textId="77777777" w:rsidTr="008B17AC">
        <w:trPr>
          <w:trHeight w:val="262"/>
        </w:trPr>
        <w:tc>
          <w:tcPr>
            <w:tcW w:w="1453" w:type="dxa"/>
            <w:tcBorders>
              <w:top w:val="single" w:sz="4" w:space="0" w:color="auto"/>
            </w:tcBorders>
          </w:tcPr>
          <w:p w14:paraId="5BC3E0EC" w14:textId="77777777" w:rsidR="00272E54" w:rsidRPr="00101B43" w:rsidRDefault="00272E54" w:rsidP="00272E54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04989362" w14:textId="2A5C8FD3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83</w:t>
            </w:r>
          </w:p>
        </w:tc>
        <w:tc>
          <w:tcPr>
            <w:tcW w:w="1417" w:type="dxa"/>
            <w:tcBorders>
              <w:top w:val="nil"/>
            </w:tcBorders>
          </w:tcPr>
          <w:p w14:paraId="6C5ABB50" w14:textId="3C066C64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441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6FD0EC69" w14:textId="5D7910E4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1</w:t>
            </w:r>
          </w:p>
        </w:tc>
        <w:tc>
          <w:tcPr>
            <w:tcW w:w="1417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3D0A7E31" w14:textId="0889EF7F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3</w:t>
            </w:r>
          </w:p>
        </w:tc>
        <w:tc>
          <w:tcPr>
            <w:tcW w:w="1276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5697F5FE" w14:textId="2EB5877F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7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</w:tcPr>
          <w:p w14:paraId="1EC4E319" w14:textId="051BDAFF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</w:tr>
      <w:tr w:rsidR="00272E54" w:rsidRPr="00101B43" w14:paraId="5AA11F51" w14:textId="77777777" w:rsidTr="008B17AC">
        <w:trPr>
          <w:trHeight w:val="262"/>
        </w:trPr>
        <w:tc>
          <w:tcPr>
            <w:tcW w:w="1453" w:type="dxa"/>
          </w:tcPr>
          <w:p w14:paraId="443A4D58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0BB5F57A" w14:textId="0C664FF8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7" w:type="dxa"/>
          </w:tcPr>
          <w:p w14:paraId="5E96FEE4" w14:textId="4538E96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8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61BD6C29" w14:textId="335EFBD2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2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3AEB39FC" w14:textId="5DEF743D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3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6D1C5142" w14:textId="464B36E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72665393" w14:textId="4E86279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72E54" w:rsidRPr="00101B43" w14:paraId="15E4EC78" w14:textId="77777777" w:rsidTr="008B17AC">
        <w:trPr>
          <w:trHeight w:val="90"/>
        </w:trPr>
        <w:tc>
          <w:tcPr>
            <w:tcW w:w="1453" w:type="dxa"/>
          </w:tcPr>
          <w:p w14:paraId="723B5C6F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6A5611BF" w14:textId="0BA9A65F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28,0.539]</w:t>
            </w:r>
          </w:p>
        </w:tc>
        <w:tc>
          <w:tcPr>
            <w:tcW w:w="1417" w:type="dxa"/>
          </w:tcPr>
          <w:p w14:paraId="02F3BD4F" w14:textId="06604E2D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691,-0.191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5BB228E9" w14:textId="37A3C8A6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74,0.052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5CD848BD" w14:textId="215559E7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01,0.127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706B602F" w14:textId="09065FAD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.005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6255EFFF" w14:textId="1BAD6CF4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57,0.101]</w:t>
            </w:r>
          </w:p>
        </w:tc>
      </w:tr>
      <w:tr w:rsidR="00272E54" w:rsidRPr="00101B43" w14:paraId="19E27BE5" w14:textId="77777777" w:rsidTr="008B17AC">
        <w:trPr>
          <w:trHeight w:val="109"/>
        </w:trPr>
        <w:tc>
          <w:tcPr>
            <w:tcW w:w="1453" w:type="dxa"/>
            <w:tcBorders>
              <w:bottom w:val="nil"/>
            </w:tcBorders>
          </w:tcPr>
          <w:p w14:paraId="0A50817A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4D83DC8B" w14:textId="7CF1C0D8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</w:p>
        </w:tc>
        <w:tc>
          <w:tcPr>
            <w:tcW w:w="1417" w:type="dxa"/>
          </w:tcPr>
          <w:p w14:paraId="56B09550" w14:textId="0C591079" w:rsidR="00272E54" w:rsidRPr="008B17AC" w:rsidRDefault="008B17AC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4F5D0F94" w14:textId="6BB03D8C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726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402B81B9" w14:textId="63361CDE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601C71B1" w14:textId="25A3188E" w:rsidR="00272E54" w:rsidRPr="008B17AC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3E428B30" w14:textId="5FF93CAF" w:rsidR="00272E54" w:rsidRPr="008B17AC" w:rsidRDefault="008B17AC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272E54" w:rsidRPr="00101B43" w14:paraId="403249E5" w14:textId="77777777" w:rsidTr="008B17AC">
        <w:trPr>
          <w:trHeight w:val="262"/>
        </w:trPr>
        <w:tc>
          <w:tcPr>
            <w:tcW w:w="1453" w:type="dxa"/>
            <w:tcBorders>
              <w:top w:val="nil"/>
              <w:bottom w:val="single" w:sz="4" w:space="0" w:color="auto"/>
            </w:tcBorders>
          </w:tcPr>
          <w:p w14:paraId="20B7B04C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ate</w:t>
            </w: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</w:t>
            </w:r>
            <w:r w:rsidRPr="00101B43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Lov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41F31E9D" w14:textId="7777777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</w:tcPr>
          <w:p w14:paraId="26EA400F" w14:textId="7777777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03A83CD2" w14:textId="7777777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6831EEB2" w14:textId="7777777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5E9F1B86" w14:textId="7777777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18EFBCFF" w14:textId="7777777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72E54" w:rsidRPr="00101B43" w14:paraId="1E2C1F2A" w14:textId="77777777" w:rsidTr="008B17AC">
        <w:trPr>
          <w:trHeight w:val="262"/>
        </w:trPr>
        <w:tc>
          <w:tcPr>
            <w:tcW w:w="1453" w:type="dxa"/>
            <w:tcBorders>
              <w:top w:val="single" w:sz="4" w:space="0" w:color="auto"/>
            </w:tcBorders>
          </w:tcPr>
          <w:p w14:paraId="6449A610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7874A5C6" w14:textId="3D40C657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269</w:t>
            </w:r>
          </w:p>
        </w:tc>
        <w:tc>
          <w:tcPr>
            <w:tcW w:w="1417" w:type="dxa"/>
          </w:tcPr>
          <w:p w14:paraId="2E08A7B3" w14:textId="7905BC89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62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1D1640CA" w14:textId="6C1ED82A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4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79C05926" w14:textId="7657C1F5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632909DA" w14:textId="1FB8DA34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7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386BE48F" w14:textId="1197BCA8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86</w:t>
            </w:r>
          </w:p>
        </w:tc>
      </w:tr>
      <w:tr w:rsidR="00272E54" w:rsidRPr="00101B43" w14:paraId="750F7D67" w14:textId="77777777" w:rsidTr="008B17AC">
        <w:trPr>
          <w:trHeight w:val="262"/>
        </w:trPr>
        <w:tc>
          <w:tcPr>
            <w:tcW w:w="1453" w:type="dxa"/>
          </w:tcPr>
          <w:p w14:paraId="1DB4403D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27111D8F" w14:textId="052D429D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8</w:t>
            </w:r>
          </w:p>
        </w:tc>
        <w:tc>
          <w:tcPr>
            <w:tcW w:w="1417" w:type="dxa"/>
          </w:tcPr>
          <w:p w14:paraId="56A7AFAB" w14:textId="346142C0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4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7A0B2037" w14:textId="124A7EB1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1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17DFC9CE" w14:textId="4EEB15F4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2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7F4DA5FE" w14:textId="2BB620B0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60E61063" w14:textId="0510BAC3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72E54" w:rsidRPr="00101B43" w14:paraId="3430FEBD" w14:textId="77777777" w:rsidTr="008B17AC">
        <w:trPr>
          <w:trHeight w:val="195"/>
        </w:trPr>
        <w:tc>
          <w:tcPr>
            <w:tcW w:w="1453" w:type="dxa"/>
          </w:tcPr>
          <w:p w14:paraId="6E4AD7A5" w14:textId="77777777" w:rsidR="00272E54" w:rsidRPr="00101B43" w:rsidRDefault="00272E54" w:rsidP="00272E54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483FBF44" w14:textId="54913142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598,0.06</w:t>
            </w:r>
            <w:r w:rsid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417" w:type="dxa"/>
          </w:tcPr>
          <w:p w14:paraId="509963F3" w14:textId="49713663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41,0.684]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279C4FB9" w14:textId="1740409F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57,0.105]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32AB3C02" w14:textId="16FBC046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16,0.149]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6E29DD5C" w14:textId="530BECDC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94,-0.049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571DFAF2" w14:textId="0B8A8CF1" w:rsidR="00272E54" w:rsidRPr="008B17AC" w:rsidRDefault="00272E54" w:rsidP="00272E54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08,-0.064]</w:t>
            </w:r>
          </w:p>
        </w:tc>
      </w:tr>
      <w:tr w:rsidR="008B17AC" w:rsidRPr="00101B43" w14:paraId="4CC8EC5E" w14:textId="77777777" w:rsidTr="008B17AC">
        <w:trPr>
          <w:trHeight w:val="128"/>
        </w:trPr>
        <w:tc>
          <w:tcPr>
            <w:tcW w:w="1453" w:type="dxa"/>
          </w:tcPr>
          <w:p w14:paraId="56A976EB" w14:textId="77777777" w:rsidR="008B17AC" w:rsidRPr="00101B43" w:rsidRDefault="008B17AC" w:rsidP="008B17AC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101B43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241" w:type="dxa"/>
            <w:tcMar>
              <w:left w:w="0" w:type="dxa"/>
              <w:right w:w="0" w:type="dxa"/>
            </w:tcMar>
          </w:tcPr>
          <w:p w14:paraId="3E44028B" w14:textId="5D4DA4EF" w:rsidR="008B17AC" w:rsidRPr="008B17AC" w:rsidRDefault="008B17AC" w:rsidP="008B17A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9</w:t>
            </w:r>
          </w:p>
        </w:tc>
        <w:tc>
          <w:tcPr>
            <w:tcW w:w="1417" w:type="dxa"/>
          </w:tcPr>
          <w:p w14:paraId="52225AEC" w14:textId="06BD4530" w:rsidR="008B17AC" w:rsidRPr="008B17AC" w:rsidRDefault="008B17AC" w:rsidP="008B17A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7*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</w:tcPr>
          <w:p w14:paraId="0B06F411" w14:textId="2613E62E" w:rsidR="008B17AC" w:rsidRPr="008B17AC" w:rsidRDefault="008B17AC" w:rsidP="008B17A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61</w:t>
            </w:r>
          </w:p>
        </w:tc>
        <w:tc>
          <w:tcPr>
            <w:tcW w:w="1417" w:type="dxa"/>
            <w:tcMar>
              <w:left w:w="0" w:type="dxa"/>
              <w:right w:w="0" w:type="dxa"/>
            </w:tcMar>
          </w:tcPr>
          <w:p w14:paraId="24CDEBF8" w14:textId="64723ED6" w:rsidR="008B17AC" w:rsidRPr="008B17AC" w:rsidRDefault="008B17AC" w:rsidP="008B17A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8B17A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2</w:t>
            </w:r>
          </w:p>
        </w:tc>
        <w:tc>
          <w:tcPr>
            <w:tcW w:w="1276" w:type="dxa"/>
            <w:tcMar>
              <w:left w:w="0" w:type="dxa"/>
              <w:right w:w="0" w:type="dxa"/>
            </w:tcMar>
          </w:tcPr>
          <w:p w14:paraId="0AE260FD" w14:textId="4E6A81CF" w:rsidR="008B17AC" w:rsidRPr="008B17AC" w:rsidRDefault="008B17AC" w:rsidP="008B17A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40F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</w:tcPr>
          <w:p w14:paraId="29AF7FDC" w14:textId="6E9001D4" w:rsidR="008B17AC" w:rsidRPr="008B17AC" w:rsidRDefault="008B17AC" w:rsidP="008B17AC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C40F41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</w:tr>
    </w:tbl>
    <w:p w14:paraId="5320BCFF" w14:textId="2BC56D73" w:rsidR="00521163" w:rsidRDefault="00521163" w:rsidP="00521163">
      <w:pPr>
        <w:spacing w:after="0" w:line="240" w:lineRule="auto"/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*p &lt; 0.05, **p &lt; 0.01, ***p &lt; 0.001. 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a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Gender Inequality Index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b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Collectivism-in-group favoritism,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 xml:space="preserve">c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>Temperature–Average annual temperatures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d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articipants’ sex with men as a reference group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e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articipants’ relationship length (in months)</w:t>
      </w:r>
      <w:r w:rsidRPr="002D434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.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andom effect: STLS-45 variance = 0.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0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ntimacy variance = 0.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.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assion variance = 0.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4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10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Commitment variance = 0.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8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Passionate Love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variance = 0.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2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STLS-45 = 0.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Intimacy = 0.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 = 0.0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Commitment = 0.0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9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ate Love = 0.05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0.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0.0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6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0.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0.0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0.0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1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86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86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78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1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assionate Love = 7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78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deviance for STLS-45= 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10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Intimacy = 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8574.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eviance for Passion =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601.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Commitment = 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040.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deviance for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</w:t>
      </w:r>
      <w:r w:rsidR="008B17AC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729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.</w:t>
      </w:r>
    </w:p>
    <w:p w14:paraId="50048EEC" w14:textId="59EBCBC6" w:rsidR="00D41B8A" w:rsidRDefault="00D41B8A" w:rsidP="00521163">
      <w:pPr>
        <w:spacing w:after="0" w:line="240" w:lineRule="auto"/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</w:pPr>
    </w:p>
    <w:p w14:paraId="45F5552E" w14:textId="6FD18EEA" w:rsidR="00D41B8A" w:rsidRDefault="00D41B8A" w:rsidP="00521163">
      <w:pPr>
        <w:spacing w:after="0" w:line="240" w:lineRule="auto"/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</w:pPr>
    </w:p>
    <w:p w14:paraId="72590836" w14:textId="77777777" w:rsidR="00D41B8A" w:rsidRDefault="00D41B8A" w:rsidP="00D41B8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D41B8A" w:rsidSect="00DC455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2C6BE219" w14:textId="137E60EC" w:rsidR="00D41B8A" w:rsidRPr="00101B43" w:rsidRDefault="00D41B8A" w:rsidP="00D41B8A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  <w:r>
        <w:rPr>
          <w:b/>
          <w:bCs/>
          <w:color w:val="auto"/>
          <w:sz w:val="22"/>
          <w:szCs w:val="22"/>
          <w:lang w:val="en-US"/>
        </w:rPr>
        <w:lastRenderedPageBreak/>
        <w:t xml:space="preserve">Table </w:t>
      </w:r>
      <w:r>
        <w:rPr>
          <w:b/>
          <w:bCs/>
          <w:color w:val="auto"/>
          <w:sz w:val="22"/>
          <w:szCs w:val="22"/>
          <w:lang w:val="en-US"/>
        </w:rPr>
        <w:t>S12</w:t>
      </w:r>
    </w:p>
    <w:p w14:paraId="7C18425A" w14:textId="7E8F9D67" w:rsidR="00D41B8A" w:rsidRPr="00131276" w:rsidRDefault="00D41B8A" w:rsidP="00D41B8A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r>
        <w:rPr>
          <w:rFonts w:ascii="Times New Roman" w:hAnsi="Times New Roman" w:cs="Times New Roman"/>
          <w:bCs/>
          <w:lang w:val="en-US"/>
        </w:rPr>
        <w:t>Results of the multilevel linear models regressing love components (i.e., STLS-45, intimacy, passion, and commitment) on countries’ levels of Human Development Index (HDI), Collectivism level, annual average temperature, and participants’ sex and length of relationship (in months), with participants nested within countries</w:t>
      </w:r>
      <w:r>
        <w:rPr>
          <w:rFonts w:ascii="Times New Roman" w:hAnsi="Times New Roman" w:cs="Times New Roman"/>
          <w:bCs/>
          <w:lang w:val="en-US"/>
        </w:rPr>
        <w:t xml:space="preserve"> (the original dataset)</w:t>
      </w:r>
      <w:r>
        <w:rPr>
          <w:rFonts w:ascii="Times New Roman" w:hAnsi="Times New Roman" w:cs="Times New Roman"/>
          <w:bCs/>
          <w:lang w:val="en-US"/>
        </w:rPr>
        <w:t>.</w:t>
      </w:r>
    </w:p>
    <w:tbl>
      <w:tblPr>
        <w:tblStyle w:val="Tabela-Siatka"/>
        <w:tblW w:w="978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43"/>
        <w:gridCol w:w="1418"/>
        <w:gridCol w:w="1559"/>
        <w:gridCol w:w="1701"/>
        <w:gridCol w:w="1559"/>
        <w:gridCol w:w="399"/>
        <w:gridCol w:w="1302"/>
      </w:tblGrid>
      <w:tr w:rsidR="00D41B8A" w:rsidRPr="002E15F8" w14:paraId="0ABA17CD" w14:textId="77777777" w:rsidTr="00D41B8A">
        <w:trPr>
          <w:trHeight w:val="251"/>
        </w:trPr>
        <w:tc>
          <w:tcPr>
            <w:tcW w:w="1843" w:type="dxa"/>
          </w:tcPr>
          <w:p w14:paraId="49B67CBE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6636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8DC5D36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Fixed effects</w:t>
            </w:r>
          </w:p>
        </w:tc>
        <w:tc>
          <w:tcPr>
            <w:tcW w:w="1302" w:type="dxa"/>
            <w:tcBorders>
              <w:top w:val="single" w:sz="4" w:space="0" w:color="auto"/>
              <w:bottom w:val="single" w:sz="4" w:space="0" w:color="auto"/>
            </w:tcBorders>
          </w:tcPr>
          <w:p w14:paraId="38F0D8CE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D41B8A" w:rsidRPr="002E15F8" w14:paraId="51ADB604" w14:textId="77777777" w:rsidTr="00D41B8A">
        <w:trPr>
          <w:trHeight w:val="289"/>
        </w:trPr>
        <w:tc>
          <w:tcPr>
            <w:tcW w:w="1843" w:type="dxa"/>
            <w:tcBorders>
              <w:bottom w:val="nil"/>
            </w:tcBorders>
          </w:tcPr>
          <w:p w14:paraId="202FD975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66B62A01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HDI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757653A8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Collectivism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5774586E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Temperature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25714C4E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Sex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d</w:t>
            </w: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single" w:sz="4" w:space="0" w:color="auto"/>
            </w:tcBorders>
            <w:tcMar>
              <w:left w:w="0" w:type="dxa"/>
              <w:right w:w="0" w:type="dxa"/>
            </w:tcMar>
          </w:tcPr>
          <w:p w14:paraId="068905BC" w14:textId="3C329430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Relationship length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e</w:t>
            </w:r>
          </w:p>
        </w:tc>
      </w:tr>
      <w:tr w:rsidR="00D41B8A" w:rsidRPr="002E15F8" w14:paraId="49782C8D" w14:textId="77777777" w:rsidTr="00D41B8A">
        <w:trPr>
          <w:trHeight w:val="258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102CA48D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TLS-45</w:t>
            </w:r>
          </w:p>
        </w:tc>
        <w:tc>
          <w:tcPr>
            <w:tcW w:w="1418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1BB17AAF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02BC4DAA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0CFC2E2E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41844FC3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gridSpan w:val="2"/>
            <w:tcBorders>
              <w:top w:val="single" w:sz="4" w:space="0" w:color="auto"/>
              <w:bottom w:val="nil"/>
            </w:tcBorders>
            <w:tcMar>
              <w:left w:w="0" w:type="dxa"/>
              <w:right w:w="0" w:type="dxa"/>
            </w:tcMar>
          </w:tcPr>
          <w:p w14:paraId="0BF4CD64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2E15F8" w:rsidRPr="002E15F8" w14:paraId="0372DE77" w14:textId="77777777" w:rsidTr="00D41B8A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2251F20B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CBF5B26" w14:textId="309061C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7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418A1C4" w14:textId="46A324A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6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0029155" w14:textId="51343F79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D8E1509" w14:textId="634594A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3</w:t>
            </w:r>
          </w:p>
        </w:tc>
        <w:tc>
          <w:tcPr>
            <w:tcW w:w="1701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EC9EC16" w14:textId="4799A48D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3</w:t>
            </w:r>
          </w:p>
        </w:tc>
      </w:tr>
      <w:tr w:rsidR="002E15F8" w:rsidRPr="002E15F8" w14:paraId="6BCC0956" w14:textId="77777777" w:rsidTr="00D41B8A">
        <w:trPr>
          <w:trHeight w:val="251"/>
        </w:trPr>
        <w:tc>
          <w:tcPr>
            <w:tcW w:w="1843" w:type="dxa"/>
          </w:tcPr>
          <w:p w14:paraId="68CD1FDE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04C8109" w14:textId="055913B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3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1FEF3A3" w14:textId="22136A5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3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CD584FD" w14:textId="7938C6C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5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65BB068" w14:textId="01C7421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468B5F18" w14:textId="00AA06E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49E94CA6" w14:textId="77777777" w:rsidTr="00D41B8A">
        <w:trPr>
          <w:trHeight w:val="251"/>
        </w:trPr>
        <w:tc>
          <w:tcPr>
            <w:tcW w:w="1843" w:type="dxa"/>
          </w:tcPr>
          <w:p w14:paraId="0D8F1E7C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6912070" w14:textId="092D812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152,0.322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89634AA" w14:textId="1427BF9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13,0.14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456F3EA4" w14:textId="72081C8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29,0.165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7C2EE19" w14:textId="5C45A8D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4,-0.001]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6C350AB9" w14:textId="428CBE24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5,0.009]</w:t>
            </w:r>
          </w:p>
        </w:tc>
      </w:tr>
      <w:tr w:rsidR="002E15F8" w:rsidRPr="002E15F8" w14:paraId="25E3827B" w14:textId="77777777" w:rsidTr="00D41B8A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162E5672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AB71A99" w14:textId="3FB10F1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D84287D" w14:textId="26B4240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9*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2121322" w14:textId="5335971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5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A74E361" w14:textId="670D9AE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1*</w:t>
            </w:r>
          </w:p>
        </w:tc>
        <w:tc>
          <w:tcPr>
            <w:tcW w:w="1701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143ECE3" w14:textId="6ACF5D4A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36</w:t>
            </w:r>
          </w:p>
        </w:tc>
      </w:tr>
      <w:tr w:rsidR="002E15F8" w:rsidRPr="002E15F8" w14:paraId="416C104C" w14:textId="77777777" w:rsidTr="00D41B8A">
        <w:trPr>
          <w:trHeight w:val="258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24115D23" w14:textId="77777777" w:rsidR="002E15F8" w:rsidRPr="002E15F8" w:rsidRDefault="002E15F8" w:rsidP="002E15F8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Intimacy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92ECC63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363CACB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667A137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0A0A229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D79B6F0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2E15F8" w:rsidRPr="002E15F8" w14:paraId="53529BFE" w14:textId="77777777" w:rsidTr="00D41B8A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69B9F7DE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1E66EBB3" w14:textId="5A3E259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7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6D6CE2A7" w14:textId="76FCB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7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05401C74" w14:textId="10F9E98F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07904451" w14:textId="37240D0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</w:t>
            </w:r>
          </w:p>
        </w:tc>
        <w:tc>
          <w:tcPr>
            <w:tcW w:w="1701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499976A" w14:textId="3B47B2CA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8</w:t>
            </w:r>
          </w:p>
        </w:tc>
      </w:tr>
      <w:tr w:rsidR="002E15F8" w:rsidRPr="002E15F8" w14:paraId="47B6EFF0" w14:textId="77777777" w:rsidTr="00D41B8A">
        <w:trPr>
          <w:trHeight w:val="251"/>
        </w:trPr>
        <w:tc>
          <w:tcPr>
            <w:tcW w:w="1843" w:type="dxa"/>
          </w:tcPr>
          <w:p w14:paraId="23373AFD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8DEBBFA" w14:textId="288CDBB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6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3DE24E9" w14:textId="05A87AA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5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6C3AD63C" w14:textId="57279AA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7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839A29A" w14:textId="2F94FEB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461FA983" w14:textId="380E926D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352BABB7" w14:textId="77777777" w:rsidTr="00D41B8A">
        <w:trPr>
          <w:trHeight w:val="258"/>
        </w:trPr>
        <w:tc>
          <w:tcPr>
            <w:tcW w:w="1843" w:type="dxa"/>
          </w:tcPr>
          <w:p w14:paraId="501FB2DD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B1D989B" w14:textId="7D14A48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226,0.408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97467B8" w14:textId="515F3A3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28,0.165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1BBEFF6" w14:textId="13A5349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1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.155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1F17C59" w14:textId="4D5206A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01,0.041]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783C1CD9" w14:textId="737F2342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9,-0.007]</w:t>
            </w:r>
          </w:p>
        </w:tc>
      </w:tr>
      <w:tr w:rsidR="002E15F8" w:rsidRPr="002E15F8" w14:paraId="564E849A" w14:textId="77777777" w:rsidTr="00D41B8A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6767611F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405D3B5" w14:textId="38E4281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E977A61" w14:textId="30AE59D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6**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43EBAD9" w14:textId="03EB555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6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592E7FB" w14:textId="2579C4A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5</w:t>
            </w:r>
          </w:p>
        </w:tc>
        <w:tc>
          <w:tcPr>
            <w:tcW w:w="1701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FDA5728" w14:textId="060C7A7F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9**</w:t>
            </w:r>
          </w:p>
        </w:tc>
      </w:tr>
      <w:tr w:rsidR="002E15F8" w:rsidRPr="002E15F8" w14:paraId="7A8F5196" w14:textId="77777777" w:rsidTr="00D41B8A">
        <w:trPr>
          <w:trHeight w:val="251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1D41F771" w14:textId="77777777" w:rsidR="002E15F8" w:rsidRPr="002E15F8" w:rsidRDefault="002E15F8" w:rsidP="002E15F8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06BE6852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51B4C317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EAD372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7628A46F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039200D" w14:textId="77777777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E15F8" w:rsidRPr="002E15F8" w14:paraId="04F5DEB8" w14:textId="77777777" w:rsidTr="00D41B8A">
        <w:trPr>
          <w:trHeight w:val="258"/>
        </w:trPr>
        <w:tc>
          <w:tcPr>
            <w:tcW w:w="1843" w:type="dxa"/>
            <w:tcBorders>
              <w:top w:val="single" w:sz="4" w:space="0" w:color="auto"/>
            </w:tcBorders>
          </w:tcPr>
          <w:p w14:paraId="6739D08A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0023173" w14:textId="293F3B3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45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5F2FD128" w14:textId="19E9AAF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877D734" w14:textId="7B1914D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7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887C068" w14:textId="1BF8E76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47</w:t>
            </w:r>
          </w:p>
        </w:tc>
        <w:tc>
          <w:tcPr>
            <w:tcW w:w="1701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4AED1971" w14:textId="1FE51CC3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79</w:t>
            </w:r>
          </w:p>
        </w:tc>
      </w:tr>
      <w:tr w:rsidR="002E15F8" w:rsidRPr="002E15F8" w14:paraId="54933B35" w14:textId="77777777" w:rsidTr="00D41B8A">
        <w:trPr>
          <w:trHeight w:val="251"/>
        </w:trPr>
        <w:tc>
          <w:tcPr>
            <w:tcW w:w="1843" w:type="dxa"/>
          </w:tcPr>
          <w:p w14:paraId="676DE413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7DD3A5AF" w14:textId="4B7C987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B882349" w14:textId="28047FB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7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70BE72F8" w14:textId="677952E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554D90EC" w14:textId="167016C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1BBD9F41" w14:textId="742061B7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4C67B7FD" w14:textId="77777777" w:rsidTr="00D41B8A">
        <w:trPr>
          <w:trHeight w:val="251"/>
        </w:trPr>
        <w:tc>
          <w:tcPr>
            <w:tcW w:w="1843" w:type="dxa"/>
          </w:tcPr>
          <w:p w14:paraId="2F533BBE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727B98C" w14:textId="5CFBB4D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5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.241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A05FB50" w14:textId="7F1A911F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16,0.127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12870288" w14:textId="2913785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41,0.193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078E668" w14:textId="03637A7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69,-0.025]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192C1D2B" w14:textId="6F59D521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-0.057]</w:t>
            </w:r>
          </w:p>
        </w:tc>
      </w:tr>
      <w:tr w:rsidR="002E15F8" w:rsidRPr="002E15F8" w14:paraId="5EC0564E" w14:textId="77777777" w:rsidTr="00B853AB">
        <w:trPr>
          <w:trHeight w:val="258"/>
        </w:trPr>
        <w:tc>
          <w:tcPr>
            <w:tcW w:w="1843" w:type="dxa"/>
            <w:tcBorders>
              <w:bottom w:val="nil"/>
            </w:tcBorders>
          </w:tcPr>
          <w:p w14:paraId="420A35AF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418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CBA4D13" w14:textId="0C277F1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3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22B84DB" w14:textId="2E4447F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31</w:t>
            </w:r>
          </w:p>
        </w:tc>
        <w:tc>
          <w:tcPr>
            <w:tcW w:w="1701" w:type="dxa"/>
            <w:tcBorders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4A948CD1" w14:textId="2A98C57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3**</w:t>
            </w:r>
          </w:p>
        </w:tc>
        <w:tc>
          <w:tcPr>
            <w:tcW w:w="1559" w:type="dxa"/>
            <w:tcBorders>
              <w:bottom w:val="nil"/>
            </w:tcBorders>
            <w:tcMar>
              <w:left w:w="0" w:type="dxa"/>
              <w:right w:w="0" w:type="dxa"/>
            </w:tcMar>
          </w:tcPr>
          <w:p w14:paraId="3FEAFDCD" w14:textId="12746F0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FD43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  <w:tc>
          <w:tcPr>
            <w:tcW w:w="1701" w:type="dxa"/>
            <w:gridSpan w:val="2"/>
            <w:tcBorders>
              <w:bottom w:val="nil"/>
            </w:tcBorders>
            <w:tcMar>
              <w:left w:w="0" w:type="dxa"/>
              <w:right w:w="0" w:type="dxa"/>
            </w:tcMar>
          </w:tcPr>
          <w:p w14:paraId="35176D14" w14:textId="14D79191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FD434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</w:tr>
      <w:tr w:rsidR="002E15F8" w:rsidRPr="002E15F8" w14:paraId="1BB84427" w14:textId="77777777" w:rsidTr="00D41B8A">
        <w:trPr>
          <w:trHeight w:val="295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13BBD777" w14:textId="77777777" w:rsidR="002E15F8" w:rsidRPr="002E15F8" w:rsidRDefault="002E15F8" w:rsidP="002E15F8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ommitment</w:t>
            </w:r>
          </w:p>
        </w:tc>
        <w:tc>
          <w:tcPr>
            <w:tcW w:w="1418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8459DA4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11BD52E7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272235D8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667875B6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701" w:type="dxa"/>
            <w:gridSpan w:val="2"/>
            <w:tcBorders>
              <w:top w:val="nil"/>
              <w:bottom w:val="nil"/>
            </w:tcBorders>
            <w:tcMar>
              <w:left w:w="0" w:type="dxa"/>
              <w:right w:w="0" w:type="dxa"/>
            </w:tcMar>
            <w:vAlign w:val="bottom"/>
          </w:tcPr>
          <w:p w14:paraId="3648A394" w14:textId="77777777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E15F8" w:rsidRPr="002E15F8" w14:paraId="4E67216E" w14:textId="77777777" w:rsidTr="00D41B8A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071B486A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418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CB5BF7C" w14:textId="073BCD7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18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37FBBA2" w14:textId="35547FD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1</w:t>
            </w:r>
          </w:p>
        </w:tc>
        <w:tc>
          <w:tcPr>
            <w:tcW w:w="1701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764E098B" w14:textId="4C11D5F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5</w:t>
            </w:r>
          </w:p>
        </w:tc>
        <w:tc>
          <w:tcPr>
            <w:tcW w:w="1559" w:type="dxa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2AD11594" w14:textId="0D63E1F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8</w:t>
            </w:r>
          </w:p>
        </w:tc>
        <w:tc>
          <w:tcPr>
            <w:tcW w:w="1701" w:type="dxa"/>
            <w:gridSpan w:val="2"/>
            <w:tcBorders>
              <w:top w:val="nil"/>
            </w:tcBorders>
            <w:tcMar>
              <w:left w:w="0" w:type="dxa"/>
              <w:right w:w="0" w:type="dxa"/>
            </w:tcMar>
            <w:vAlign w:val="bottom"/>
          </w:tcPr>
          <w:p w14:paraId="3235A0D0" w14:textId="55B269C1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</w:tr>
      <w:tr w:rsidR="002E15F8" w:rsidRPr="002E15F8" w14:paraId="21BF0EB7" w14:textId="77777777" w:rsidTr="00D41B8A">
        <w:trPr>
          <w:trHeight w:val="251"/>
        </w:trPr>
        <w:tc>
          <w:tcPr>
            <w:tcW w:w="1843" w:type="dxa"/>
          </w:tcPr>
          <w:p w14:paraId="657A58F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21B3098B" w14:textId="06DBC5C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C81D3DD" w14:textId="3F561FA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4BA9B23B" w14:textId="4F4156D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2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8275F78" w14:textId="2B25458F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298656DC" w14:textId="6CC1AA87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1CB6D0E3" w14:textId="77777777" w:rsidTr="00D41B8A">
        <w:trPr>
          <w:trHeight w:val="258"/>
        </w:trPr>
        <w:tc>
          <w:tcPr>
            <w:tcW w:w="1843" w:type="dxa"/>
          </w:tcPr>
          <w:p w14:paraId="39A43F53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D1E1982" w14:textId="150BBEA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141,0.296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36C57F92" w14:textId="7BCBA5B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03,0.119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51BBDAE1" w14:textId="3BB7503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13,0.137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EC8D796" w14:textId="0E8EB43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5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-0.006]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6A0353E8" w14:textId="44097F3D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57,0.1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</w:tr>
      <w:tr w:rsidR="002E15F8" w:rsidRPr="002E15F8" w14:paraId="2ADFF707" w14:textId="77777777" w:rsidTr="00D41B8A">
        <w:trPr>
          <w:trHeight w:val="251"/>
        </w:trPr>
        <w:tc>
          <w:tcPr>
            <w:tcW w:w="1843" w:type="dxa"/>
            <w:tcBorders>
              <w:bottom w:val="nil"/>
            </w:tcBorders>
          </w:tcPr>
          <w:p w14:paraId="2C7853A2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F2D260D" w14:textId="0B3B92D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22197D0B" w14:textId="342CC6A9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9*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46DECAF0" w14:textId="5EE1220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8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C1C3F03" w14:textId="1AF47C0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2*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12AA5087" w14:textId="44DA7CFA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2E15F8" w:rsidRPr="002E15F8" w14:paraId="41DC6486" w14:textId="77777777" w:rsidTr="00D41B8A">
        <w:trPr>
          <w:trHeight w:val="251"/>
        </w:trPr>
        <w:tc>
          <w:tcPr>
            <w:tcW w:w="1843" w:type="dxa"/>
            <w:tcBorders>
              <w:top w:val="nil"/>
              <w:bottom w:val="single" w:sz="4" w:space="0" w:color="auto"/>
            </w:tcBorders>
          </w:tcPr>
          <w:p w14:paraId="6D1492EB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ate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 xml:space="preserve"> </w:t>
            </w: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Lov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955373C" w14:textId="77777777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534C7FE" w14:textId="77777777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4E95B41" w14:textId="77777777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75E8961" w14:textId="77777777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00C933FF" w14:textId="77777777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2E15F8" w:rsidRPr="002E15F8" w14:paraId="7E41E989" w14:textId="77777777" w:rsidTr="00D41B8A">
        <w:trPr>
          <w:trHeight w:val="251"/>
        </w:trPr>
        <w:tc>
          <w:tcPr>
            <w:tcW w:w="1843" w:type="dxa"/>
            <w:tcBorders>
              <w:top w:val="single" w:sz="4" w:space="0" w:color="auto"/>
            </w:tcBorders>
          </w:tcPr>
          <w:p w14:paraId="3F094CEF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62D95379" w14:textId="64B57BAD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123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46644351" w14:textId="0ED09CE3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6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0F7745A8" w14:textId="72F3AA1A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DB7FF97" w14:textId="6990114C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72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46D54196" w14:textId="7CE909D0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84</w:t>
            </w:r>
          </w:p>
        </w:tc>
      </w:tr>
      <w:tr w:rsidR="002E15F8" w:rsidRPr="002E15F8" w14:paraId="68C07A30" w14:textId="77777777" w:rsidTr="00D41B8A">
        <w:trPr>
          <w:trHeight w:val="251"/>
        </w:trPr>
        <w:tc>
          <w:tcPr>
            <w:tcW w:w="1843" w:type="dxa"/>
          </w:tcPr>
          <w:p w14:paraId="41A92900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1196C523" w14:textId="5CA552DA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01584EA" w14:textId="660951A9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498DD80" w14:textId="6027F676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2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67763ED4" w14:textId="09B5052D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3E554839" w14:textId="53E29E2B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391A6ABB" w14:textId="77777777" w:rsidTr="00D41B8A">
        <w:trPr>
          <w:trHeight w:val="251"/>
        </w:trPr>
        <w:tc>
          <w:tcPr>
            <w:tcW w:w="1843" w:type="dxa"/>
          </w:tcPr>
          <w:p w14:paraId="3B1C6837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4BD6EB95" w14:textId="5B35E03E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226,-0.02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0F1898A9" w14:textId="43BCA0D2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03,0.052]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3DA54397" w14:textId="611AFBF1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13,0.151]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081EDA8A" w14:textId="309D2A06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94,-0.05]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22B29C14" w14:textId="0347A7BE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06,-0.063]</w:t>
            </w:r>
          </w:p>
        </w:tc>
      </w:tr>
      <w:tr w:rsidR="002E15F8" w:rsidRPr="002E15F8" w14:paraId="6322A8C3" w14:textId="77777777" w:rsidTr="00D41B8A">
        <w:trPr>
          <w:trHeight w:val="251"/>
        </w:trPr>
        <w:tc>
          <w:tcPr>
            <w:tcW w:w="1843" w:type="dxa"/>
          </w:tcPr>
          <w:p w14:paraId="457D5C0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418" w:type="dxa"/>
            <w:tcMar>
              <w:left w:w="0" w:type="dxa"/>
              <w:right w:w="0" w:type="dxa"/>
            </w:tcMar>
            <w:vAlign w:val="bottom"/>
          </w:tcPr>
          <w:p w14:paraId="753F648F" w14:textId="276F4395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9*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1C01A5C2" w14:textId="45018C38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516</w:t>
            </w:r>
          </w:p>
        </w:tc>
        <w:tc>
          <w:tcPr>
            <w:tcW w:w="1701" w:type="dxa"/>
            <w:tcMar>
              <w:left w:w="0" w:type="dxa"/>
              <w:right w:w="0" w:type="dxa"/>
            </w:tcMar>
            <w:vAlign w:val="bottom"/>
          </w:tcPr>
          <w:p w14:paraId="0640B4DC" w14:textId="5D6A6793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9</w:t>
            </w:r>
          </w:p>
        </w:tc>
        <w:tc>
          <w:tcPr>
            <w:tcW w:w="1559" w:type="dxa"/>
            <w:tcMar>
              <w:left w:w="0" w:type="dxa"/>
              <w:right w:w="0" w:type="dxa"/>
            </w:tcMar>
            <w:vAlign w:val="bottom"/>
          </w:tcPr>
          <w:p w14:paraId="7B6703EE" w14:textId="01B75F1C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701" w:type="dxa"/>
            <w:gridSpan w:val="2"/>
            <w:tcMar>
              <w:left w:w="0" w:type="dxa"/>
              <w:right w:w="0" w:type="dxa"/>
            </w:tcMar>
            <w:vAlign w:val="bottom"/>
          </w:tcPr>
          <w:p w14:paraId="3A0EC184" w14:textId="57D734DF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</w:tbl>
    <w:p w14:paraId="43B12971" w14:textId="34F6EBE4" w:rsidR="00D41B8A" w:rsidRPr="004B05C0" w:rsidRDefault="00D41B8A" w:rsidP="00D41B8A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*p &lt; 0.05, **p &lt; 0.01, ***p &lt; 0.001. 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a</w:t>
      </w: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Human Development Index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b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Collectivism-in-group favoritism,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 w:rsidRPr="004B05C0"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>c</w:t>
      </w:r>
      <w:r>
        <w:rPr>
          <w:rFonts w:ascii="Times New Roman" w:eastAsia="Times New Roman" w:hAnsi="Times New Roman" w:cs="Times New Roman"/>
          <w:i/>
          <w:iCs/>
          <w:color w:val="333333"/>
          <w:sz w:val="20"/>
          <w:szCs w:val="20"/>
          <w:vertAlign w:val="superscript"/>
          <w:lang w:val="en-US" w:eastAsia="pl-PL"/>
        </w:rPr>
        <w:t xml:space="preserve"> 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>Average annual temperatures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, </w:t>
      </w:r>
      <w:r w:rsidRPr="004B05C0"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>d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Participants’ sex with men as a reference group,</w:t>
      </w:r>
      <w:r w:rsidRPr="004B05C0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 </w:t>
      </w:r>
      <w:r>
        <w:rPr>
          <w:rFonts w:ascii="Times New Roman" w:hAnsi="Times New Roman" w:cs="Times New Roman"/>
          <w:i/>
          <w:iCs/>
          <w:sz w:val="20"/>
          <w:szCs w:val="20"/>
          <w:vertAlign w:val="superscript"/>
          <w:lang w:val="en-US"/>
        </w:rPr>
        <w:t xml:space="preserve">e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Participants’ </w:t>
      </w:r>
      <w:r>
        <w:rPr>
          <w:rFonts w:ascii="Times New Roman" w:hAnsi="Times New Roman" w:cs="Times New Roman"/>
          <w:i/>
          <w:iCs/>
          <w:sz w:val="20"/>
          <w:szCs w:val="20"/>
          <w:lang w:val="en-US"/>
        </w:rPr>
        <w:t>relationship in months</w:t>
      </w:r>
      <w:r w:rsidRPr="002D4349">
        <w:rPr>
          <w:rFonts w:ascii="Times New Roman" w:hAnsi="Times New Roman" w:cs="Times New Roman"/>
          <w:i/>
          <w:iCs/>
          <w:sz w:val="20"/>
          <w:szCs w:val="20"/>
          <w:lang w:val="en-US"/>
        </w:rPr>
        <w:t xml:space="preserve">.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andom effect: STLS-45 variance = 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0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7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ntimacy variance = 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0.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8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assion variance = 0.0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Commitment variance = 0.0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5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Passionate Love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variance = 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0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SD = 0.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2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STLS-45 = 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5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Intimacy = 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 = 0.0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4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Commitment = 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7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ICC for Passionate Love = 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53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3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68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0.0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0.0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36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seudo r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0.041,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STLS-45 = 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51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Intimacy = 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51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Passion = 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509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Commitment = 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444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f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vertAlign w:val="subscript"/>
          <w:lang w:val="en-US"/>
        </w:rPr>
        <w:t>residuals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for 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Passionate Love = 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7509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deviance for STLS-45= 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047.7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eviance for Intimacy =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542.8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, deviance for Passion =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527.1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deviance for Commitment = 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19932.8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, </w:t>
      </w:r>
      <w:r w:rsidRPr="002D4349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deviance for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 Passionate Love = </w:t>
      </w:r>
      <w:r w:rsidR="003227A6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20591.2</w:t>
      </w:r>
      <w:r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.</w:t>
      </w:r>
    </w:p>
    <w:p w14:paraId="0302ED28" w14:textId="10CBF8E6" w:rsidR="00D41B8A" w:rsidRDefault="00D41B8A" w:rsidP="00D41B8A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</w:p>
    <w:p w14:paraId="0AF4F458" w14:textId="77777777" w:rsidR="00D41B8A" w:rsidRPr="004B05C0" w:rsidRDefault="00D41B8A" w:rsidP="00521163">
      <w:pPr>
        <w:spacing w:after="0" w:line="240" w:lineRule="auto"/>
        <w:rPr>
          <w:rFonts w:ascii="Times New Roman" w:hAnsi="Times New Roman" w:cs="Times New Roman"/>
          <w:i/>
          <w:iCs/>
          <w:sz w:val="20"/>
          <w:szCs w:val="20"/>
          <w:lang w:val="en-US"/>
        </w:rPr>
      </w:pPr>
    </w:p>
    <w:p w14:paraId="345403DF" w14:textId="77777777" w:rsidR="00D41B8A" w:rsidRDefault="00D41B8A" w:rsidP="00D41B8A">
      <w:pPr>
        <w:rPr>
          <w:rFonts w:ascii="Times New Roman" w:hAnsi="Times New Roman" w:cs="Times New Roman"/>
          <w:b/>
          <w:bCs/>
          <w:lang w:val="en-US"/>
        </w:rPr>
        <w:sectPr w:rsidR="00D41B8A" w:rsidSect="00D41B8A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BAA73A9" w14:textId="72D36EF1" w:rsidR="00D41B8A" w:rsidRPr="00617B6F" w:rsidRDefault="00D41B8A" w:rsidP="00D41B8A">
      <w:pPr>
        <w:rPr>
          <w:rFonts w:ascii="Times New Roman" w:hAnsi="Times New Roman" w:cs="Times New Roman"/>
          <w:b/>
          <w:bCs/>
          <w:lang w:val="en-US"/>
        </w:rPr>
      </w:pPr>
      <w:r w:rsidRPr="00617B6F">
        <w:rPr>
          <w:rFonts w:ascii="Times New Roman" w:hAnsi="Times New Roman" w:cs="Times New Roman"/>
          <w:b/>
          <w:bCs/>
          <w:lang w:val="en-US"/>
        </w:rPr>
        <w:lastRenderedPageBreak/>
        <w:t>Table S</w:t>
      </w:r>
      <w:r>
        <w:rPr>
          <w:rFonts w:ascii="Times New Roman" w:hAnsi="Times New Roman" w:cs="Times New Roman"/>
          <w:b/>
          <w:bCs/>
          <w:lang w:val="en-US"/>
        </w:rPr>
        <w:t>1</w:t>
      </w:r>
      <w:r>
        <w:rPr>
          <w:rFonts w:ascii="Times New Roman" w:hAnsi="Times New Roman" w:cs="Times New Roman"/>
          <w:b/>
          <w:bCs/>
          <w:lang w:val="en-US"/>
        </w:rPr>
        <w:t>3</w:t>
      </w:r>
    </w:p>
    <w:p w14:paraId="23A50C3E" w14:textId="0291E842" w:rsidR="00D41B8A" w:rsidRDefault="00D41B8A" w:rsidP="00D41B8A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r w:rsidRPr="00367029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</w:t>
      </w:r>
      <w:r>
        <w:rPr>
          <w:rFonts w:ascii="Times New Roman" w:hAnsi="Times New Roman" w:cs="Times New Roman"/>
          <w:bCs/>
          <w:lang w:val="en-US"/>
        </w:rPr>
        <w:t>Modernization Index</w:t>
      </w:r>
      <w:r w:rsidRPr="00367029">
        <w:rPr>
          <w:rFonts w:ascii="Times New Roman" w:hAnsi="Times New Roman" w:cs="Times New Roman"/>
          <w:bCs/>
          <w:lang w:val="en-US"/>
        </w:rPr>
        <w:t>, Collectivism level, annual average temperature, and participants’ sex and length of relationship (in months), with participants nested within countries</w:t>
      </w:r>
      <w:r>
        <w:rPr>
          <w:rFonts w:ascii="Times New Roman" w:hAnsi="Times New Roman" w:cs="Times New Roman"/>
          <w:bCs/>
          <w:lang w:val="en-US"/>
        </w:rPr>
        <w:t xml:space="preserve"> </w:t>
      </w:r>
      <w:r>
        <w:rPr>
          <w:rFonts w:ascii="Times New Roman" w:hAnsi="Times New Roman" w:cs="Times New Roman"/>
          <w:bCs/>
          <w:lang w:val="en-US"/>
        </w:rPr>
        <w:t>(the original dataset).</w:t>
      </w:r>
    </w:p>
    <w:tbl>
      <w:tblPr>
        <w:tblStyle w:val="Tabela-Siatka"/>
        <w:tblW w:w="9781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9"/>
        <w:gridCol w:w="1612"/>
        <w:gridCol w:w="1456"/>
        <w:gridCol w:w="1462"/>
        <w:gridCol w:w="1536"/>
        <w:gridCol w:w="441"/>
        <w:gridCol w:w="1685"/>
      </w:tblGrid>
      <w:tr w:rsidR="00D41B8A" w:rsidRPr="002E15F8" w14:paraId="5FF1822F" w14:textId="77777777" w:rsidTr="004D49BF">
        <w:trPr>
          <w:trHeight w:val="242"/>
        </w:trPr>
        <w:tc>
          <w:tcPr>
            <w:tcW w:w="1589" w:type="dxa"/>
          </w:tcPr>
          <w:p w14:paraId="61BED820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65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71762CAC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Fixed effects</w:t>
            </w:r>
          </w:p>
        </w:tc>
        <w:tc>
          <w:tcPr>
            <w:tcW w:w="1685" w:type="dxa"/>
            <w:tcBorders>
              <w:top w:val="single" w:sz="4" w:space="0" w:color="auto"/>
              <w:bottom w:val="single" w:sz="4" w:space="0" w:color="auto"/>
            </w:tcBorders>
          </w:tcPr>
          <w:p w14:paraId="5D9CB5A6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D41B8A" w:rsidRPr="002E15F8" w14:paraId="4D013136" w14:textId="77777777" w:rsidTr="004D49BF">
        <w:trPr>
          <w:trHeight w:val="277"/>
        </w:trPr>
        <w:tc>
          <w:tcPr>
            <w:tcW w:w="1589" w:type="dxa"/>
            <w:tcBorders>
              <w:bottom w:val="nil"/>
            </w:tcBorders>
          </w:tcPr>
          <w:p w14:paraId="4F1C3FF5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612" w:type="dxa"/>
            <w:tcBorders>
              <w:top w:val="single" w:sz="4" w:space="0" w:color="auto"/>
              <w:bottom w:val="single" w:sz="4" w:space="0" w:color="auto"/>
            </w:tcBorders>
          </w:tcPr>
          <w:p w14:paraId="09CE6FA7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Modernization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4F9DFE62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Collectivism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462" w:type="dxa"/>
            <w:tcBorders>
              <w:top w:val="single" w:sz="4" w:space="0" w:color="auto"/>
              <w:bottom w:val="single" w:sz="4" w:space="0" w:color="auto"/>
            </w:tcBorders>
          </w:tcPr>
          <w:p w14:paraId="7B34CF96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Temperature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340CB377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Sex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d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64DAD60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Relationship length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e</w:t>
            </w:r>
          </w:p>
        </w:tc>
      </w:tr>
      <w:tr w:rsidR="00D41B8A" w:rsidRPr="002E15F8" w14:paraId="49FFA579" w14:textId="77777777" w:rsidTr="004D49BF">
        <w:trPr>
          <w:trHeight w:val="248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41C9CFB1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TLS-45</w:t>
            </w:r>
          </w:p>
        </w:tc>
        <w:tc>
          <w:tcPr>
            <w:tcW w:w="1612" w:type="dxa"/>
            <w:tcBorders>
              <w:top w:val="single" w:sz="4" w:space="0" w:color="auto"/>
              <w:bottom w:val="single" w:sz="4" w:space="0" w:color="auto"/>
            </w:tcBorders>
          </w:tcPr>
          <w:p w14:paraId="7631826E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56" w:type="dxa"/>
            <w:tcBorders>
              <w:top w:val="single" w:sz="4" w:space="0" w:color="auto"/>
              <w:bottom w:val="single" w:sz="4" w:space="0" w:color="auto"/>
            </w:tcBorders>
          </w:tcPr>
          <w:p w14:paraId="64659A96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62" w:type="dxa"/>
            <w:tcBorders>
              <w:top w:val="single" w:sz="4" w:space="0" w:color="auto"/>
              <w:bottom w:val="single" w:sz="4" w:space="0" w:color="auto"/>
            </w:tcBorders>
          </w:tcPr>
          <w:p w14:paraId="28E86A99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tcBorders>
              <w:top w:val="single" w:sz="4" w:space="0" w:color="auto"/>
              <w:bottom w:val="single" w:sz="4" w:space="0" w:color="auto"/>
            </w:tcBorders>
          </w:tcPr>
          <w:p w14:paraId="774E3DF4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ABB9B2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2E15F8" w:rsidRPr="002E15F8" w14:paraId="51589A66" w14:textId="77777777" w:rsidTr="004D49BF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6F7BFB8E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026E664F" w14:textId="7951758F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85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60579194" w14:textId="42C2B6F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3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1A78D368" w14:textId="599D329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2852F1D5" w14:textId="64A7DD2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6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111442F0" w14:textId="321C8718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8</w:t>
            </w:r>
          </w:p>
        </w:tc>
      </w:tr>
      <w:tr w:rsidR="002E15F8" w:rsidRPr="002E15F8" w14:paraId="44A2B1E4" w14:textId="77777777" w:rsidTr="004D49BF">
        <w:trPr>
          <w:trHeight w:val="242"/>
        </w:trPr>
        <w:tc>
          <w:tcPr>
            <w:tcW w:w="1589" w:type="dxa"/>
          </w:tcPr>
          <w:p w14:paraId="4F281126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4F26AD54" w14:textId="00E2369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456" w:type="dxa"/>
            <w:vAlign w:val="bottom"/>
          </w:tcPr>
          <w:p w14:paraId="19D45725" w14:textId="3645917F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3</w:t>
            </w:r>
          </w:p>
        </w:tc>
        <w:tc>
          <w:tcPr>
            <w:tcW w:w="1462" w:type="dxa"/>
            <w:vAlign w:val="bottom"/>
          </w:tcPr>
          <w:p w14:paraId="021FE1F0" w14:textId="57F721A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9</w:t>
            </w:r>
          </w:p>
        </w:tc>
        <w:tc>
          <w:tcPr>
            <w:tcW w:w="1536" w:type="dxa"/>
            <w:vAlign w:val="bottom"/>
          </w:tcPr>
          <w:p w14:paraId="1C2B7035" w14:textId="6153F71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497C67B0" w14:textId="7A6D8BB2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7CC94CB4" w14:textId="77777777" w:rsidTr="004D49BF">
        <w:trPr>
          <w:trHeight w:val="242"/>
        </w:trPr>
        <w:tc>
          <w:tcPr>
            <w:tcW w:w="1589" w:type="dxa"/>
          </w:tcPr>
          <w:p w14:paraId="308F4156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02CA3AFD" w14:textId="2C2958EF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8</w:t>
            </w:r>
            <w:r w:rsidR="008C421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.289]</w:t>
            </w:r>
          </w:p>
        </w:tc>
        <w:tc>
          <w:tcPr>
            <w:tcW w:w="1456" w:type="dxa"/>
            <w:vAlign w:val="bottom"/>
          </w:tcPr>
          <w:p w14:paraId="2345BEF9" w14:textId="20B8FA7D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01,0.168]</w:t>
            </w:r>
          </w:p>
        </w:tc>
        <w:tc>
          <w:tcPr>
            <w:tcW w:w="1462" w:type="dxa"/>
            <w:vAlign w:val="bottom"/>
          </w:tcPr>
          <w:p w14:paraId="45BC1FBD" w14:textId="692365F8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22,0.131]</w:t>
            </w:r>
          </w:p>
        </w:tc>
        <w:tc>
          <w:tcPr>
            <w:tcW w:w="1536" w:type="dxa"/>
            <w:vAlign w:val="bottom"/>
          </w:tcPr>
          <w:p w14:paraId="5D1A78DD" w14:textId="7564E13F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9,-0.004]</w:t>
            </w:r>
          </w:p>
        </w:tc>
        <w:tc>
          <w:tcPr>
            <w:tcW w:w="2126" w:type="dxa"/>
            <w:gridSpan w:val="2"/>
            <w:vAlign w:val="bottom"/>
          </w:tcPr>
          <w:p w14:paraId="5B9BA301" w14:textId="4945957A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</w:t>
            </w:r>
            <w:r w:rsidR="008C421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.004]</w:t>
            </w:r>
          </w:p>
        </w:tc>
      </w:tr>
      <w:tr w:rsidR="002E15F8" w:rsidRPr="002E15F8" w14:paraId="0B73E083" w14:textId="77777777" w:rsidTr="004D49BF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51909272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612" w:type="dxa"/>
            <w:tcBorders>
              <w:bottom w:val="nil"/>
            </w:tcBorders>
            <w:vAlign w:val="bottom"/>
          </w:tcPr>
          <w:p w14:paraId="324EFF66" w14:textId="2C1196B5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56" w:type="dxa"/>
            <w:tcBorders>
              <w:bottom w:val="nil"/>
            </w:tcBorders>
            <w:vAlign w:val="bottom"/>
          </w:tcPr>
          <w:p w14:paraId="1BA8B9AF" w14:textId="547F273C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462" w:type="dxa"/>
            <w:tcBorders>
              <w:bottom w:val="nil"/>
            </w:tcBorders>
            <w:vAlign w:val="bottom"/>
          </w:tcPr>
          <w:p w14:paraId="32E828F2" w14:textId="0395D6C0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5</w:t>
            </w:r>
          </w:p>
        </w:tc>
        <w:tc>
          <w:tcPr>
            <w:tcW w:w="1536" w:type="dxa"/>
            <w:tcBorders>
              <w:bottom w:val="nil"/>
            </w:tcBorders>
            <w:vAlign w:val="bottom"/>
          </w:tcPr>
          <w:p w14:paraId="0F779280" w14:textId="389D5651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2*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793BF005" w14:textId="6B4A1934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1</w:t>
            </w:r>
          </w:p>
        </w:tc>
      </w:tr>
      <w:tr w:rsidR="002E15F8" w:rsidRPr="002E15F8" w14:paraId="3FE594AD" w14:textId="77777777" w:rsidTr="004D49BF">
        <w:trPr>
          <w:trHeight w:val="242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7778BC4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Intimacy</w:t>
            </w:r>
          </w:p>
        </w:tc>
        <w:tc>
          <w:tcPr>
            <w:tcW w:w="1612" w:type="dxa"/>
            <w:tcBorders>
              <w:top w:val="nil"/>
              <w:bottom w:val="single" w:sz="4" w:space="0" w:color="auto"/>
            </w:tcBorders>
            <w:vAlign w:val="bottom"/>
          </w:tcPr>
          <w:p w14:paraId="6DDB126E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  <w:vAlign w:val="bottom"/>
          </w:tcPr>
          <w:p w14:paraId="085EF9E1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62" w:type="dxa"/>
            <w:tcBorders>
              <w:top w:val="nil"/>
              <w:bottom w:val="single" w:sz="4" w:space="0" w:color="auto"/>
            </w:tcBorders>
            <w:vAlign w:val="bottom"/>
          </w:tcPr>
          <w:p w14:paraId="3EA4E037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36" w:type="dxa"/>
            <w:tcBorders>
              <w:top w:val="nil"/>
              <w:bottom w:val="single" w:sz="4" w:space="0" w:color="auto"/>
            </w:tcBorders>
            <w:vAlign w:val="bottom"/>
          </w:tcPr>
          <w:p w14:paraId="563A6FA7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1ADA330F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15F8" w:rsidRPr="002E15F8" w14:paraId="00BF7666" w14:textId="77777777" w:rsidTr="004D49BF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65857C99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4D09EBEC" w14:textId="20D0058E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69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10AC9D9F" w14:textId="142FADAB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3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49278AEB" w14:textId="486CD109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9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0D092F04" w14:textId="306B629C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4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345D7788" w14:textId="3E004042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31</w:t>
            </w:r>
          </w:p>
        </w:tc>
      </w:tr>
      <w:tr w:rsidR="002E15F8" w:rsidRPr="002E15F8" w14:paraId="41E262E1" w14:textId="77777777" w:rsidTr="004D49BF">
        <w:trPr>
          <w:trHeight w:val="242"/>
        </w:trPr>
        <w:tc>
          <w:tcPr>
            <w:tcW w:w="1589" w:type="dxa"/>
          </w:tcPr>
          <w:p w14:paraId="4C2DE04D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1702BB20" w14:textId="702B69E1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456" w:type="dxa"/>
            <w:vAlign w:val="bottom"/>
          </w:tcPr>
          <w:p w14:paraId="5ED16EB3" w14:textId="5E640D1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5</w:t>
            </w:r>
          </w:p>
        </w:tc>
        <w:tc>
          <w:tcPr>
            <w:tcW w:w="1462" w:type="dxa"/>
            <w:vAlign w:val="bottom"/>
          </w:tcPr>
          <w:p w14:paraId="2390AC16" w14:textId="08D3BC50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1</w:t>
            </w:r>
          </w:p>
        </w:tc>
        <w:tc>
          <w:tcPr>
            <w:tcW w:w="1536" w:type="dxa"/>
            <w:vAlign w:val="bottom"/>
          </w:tcPr>
          <w:p w14:paraId="0026806B" w14:textId="22945CAD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601933BA" w14:textId="08B3A206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48A0730B" w14:textId="77777777" w:rsidTr="004D49BF">
        <w:trPr>
          <w:trHeight w:val="242"/>
        </w:trPr>
        <w:tc>
          <w:tcPr>
            <w:tcW w:w="1589" w:type="dxa"/>
          </w:tcPr>
          <w:p w14:paraId="24F820B7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5E0BD130" w14:textId="0D843C3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16</w:t>
            </w:r>
            <w:r w:rsidR="008C421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.378]</w:t>
            </w:r>
          </w:p>
        </w:tc>
        <w:tc>
          <w:tcPr>
            <w:tcW w:w="1456" w:type="dxa"/>
            <w:vAlign w:val="bottom"/>
          </w:tcPr>
          <w:p w14:paraId="06650DEF" w14:textId="6E676299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25,0.202]</w:t>
            </w:r>
          </w:p>
        </w:tc>
        <w:tc>
          <w:tcPr>
            <w:tcW w:w="1462" w:type="dxa"/>
            <w:vAlign w:val="bottom"/>
          </w:tcPr>
          <w:p w14:paraId="6DD44816" w14:textId="6A7957F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52,0.109]</w:t>
            </w:r>
          </w:p>
        </w:tc>
        <w:tc>
          <w:tcPr>
            <w:tcW w:w="1536" w:type="dxa"/>
            <w:vAlign w:val="bottom"/>
          </w:tcPr>
          <w:p w14:paraId="03DE7207" w14:textId="7270083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08,0.036]</w:t>
            </w:r>
          </w:p>
        </w:tc>
        <w:tc>
          <w:tcPr>
            <w:tcW w:w="2126" w:type="dxa"/>
            <w:gridSpan w:val="2"/>
            <w:vAlign w:val="bottom"/>
          </w:tcPr>
          <w:p w14:paraId="07C917BD" w14:textId="19212401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52,-0.009]</w:t>
            </w:r>
          </w:p>
        </w:tc>
      </w:tr>
      <w:tr w:rsidR="002E15F8" w:rsidRPr="002E15F8" w14:paraId="0D3462E7" w14:textId="77777777" w:rsidTr="004D49BF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4E6A4E7A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612" w:type="dxa"/>
            <w:tcBorders>
              <w:bottom w:val="nil"/>
            </w:tcBorders>
            <w:vAlign w:val="bottom"/>
          </w:tcPr>
          <w:p w14:paraId="5F518439" w14:textId="0EEF586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56" w:type="dxa"/>
            <w:tcBorders>
              <w:bottom w:val="nil"/>
            </w:tcBorders>
            <w:vAlign w:val="bottom"/>
          </w:tcPr>
          <w:p w14:paraId="554A59BE" w14:textId="4A1B6EB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2*</w:t>
            </w:r>
          </w:p>
        </w:tc>
        <w:tc>
          <w:tcPr>
            <w:tcW w:w="1462" w:type="dxa"/>
            <w:tcBorders>
              <w:bottom w:val="nil"/>
            </w:tcBorders>
            <w:vAlign w:val="bottom"/>
          </w:tcPr>
          <w:p w14:paraId="2061C277" w14:textId="778CE88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86</w:t>
            </w:r>
          </w:p>
        </w:tc>
        <w:tc>
          <w:tcPr>
            <w:tcW w:w="1536" w:type="dxa"/>
            <w:tcBorders>
              <w:bottom w:val="nil"/>
            </w:tcBorders>
            <w:vAlign w:val="bottom"/>
          </w:tcPr>
          <w:p w14:paraId="616E0D0B" w14:textId="006259A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21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55F75994" w14:textId="768E5B6D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6**</w:t>
            </w:r>
          </w:p>
        </w:tc>
      </w:tr>
      <w:tr w:rsidR="002E15F8" w:rsidRPr="002E15F8" w14:paraId="597458A9" w14:textId="77777777" w:rsidTr="004D49BF">
        <w:trPr>
          <w:trHeight w:val="248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2DC2ED1E" w14:textId="77777777" w:rsidR="002E15F8" w:rsidRPr="002E15F8" w:rsidRDefault="002E15F8" w:rsidP="002E15F8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</w:t>
            </w:r>
          </w:p>
        </w:tc>
        <w:tc>
          <w:tcPr>
            <w:tcW w:w="1612" w:type="dxa"/>
            <w:tcBorders>
              <w:top w:val="nil"/>
              <w:bottom w:val="single" w:sz="4" w:space="0" w:color="auto"/>
            </w:tcBorders>
            <w:vAlign w:val="bottom"/>
          </w:tcPr>
          <w:p w14:paraId="2A0F7064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  <w:vAlign w:val="bottom"/>
          </w:tcPr>
          <w:p w14:paraId="2D5773A9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62" w:type="dxa"/>
            <w:tcBorders>
              <w:top w:val="nil"/>
              <w:bottom w:val="single" w:sz="4" w:space="0" w:color="auto"/>
            </w:tcBorders>
            <w:vAlign w:val="bottom"/>
          </w:tcPr>
          <w:p w14:paraId="0EFCF13D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tcBorders>
              <w:top w:val="nil"/>
              <w:bottom w:val="single" w:sz="4" w:space="0" w:color="auto"/>
            </w:tcBorders>
            <w:vAlign w:val="bottom"/>
          </w:tcPr>
          <w:p w14:paraId="18BF78A5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0484105C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2E15F8" w:rsidRPr="002E15F8" w14:paraId="691ED367" w14:textId="77777777" w:rsidTr="004D49BF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5F7A30EC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6DB3AC4B" w14:textId="6418163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01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20E59BEE" w14:textId="4856321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3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239BB57B" w14:textId="7518DE5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1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278DF61E" w14:textId="5482569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5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0C27ACDA" w14:textId="154EB00D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84</w:t>
            </w:r>
          </w:p>
        </w:tc>
      </w:tr>
      <w:tr w:rsidR="002E15F8" w:rsidRPr="002E15F8" w14:paraId="7002ABF9" w14:textId="77777777" w:rsidTr="004D49BF">
        <w:trPr>
          <w:trHeight w:val="242"/>
        </w:trPr>
        <w:tc>
          <w:tcPr>
            <w:tcW w:w="1589" w:type="dxa"/>
          </w:tcPr>
          <w:p w14:paraId="5EA0F6B3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60251A86" w14:textId="3E8C56A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6</w:t>
            </w:r>
          </w:p>
        </w:tc>
        <w:tc>
          <w:tcPr>
            <w:tcW w:w="1456" w:type="dxa"/>
            <w:vAlign w:val="bottom"/>
          </w:tcPr>
          <w:p w14:paraId="0A777D4B" w14:textId="7EBB0EB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5</w:t>
            </w:r>
          </w:p>
        </w:tc>
        <w:tc>
          <w:tcPr>
            <w:tcW w:w="1462" w:type="dxa"/>
            <w:vAlign w:val="bottom"/>
          </w:tcPr>
          <w:p w14:paraId="250E6E54" w14:textId="29BB7F0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1</w:t>
            </w:r>
          </w:p>
        </w:tc>
        <w:tc>
          <w:tcPr>
            <w:tcW w:w="1536" w:type="dxa"/>
            <w:vAlign w:val="bottom"/>
          </w:tcPr>
          <w:p w14:paraId="35AB5C51" w14:textId="44C0670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2126" w:type="dxa"/>
            <w:gridSpan w:val="2"/>
            <w:vAlign w:val="bottom"/>
          </w:tcPr>
          <w:p w14:paraId="0A015410" w14:textId="016AC68D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6716759F" w14:textId="77777777" w:rsidTr="004D49BF">
        <w:trPr>
          <w:trHeight w:val="248"/>
        </w:trPr>
        <w:tc>
          <w:tcPr>
            <w:tcW w:w="1589" w:type="dxa"/>
          </w:tcPr>
          <w:p w14:paraId="318C5835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7020C0B1" w14:textId="24AB58B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09,0.211]</w:t>
            </w:r>
          </w:p>
        </w:tc>
        <w:tc>
          <w:tcPr>
            <w:tcW w:w="1456" w:type="dxa"/>
            <w:vAlign w:val="bottom"/>
          </w:tcPr>
          <w:p w14:paraId="338D4588" w14:textId="4833744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6,0.142]</w:t>
            </w:r>
          </w:p>
        </w:tc>
        <w:tc>
          <w:tcPr>
            <w:tcW w:w="1462" w:type="dxa"/>
            <w:vAlign w:val="bottom"/>
          </w:tcPr>
          <w:p w14:paraId="4DB1365E" w14:textId="2505F99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1</w:t>
            </w:r>
            <w:r w:rsidR="008C421A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0.172]</w:t>
            </w:r>
          </w:p>
        </w:tc>
        <w:tc>
          <w:tcPr>
            <w:tcW w:w="1536" w:type="dxa"/>
            <w:vAlign w:val="bottom"/>
          </w:tcPr>
          <w:p w14:paraId="227F8453" w14:textId="40AC200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73,-0.028]</w:t>
            </w:r>
          </w:p>
        </w:tc>
        <w:tc>
          <w:tcPr>
            <w:tcW w:w="2126" w:type="dxa"/>
            <w:gridSpan w:val="2"/>
            <w:vAlign w:val="bottom"/>
          </w:tcPr>
          <w:p w14:paraId="11042545" w14:textId="5285D59A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07,-0.062]</w:t>
            </w:r>
          </w:p>
        </w:tc>
      </w:tr>
      <w:tr w:rsidR="002E15F8" w:rsidRPr="002E15F8" w14:paraId="1D91D7E3" w14:textId="77777777" w:rsidTr="00764504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63AB3F62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612" w:type="dxa"/>
            <w:tcBorders>
              <w:bottom w:val="nil"/>
            </w:tcBorders>
            <w:vAlign w:val="bottom"/>
          </w:tcPr>
          <w:p w14:paraId="3BAB7EA6" w14:textId="50DDC52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1</w:t>
            </w:r>
          </w:p>
        </w:tc>
        <w:tc>
          <w:tcPr>
            <w:tcW w:w="1456" w:type="dxa"/>
            <w:tcBorders>
              <w:bottom w:val="nil"/>
            </w:tcBorders>
            <w:vAlign w:val="bottom"/>
          </w:tcPr>
          <w:p w14:paraId="3D267D4C" w14:textId="57E04FB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43</w:t>
            </w:r>
          </w:p>
        </w:tc>
        <w:tc>
          <w:tcPr>
            <w:tcW w:w="1462" w:type="dxa"/>
            <w:tcBorders>
              <w:bottom w:val="nil"/>
            </w:tcBorders>
            <w:vAlign w:val="bottom"/>
          </w:tcPr>
          <w:p w14:paraId="08A1A208" w14:textId="6862445E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8*</w:t>
            </w:r>
          </w:p>
        </w:tc>
        <w:tc>
          <w:tcPr>
            <w:tcW w:w="1536" w:type="dxa"/>
            <w:tcBorders>
              <w:bottom w:val="nil"/>
            </w:tcBorders>
          </w:tcPr>
          <w:p w14:paraId="3BD1C314" w14:textId="6AB8AFE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5636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  <w:tc>
          <w:tcPr>
            <w:tcW w:w="2126" w:type="dxa"/>
            <w:gridSpan w:val="2"/>
            <w:tcBorders>
              <w:bottom w:val="nil"/>
            </w:tcBorders>
          </w:tcPr>
          <w:p w14:paraId="7935BC9D" w14:textId="24BD9538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56364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</w:tr>
      <w:tr w:rsidR="002E15F8" w:rsidRPr="002E15F8" w14:paraId="5376F5CC" w14:textId="77777777" w:rsidTr="004D49BF">
        <w:trPr>
          <w:trHeight w:val="242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7F13D4E3" w14:textId="77777777" w:rsidR="002E15F8" w:rsidRPr="002E15F8" w:rsidRDefault="002E15F8" w:rsidP="002E15F8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ommitment</w:t>
            </w:r>
          </w:p>
        </w:tc>
        <w:tc>
          <w:tcPr>
            <w:tcW w:w="1612" w:type="dxa"/>
            <w:tcBorders>
              <w:top w:val="nil"/>
              <w:bottom w:val="single" w:sz="4" w:space="0" w:color="auto"/>
            </w:tcBorders>
            <w:vAlign w:val="bottom"/>
          </w:tcPr>
          <w:p w14:paraId="36DAF5DC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  <w:vAlign w:val="bottom"/>
          </w:tcPr>
          <w:p w14:paraId="0916DA42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62" w:type="dxa"/>
            <w:tcBorders>
              <w:top w:val="nil"/>
              <w:bottom w:val="single" w:sz="4" w:space="0" w:color="auto"/>
            </w:tcBorders>
            <w:vAlign w:val="bottom"/>
          </w:tcPr>
          <w:p w14:paraId="4CBFC794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tcBorders>
              <w:top w:val="nil"/>
              <w:bottom w:val="single" w:sz="4" w:space="0" w:color="auto"/>
            </w:tcBorders>
            <w:vAlign w:val="bottom"/>
          </w:tcPr>
          <w:p w14:paraId="74585C0B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7CD005AF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15F8" w:rsidRPr="002E15F8" w14:paraId="152EE2A2" w14:textId="77777777" w:rsidTr="004D49BF">
        <w:trPr>
          <w:trHeight w:val="248"/>
        </w:trPr>
        <w:tc>
          <w:tcPr>
            <w:tcW w:w="1589" w:type="dxa"/>
            <w:tcBorders>
              <w:top w:val="single" w:sz="4" w:space="0" w:color="auto"/>
            </w:tcBorders>
          </w:tcPr>
          <w:p w14:paraId="15C06A4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11B8FC9C" w14:textId="4D2EFA29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2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00BF9A9B" w14:textId="1040591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2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519AED0C" w14:textId="07D03DD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6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3F84BCCD" w14:textId="534A728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3</w:t>
            </w:r>
            <w:r w:rsidR="00582E0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624BE8CD" w14:textId="49523971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</w:tr>
      <w:tr w:rsidR="002E15F8" w:rsidRPr="002E15F8" w14:paraId="6C7F945D" w14:textId="77777777" w:rsidTr="004D49BF">
        <w:trPr>
          <w:trHeight w:val="242"/>
        </w:trPr>
        <w:tc>
          <w:tcPr>
            <w:tcW w:w="1589" w:type="dxa"/>
          </w:tcPr>
          <w:p w14:paraId="42B9126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5102EF8D" w14:textId="2C742F9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9</w:t>
            </w:r>
          </w:p>
        </w:tc>
        <w:tc>
          <w:tcPr>
            <w:tcW w:w="1456" w:type="dxa"/>
            <w:vAlign w:val="bottom"/>
          </w:tcPr>
          <w:p w14:paraId="78ACC5AB" w14:textId="766F613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9</w:t>
            </w:r>
          </w:p>
        </w:tc>
        <w:tc>
          <w:tcPr>
            <w:tcW w:w="1462" w:type="dxa"/>
            <w:vAlign w:val="bottom"/>
          </w:tcPr>
          <w:p w14:paraId="17281BF9" w14:textId="4B9D9CD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6</w:t>
            </w:r>
          </w:p>
        </w:tc>
        <w:tc>
          <w:tcPr>
            <w:tcW w:w="1536" w:type="dxa"/>
            <w:vAlign w:val="bottom"/>
          </w:tcPr>
          <w:p w14:paraId="78C5D3D4" w14:textId="4C7D020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2126" w:type="dxa"/>
            <w:gridSpan w:val="2"/>
            <w:vAlign w:val="bottom"/>
          </w:tcPr>
          <w:p w14:paraId="585C6AF1" w14:textId="34DE1E03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4EE33BC2" w14:textId="77777777" w:rsidTr="004D49BF">
        <w:trPr>
          <w:trHeight w:val="242"/>
        </w:trPr>
        <w:tc>
          <w:tcPr>
            <w:tcW w:w="1589" w:type="dxa"/>
          </w:tcPr>
          <w:p w14:paraId="756B947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3B2A992E" w14:textId="447D585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77,0.268]</w:t>
            </w:r>
          </w:p>
        </w:tc>
        <w:tc>
          <w:tcPr>
            <w:tcW w:w="1456" w:type="dxa"/>
            <w:vAlign w:val="bottom"/>
          </w:tcPr>
          <w:p w14:paraId="6C43435D" w14:textId="19729B9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05,0.149]</w:t>
            </w:r>
          </w:p>
        </w:tc>
        <w:tc>
          <w:tcPr>
            <w:tcW w:w="1462" w:type="dxa"/>
            <w:vAlign w:val="bottom"/>
          </w:tcPr>
          <w:p w14:paraId="6B7C35D4" w14:textId="62027BA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5,0.106]</w:t>
            </w:r>
          </w:p>
        </w:tc>
        <w:tc>
          <w:tcPr>
            <w:tcW w:w="1536" w:type="dxa"/>
            <w:vAlign w:val="bottom"/>
          </w:tcPr>
          <w:p w14:paraId="1729E75A" w14:textId="1503B6C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52,-0.007]</w:t>
            </w:r>
          </w:p>
        </w:tc>
        <w:tc>
          <w:tcPr>
            <w:tcW w:w="2126" w:type="dxa"/>
            <w:gridSpan w:val="2"/>
            <w:vAlign w:val="bottom"/>
          </w:tcPr>
          <w:p w14:paraId="3D9D1960" w14:textId="44769A6D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51,0.096]</w:t>
            </w:r>
          </w:p>
        </w:tc>
      </w:tr>
      <w:tr w:rsidR="002E15F8" w:rsidRPr="002E15F8" w14:paraId="3DA8C03A" w14:textId="77777777" w:rsidTr="004D49BF">
        <w:trPr>
          <w:trHeight w:val="248"/>
        </w:trPr>
        <w:tc>
          <w:tcPr>
            <w:tcW w:w="1589" w:type="dxa"/>
            <w:tcBorders>
              <w:bottom w:val="nil"/>
            </w:tcBorders>
          </w:tcPr>
          <w:p w14:paraId="7E78710B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612" w:type="dxa"/>
            <w:tcBorders>
              <w:bottom w:val="nil"/>
            </w:tcBorders>
            <w:vAlign w:val="bottom"/>
          </w:tcPr>
          <w:p w14:paraId="6D959E97" w14:textId="54F2CAF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  <w:tc>
          <w:tcPr>
            <w:tcW w:w="1456" w:type="dxa"/>
            <w:tcBorders>
              <w:bottom w:val="nil"/>
            </w:tcBorders>
            <w:vAlign w:val="bottom"/>
          </w:tcPr>
          <w:p w14:paraId="1FF200C4" w14:textId="3D15EFCE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67</w:t>
            </w:r>
          </w:p>
        </w:tc>
        <w:tc>
          <w:tcPr>
            <w:tcW w:w="1462" w:type="dxa"/>
            <w:tcBorders>
              <w:bottom w:val="nil"/>
            </w:tcBorders>
            <w:vAlign w:val="bottom"/>
          </w:tcPr>
          <w:p w14:paraId="22142710" w14:textId="6F2CA73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2</w:t>
            </w:r>
          </w:p>
        </w:tc>
        <w:tc>
          <w:tcPr>
            <w:tcW w:w="1536" w:type="dxa"/>
            <w:tcBorders>
              <w:bottom w:val="nil"/>
            </w:tcBorders>
            <w:vAlign w:val="bottom"/>
          </w:tcPr>
          <w:p w14:paraId="7A2B4BB4" w14:textId="6827A0A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</w:t>
            </w:r>
            <w:r w:rsidR="00582E0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6A042FC0" w14:textId="77AC9C89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2E15F8" w:rsidRPr="002E15F8" w14:paraId="3DCEC6B0" w14:textId="77777777" w:rsidTr="004D49BF">
        <w:trPr>
          <w:trHeight w:val="283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0DE344FE" w14:textId="77777777" w:rsidR="002E15F8" w:rsidRPr="002E15F8" w:rsidRDefault="002E15F8" w:rsidP="002E15F8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ate love</w:t>
            </w:r>
          </w:p>
        </w:tc>
        <w:tc>
          <w:tcPr>
            <w:tcW w:w="1612" w:type="dxa"/>
            <w:tcBorders>
              <w:top w:val="nil"/>
              <w:bottom w:val="single" w:sz="4" w:space="0" w:color="auto"/>
            </w:tcBorders>
            <w:vAlign w:val="bottom"/>
          </w:tcPr>
          <w:p w14:paraId="62DA8888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56" w:type="dxa"/>
            <w:tcBorders>
              <w:top w:val="nil"/>
              <w:bottom w:val="single" w:sz="4" w:space="0" w:color="auto"/>
            </w:tcBorders>
            <w:vAlign w:val="bottom"/>
          </w:tcPr>
          <w:p w14:paraId="74B4B573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62" w:type="dxa"/>
            <w:tcBorders>
              <w:top w:val="nil"/>
              <w:bottom w:val="single" w:sz="4" w:space="0" w:color="auto"/>
            </w:tcBorders>
            <w:vAlign w:val="bottom"/>
          </w:tcPr>
          <w:p w14:paraId="53A1FA22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36" w:type="dxa"/>
            <w:tcBorders>
              <w:top w:val="nil"/>
              <w:bottom w:val="single" w:sz="4" w:space="0" w:color="auto"/>
            </w:tcBorders>
            <w:vAlign w:val="bottom"/>
          </w:tcPr>
          <w:p w14:paraId="0805BFD9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5F9DA4F9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15F8" w:rsidRPr="002E15F8" w14:paraId="617AE507" w14:textId="77777777" w:rsidTr="004D49BF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40A92CCC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612" w:type="dxa"/>
            <w:tcBorders>
              <w:top w:val="single" w:sz="4" w:space="0" w:color="auto"/>
            </w:tcBorders>
            <w:vAlign w:val="bottom"/>
          </w:tcPr>
          <w:p w14:paraId="3528664D" w14:textId="0DADDEE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131</w:t>
            </w:r>
          </w:p>
        </w:tc>
        <w:tc>
          <w:tcPr>
            <w:tcW w:w="1456" w:type="dxa"/>
            <w:tcBorders>
              <w:top w:val="single" w:sz="4" w:space="0" w:color="auto"/>
            </w:tcBorders>
            <w:vAlign w:val="bottom"/>
          </w:tcPr>
          <w:p w14:paraId="69E969CB" w14:textId="282F878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46</w:t>
            </w:r>
          </w:p>
        </w:tc>
        <w:tc>
          <w:tcPr>
            <w:tcW w:w="1462" w:type="dxa"/>
            <w:tcBorders>
              <w:top w:val="single" w:sz="4" w:space="0" w:color="auto"/>
            </w:tcBorders>
            <w:vAlign w:val="bottom"/>
          </w:tcPr>
          <w:p w14:paraId="3A8C7813" w14:textId="4E26C3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8</w:t>
            </w:r>
          </w:p>
        </w:tc>
        <w:tc>
          <w:tcPr>
            <w:tcW w:w="1536" w:type="dxa"/>
            <w:tcBorders>
              <w:top w:val="single" w:sz="4" w:space="0" w:color="auto"/>
            </w:tcBorders>
            <w:vAlign w:val="bottom"/>
          </w:tcPr>
          <w:p w14:paraId="39E736E3" w14:textId="7961A00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72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76316EF7" w14:textId="5F97646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89</w:t>
            </w:r>
          </w:p>
        </w:tc>
      </w:tr>
      <w:tr w:rsidR="002E15F8" w:rsidRPr="002E15F8" w14:paraId="3C91F977" w14:textId="77777777" w:rsidTr="004D49BF">
        <w:trPr>
          <w:trHeight w:val="242"/>
        </w:trPr>
        <w:tc>
          <w:tcPr>
            <w:tcW w:w="1589" w:type="dxa"/>
          </w:tcPr>
          <w:p w14:paraId="42B11B94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612" w:type="dxa"/>
            <w:vAlign w:val="bottom"/>
          </w:tcPr>
          <w:p w14:paraId="1F7BD509" w14:textId="1A9928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456" w:type="dxa"/>
            <w:vAlign w:val="bottom"/>
          </w:tcPr>
          <w:p w14:paraId="6CA86CB2" w14:textId="4A1822D9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4</w:t>
            </w:r>
          </w:p>
        </w:tc>
        <w:tc>
          <w:tcPr>
            <w:tcW w:w="1462" w:type="dxa"/>
            <w:vAlign w:val="bottom"/>
          </w:tcPr>
          <w:p w14:paraId="145ECBDF" w14:textId="4276F1D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</w:t>
            </w:r>
            <w:r w:rsidR="00582E0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536" w:type="dxa"/>
            <w:vAlign w:val="bottom"/>
          </w:tcPr>
          <w:p w14:paraId="13BFF05F" w14:textId="6230C1DF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2</w:t>
            </w:r>
          </w:p>
        </w:tc>
        <w:tc>
          <w:tcPr>
            <w:tcW w:w="2126" w:type="dxa"/>
            <w:gridSpan w:val="2"/>
            <w:vAlign w:val="bottom"/>
          </w:tcPr>
          <w:p w14:paraId="4575357E" w14:textId="6FA7B08E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01CBFA85" w14:textId="77777777" w:rsidTr="004D49BF">
        <w:trPr>
          <w:trHeight w:val="248"/>
        </w:trPr>
        <w:tc>
          <w:tcPr>
            <w:tcW w:w="1589" w:type="dxa"/>
          </w:tcPr>
          <w:p w14:paraId="471C2A23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612" w:type="dxa"/>
            <w:vAlign w:val="bottom"/>
          </w:tcPr>
          <w:p w14:paraId="1E896DBD" w14:textId="5078038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238,-0.024]</w:t>
            </w:r>
          </w:p>
        </w:tc>
        <w:tc>
          <w:tcPr>
            <w:tcW w:w="1456" w:type="dxa"/>
            <w:vAlign w:val="bottom"/>
          </w:tcPr>
          <w:p w14:paraId="1943AA27" w14:textId="6B89DEF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32,0.041]</w:t>
            </w:r>
          </w:p>
        </w:tc>
        <w:tc>
          <w:tcPr>
            <w:tcW w:w="1462" w:type="dxa"/>
            <w:vAlign w:val="bottom"/>
          </w:tcPr>
          <w:p w14:paraId="53E36060" w14:textId="5285F44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1,0.167]</w:t>
            </w:r>
          </w:p>
        </w:tc>
        <w:tc>
          <w:tcPr>
            <w:tcW w:w="1536" w:type="dxa"/>
            <w:vAlign w:val="bottom"/>
          </w:tcPr>
          <w:p w14:paraId="54F52448" w14:textId="221AA24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95,-0.05]</w:t>
            </w:r>
          </w:p>
        </w:tc>
        <w:tc>
          <w:tcPr>
            <w:tcW w:w="2126" w:type="dxa"/>
            <w:gridSpan w:val="2"/>
            <w:vAlign w:val="bottom"/>
          </w:tcPr>
          <w:p w14:paraId="5B7DBD17" w14:textId="4B26D91C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11,-0.067]</w:t>
            </w:r>
          </w:p>
        </w:tc>
      </w:tr>
      <w:tr w:rsidR="002E15F8" w:rsidRPr="002E15F8" w14:paraId="7D803B67" w14:textId="77777777" w:rsidTr="009809ED">
        <w:trPr>
          <w:trHeight w:val="242"/>
        </w:trPr>
        <w:tc>
          <w:tcPr>
            <w:tcW w:w="1589" w:type="dxa"/>
          </w:tcPr>
          <w:p w14:paraId="095667A8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612" w:type="dxa"/>
            <w:vAlign w:val="bottom"/>
          </w:tcPr>
          <w:p w14:paraId="52D3595F" w14:textId="0D2993DF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6*</w:t>
            </w:r>
          </w:p>
        </w:tc>
        <w:tc>
          <w:tcPr>
            <w:tcW w:w="1456" w:type="dxa"/>
            <w:vAlign w:val="bottom"/>
          </w:tcPr>
          <w:p w14:paraId="11186AF8" w14:textId="07A81C4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01</w:t>
            </w:r>
          </w:p>
        </w:tc>
        <w:tc>
          <w:tcPr>
            <w:tcW w:w="1462" w:type="dxa"/>
            <w:vAlign w:val="bottom"/>
          </w:tcPr>
          <w:p w14:paraId="70CC7200" w14:textId="6A2EE1E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8*</w:t>
            </w:r>
          </w:p>
        </w:tc>
        <w:tc>
          <w:tcPr>
            <w:tcW w:w="1536" w:type="dxa"/>
          </w:tcPr>
          <w:p w14:paraId="6E3E55E5" w14:textId="4461007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FC555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  <w:tc>
          <w:tcPr>
            <w:tcW w:w="2126" w:type="dxa"/>
            <w:gridSpan w:val="2"/>
          </w:tcPr>
          <w:p w14:paraId="6872219C" w14:textId="5FB7462A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C555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</w:tr>
    </w:tbl>
    <w:p w14:paraId="3B73E78A" w14:textId="24509A58" w:rsidR="00D41B8A" w:rsidRDefault="00D41B8A" w:rsidP="00D41B8A">
      <w:pPr>
        <w:spacing w:after="0" w:line="240" w:lineRule="auto"/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5, *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1, **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01. </w:t>
      </w:r>
      <w:r w:rsidRPr="00737B3D">
        <w:rPr>
          <w:rFonts w:ascii="Times New Roman" w:hAnsi="Times New Roman" w:cs="Times New Roman"/>
          <w:bCs/>
          <w:sz w:val="20"/>
          <w:szCs w:val="20"/>
          <w:vertAlign w:val="superscript"/>
          <w:lang w:val="en-US"/>
        </w:rPr>
        <w:t>a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Human Development Index,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b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 Collectivism-in-group favoritism, </w:t>
      </w:r>
      <w:r w:rsidRPr="00737B3D"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  <w:lang w:val="en-US" w:eastAsia="pl-PL"/>
        </w:rPr>
        <w:t>c</w:t>
      </w:r>
      <w:r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  <w:lang w:val="en-US" w:eastAsia="pl-PL"/>
        </w:rPr>
        <w:t xml:space="preserve">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Average annual temperatures,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d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Participants’ sex with men as a reference group,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e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Participants’ relationship length in months. 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Random effect: STLS-45 variance = 0.04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0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ntimacy variance = 0.04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Passion variance = 0.0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50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22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3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Commitment variance = 0.03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1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Passionate love variance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4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STLS-45 = 0.04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Intimacy = 0.05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Passion = 0.05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3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Commitment = 0.03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Passionate love = 0.05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STLS-45 = 0.0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1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Intimacy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4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Commitment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23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ate love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4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STLS-45 = 7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091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Intimacy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091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70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8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Commitment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70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20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ate love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70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8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eviance for STLS-45 = 1</w:t>
      </w:r>
      <w:r w:rsidR="003227A6">
        <w:rPr>
          <w:rFonts w:ascii="Times New Roman" w:hAnsi="Times New Roman" w:cs="Times New Roman"/>
          <w:bCs/>
          <w:sz w:val="20"/>
          <w:szCs w:val="20"/>
          <w:lang w:val="en-US"/>
        </w:rPr>
        <w:t>8928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eviance for Intimacy = 1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523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Passion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9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32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1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Commitment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8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78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Passionate love =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9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382.8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</w:p>
    <w:p w14:paraId="68865C31" w14:textId="77777777" w:rsidR="00D41B8A" w:rsidRDefault="00D41B8A" w:rsidP="00D41B8A">
      <w:pPr>
        <w:spacing w:after="0" w:line="240" w:lineRule="auto"/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</w:pPr>
    </w:p>
    <w:p w14:paraId="058BB373" w14:textId="77777777" w:rsidR="00D41B8A" w:rsidRDefault="00D41B8A" w:rsidP="00D41B8A">
      <w:pPr>
        <w:spacing w:line="240" w:lineRule="auto"/>
        <w:rPr>
          <w:rFonts w:ascii="Times New Roman" w:hAnsi="Times New Roman" w:cs="Times New Roman"/>
          <w:b/>
          <w:bCs/>
          <w:lang w:val="en-US"/>
        </w:rPr>
        <w:sectPr w:rsidR="00D41B8A" w:rsidSect="00D41B8A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62FA9ACE" w14:textId="16254048" w:rsidR="00D41B8A" w:rsidRPr="00EC4D2D" w:rsidRDefault="00D41B8A" w:rsidP="00D41B8A">
      <w:pPr>
        <w:spacing w:line="240" w:lineRule="auto"/>
        <w:rPr>
          <w:rFonts w:ascii="Times New Roman" w:hAnsi="Times New Roman" w:cs="Times New Roman"/>
          <w:b/>
          <w:bCs/>
          <w:lang w:val="en-US"/>
        </w:rPr>
      </w:pPr>
      <w:r w:rsidRPr="00EC4D2D">
        <w:rPr>
          <w:rFonts w:ascii="Times New Roman" w:hAnsi="Times New Roman" w:cs="Times New Roman"/>
          <w:b/>
          <w:bCs/>
          <w:lang w:val="en-US"/>
        </w:rPr>
        <w:lastRenderedPageBreak/>
        <w:t>Table S</w:t>
      </w:r>
      <w:r>
        <w:rPr>
          <w:rFonts w:ascii="Times New Roman" w:hAnsi="Times New Roman" w:cs="Times New Roman"/>
          <w:b/>
          <w:bCs/>
          <w:lang w:val="en-US"/>
        </w:rPr>
        <w:t>1</w:t>
      </w:r>
      <w:r>
        <w:rPr>
          <w:rFonts w:ascii="Times New Roman" w:hAnsi="Times New Roman" w:cs="Times New Roman"/>
          <w:b/>
          <w:bCs/>
          <w:lang w:val="en-US"/>
        </w:rPr>
        <w:t>4</w:t>
      </w:r>
    </w:p>
    <w:p w14:paraId="22D06897" w14:textId="04402779" w:rsidR="00D41B8A" w:rsidRDefault="00D41B8A" w:rsidP="00D41B8A">
      <w:pPr>
        <w:spacing w:after="120" w:line="240" w:lineRule="auto"/>
        <w:rPr>
          <w:rFonts w:ascii="Times New Roman" w:hAnsi="Times New Roman" w:cs="Times New Roman"/>
          <w:bCs/>
          <w:lang w:val="en-US"/>
        </w:rPr>
      </w:pPr>
      <w:r w:rsidRPr="00D91A22">
        <w:rPr>
          <w:rFonts w:ascii="Times New Roman" w:hAnsi="Times New Roman" w:cs="Times New Roman"/>
          <w:bCs/>
          <w:lang w:val="en-US"/>
        </w:rPr>
        <w:t xml:space="preserve">Results of the multilevel linear models regressing love components (i.e., STLS-45, Intimacy, Passion, and Commitment) on countries’ levels of </w:t>
      </w:r>
      <w:r>
        <w:rPr>
          <w:rFonts w:ascii="Times New Roman" w:hAnsi="Times New Roman" w:cs="Times New Roman"/>
          <w:bCs/>
          <w:lang w:val="en-US"/>
        </w:rPr>
        <w:t>Gender Inequality</w:t>
      </w:r>
      <w:r w:rsidRPr="00D91A22">
        <w:rPr>
          <w:rFonts w:ascii="Times New Roman" w:hAnsi="Times New Roman" w:cs="Times New Roman"/>
          <w:bCs/>
          <w:lang w:val="en-US"/>
        </w:rPr>
        <w:t xml:space="preserve"> Index, Collectivism level, annual average temperature, and participants’ sex and length of relationship (in months), with participants nested within countries</w:t>
      </w:r>
      <w:r>
        <w:rPr>
          <w:rFonts w:ascii="Times New Roman" w:hAnsi="Times New Roman" w:cs="Times New Roman"/>
          <w:bCs/>
          <w:lang w:val="en-US"/>
        </w:rPr>
        <w:t xml:space="preserve"> </w:t>
      </w:r>
      <w:r>
        <w:rPr>
          <w:rFonts w:ascii="Times New Roman" w:hAnsi="Times New Roman" w:cs="Times New Roman"/>
          <w:bCs/>
          <w:lang w:val="en-US"/>
        </w:rPr>
        <w:t>(the original dataset).</w:t>
      </w:r>
    </w:p>
    <w:tbl>
      <w:tblPr>
        <w:tblStyle w:val="Tabela-Siatka"/>
        <w:tblW w:w="10206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89"/>
        <w:gridCol w:w="1955"/>
        <w:gridCol w:w="1418"/>
        <w:gridCol w:w="1559"/>
        <w:gridCol w:w="1559"/>
        <w:gridCol w:w="16"/>
        <w:gridCol w:w="2110"/>
      </w:tblGrid>
      <w:tr w:rsidR="00D41B8A" w:rsidRPr="002E15F8" w14:paraId="1A19571B" w14:textId="77777777" w:rsidTr="004D49BF">
        <w:trPr>
          <w:trHeight w:val="242"/>
        </w:trPr>
        <w:tc>
          <w:tcPr>
            <w:tcW w:w="1589" w:type="dxa"/>
          </w:tcPr>
          <w:p w14:paraId="1D1A437B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6507" w:type="dxa"/>
            <w:gridSpan w:val="5"/>
            <w:tcBorders>
              <w:top w:val="single" w:sz="4" w:space="0" w:color="auto"/>
              <w:bottom w:val="single" w:sz="4" w:space="0" w:color="auto"/>
            </w:tcBorders>
          </w:tcPr>
          <w:p w14:paraId="139B841A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Fixed effects</w:t>
            </w:r>
          </w:p>
        </w:tc>
        <w:tc>
          <w:tcPr>
            <w:tcW w:w="2110" w:type="dxa"/>
            <w:tcBorders>
              <w:top w:val="single" w:sz="4" w:space="0" w:color="auto"/>
              <w:bottom w:val="single" w:sz="4" w:space="0" w:color="auto"/>
            </w:tcBorders>
          </w:tcPr>
          <w:p w14:paraId="502798AF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</w:tr>
      <w:tr w:rsidR="00D41B8A" w:rsidRPr="002E15F8" w14:paraId="38D6731B" w14:textId="77777777" w:rsidTr="004D49BF">
        <w:trPr>
          <w:trHeight w:val="277"/>
        </w:trPr>
        <w:tc>
          <w:tcPr>
            <w:tcW w:w="1589" w:type="dxa"/>
            <w:tcBorders>
              <w:bottom w:val="nil"/>
            </w:tcBorders>
          </w:tcPr>
          <w:p w14:paraId="592F5F01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095C8C0C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Gender Inequality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a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3E75644D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Collectivism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b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3895C3CD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Temperature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c</w:t>
            </w: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6485638A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Sex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d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489DB1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 xml:space="preserve">Relationship length </w:t>
            </w: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vertAlign w:val="superscript"/>
                <w:lang w:val="en-US"/>
              </w:rPr>
              <w:t>e</w:t>
            </w:r>
          </w:p>
        </w:tc>
      </w:tr>
      <w:tr w:rsidR="00D41B8A" w:rsidRPr="002E15F8" w14:paraId="031DC023" w14:textId="77777777" w:rsidTr="004D49BF">
        <w:trPr>
          <w:trHeight w:val="248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160AAA8D" w14:textId="77777777" w:rsidR="00D41B8A" w:rsidRPr="002E15F8" w:rsidRDefault="00D41B8A" w:rsidP="004D49BF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STLS-45</w:t>
            </w:r>
          </w:p>
        </w:tc>
        <w:tc>
          <w:tcPr>
            <w:tcW w:w="1955" w:type="dxa"/>
            <w:tcBorders>
              <w:top w:val="single" w:sz="4" w:space="0" w:color="auto"/>
              <w:bottom w:val="single" w:sz="4" w:space="0" w:color="auto"/>
            </w:tcBorders>
          </w:tcPr>
          <w:p w14:paraId="323DB199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03D31446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53BD852A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single" w:sz="4" w:space="0" w:color="auto"/>
              <w:bottom w:val="single" w:sz="4" w:space="0" w:color="auto"/>
            </w:tcBorders>
          </w:tcPr>
          <w:p w14:paraId="28AA7DE4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2FAC614E" w14:textId="77777777" w:rsidR="00D41B8A" w:rsidRPr="002E15F8" w:rsidRDefault="00D41B8A" w:rsidP="004D49BF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2E15F8" w:rsidRPr="002E15F8" w14:paraId="7A7C0E7A" w14:textId="77777777" w:rsidTr="004D49BF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2760A72E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41FA467C" w14:textId="3E69CA9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14</w:t>
            </w:r>
            <w:r w:rsidR="00582E0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396EEB6C" w14:textId="643AE1B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8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6F4A690B" w14:textId="7B17823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14ACD0E5" w14:textId="34B7238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18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44D6AB72" w14:textId="7B8DA1A6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</w:t>
            </w:r>
            <w:r w:rsidR="00582E0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</w:tr>
      <w:tr w:rsidR="002E15F8" w:rsidRPr="002E15F8" w14:paraId="4FDF1B4E" w14:textId="77777777" w:rsidTr="004D49BF">
        <w:trPr>
          <w:trHeight w:val="242"/>
        </w:trPr>
        <w:tc>
          <w:tcPr>
            <w:tcW w:w="1589" w:type="dxa"/>
          </w:tcPr>
          <w:p w14:paraId="044444E7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4A13F8A8" w14:textId="7DFC0FC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1</w:t>
            </w:r>
          </w:p>
        </w:tc>
        <w:tc>
          <w:tcPr>
            <w:tcW w:w="1418" w:type="dxa"/>
            <w:vAlign w:val="bottom"/>
          </w:tcPr>
          <w:p w14:paraId="7B371B58" w14:textId="5EEA422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8</w:t>
            </w:r>
          </w:p>
        </w:tc>
        <w:tc>
          <w:tcPr>
            <w:tcW w:w="1559" w:type="dxa"/>
            <w:vAlign w:val="bottom"/>
          </w:tcPr>
          <w:p w14:paraId="0C2108C4" w14:textId="65F5961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1</w:t>
            </w:r>
          </w:p>
        </w:tc>
        <w:tc>
          <w:tcPr>
            <w:tcW w:w="1559" w:type="dxa"/>
            <w:vAlign w:val="bottom"/>
          </w:tcPr>
          <w:p w14:paraId="6A59FC2D" w14:textId="23B607E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192C344D" w14:textId="09095E32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5C0B0525" w14:textId="77777777" w:rsidTr="004D49BF">
        <w:trPr>
          <w:trHeight w:val="242"/>
        </w:trPr>
        <w:tc>
          <w:tcPr>
            <w:tcW w:w="1589" w:type="dxa"/>
          </w:tcPr>
          <w:p w14:paraId="3D27550E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28F6CC22" w14:textId="3ADC1623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24</w:t>
            </w:r>
            <w:r w:rsidR="00582E0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,-0.039]</w:t>
            </w:r>
          </w:p>
        </w:tc>
        <w:tc>
          <w:tcPr>
            <w:tcW w:w="1418" w:type="dxa"/>
            <w:vAlign w:val="bottom"/>
          </w:tcPr>
          <w:p w14:paraId="1F020A39" w14:textId="44843496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7,0.113]</w:t>
            </w:r>
          </w:p>
        </w:tc>
        <w:tc>
          <w:tcPr>
            <w:tcW w:w="1559" w:type="dxa"/>
            <w:vAlign w:val="bottom"/>
          </w:tcPr>
          <w:p w14:paraId="2C4EE654" w14:textId="68303FB2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08,0.154]</w:t>
            </w:r>
          </w:p>
        </w:tc>
        <w:tc>
          <w:tcPr>
            <w:tcW w:w="1559" w:type="dxa"/>
            <w:vAlign w:val="bottom"/>
          </w:tcPr>
          <w:p w14:paraId="69E6F224" w14:textId="45765802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,0.004]</w:t>
            </w:r>
          </w:p>
        </w:tc>
        <w:tc>
          <w:tcPr>
            <w:tcW w:w="2126" w:type="dxa"/>
            <w:gridSpan w:val="2"/>
            <w:vAlign w:val="bottom"/>
          </w:tcPr>
          <w:p w14:paraId="5BE42FCF" w14:textId="721A61BC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2,0.002]</w:t>
            </w:r>
          </w:p>
        </w:tc>
      </w:tr>
      <w:tr w:rsidR="002E15F8" w:rsidRPr="002E15F8" w14:paraId="07B41146" w14:textId="77777777" w:rsidTr="004D49BF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2DD13A54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955" w:type="dxa"/>
            <w:tcBorders>
              <w:bottom w:val="nil"/>
            </w:tcBorders>
            <w:vAlign w:val="bottom"/>
          </w:tcPr>
          <w:p w14:paraId="4EB772D8" w14:textId="039FD475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6**</w:t>
            </w:r>
          </w:p>
        </w:tc>
        <w:tc>
          <w:tcPr>
            <w:tcW w:w="1418" w:type="dxa"/>
            <w:tcBorders>
              <w:bottom w:val="nil"/>
            </w:tcBorders>
            <w:vAlign w:val="bottom"/>
          </w:tcPr>
          <w:p w14:paraId="6EBDA980" w14:textId="757E570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17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7D1C75F4" w14:textId="705D0B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8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47E6058E" w14:textId="25277A03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15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5E6FF26C" w14:textId="3AFFB471" w:rsidR="002E15F8" w:rsidRPr="002E15F8" w:rsidRDefault="002E15F8" w:rsidP="002E15F8">
            <w:pPr>
              <w:rPr>
                <w:rFonts w:ascii="Times New Roman" w:hAnsi="Times New Roman" w:cs="Times New Roman"/>
                <w:color w:val="000000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9</w:t>
            </w:r>
          </w:p>
        </w:tc>
      </w:tr>
      <w:tr w:rsidR="002E15F8" w:rsidRPr="002E15F8" w14:paraId="440DFA04" w14:textId="77777777" w:rsidTr="004D49BF">
        <w:trPr>
          <w:trHeight w:val="242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22075D75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Intimacy</w:t>
            </w:r>
          </w:p>
        </w:tc>
        <w:tc>
          <w:tcPr>
            <w:tcW w:w="1955" w:type="dxa"/>
            <w:tcBorders>
              <w:top w:val="nil"/>
              <w:bottom w:val="single" w:sz="4" w:space="0" w:color="auto"/>
            </w:tcBorders>
            <w:vAlign w:val="bottom"/>
          </w:tcPr>
          <w:p w14:paraId="0F991FBB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bottom"/>
          </w:tcPr>
          <w:p w14:paraId="006314B1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741D6FE9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285B44E5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506EC1CF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15F8" w:rsidRPr="002E15F8" w14:paraId="7435B34D" w14:textId="77777777" w:rsidTr="004D49BF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673D40CB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33EBA7AE" w14:textId="4611473E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181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728C8251" w14:textId="7AD284EF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137061E7" w14:textId="121D28D4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4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596893CA" w14:textId="2A5E80A3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5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1BFA810E" w14:textId="0885B962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36</w:t>
            </w:r>
          </w:p>
        </w:tc>
      </w:tr>
      <w:tr w:rsidR="002E15F8" w:rsidRPr="002E15F8" w14:paraId="67A0564B" w14:textId="77777777" w:rsidTr="004D49BF">
        <w:trPr>
          <w:trHeight w:val="242"/>
        </w:trPr>
        <w:tc>
          <w:tcPr>
            <w:tcW w:w="1589" w:type="dxa"/>
          </w:tcPr>
          <w:p w14:paraId="4B2C7A2C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0457C4BA" w14:textId="76424931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8</w:t>
            </w:r>
          </w:p>
        </w:tc>
        <w:tc>
          <w:tcPr>
            <w:tcW w:w="1418" w:type="dxa"/>
            <w:vAlign w:val="bottom"/>
          </w:tcPr>
          <w:p w14:paraId="3622C5C6" w14:textId="389C33A9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4</w:t>
            </w:r>
          </w:p>
        </w:tc>
        <w:tc>
          <w:tcPr>
            <w:tcW w:w="1559" w:type="dxa"/>
            <w:vAlign w:val="bottom"/>
          </w:tcPr>
          <w:p w14:paraId="6F0A0B3A" w14:textId="73EA5398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7</w:t>
            </w:r>
          </w:p>
        </w:tc>
        <w:tc>
          <w:tcPr>
            <w:tcW w:w="1559" w:type="dxa"/>
            <w:vAlign w:val="bottom"/>
          </w:tcPr>
          <w:p w14:paraId="6F5DA927" w14:textId="36755092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772F2B62" w14:textId="2B017D84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762F3CDC" w14:textId="77777777" w:rsidTr="004D49BF">
        <w:trPr>
          <w:trHeight w:val="242"/>
        </w:trPr>
        <w:tc>
          <w:tcPr>
            <w:tcW w:w="1589" w:type="dxa"/>
          </w:tcPr>
          <w:p w14:paraId="0D1B79A7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7216BF8D" w14:textId="6E881D9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295,-0.067]</w:t>
            </w:r>
          </w:p>
        </w:tc>
        <w:tc>
          <w:tcPr>
            <w:tcW w:w="1418" w:type="dxa"/>
            <w:vAlign w:val="bottom"/>
          </w:tcPr>
          <w:p w14:paraId="6DBF73CA" w14:textId="3E366C7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2,0.128]</w:t>
            </w:r>
          </w:p>
        </w:tc>
        <w:tc>
          <w:tcPr>
            <w:tcW w:w="1559" w:type="dxa"/>
            <w:vAlign w:val="bottom"/>
          </w:tcPr>
          <w:p w14:paraId="64C9F80E" w14:textId="31F2F96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8,0.145]</w:t>
            </w:r>
          </w:p>
        </w:tc>
        <w:tc>
          <w:tcPr>
            <w:tcW w:w="1559" w:type="dxa"/>
            <w:vAlign w:val="bottom"/>
          </w:tcPr>
          <w:p w14:paraId="333E0BAD" w14:textId="753B518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03,0.047]</w:t>
            </w:r>
          </w:p>
        </w:tc>
        <w:tc>
          <w:tcPr>
            <w:tcW w:w="2126" w:type="dxa"/>
            <w:gridSpan w:val="2"/>
            <w:vAlign w:val="bottom"/>
          </w:tcPr>
          <w:p w14:paraId="6E52B679" w14:textId="4ADA539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58,-0.015]</w:t>
            </w:r>
          </w:p>
        </w:tc>
      </w:tr>
      <w:tr w:rsidR="002E15F8" w:rsidRPr="002E15F8" w14:paraId="22E66237" w14:textId="77777777" w:rsidTr="004D49BF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0D3EBC56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955" w:type="dxa"/>
            <w:tcBorders>
              <w:bottom w:val="nil"/>
            </w:tcBorders>
            <w:vAlign w:val="bottom"/>
          </w:tcPr>
          <w:p w14:paraId="3ACBDED3" w14:textId="1AD3929E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2**</w:t>
            </w:r>
          </w:p>
        </w:tc>
        <w:tc>
          <w:tcPr>
            <w:tcW w:w="1418" w:type="dxa"/>
            <w:tcBorders>
              <w:bottom w:val="nil"/>
            </w:tcBorders>
            <w:vAlign w:val="bottom"/>
          </w:tcPr>
          <w:p w14:paraId="3A30053E" w14:textId="106A0F9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22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5F45E507" w14:textId="0C2653A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251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17701EA7" w14:textId="3F06C8D9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3*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4354AFBB" w14:textId="5E96DF2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2E15F8" w:rsidRPr="002E15F8" w14:paraId="20BA69A5" w14:textId="77777777" w:rsidTr="004D49BF">
        <w:trPr>
          <w:trHeight w:val="248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7B52A42E" w14:textId="77777777" w:rsidR="002E15F8" w:rsidRPr="002E15F8" w:rsidRDefault="002E15F8" w:rsidP="002E15F8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</w:t>
            </w:r>
          </w:p>
        </w:tc>
        <w:tc>
          <w:tcPr>
            <w:tcW w:w="1955" w:type="dxa"/>
            <w:tcBorders>
              <w:top w:val="nil"/>
              <w:bottom w:val="single" w:sz="4" w:space="0" w:color="auto"/>
            </w:tcBorders>
            <w:vAlign w:val="bottom"/>
          </w:tcPr>
          <w:p w14:paraId="2C716E80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bottom"/>
          </w:tcPr>
          <w:p w14:paraId="16A8ECA9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698BBFCC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3149DBFD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79893B7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</w:tr>
      <w:tr w:rsidR="002E15F8" w:rsidRPr="002E15F8" w14:paraId="22336435" w14:textId="77777777" w:rsidTr="004D49BF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2A73A1B4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310F4A29" w14:textId="6A1821F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7</w:t>
            </w:r>
            <w:r w:rsidR="00582E0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329CE395" w14:textId="08841CF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8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47D3990E" w14:textId="0F65C01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5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1BA38455" w14:textId="31025B6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43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6B1866FA" w14:textId="235B2851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86</w:t>
            </w:r>
          </w:p>
        </w:tc>
      </w:tr>
      <w:tr w:rsidR="002E15F8" w:rsidRPr="002E15F8" w14:paraId="7206A8A9" w14:textId="77777777" w:rsidTr="004D49BF">
        <w:trPr>
          <w:trHeight w:val="242"/>
        </w:trPr>
        <w:tc>
          <w:tcPr>
            <w:tcW w:w="1589" w:type="dxa"/>
          </w:tcPr>
          <w:p w14:paraId="28980193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6A812058" w14:textId="0D10333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418" w:type="dxa"/>
            <w:vAlign w:val="bottom"/>
          </w:tcPr>
          <w:p w14:paraId="76C2B5CB" w14:textId="31C1E40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9</w:t>
            </w:r>
          </w:p>
        </w:tc>
        <w:tc>
          <w:tcPr>
            <w:tcW w:w="1559" w:type="dxa"/>
            <w:vAlign w:val="bottom"/>
          </w:tcPr>
          <w:p w14:paraId="26C5272E" w14:textId="6FD6F9F9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2</w:t>
            </w:r>
          </w:p>
        </w:tc>
        <w:tc>
          <w:tcPr>
            <w:tcW w:w="1559" w:type="dxa"/>
            <w:vAlign w:val="bottom"/>
          </w:tcPr>
          <w:p w14:paraId="747CE20E" w14:textId="3C28ECFA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75F924D3" w14:textId="7909B3D1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2FEE344C" w14:textId="77777777" w:rsidTr="004D49BF">
        <w:trPr>
          <w:trHeight w:val="248"/>
        </w:trPr>
        <w:tc>
          <w:tcPr>
            <w:tcW w:w="1589" w:type="dxa"/>
          </w:tcPr>
          <w:p w14:paraId="04815EE6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722248A3" w14:textId="4A9B158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72,0.032]</w:t>
            </w:r>
          </w:p>
        </w:tc>
        <w:tc>
          <w:tcPr>
            <w:tcW w:w="1418" w:type="dxa"/>
            <w:vAlign w:val="bottom"/>
          </w:tcPr>
          <w:p w14:paraId="28498010" w14:textId="73DDE40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8,0.105]</w:t>
            </w:r>
          </w:p>
        </w:tc>
        <w:tc>
          <w:tcPr>
            <w:tcW w:w="1559" w:type="dxa"/>
            <w:vAlign w:val="bottom"/>
          </w:tcPr>
          <w:p w14:paraId="26C2C08D" w14:textId="66706C6B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13,0.177]</w:t>
            </w:r>
          </w:p>
        </w:tc>
        <w:tc>
          <w:tcPr>
            <w:tcW w:w="1559" w:type="dxa"/>
            <w:vAlign w:val="bottom"/>
          </w:tcPr>
          <w:p w14:paraId="1861B9CA" w14:textId="41E50A4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65,-0.021]</w:t>
            </w:r>
          </w:p>
        </w:tc>
        <w:tc>
          <w:tcPr>
            <w:tcW w:w="2126" w:type="dxa"/>
            <w:gridSpan w:val="2"/>
            <w:vAlign w:val="bottom"/>
          </w:tcPr>
          <w:p w14:paraId="782148AE" w14:textId="221D6AC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08,-0.064]</w:t>
            </w:r>
          </w:p>
        </w:tc>
      </w:tr>
      <w:tr w:rsidR="002E15F8" w:rsidRPr="002E15F8" w14:paraId="20FF9769" w14:textId="77777777" w:rsidTr="00E1092F">
        <w:trPr>
          <w:trHeight w:val="242"/>
        </w:trPr>
        <w:tc>
          <w:tcPr>
            <w:tcW w:w="1589" w:type="dxa"/>
            <w:tcBorders>
              <w:bottom w:val="nil"/>
            </w:tcBorders>
          </w:tcPr>
          <w:p w14:paraId="60590F77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955" w:type="dxa"/>
            <w:tcBorders>
              <w:bottom w:val="nil"/>
            </w:tcBorders>
            <w:vAlign w:val="bottom"/>
          </w:tcPr>
          <w:p w14:paraId="53B3297D" w14:textId="62C87EC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79</w:t>
            </w:r>
          </w:p>
        </w:tc>
        <w:tc>
          <w:tcPr>
            <w:tcW w:w="1418" w:type="dxa"/>
            <w:tcBorders>
              <w:bottom w:val="nil"/>
            </w:tcBorders>
            <w:vAlign w:val="bottom"/>
          </w:tcPr>
          <w:p w14:paraId="1B4B7169" w14:textId="0B3A220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471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384A8A2F" w14:textId="794F6EBF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4*</w:t>
            </w:r>
          </w:p>
        </w:tc>
        <w:tc>
          <w:tcPr>
            <w:tcW w:w="1559" w:type="dxa"/>
            <w:tcBorders>
              <w:bottom w:val="nil"/>
            </w:tcBorders>
          </w:tcPr>
          <w:p w14:paraId="1EA3FA07" w14:textId="432A881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EB67D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  <w:tc>
          <w:tcPr>
            <w:tcW w:w="2126" w:type="dxa"/>
            <w:gridSpan w:val="2"/>
            <w:tcBorders>
              <w:bottom w:val="nil"/>
            </w:tcBorders>
          </w:tcPr>
          <w:p w14:paraId="13BBA6ED" w14:textId="4F0455C3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EB67D9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</w:tr>
      <w:tr w:rsidR="002E15F8" w:rsidRPr="002E15F8" w14:paraId="0CC9E3A6" w14:textId="77777777" w:rsidTr="004D49BF">
        <w:trPr>
          <w:trHeight w:val="242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08604B4C" w14:textId="77777777" w:rsidR="002E15F8" w:rsidRPr="002E15F8" w:rsidRDefault="002E15F8" w:rsidP="002E15F8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Commitment</w:t>
            </w:r>
          </w:p>
        </w:tc>
        <w:tc>
          <w:tcPr>
            <w:tcW w:w="1955" w:type="dxa"/>
            <w:tcBorders>
              <w:top w:val="nil"/>
              <w:bottom w:val="single" w:sz="4" w:space="0" w:color="auto"/>
            </w:tcBorders>
            <w:vAlign w:val="bottom"/>
          </w:tcPr>
          <w:p w14:paraId="71356644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bottom"/>
          </w:tcPr>
          <w:p w14:paraId="28A13FBB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4D16BAAE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7C04859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5484FC24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15F8" w:rsidRPr="002E15F8" w14:paraId="0D69E0B7" w14:textId="77777777" w:rsidTr="004D49BF">
        <w:trPr>
          <w:trHeight w:val="248"/>
        </w:trPr>
        <w:tc>
          <w:tcPr>
            <w:tcW w:w="1589" w:type="dxa"/>
            <w:tcBorders>
              <w:top w:val="single" w:sz="4" w:space="0" w:color="auto"/>
            </w:tcBorders>
          </w:tcPr>
          <w:p w14:paraId="382F005E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7E2DDE4D" w14:textId="1C4E095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144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40B62D1A" w14:textId="49159C6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29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27ED2579" w14:textId="443C05D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2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4FC3636E" w14:textId="6818885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24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15CA4FF3" w14:textId="7BAB0D9C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7</w:t>
            </w:r>
          </w:p>
        </w:tc>
      </w:tr>
      <w:tr w:rsidR="002E15F8" w:rsidRPr="002E15F8" w14:paraId="5894BCDC" w14:textId="77777777" w:rsidTr="004D49BF">
        <w:trPr>
          <w:trHeight w:val="242"/>
        </w:trPr>
        <w:tc>
          <w:tcPr>
            <w:tcW w:w="1589" w:type="dxa"/>
          </w:tcPr>
          <w:p w14:paraId="31DE923D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429D0C1F" w14:textId="705DD13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7</w:t>
            </w:r>
          </w:p>
        </w:tc>
        <w:tc>
          <w:tcPr>
            <w:tcW w:w="1418" w:type="dxa"/>
            <w:vAlign w:val="bottom"/>
          </w:tcPr>
          <w:p w14:paraId="1DE6D290" w14:textId="79873F79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5</w:t>
            </w:r>
          </w:p>
        </w:tc>
        <w:tc>
          <w:tcPr>
            <w:tcW w:w="1559" w:type="dxa"/>
            <w:vAlign w:val="bottom"/>
          </w:tcPr>
          <w:p w14:paraId="3B2894DC" w14:textId="576746FE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8</w:t>
            </w:r>
          </w:p>
        </w:tc>
        <w:tc>
          <w:tcPr>
            <w:tcW w:w="1559" w:type="dxa"/>
            <w:vAlign w:val="bottom"/>
          </w:tcPr>
          <w:p w14:paraId="1EE39EC1" w14:textId="24973C2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1D4E1BFF" w14:textId="3A7655B2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5FD315F0" w14:textId="77777777" w:rsidTr="004D49BF">
        <w:trPr>
          <w:trHeight w:val="242"/>
        </w:trPr>
        <w:tc>
          <w:tcPr>
            <w:tcW w:w="1589" w:type="dxa"/>
          </w:tcPr>
          <w:p w14:paraId="5D1E18BD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66A7FC2D" w14:textId="06DE1C7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235,-0.052]</w:t>
            </w:r>
          </w:p>
        </w:tc>
        <w:tc>
          <w:tcPr>
            <w:tcW w:w="1418" w:type="dxa"/>
            <w:vAlign w:val="bottom"/>
          </w:tcPr>
          <w:p w14:paraId="55822B4E" w14:textId="37C01A2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39,0.098]</w:t>
            </w:r>
          </w:p>
        </w:tc>
        <w:tc>
          <w:tcPr>
            <w:tcW w:w="1559" w:type="dxa"/>
            <w:vAlign w:val="bottom"/>
          </w:tcPr>
          <w:p w14:paraId="7DC42AD2" w14:textId="51231D2E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22,0.126]</w:t>
            </w:r>
          </w:p>
        </w:tc>
        <w:tc>
          <w:tcPr>
            <w:tcW w:w="1559" w:type="dxa"/>
            <w:vAlign w:val="bottom"/>
          </w:tcPr>
          <w:p w14:paraId="69ABB22C" w14:textId="244E9475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47,-0.002]</w:t>
            </w:r>
          </w:p>
        </w:tc>
        <w:tc>
          <w:tcPr>
            <w:tcW w:w="2126" w:type="dxa"/>
            <w:gridSpan w:val="2"/>
            <w:vAlign w:val="bottom"/>
          </w:tcPr>
          <w:p w14:paraId="7ADF33CC" w14:textId="63BDA82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0.054,0.099]</w:t>
            </w:r>
          </w:p>
        </w:tc>
      </w:tr>
      <w:tr w:rsidR="002E15F8" w:rsidRPr="002E15F8" w14:paraId="1AC55C05" w14:textId="77777777" w:rsidTr="004D49BF">
        <w:trPr>
          <w:trHeight w:val="248"/>
        </w:trPr>
        <w:tc>
          <w:tcPr>
            <w:tcW w:w="1589" w:type="dxa"/>
            <w:tcBorders>
              <w:bottom w:val="nil"/>
            </w:tcBorders>
          </w:tcPr>
          <w:p w14:paraId="3FFD89B4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955" w:type="dxa"/>
            <w:tcBorders>
              <w:bottom w:val="nil"/>
            </w:tcBorders>
            <w:vAlign w:val="bottom"/>
          </w:tcPr>
          <w:p w14:paraId="7C989F58" w14:textId="6992B29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02**</w:t>
            </w:r>
          </w:p>
        </w:tc>
        <w:tc>
          <w:tcPr>
            <w:tcW w:w="1418" w:type="dxa"/>
            <w:tcBorders>
              <w:bottom w:val="nil"/>
            </w:tcBorders>
            <w:vAlign w:val="bottom"/>
          </w:tcPr>
          <w:p w14:paraId="0625F4D3" w14:textId="2D2E2E90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399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792DEDE2" w14:textId="74B68E22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69</w:t>
            </w:r>
          </w:p>
        </w:tc>
        <w:tc>
          <w:tcPr>
            <w:tcW w:w="1559" w:type="dxa"/>
            <w:tcBorders>
              <w:bottom w:val="nil"/>
            </w:tcBorders>
            <w:vAlign w:val="bottom"/>
          </w:tcPr>
          <w:p w14:paraId="720BEFE2" w14:textId="79B2EEE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35*</w:t>
            </w:r>
          </w:p>
        </w:tc>
        <w:tc>
          <w:tcPr>
            <w:tcW w:w="2126" w:type="dxa"/>
            <w:gridSpan w:val="2"/>
            <w:tcBorders>
              <w:bottom w:val="nil"/>
            </w:tcBorders>
            <w:vAlign w:val="bottom"/>
          </w:tcPr>
          <w:p w14:paraId="4EFEA9CF" w14:textId="1359E2C8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</w:t>
            </w:r>
            <w:r w:rsidRPr="009F537C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</w:t>
            </w:r>
            <w:r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**</w:t>
            </w:r>
          </w:p>
        </w:tc>
      </w:tr>
      <w:tr w:rsidR="002E15F8" w:rsidRPr="002E15F8" w14:paraId="5EB5FF9E" w14:textId="77777777" w:rsidTr="004D49BF">
        <w:trPr>
          <w:trHeight w:val="283"/>
        </w:trPr>
        <w:tc>
          <w:tcPr>
            <w:tcW w:w="1589" w:type="dxa"/>
            <w:tcBorders>
              <w:top w:val="nil"/>
              <w:bottom w:val="single" w:sz="4" w:space="0" w:color="auto"/>
            </w:tcBorders>
          </w:tcPr>
          <w:p w14:paraId="2067DBEC" w14:textId="77777777" w:rsidR="002E15F8" w:rsidRPr="002E15F8" w:rsidRDefault="002E15F8" w:rsidP="002E15F8">
            <w:pPr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sz w:val="18"/>
                <w:szCs w:val="18"/>
                <w:lang w:val="en-US"/>
              </w:rPr>
              <w:t>Passionate love</w:t>
            </w:r>
          </w:p>
        </w:tc>
        <w:tc>
          <w:tcPr>
            <w:tcW w:w="1955" w:type="dxa"/>
            <w:tcBorders>
              <w:top w:val="nil"/>
              <w:bottom w:val="single" w:sz="4" w:space="0" w:color="auto"/>
            </w:tcBorders>
            <w:vAlign w:val="bottom"/>
          </w:tcPr>
          <w:p w14:paraId="4B6CB7BD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418" w:type="dxa"/>
            <w:tcBorders>
              <w:top w:val="nil"/>
              <w:bottom w:val="single" w:sz="4" w:space="0" w:color="auto"/>
            </w:tcBorders>
            <w:vAlign w:val="bottom"/>
          </w:tcPr>
          <w:p w14:paraId="24D1A0AF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190E16F1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1559" w:type="dxa"/>
            <w:tcBorders>
              <w:top w:val="nil"/>
              <w:bottom w:val="single" w:sz="4" w:space="0" w:color="auto"/>
            </w:tcBorders>
            <w:vAlign w:val="bottom"/>
          </w:tcPr>
          <w:p w14:paraId="4C92EC53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</w:p>
        </w:tc>
        <w:tc>
          <w:tcPr>
            <w:tcW w:w="2126" w:type="dxa"/>
            <w:gridSpan w:val="2"/>
            <w:tcBorders>
              <w:top w:val="nil"/>
              <w:bottom w:val="single" w:sz="4" w:space="0" w:color="auto"/>
            </w:tcBorders>
            <w:vAlign w:val="bottom"/>
          </w:tcPr>
          <w:p w14:paraId="3B80FEA6" w14:textId="77777777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2E15F8" w:rsidRPr="002E15F8" w14:paraId="3AFBE0FB" w14:textId="77777777" w:rsidTr="004D49BF">
        <w:trPr>
          <w:trHeight w:val="242"/>
        </w:trPr>
        <w:tc>
          <w:tcPr>
            <w:tcW w:w="1589" w:type="dxa"/>
            <w:tcBorders>
              <w:top w:val="single" w:sz="4" w:space="0" w:color="auto"/>
            </w:tcBorders>
          </w:tcPr>
          <w:p w14:paraId="071C3E06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/>
                <w:bCs/>
                <w:i/>
                <w:iCs/>
                <w:sz w:val="18"/>
                <w:szCs w:val="18"/>
              </w:rPr>
              <w:t>β</w:t>
            </w:r>
          </w:p>
        </w:tc>
        <w:tc>
          <w:tcPr>
            <w:tcW w:w="1955" w:type="dxa"/>
            <w:tcBorders>
              <w:top w:val="single" w:sz="4" w:space="0" w:color="auto"/>
            </w:tcBorders>
            <w:vAlign w:val="bottom"/>
          </w:tcPr>
          <w:p w14:paraId="618415B0" w14:textId="5692BC71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84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bottom"/>
          </w:tcPr>
          <w:p w14:paraId="2340F2E8" w14:textId="7707CE9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08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0DB36C53" w14:textId="1720B26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73</w:t>
            </w:r>
          </w:p>
        </w:tc>
        <w:tc>
          <w:tcPr>
            <w:tcW w:w="1559" w:type="dxa"/>
            <w:tcBorders>
              <w:top w:val="single" w:sz="4" w:space="0" w:color="auto"/>
            </w:tcBorders>
            <w:vAlign w:val="bottom"/>
          </w:tcPr>
          <w:p w14:paraId="374F6EEA" w14:textId="37FA135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71</w:t>
            </w:r>
          </w:p>
        </w:tc>
        <w:tc>
          <w:tcPr>
            <w:tcW w:w="2126" w:type="dxa"/>
            <w:gridSpan w:val="2"/>
            <w:tcBorders>
              <w:top w:val="single" w:sz="4" w:space="0" w:color="auto"/>
            </w:tcBorders>
            <w:vAlign w:val="bottom"/>
          </w:tcPr>
          <w:p w14:paraId="7D5EDAC6" w14:textId="2AC5C1F3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-0.086</w:t>
            </w:r>
          </w:p>
        </w:tc>
      </w:tr>
      <w:tr w:rsidR="002E15F8" w:rsidRPr="002E15F8" w14:paraId="0C8E4F6E" w14:textId="77777777" w:rsidTr="004D49BF">
        <w:trPr>
          <w:trHeight w:val="242"/>
        </w:trPr>
        <w:tc>
          <w:tcPr>
            <w:tcW w:w="1589" w:type="dxa"/>
          </w:tcPr>
          <w:p w14:paraId="6BF2CB2E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SE</w:t>
            </w:r>
          </w:p>
        </w:tc>
        <w:tc>
          <w:tcPr>
            <w:tcW w:w="1955" w:type="dxa"/>
            <w:vAlign w:val="bottom"/>
          </w:tcPr>
          <w:p w14:paraId="5C69A749" w14:textId="5DF642E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55</w:t>
            </w:r>
          </w:p>
        </w:tc>
        <w:tc>
          <w:tcPr>
            <w:tcW w:w="1418" w:type="dxa"/>
            <w:vAlign w:val="bottom"/>
          </w:tcPr>
          <w:p w14:paraId="5C4373DC" w14:textId="6401BF99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1</w:t>
            </w:r>
          </w:p>
        </w:tc>
        <w:tc>
          <w:tcPr>
            <w:tcW w:w="1559" w:type="dxa"/>
            <w:vAlign w:val="bottom"/>
          </w:tcPr>
          <w:p w14:paraId="22C09EAF" w14:textId="1AE5166C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44</w:t>
            </w:r>
          </w:p>
        </w:tc>
        <w:tc>
          <w:tcPr>
            <w:tcW w:w="1559" w:type="dxa"/>
            <w:vAlign w:val="bottom"/>
          </w:tcPr>
          <w:p w14:paraId="5294584B" w14:textId="6782357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  <w:tc>
          <w:tcPr>
            <w:tcW w:w="2126" w:type="dxa"/>
            <w:gridSpan w:val="2"/>
            <w:vAlign w:val="bottom"/>
          </w:tcPr>
          <w:p w14:paraId="200C2258" w14:textId="6F1C72CD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11</w:t>
            </w:r>
          </w:p>
        </w:tc>
      </w:tr>
      <w:tr w:rsidR="002E15F8" w:rsidRPr="002E15F8" w14:paraId="2043834E" w14:textId="77777777" w:rsidTr="004D49BF">
        <w:trPr>
          <w:trHeight w:val="248"/>
        </w:trPr>
        <w:tc>
          <w:tcPr>
            <w:tcW w:w="1589" w:type="dxa"/>
          </w:tcPr>
          <w:p w14:paraId="4A89F10C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  <w:t>95% CI</w:t>
            </w:r>
          </w:p>
        </w:tc>
        <w:tc>
          <w:tcPr>
            <w:tcW w:w="1955" w:type="dxa"/>
            <w:vAlign w:val="bottom"/>
          </w:tcPr>
          <w:p w14:paraId="28F13B24" w14:textId="42BB59E3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23,0.192]</w:t>
            </w:r>
          </w:p>
        </w:tc>
        <w:tc>
          <w:tcPr>
            <w:tcW w:w="1418" w:type="dxa"/>
            <w:vAlign w:val="bottom"/>
          </w:tcPr>
          <w:p w14:paraId="4976AF7E" w14:textId="0E4858D8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88,0.072]</w:t>
            </w:r>
          </w:p>
        </w:tc>
        <w:tc>
          <w:tcPr>
            <w:tcW w:w="1559" w:type="dxa"/>
            <w:vAlign w:val="bottom"/>
          </w:tcPr>
          <w:p w14:paraId="69373F53" w14:textId="284A1DE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13,0.16</w:t>
            </w:r>
            <w:r w:rsidR="00582E0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</w:t>
            </w: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]</w:t>
            </w:r>
          </w:p>
        </w:tc>
        <w:tc>
          <w:tcPr>
            <w:tcW w:w="1559" w:type="dxa"/>
            <w:vAlign w:val="bottom"/>
          </w:tcPr>
          <w:p w14:paraId="07854918" w14:textId="2D8F6786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093,-0.048]</w:t>
            </w:r>
          </w:p>
        </w:tc>
        <w:tc>
          <w:tcPr>
            <w:tcW w:w="2126" w:type="dxa"/>
            <w:gridSpan w:val="2"/>
            <w:vAlign w:val="bottom"/>
          </w:tcPr>
          <w:p w14:paraId="1F51CD73" w14:textId="52F4E431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[-0.108,-0.064]</w:t>
            </w:r>
          </w:p>
        </w:tc>
      </w:tr>
      <w:tr w:rsidR="002E15F8" w:rsidRPr="002E15F8" w14:paraId="328AF32F" w14:textId="77777777" w:rsidTr="00F16672">
        <w:trPr>
          <w:trHeight w:val="242"/>
        </w:trPr>
        <w:tc>
          <w:tcPr>
            <w:tcW w:w="1589" w:type="dxa"/>
          </w:tcPr>
          <w:p w14:paraId="59110899" w14:textId="77777777" w:rsidR="002E15F8" w:rsidRPr="002E15F8" w:rsidRDefault="002E15F8" w:rsidP="002E15F8">
            <w:pPr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bCs/>
                <w:i/>
                <w:iCs/>
                <w:sz w:val="18"/>
                <w:szCs w:val="18"/>
                <w:lang w:val="en-US"/>
              </w:rPr>
              <w:t>p</w:t>
            </w:r>
          </w:p>
        </w:tc>
        <w:tc>
          <w:tcPr>
            <w:tcW w:w="1955" w:type="dxa"/>
            <w:vAlign w:val="bottom"/>
          </w:tcPr>
          <w:p w14:paraId="7D83B76F" w14:textId="7C81690E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125</w:t>
            </w:r>
          </w:p>
        </w:tc>
        <w:tc>
          <w:tcPr>
            <w:tcW w:w="1418" w:type="dxa"/>
            <w:vAlign w:val="bottom"/>
          </w:tcPr>
          <w:p w14:paraId="41212612" w14:textId="50986C8F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844</w:t>
            </w:r>
          </w:p>
        </w:tc>
        <w:tc>
          <w:tcPr>
            <w:tcW w:w="1559" w:type="dxa"/>
            <w:vAlign w:val="bottom"/>
          </w:tcPr>
          <w:p w14:paraId="2FBE470C" w14:textId="7329B02D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2E15F8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0.098</w:t>
            </w:r>
          </w:p>
        </w:tc>
        <w:tc>
          <w:tcPr>
            <w:tcW w:w="1559" w:type="dxa"/>
          </w:tcPr>
          <w:p w14:paraId="31B86E47" w14:textId="3DA36424" w:rsidR="002E15F8" w:rsidRPr="002E15F8" w:rsidRDefault="002E15F8" w:rsidP="002E15F8">
            <w:pPr>
              <w:rPr>
                <w:rFonts w:ascii="Times New Roman" w:hAnsi="Times New Roman" w:cs="Times New Roman"/>
                <w:bCs/>
                <w:sz w:val="18"/>
                <w:szCs w:val="18"/>
                <w:lang w:val="en-US"/>
              </w:rPr>
            </w:pPr>
            <w:r w:rsidRPr="00DE307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  <w:tc>
          <w:tcPr>
            <w:tcW w:w="2126" w:type="dxa"/>
            <w:gridSpan w:val="2"/>
          </w:tcPr>
          <w:p w14:paraId="0B6B683F" w14:textId="47479CDF" w:rsidR="002E15F8" w:rsidRPr="002E15F8" w:rsidRDefault="002E15F8" w:rsidP="002E15F8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DE307F">
              <w:rPr>
                <w:rFonts w:ascii="Times New Roman" w:hAnsi="Times New Roman" w:cs="Times New Roman"/>
                <w:color w:val="000000"/>
                <w:sz w:val="18"/>
                <w:szCs w:val="18"/>
              </w:rPr>
              <w:t>&lt; 0.001***</w:t>
            </w:r>
          </w:p>
        </w:tc>
      </w:tr>
    </w:tbl>
    <w:p w14:paraId="17A011B1" w14:textId="6A7409EE" w:rsidR="00D41B8A" w:rsidRPr="00AA3A74" w:rsidRDefault="00D41B8A" w:rsidP="00D41B8A">
      <w:pPr>
        <w:spacing w:after="0" w:line="240" w:lineRule="auto"/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</w:pPr>
      <w:r w:rsidRPr="004B05C0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 xml:space="preserve">Note. 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5, *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1, ***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p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&lt; 0.001. </w:t>
      </w:r>
      <w:r w:rsidRPr="00737B3D">
        <w:rPr>
          <w:rFonts w:ascii="Times New Roman" w:hAnsi="Times New Roman" w:cs="Times New Roman"/>
          <w:bCs/>
          <w:sz w:val="20"/>
          <w:szCs w:val="20"/>
          <w:vertAlign w:val="superscript"/>
          <w:lang w:val="en-US"/>
        </w:rPr>
        <w:t>a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Human Development Index,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>b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 Collectivism-in-group favoritism, </w:t>
      </w:r>
      <w:r w:rsidRPr="00737B3D"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  <w:lang w:val="en-US" w:eastAsia="pl-PL"/>
        </w:rPr>
        <w:t>c</w:t>
      </w:r>
      <w:r>
        <w:rPr>
          <w:rFonts w:ascii="Times New Roman" w:eastAsia="Times New Roman" w:hAnsi="Times New Roman" w:cs="Times New Roman"/>
          <w:color w:val="333333"/>
          <w:sz w:val="20"/>
          <w:szCs w:val="20"/>
          <w:vertAlign w:val="superscript"/>
          <w:lang w:val="en-US" w:eastAsia="pl-PL"/>
        </w:rPr>
        <w:t xml:space="preserve">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Average annual temperatures,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d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Participants’ sex with men as a reference group, </w:t>
      </w:r>
      <w:r w:rsidRPr="00737B3D">
        <w:rPr>
          <w:rFonts w:ascii="Times New Roman" w:hAnsi="Times New Roman" w:cs="Times New Roman"/>
          <w:sz w:val="20"/>
          <w:szCs w:val="20"/>
          <w:vertAlign w:val="superscript"/>
          <w:lang w:val="en-US"/>
        </w:rPr>
        <w:t xml:space="preserve">e </w:t>
      </w:r>
      <w:r w:rsidRPr="00737B3D">
        <w:rPr>
          <w:rFonts w:ascii="Times New Roman" w:hAnsi="Times New Roman" w:cs="Times New Roman"/>
          <w:sz w:val="20"/>
          <w:szCs w:val="20"/>
          <w:lang w:val="en-US"/>
        </w:rPr>
        <w:t xml:space="preserve">Participants’ relationship length in months. 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Random effect: STLS-45 variance = 0.04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3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0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ntimacy variance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5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3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Passion variance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4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2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1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Commitment variance = 0.03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5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1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Passionate love variance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55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SD = 0.2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35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STLS-45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5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1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Intimacy = 0.0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70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Passion = 0.05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Commitment = 0.0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41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ICC for Passionate love = 0.05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STLS-45 = 0.01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Intimacy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2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 = 0.0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1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Commitment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20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Pseudo 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lang w:val="en-US"/>
        </w:rPr>
        <w:t>r</w:t>
      </w:r>
      <w:r w:rsidRPr="00737B3D">
        <w:rPr>
          <w:rFonts w:ascii="Times New Roman" w:hAnsi="Times New Roman" w:cs="Times New Roman"/>
          <w:bCs/>
          <w:i/>
          <w:iCs/>
          <w:sz w:val="20"/>
          <w:szCs w:val="20"/>
          <w:vertAlign w:val="superscript"/>
          <w:lang w:val="en-US"/>
        </w:rPr>
        <w:t>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ate love = 0.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0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33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STLS-45 = 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717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Intimacy = 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717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 = 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716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Commitment = 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709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f</w:t>
      </w:r>
      <w:r w:rsidRPr="00737B3D">
        <w:rPr>
          <w:rFonts w:ascii="Times New Roman" w:hAnsi="Times New Roman" w:cs="Times New Roman"/>
          <w:bCs/>
          <w:sz w:val="20"/>
          <w:szCs w:val="20"/>
          <w:vertAlign w:val="subscript"/>
          <w:lang w:val="en-US"/>
        </w:rPr>
        <w:t>residuals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 for Passionate love = 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7164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STLS-45 = 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18973.2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eviance for Intimacy = 1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8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413.9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eviance for Passion =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19518.7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, deviance for Commitment =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18900.3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, deviance for Passionate </w:t>
      </w:r>
      <w:r>
        <w:rPr>
          <w:rFonts w:ascii="Times New Roman" w:hAnsi="Times New Roman" w:cs="Times New Roman"/>
          <w:bCs/>
          <w:sz w:val="20"/>
          <w:szCs w:val="20"/>
          <w:lang w:val="en-US"/>
        </w:rPr>
        <w:t>L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 xml:space="preserve">ove = </w:t>
      </w:r>
      <w:r w:rsidR="00C35B33">
        <w:rPr>
          <w:rFonts w:ascii="Times New Roman" w:hAnsi="Times New Roman" w:cs="Times New Roman"/>
          <w:bCs/>
          <w:sz w:val="20"/>
          <w:szCs w:val="20"/>
          <w:lang w:val="en-US"/>
        </w:rPr>
        <w:t>19687.6</w:t>
      </w:r>
      <w:r w:rsidRPr="00737B3D">
        <w:rPr>
          <w:rFonts w:ascii="Times New Roman" w:hAnsi="Times New Roman" w:cs="Times New Roman"/>
          <w:bCs/>
          <w:sz w:val="20"/>
          <w:szCs w:val="20"/>
          <w:lang w:val="en-US"/>
        </w:rPr>
        <w:t>.</w:t>
      </w:r>
    </w:p>
    <w:p w14:paraId="29FF5D3A" w14:textId="77777777" w:rsidR="00521163" w:rsidRDefault="00521163" w:rsidP="00521163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</w:p>
    <w:p w14:paraId="44A844B3" w14:textId="77777777" w:rsidR="00521163" w:rsidRDefault="00521163" w:rsidP="00521163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</w:p>
    <w:p w14:paraId="2124344B" w14:textId="77777777" w:rsidR="00521163" w:rsidRDefault="00521163" w:rsidP="00521163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</w:p>
    <w:p w14:paraId="6DED4212" w14:textId="420C90A5" w:rsidR="00521163" w:rsidRDefault="00521163" w:rsidP="00D4001A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</w:p>
    <w:p w14:paraId="7715D730" w14:textId="77777777" w:rsidR="00521163" w:rsidRPr="00101B43" w:rsidRDefault="00521163" w:rsidP="00D4001A">
      <w:pPr>
        <w:pStyle w:val="Default"/>
        <w:spacing w:after="120" w:line="259" w:lineRule="auto"/>
        <w:rPr>
          <w:color w:val="auto"/>
          <w:sz w:val="20"/>
          <w:szCs w:val="20"/>
          <w:lang w:val="en-US"/>
        </w:rPr>
      </w:pPr>
    </w:p>
    <w:p w14:paraId="1F1CF516" w14:textId="77777777" w:rsidR="00101B43" w:rsidRDefault="00101B43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</w:p>
    <w:p w14:paraId="0B055021" w14:textId="5752D0B1" w:rsidR="00101B43" w:rsidRDefault="00101B43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101B43" w:rsidSect="00DC4556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50AF82C" w14:textId="77777777" w:rsidR="0028712C" w:rsidRDefault="0028712C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  <w:sectPr w:rsidR="0028712C" w:rsidSect="00DC4556">
          <w:pgSz w:w="16838" w:h="11906" w:orient="landscape"/>
          <w:pgMar w:top="720" w:right="720" w:bottom="720" w:left="720" w:header="708" w:footer="708" w:gutter="0"/>
          <w:cols w:space="708"/>
          <w:docGrid w:linePitch="360"/>
        </w:sectPr>
      </w:pPr>
    </w:p>
    <w:p w14:paraId="1EA2597A" w14:textId="06BD6B2E" w:rsidR="00E94701" w:rsidRPr="00617B6F" w:rsidRDefault="00D4001A" w:rsidP="00D4001A">
      <w:pPr>
        <w:pStyle w:val="Default"/>
        <w:spacing w:after="120" w:line="259" w:lineRule="auto"/>
        <w:rPr>
          <w:b/>
          <w:bCs/>
          <w:color w:val="auto"/>
          <w:sz w:val="22"/>
          <w:szCs w:val="22"/>
          <w:lang w:val="en-US"/>
        </w:rPr>
      </w:pPr>
      <w:r w:rsidRPr="00617B6F">
        <w:rPr>
          <w:b/>
          <w:bCs/>
          <w:color w:val="auto"/>
          <w:sz w:val="22"/>
          <w:szCs w:val="22"/>
          <w:lang w:val="en-US"/>
        </w:rPr>
        <w:t>Table S</w:t>
      </w:r>
      <w:r w:rsidR="009F537C">
        <w:rPr>
          <w:b/>
          <w:bCs/>
          <w:color w:val="auto"/>
          <w:sz w:val="22"/>
          <w:szCs w:val="22"/>
          <w:lang w:val="en-US"/>
        </w:rPr>
        <w:t>1</w:t>
      </w:r>
      <w:r w:rsidR="00D41B8A">
        <w:rPr>
          <w:b/>
          <w:bCs/>
          <w:color w:val="auto"/>
          <w:sz w:val="22"/>
          <w:szCs w:val="22"/>
          <w:lang w:val="en-US"/>
        </w:rPr>
        <w:t>5</w:t>
      </w:r>
      <w:r w:rsidRPr="00617B6F">
        <w:rPr>
          <w:b/>
          <w:bCs/>
          <w:color w:val="auto"/>
          <w:sz w:val="22"/>
          <w:szCs w:val="22"/>
          <w:lang w:val="en-US"/>
        </w:rPr>
        <w:t xml:space="preserve"> </w:t>
      </w:r>
    </w:p>
    <w:p w14:paraId="65311B91" w14:textId="6E49C1F2" w:rsidR="00D4001A" w:rsidRPr="00617B6F" w:rsidRDefault="00D4001A" w:rsidP="00D4001A">
      <w:pPr>
        <w:pStyle w:val="Default"/>
        <w:spacing w:after="120" w:line="259" w:lineRule="auto"/>
        <w:rPr>
          <w:color w:val="auto"/>
          <w:sz w:val="22"/>
          <w:szCs w:val="22"/>
          <w:lang w:val="en-US"/>
        </w:rPr>
      </w:pPr>
      <w:r w:rsidRPr="00617B6F">
        <w:rPr>
          <w:color w:val="auto"/>
          <w:sz w:val="22"/>
          <w:szCs w:val="22"/>
          <w:lang w:val="en-US"/>
        </w:rPr>
        <w:t>Detailed participants’ descriptive with respect to countries.</w:t>
      </w:r>
    </w:p>
    <w:tbl>
      <w:tblPr>
        <w:tblStyle w:val="Tabela-Siatka"/>
        <w:tblW w:w="15309" w:type="dxa"/>
        <w:tblInd w:w="-142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567"/>
        <w:gridCol w:w="567"/>
        <w:gridCol w:w="993"/>
        <w:gridCol w:w="1134"/>
        <w:gridCol w:w="1134"/>
        <w:gridCol w:w="992"/>
        <w:gridCol w:w="1276"/>
        <w:gridCol w:w="1134"/>
        <w:gridCol w:w="850"/>
        <w:gridCol w:w="992"/>
        <w:gridCol w:w="993"/>
        <w:gridCol w:w="1134"/>
        <w:gridCol w:w="1134"/>
        <w:gridCol w:w="1275"/>
      </w:tblGrid>
      <w:tr w:rsidR="00326F59" w:rsidRPr="00D14A15" w14:paraId="67F2EA16" w14:textId="77777777" w:rsidTr="0028712C">
        <w:trPr>
          <w:trHeight w:val="307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7FB75F3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Country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E8B0CF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ISO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DD3E49F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N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8C150F2" w14:textId="03EB0D48" w:rsidR="00326F59" w:rsidRPr="00326F59" w:rsidRDefault="00326F59" w:rsidP="00956BE9">
            <w:pPr>
              <w:pStyle w:val="Default"/>
              <w:spacing w:line="259" w:lineRule="auto"/>
              <w:rPr>
                <w:b/>
                <w:bCs/>
                <w:sz w:val="16"/>
                <w:szCs w:val="16"/>
                <w:lang w:val="en-US"/>
              </w:rPr>
            </w:pPr>
            <w:r w:rsidRPr="00326F59">
              <w:rPr>
                <w:b/>
                <w:bCs/>
                <w:sz w:val="16"/>
                <w:szCs w:val="16"/>
                <w:lang w:val="en-US"/>
              </w:rPr>
              <w:t>STLS-45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4F65F22" w14:textId="76A23B13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Passionate Love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AC7E1B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Intimacy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66EBB16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Passion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10BF657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Commitment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2F615B0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Age (</w:t>
            </w:r>
            <w:r w:rsidRPr="00D14A15">
              <w:rPr>
                <w:b/>
                <w:bCs/>
                <w:i/>
                <w:iCs/>
                <w:sz w:val="16"/>
                <w:szCs w:val="16"/>
                <w:lang w:val="en-US"/>
              </w:rPr>
              <w:t>SD</w:t>
            </w:r>
            <w:r w:rsidRPr="00D14A15">
              <w:rPr>
                <w:b/>
                <w:bCs/>
                <w:sz w:val="16"/>
                <w:szCs w:val="16"/>
                <w:lang w:val="en-US"/>
              </w:rPr>
              <w:t>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5AACF9C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Men %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34EB94B3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Women %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B468C6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Dating %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024544A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Engaged %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C264FD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Married %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8A90A09" w14:textId="77777777" w:rsidR="00326F59" w:rsidRPr="00D14A15" w:rsidRDefault="00326F59" w:rsidP="00956BE9">
            <w:pPr>
              <w:pStyle w:val="Default"/>
              <w:spacing w:line="259" w:lineRule="auto"/>
              <w:rPr>
                <w:b/>
                <w:bCs/>
                <w:color w:val="auto"/>
                <w:sz w:val="16"/>
                <w:szCs w:val="16"/>
                <w:lang w:val="en-US"/>
              </w:rPr>
            </w:pPr>
            <w:r w:rsidRPr="00D14A15">
              <w:rPr>
                <w:b/>
                <w:bCs/>
                <w:sz w:val="16"/>
                <w:szCs w:val="16"/>
                <w:lang w:val="en-US"/>
              </w:rPr>
              <w:t>Relationship length (</w:t>
            </w:r>
            <w:r w:rsidRPr="00D14A15">
              <w:rPr>
                <w:b/>
                <w:bCs/>
                <w:i/>
                <w:iCs/>
                <w:sz w:val="16"/>
                <w:szCs w:val="16"/>
                <w:lang w:val="en-US"/>
              </w:rPr>
              <w:t>SD</w:t>
            </w:r>
            <w:r w:rsidRPr="00D14A15">
              <w:rPr>
                <w:b/>
                <w:bCs/>
                <w:sz w:val="16"/>
                <w:szCs w:val="16"/>
                <w:lang w:val="en-US"/>
              </w:rPr>
              <w:t>)</w:t>
            </w:r>
          </w:p>
        </w:tc>
      </w:tr>
      <w:tr w:rsidR="00326F59" w:rsidRPr="00D14A15" w14:paraId="7FE7C474" w14:textId="77777777" w:rsidTr="0028712C">
        <w:trPr>
          <w:trHeight w:val="268"/>
        </w:trPr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6D0B40A1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Algeria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63BB5D3E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DZ</w:t>
            </w:r>
          </w:p>
        </w:tc>
        <w:tc>
          <w:tcPr>
            <w:tcW w:w="567" w:type="dxa"/>
            <w:tcBorders>
              <w:top w:val="single" w:sz="4" w:space="0" w:color="auto"/>
            </w:tcBorders>
            <w:vAlign w:val="center"/>
          </w:tcPr>
          <w:p w14:paraId="25F4FE00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18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4F6EC80B" w14:textId="59978187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  <w:lang w:val="en-US"/>
              </w:rPr>
            </w:pPr>
            <w:r w:rsidRPr="00326F59">
              <w:rPr>
                <w:sz w:val="16"/>
                <w:szCs w:val="16"/>
              </w:rPr>
              <w:t>7.44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42C0FDBF" w14:textId="3B4B364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0.96 (0.18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00D367A0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7.43 (1.26)</w:t>
            </w:r>
          </w:p>
        </w:tc>
        <w:tc>
          <w:tcPr>
            <w:tcW w:w="992" w:type="dxa"/>
            <w:tcBorders>
              <w:top w:val="single" w:sz="4" w:space="0" w:color="auto"/>
            </w:tcBorders>
            <w:vAlign w:val="center"/>
          </w:tcPr>
          <w:p w14:paraId="493B136E" w14:textId="63D03CE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09 (1.59)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7A65468A" w14:textId="7D1CAD1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9 (1.39)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A5010CC" w14:textId="7C05984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9.9 (7.94)</w:t>
            </w:r>
          </w:p>
        </w:tc>
        <w:tc>
          <w:tcPr>
            <w:tcW w:w="850" w:type="dxa"/>
            <w:tcBorders>
              <w:top w:val="single" w:sz="4" w:space="0" w:color="auto"/>
            </w:tcBorders>
            <w:vAlign w:val="center"/>
          </w:tcPr>
          <w:p w14:paraId="0CA134E9" w14:textId="3ED15A9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4.30 </w:t>
            </w:r>
          </w:p>
        </w:tc>
        <w:tc>
          <w:tcPr>
            <w:tcW w:w="992" w:type="dxa"/>
            <w:tcBorders>
              <w:top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1F77771C" w14:textId="008DEBD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5.70 </w:t>
            </w:r>
          </w:p>
        </w:tc>
        <w:tc>
          <w:tcPr>
            <w:tcW w:w="993" w:type="dxa"/>
            <w:tcBorders>
              <w:top w:val="single" w:sz="4" w:space="0" w:color="auto"/>
            </w:tcBorders>
            <w:vAlign w:val="center"/>
          </w:tcPr>
          <w:p w14:paraId="452123F2" w14:textId="054F2DB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3.4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236CCC4A" w14:textId="49986D5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3.80</w:t>
            </w:r>
          </w:p>
        </w:tc>
        <w:tc>
          <w:tcPr>
            <w:tcW w:w="1134" w:type="dxa"/>
            <w:tcBorders>
              <w:top w:val="single" w:sz="4" w:space="0" w:color="auto"/>
            </w:tcBorders>
            <w:vAlign w:val="center"/>
          </w:tcPr>
          <w:p w14:paraId="1FE5F067" w14:textId="77A66EA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2.80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534457C3" w14:textId="5896EC9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.79 (5.99)</w:t>
            </w:r>
          </w:p>
        </w:tc>
      </w:tr>
      <w:tr w:rsidR="00326F59" w:rsidRPr="00D14A15" w14:paraId="75009FAC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79689691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Australia</w:t>
            </w:r>
          </w:p>
        </w:tc>
        <w:tc>
          <w:tcPr>
            <w:tcW w:w="567" w:type="dxa"/>
            <w:vAlign w:val="center"/>
          </w:tcPr>
          <w:p w14:paraId="3C651F67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AU</w:t>
            </w:r>
          </w:p>
        </w:tc>
        <w:tc>
          <w:tcPr>
            <w:tcW w:w="567" w:type="dxa"/>
            <w:vAlign w:val="center"/>
          </w:tcPr>
          <w:p w14:paraId="0E728D76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50</w:t>
            </w:r>
          </w:p>
        </w:tc>
        <w:tc>
          <w:tcPr>
            <w:tcW w:w="993" w:type="dxa"/>
            <w:vAlign w:val="center"/>
          </w:tcPr>
          <w:p w14:paraId="74729F7B" w14:textId="24510BBC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  <w:lang w:val="en-US"/>
              </w:rPr>
            </w:pPr>
            <w:r w:rsidRPr="00326F59">
              <w:rPr>
                <w:sz w:val="16"/>
                <w:szCs w:val="16"/>
              </w:rPr>
              <w:t>7.74</w:t>
            </w:r>
          </w:p>
        </w:tc>
        <w:tc>
          <w:tcPr>
            <w:tcW w:w="1134" w:type="dxa"/>
            <w:vAlign w:val="center"/>
          </w:tcPr>
          <w:p w14:paraId="5BA98F94" w14:textId="67FD1DF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0.88 (0.16)</w:t>
            </w:r>
          </w:p>
        </w:tc>
        <w:tc>
          <w:tcPr>
            <w:tcW w:w="1134" w:type="dxa"/>
            <w:vAlign w:val="center"/>
          </w:tcPr>
          <w:p w14:paraId="12F604F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8.07 (0.80)</w:t>
            </w:r>
          </w:p>
        </w:tc>
        <w:tc>
          <w:tcPr>
            <w:tcW w:w="992" w:type="dxa"/>
            <w:vAlign w:val="center"/>
          </w:tcPr>
          <w:p w14:paraId="03288C23" w14:textId="6827A0C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11 (1.48)</w:t>
            </w:r>
          </w:p>
        </w:tc>
        <w:tc>
          <w:tcPr>
            <w:tcW w:w="1276" w:type="dxa"/>
            <w:vAlign w:val="center"/>
          </w:tcPr>
          <w:p w14:paraId="4594D47C" w14:textId="5C4CF2C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4 (1.02)</w:t>
            </w:r>
          </w:p>
        </w:tc>
        <w:tc>
          <w:tcPr>
            <w:tcW w:w="1134" w:type="dxa"/>
            <w:vAlign w:val="center"/>
          </w:tcPr>
          <w:p w14:paraId="79A8749C" w14:textId="3F9CDC1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2.0 (10.8)</w:t>
            </w:r>
          </w:p>
        </w:tc>
        <w:tc>
          <w:tcPr>
            <w:tcW w:w="850" w:type="dxa"/>
            <w:vAlign w:val="center"/>
          </w:tcPr>
          <w:p w14:paraId="4E8E742A" w14:textId="0E4B548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4.4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4A0B53E3" w14:textId="7AF70D6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5.60 </w:t>
            </w:r>
          </w:p>
        </w:tc>
        <w:tc>
          <w:tcPr>
            <w:tcW w:w="993" w:type="dxa"/>
            <w:vAlign w:val="center"/>
          </w:tcPr>
          <w:p w14:paraId="2F9E0322" w14:textId="46EEE4C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9.20</w:t>
            </w:r>
          </w:p>
        </w:tc>
        <w:tc>
          <w:tcPr>
            <w:tcW w:w="1134" w:type="dxa"/>
            <w:vAlign w:val="center"/>
          </w:tcPr>
          <w:p w14:paraId="5BEAF6C2" w14:textId="55CBEC2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0.40</w:t>
            </w:r>
          </w:p>
        </w:tc>
        <w:tc>
          <w:tcPr>
            <w:tcW w:w="1134" w:type="dxa"/>
            <w:vAlign w:val="center"/>
          </w:tcPr>
          <w:p w14:paraId="60094E49" w14:textId="0B306F8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0</w:t>
            </w:r>
          </w:p>
        </w:tc>
        <w:tc>
          <w:tcPr>
            <w:tcW w:w="1275" w:type="dxa"/>
            <w:vAlign w:val="center"/>
          </w:tcPr>
          <w:p w14:paraId="600D303E" w14:textId="2E4E59F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7 (8.80)</w:t>
            </w:r>
          </w:p>
        </w:tc>
      </w:tr>
      <w:tr w:rsidR="00326F59" w:rsidRPr="00D14A15" w14:paraId="6E3846A1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33FA91EE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Austria</w:t>
            </w:r>
          </w:p>
        </w:tc>
        <w:tc>
          <w:tcPr>
            <w:tcW w:w="567" w:type="dxa"/>
            <w:vAlign w:val="center"/>
          </w:tcPr>
          <w:p w14:paraId="2EBD2876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AT</w:t>
            </w:r>
          </w:p>
        </w:tc>
        <w:tc>
          <w:tcPr>
            <w:tcW w:w="567" w:type="dxa"/>
            <w:vAlign w:val="center"/>
          </w:tcPr>
          <w:p w14:paraId="29C5F7E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17</w:t>
            </w:r>
          </w:p>
        </w:tc>
        <w:tc>
          <w:tcPr>
            <w:tcW w:w="993" w:type="dxa"/>
            <w:vAlign w:val="center"/>
          </w:tcPr>
          <w:p w14:paraId="4F46D817" w14:textId="543BF028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  <w:lang w:val="en-US"/>
              </w:rPr>
            </w:pPr>
            <w:r w:rsidRPr="00326F59">
              <w:rPr>
                <w:sz w:val="16"/>
                <w:szCs w:val="16"/>
              </w:rPr>
              <w:t>7.07</w:t>
            </w:r>
          </w:p>
        </w:tc>
        <w:tc>
          <w:tcPr>
            <w:tcW w:w="1134" w:type="dxa"/>
            <w:vAlign w:val="center"/>
          </w:tcPr>
          <w:p w14:paraId="2AC44C3C" w14:textId="6C5D385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0.83 (0.17)</w:t>
            </w:r>
          </w:p>
        </w:tc>
        <w:tc>
          <w:tcPr>
            <w:tcW w:w="1134" w:type="dxa"/>
            <w:vAlign w:val="center"/>
          </w:tcPr>
          <w:p w14:paraId="47AD622D" w14:textId="43BD396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7.59 (1.44)</w:t>
            </w:r>
          </w:p>
        </w:tc>
        <w:tc>
          <w:tcPr>
            <w:tcW w:w="992" w:type="dxa"/>
            <w:vAlign w:val="center"/>
          </w:tcPr>
          <w:p w14:paraId="619C4405" w14:textId="268507C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23 (1.67)</w:t>
            </w:r>
          </w:p>
        </w:tc>
        <w:tc>
          <w:tcPr>
            <w:tcW w:w="1276" w:type="dxa"/>
            <w:vAlign w:val="center"/>
          </w:tcPr>
          <w:p w14:paraId="42EA4E54" w14:textId="4293A9F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38 (1.57)</w:t>
            </w:r>
          </w:p>
        </w:tc>
        <w:tc>
          <w:tcPr>
            <w:tcW w:w="1134" w:type="dxa"/>
            <w:vAlign w:val="center"/>
          </w:tcPr>
          <w:p w14:paraId="31CBD68A" w14:textId="6A37400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8.4 (11.4)</w:t>
            </w:r>
          </w:p>
        </w:tc>
        <w:tc>
          <w:tcPr>
            <w:tcW w:w="850" w:type="dxa"/>
            <w:vAlign w:val="center"/>
          </w:tcPr>
          <w:p w14:paraId="73F246CB" w14:textId="29AF89C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4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3092D1B5" w14:textId="4E4497D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9.60 </w:t>
            </w:r>
          </w:p>
        </w:tc>
        <w:tc>
          <w:tcPr>
            <w:tcW w:w="993" w:type="dxa"/>
            <w:vAlign w:val="center"/>
          </w:tcPr>
          <w:p w14:paraId="0B83DF41" w14:textId="5C33B7E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2.90</w:t>
            </w:r>
          </w:p>
        </w:tc>
        <w:tc>
          <w:tcPr>
            <w:tcW w:w="1134" w:type="dxa"/>
            <w:vAlign w:val="center"/>
          </w:tcPr>
          <w:p w14:paraId="5D187390" w14:textId="472310A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.80</w:t>
            </w:r>
          </w:p>
        </w:tc>
        <w:tc>
          <w:tcPr>
            <w:tcW w:w="1134" w:type="dxa"/>
            <w:vAlign w:val="center"/>
          </w:tcPr>
          <w:p w14:paraId="0E1648F0" w14:textId="2742BA8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9.30</w:t>
            </w:r>
          </w:p>
        </w:tc>
        <w:tc>
          <w:tcPr>
            <w:tcW w:w="1275" w:type="dxa"/>
            <w:vAlign w:val="center"/>
          </w:tcPr>
          <w:p w14:paraId="07F8C8B4" w14:textId="7678EB1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.85 (7.82)</w:t>
            </w:r>
          </w:p>
        </w:tc>
      </w:tr>
      <w:tr w:rsidR="00326F59" w:rsidRPr="00D14A15" w14:paraId="08E85CBA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7FFA72E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Belgium</w:t>
            </w:r>
          </w:p>
        </w:tc>
        <w:tc>
          <w:tcPr>
            <w:tcW w:w="567" w:type="dxa"/>
            <w:vAlign w:val="center"/>
          </w:tcPr>
          <w:p w14:paraId="46167DF4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BE</w:t>
            </w:r>
          </w:p>
        </w:tc>
        <w:tc>
          <w:tcPr>
            <w:tcW w:w="567" w:type="dxa"/>
            <w:vAlign w:val="center"/>
          </w:tcPr>
          <w:p w14:paraId="67EACD7C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56</w:t>
            </w:r>
          </w:p>
        </w:tc>
        <w:tc>
          <w:tcPr>
            <w:tcW w:w="993" w:type="dxa"/>
            <w:vAlign w:val="center"/>
          </w:tcPr>
          <w:p w14:paraId="0EFDC83C" w14:textId="1A79059A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  <w:lang w:val="en-US"/>
              </w:rPr>
            </w:pPr>
            <w:r w:rsidRPr="00326F59">
              <w:rPr>
                <w:sz w:val="16"/>
                <w:szCs w:val="16"/>
              </w:rPr>
              <w:t>7.56</w:t>
            </w:r>
          </w:p>
        </w:tc>
        <w:tc>
          <w:tcPr>
            <w:tcW w:w="1134" w:type="dxa"/>
            <w:vAlign w:val="center"/>
          </w:tcPr>
          <w:p w14:paraId="35D9F1B4" w14:textId="6BDCC1A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0.88 (0.13)</w:t>
            </w:r>
          </w:p>
        </w:tc>
        <w:tc>
          <w:tcPr>
            <w:tcW w:w="1134" w:type="dxa"/>
            <w:vAlign w:val="center"/>
          </w:tcPr>
          <w:p w14:paraId="051A5033" w14:textId="25A86C0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7.88 (0.85)</w:t>
            </w:r>
          </w:p>
        </w:tc>
        <w:tc>
          <w:tcPr>
            <w:tcW w:w="992" w:type="dxa"/>
            <w:vAlign w:val="center"/>
          </w:tcPr>
          <w:p w14:paraId="5D8364C8" w14:textId="71ADC8A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95 (1.30)</w:t>
            </w:r>
          </w:p>
        </w:tc>
        <w:tc>
          <w:tcPr>
            <w:tcW w:w="1276" w:type="dxa"/>
            <w:vAlign w:val="center"/>
          </w:tcPr>
          <w:p w14:paraId="14BE2599" w14:textId="1CA6CF2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4 (1.04)</w:t>
            </w:r>
          </w:p>
        </w:tc>
        <w:tc>
          <w:tcPr>
            <w:tcW w:w="1134" w:type="dxa"/>
            <w:vAlign w:val="center"/>
          </w:tcPr>
          <w:p w14:paraId="5DB5295C" w14:textId="6242E12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0.6 (9.92)</w:t>
            </w:r>
          </w:p>
        </w:tc>
        <w:tc>
          <w:tcPr>
            <w:tcW w:w="850" w:type="dxa"/>
            <w:vAlign w:val="center"/>
          </w:tcPr>
          <w:p w14:paraId="0A0092E8" w14:textId="46C29F5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4.5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531071A6" w14:textId="3368BCC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5.50 </w:t>
            </w:r>
          </w:p>
        </w:tc>
        <w:tc>
          <w:tcPr>
            <w:tcW w:w="993" w:type="dxa"/>
            <w:vAlign w:val="center"/>
          </w:tcPr>
          <w:p w14:paraId="38E4BCF4" w14:textId="45FB6B9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6.40</w:t>
            </w:r>
          </w:p>
        </w:tc>
        <w:tc>
          <w:tcPr>
            <w:tcW w:w="1134" w:type="dxa"/>
            <w:vAlign w:val="center"/>
          </w:tcPr>
          <w:p w14:paraId="3A31B9B4" w14:textId="595A8A4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.20</w:t>
            </w:r>
          </w:p>
        </w:tc>
        <w:tc>
          <w:tcPr>
            <w:tcW w:w="1134" w:type="dxa"/>
            <w:vAlign w:val="center"/>
          </w:tcPr>
          <w:p w14:paraId="20ADF8CC" w14:textId="0178395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7</w:t>
            </w:r>
          </w:p>
        </w:tc>
        <w:tc>
          <w:tcPr>
            <w:tcW w:w="1275" w:type="dxa"/>
            <w:vAlign w:val="center"/>
          </w:tcPr>
          <w:p w14:paraId="4D2E6BBF" w14:textId="6FB66DA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10 (7.96)</w:t>
            </w:r>
          </w:p>
        </w:tc>
      </w:tr>
      <w:tr w:rsidR="00326F59" w:rsidRPr="00D14A15" w14:paraId="205CB025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5539F2FB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Brazil</w:t>
            </w:r>
          </w:p>
        </w:tc>
        <w:tc>
          <w:tcPr>
            <w:tcW w:w="567" w:type="dxa"/>
            <w:vAlign w:val="center"/>
          </w:tcPr>
          <w:p w14:paraId="2B2B75DB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BR</w:t>
            </w:r>
          </w:p>
        </w:tc>
        <w:tc>
          <w:tcPr>
            <w:tcW w:w="567" w:type="dxa"/>
            <w:vAlign w:val="center"/>
          </w:tcPr>
          <w:p w14:paraId="3D5510E6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71</w:t>
            </w:r>
          </w:p>
        </w:tc>
        <w:tc>
          <w:tcPr>
            <w:tcW w:w="993" w:type="dxa"/>
            <w:vAlign w:val="center"/>
          </w:tcPr>
          <w:p w14:paraId="07D779B0" w14:textId="2FD89AF8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  <w:lang w:val="en-US"/>
              </w:rPr>
            </w:pPr>
            <w:r w:rsidRPr="00326F59">
              <w:rPr>
                <w:sz w:val="16"/>
                <w:szCs w:val="16"/>
              </w:rPr>
              <w:t>7.64</w:t>
            </w:r>
          </w:p>
        </w:tc>
        <w:tc>
          <w:tcPr>
            <w:tcW w:w="1134" w:type="dxa"/>
            <w:vAlign w:val="center"/>
          </w:tcPr>
          <w:p w14:paraId="03762631" w14:textId="38F771D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0.92 (0.12)</w:t>
            </w:r>
          </w:p>
        </w:tc>
        <w:tc>
          <w:tcPr>
            <w:tcW w:w="1134" w:type="dxa"/>
            <w:vAlign w:val="center"/>
          </w:tcPr>
          <w:p w14:paraId="66A3E916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  <w:lang w:val="en-US"/>
              </w:rPr>
              <w:t>7.82 (0.90)</w:t>
            </w:r>
          </w:p>
        </w:tc>
        <w:tc>
          <w:tcPr>
            <w:tcW w:w="992" w:type="dxa"/>
            <w:vAlign w:val="center"/>
          </w:tcPr>
          <w:p w14:paraId="3931CF2E" w14:textId="52DD66A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21 (1.22)</w:t>
            </w:r>
          </w:p>
        </w:tc>
        <w:tc>
          <w:tcPr>
            <w:tcW w:w="1276" w:type="dxa"/>
            <w:vAlign w:val="center"/>
          </w:tcPr>
          <w:p w14:paraId="46E5D78D" w14:textId="4EDB663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 (1.04)</w:t>
            </w:r>
          </w:p>
        </w:tc>
        <w:tc>
          <w:tcPr>
            <w:tcW w:w="1134" w:type="dxa"/>
            <w:vAlign w:val="center"/>
          </w:tcPr>
          <w:p w14:paraId="7A8B0CC4" w14:textId="1DCF26C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0.7 (12.7)</w:t>
            </w:r>
          </w:p>
        </w:tc>
        <w:tc>
          <w:tcPr>
            <w:tcW w:w="850" w:type="dxa"/>
            <w:vAlign w:val="center"/>
          </w:tcPr>
          <w:p w14:paraId="4375C585" w14:textId="33406F9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7.4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18276526" w14:textId="4A05B1F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2.60 </w:t>
            </w:r>
          </w:p>
        </w:tc>
        <w:tc>
          <w:tcPr>
            <w:tcW w:w="993" w:type="dxa"/>
            <w:vAlign w:val="center"/>
          </w:tcPr>
          <w:p w14:paraId="3A601083" w14:textId="7C3B724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9.10</w:t>
            </w:r>
          </w:p>
        </w:tc>
        <w:tc>
          <w:tcPr>
            <w:tcW w:w="1134" w:type="dxa"/>
            <w:vAlign w:val="center"/>
          </w:tcPr>
          <w:p w14:paraId="126643CA" w14:textId="0F9BDAD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.50</w:t>
            </w:r>
          </w:p>
        </w:tc>
        <w:tc>
          <w:tcPr>
            <w:tcW w:w="1134" w:type="dxa"/>
            <w:vAlign w:val="center"/>
          </w:tcPr>
          <w:p w14:paraId="784359D2" w14:textId="6926852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6.80</w:t>
            </w:r>
          </w:p>
        </w:tc>
        <w:tc>
          <w:tcPr>
            <w:tcW w:w="1275" w:type="dxa"/>
            <w:vAlign w:val="center"/>
          </w:tcPr>
          <w:p w14:paraId="4AD9CB65" w14:textId="4BA406E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60 (8.18)</w:t>
            </w:r>
          </w:p>
        </w:tc>
      </w:tr>
      <w:tr w:rsidR="00326F59" w:rsidRPr="00D14A15" w14:paraId="7813EA99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1EDE35BD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Chile</w:t>
            </w:r>
          </w:p>
        </w:tc>
        <w:tc>
          <w:tcPr>
            <w:tcW w:w="567" w:type="dxa"/>
            <w:vAlign w:val="center"/>
          </w:tcPr>
          <w:p w14:paraId="4DC05346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CL</w:t>
            </w:r>
          </w:p>
        </w:tc>
        <w:tc>
          <w:tcPr>
            <w:tcW w:w="567" w:type="dxa"/>
            <w:vAlign w:val="center"/>
          </w:tcPr>
          <w:p w14:paraId="6647866F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04</w:t>
            </w:r>
          </w:p>
        </w:tc>
        <w:tc>
          <w:tcPr>
            <w:tcW w:w="993" w:type="dxa"/>
            <w:vAlign w:val="center"/>
          </w:tcPr>
          <w:p w14:paraId="47396C79" w14:textId="23BDF483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49</w:t>
            </w:r>
          </w:p>
        </w:tc>
        <w:tc>
          <w:tcPr>
            <w:tcW w:w="1134" w:type="dxa"/>
            <w:vAlign w:val="center"/>
          </w:tcPr>
          <w:p w14:paraId="60FD40A4" w14:textId="7063FEF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5 (0.16)</w:t>
            </w:r>
          </w:p>
        </w:tc>
        <w:tc>
          <w:tcPr>
            <w:tcW w:w="1134" w:type="dxa"/>
            <w:vAlign w:val="center"/>
          </w:tcPr>
          <w:p w14:paraId="6EA5B821" w14:textId="4E3119B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5 (0.99)</w:t>
            </w:r>
          </w:p>
        </w:tc>
        <w:tc>
          <w:tcPr>
            <w:tcW w:w="992" w:type="dxa"/>
            <w:vAlign w:val="center"/>
          </w:tcPr>
          <w:p w14:paraId="6695C10C" w14:textId="18C08B6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79 (1.67)</w:t>
            </w:r>
          </w:p>
        </w:tc>
        <w:tc>
          <w:tcPr>
            <w:tcW w:w="1276" w:type="dxa"/>
            <w:vAlign w:val="center"/>
          </w:tcPr>
          <w:p w14:paraId="1A1BDB54" w14:textId="13E4830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1 (1.39)</w:t>
            </w:r>
          </w:p>
        </w:tc>
        <w:tc>
          <w:tcPr>
            <w:tcW w:w="1134" w:type="dxa"/>
            <w:vAlign w:val="center"/>
          </w:tcPr>
          <w:p w14:paraId="39B9E38F" w14:textId="17D4A74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3.5 (13.4)</w:t>
            </w:r>
          </w:p>
        </w:tc>
        <w:tc>
          <w:tcPr>
            <w:tcW w:w="850" w:type="dxa"/>
            <w:vAlign w:val="center"/>
          </w:tcPr>
          <w:p w14:paraId="2B5BA7B6" w14:textId="0F9C947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39.3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763DC4E2" w14:textId="04F9677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60.70 </w:t>
            </w:r>
          </w:p>
        </w:tc>
        <w:tc>
          <w:tcPr>
            <w:tcW w:w="993" w:type="dxa"/>
            <w:vAlign w:val="center"/>
          </w:tcPr>
          <w:p w14:paraId="3AB71527" w14:textId="05CFF5D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0.50</w:t>
            </w:r>
          </w:p>
        </w:tc>
        <w:tc>
          <w:tcPr>
            <w:tcW w:w="1134" w:type="dxa"/>
            <w:vAlign w:val="center"/>
          </w:tcPr>
          <w:p w14:paraId="1CB3472C" w14:textId="1617724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.70</w:t>
            </w:r>
          </w:p>
        </w:tc>
        <w:tc>
          <w:tcPr>
            <w:tcW w:w="1134" w:type="dxa"/>
            <w:vAlign w:val="center"/>
          </w:tcPr>
          <w:p w14:paraId="24BE19D5" w14:textId="1C86FB1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4.90</w:t>
            </w:r>
          </w:p>
        </w:tc>
        <w:tc>
          <w:tcPr>
            <w:tcW w:w="1275" w:type="dxa"/>
            <w:vAlign w:val="center"/>
          </w:tcPr>
          <w:p w14:paraId="2BF1D8B9" w14:textId="02D7B52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.81 (11.0)</w:t>
            </w:r>
          </w:p>
        </w:tc>
      </w:tr>
      <w:tr w:rsidR="00326F59" w:rsidRPr="00D14A15" w14:paraId="12FE12BC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2F1BF50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China</w:t>
            </w:r>
          </w:p>
        </w:tc>
        <w:tc>
          <w:tcPr>
            <w:tcW w:w="567" w:type="dxa"/>
            <w:vAlign w:val="center"/>
          </w:tcPr>
          <w:p w14:paraId="5E93FAB6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CN</w:t>
            </w:r>
          </w:p>
        </w:tc>
        <w:tc>
          <w:tcPr>
            <w:tcW w:w="567" w:type="dxa"/>
            <w:vAlign w:val="center"/>
          </w:tcPr>
          <w:p w14:paraId="6E060AE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55</w:t>
            </w:r>
          </w:p>
        </w:tc>
        <w:tc>
          <w:tcPr>
            <w:tcW w:w="993" w:type="dxa"/>
            <w:vAlign w:val="center"/>
          </w:tcPr>
          <w:p w14:paraId="7682BC1E" w14:textId="495A05F4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35</w:t>
            </w:r>
          </w:p>
        </w:tc>
        <w:tc>
          <w:tcPr>
            <w:tcW w:w="1134" w:type="dxa"/>
            <w:vAlign w:val="center"/>
          </w:tcPr>
          <w:p w14:paraId="78DD4A9B" w14:textId="01034BE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6 (0.22)</w:t>
            </w:r>
          </w:p>
        </w:tc>
        <w:tc>
          <w:tcPr>
            <w:tcW w:w="1134" w:type="dxa"/>
            <w:vAlign w:val="center"/>
          </w:tcPr>
          <w:p w14:paraId="5C8424E7" w14:textId="646D1CC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69 (0.96)</w:t>
            </w:r>
          </w:p>
        </w:tc>
        <w:tc>
          <w:tcPr>
            <w:tcW w:w="992" w:type="dxa"/>
            <w:vAlign w:val="center"/>
          </w:tcPr>
          <w:p w14:paraId="548890DA" w14:textId="5A14B11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54 (1.59)</w:t>
            </w:r>
          </w:p>
        </w:tc>
        <w:tc>
          <w:tcPr>
            <w:tcW w:w="1276" w:type="dxa"/>
            <w:vAlign w:val="center"/>
          </w:tcPr>
          <w:p w14:paraId="1629DA5B" w14:textId="1B96FE3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54 (1.16)</w:t>
            </w:r>
          </w:p>
        </w:tc>
        <w:tc>
          <w:tcPr>
            <w:tcW w:w="1134" w:type="dxa"/>
            <w:vAlign w:val="center"/>
          </w:tcPr>
          <w:p w14:paraId="5EAAA2C2" w14:textId="2CD9A03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7.0 (7.90)</w:t>
            </w:r>
          </w:p>
        </w:tc>
        <w:tc>
          <w:tcPr>
            <w:tcW w:w="850" w:type="dxa"/>
            <w:vAlign w:val="center"/>
          </w:tcPr>
          <w:p w14:paraId="5332D42D" w14:textId="3631A3E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3.2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6002AB2C" w14:textId="296AA75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6.80 </w:t>
            </w:r>
          </w:p>
        </w:tc>
        <w:tc>
          <w:tcPr>
            <w:tcW w:w="993" w:type="dxa"/>
            <w:vAlign w:val="center"/>
          </w:tcPr>
          <w:p w14:paraId="616D953E" w14:textId="015B3BC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0.60</w:t>
            </w:r>
          </w:p>
        </w:tc>
        <w:tc>
          <w:tcPr>
            <w:tcW w:w="1134" w:type="dxa"/>
            <w:vAlign w:val="center"/>
          </w:tcPr>
          <w:p w14:paraId="440358B2" w14:textId="24122C3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.10</w:t>
            </w:r>
          </w:p>
        </w:tc>
        <w:tc>
          <w:tcPr>
            <w:tcW w:w="1134" w:type="dxa"/>
            <w:vAlign w:val="center"/>
          </w:tcPr>
          <w:p w14:paraId="4F6E7117" w14:textId="683841A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1</w:t>
            </w:r>
          </w:p>
        </w:tc>
        <w:tc>
          <w:tcPr>
            <w:tcW w:w="1275" w:type="dxa"/>
            <w:vAlign w:val="center"/>
          </w:tcPr>
          <w:p w14:paraId="5AF563AF" w14:textId="2074FCA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.90 (5.18)</w:t>
            </w:r>
          </w:p>
        </w:tc>
      </w:tr>
      <w:tr w:rsidR="00326F59" w:rsidRPr="00D14A15" w14:paraId="71C84BFE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382167D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Colombia</w:t>
            </w:r>
          </w:p>
        </w:tc>
        <w:tc>
          <w:tcPr>
            <w:tcW w:w="567" w:type="dxa"/>
            <w:vAlign w:val="center"/>
          </w:tcPr>
          <w:p w14:paraId="7498E5F6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CO</w:t>
            </w:r>
          </w:p>
        </w:tc>
        <w:tc>
          <w:tcPr>
            <w:tcW w:w="567" w:type="dxa"/>
            <w:vAlign w:val="center"/>
          </w:tcPr>
          <w:p w14:paraId="28BB062E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61</w:t>
            </w:r>
          </w:p>
        </w:tc>
        <w:tc>
          <w:tcPr>
            <w:tcW w:w="993" w:type="dxa"/>
            <w:vAlign w:val="center"/>
          </w:tcPr>
          <w:p w14:paraId="5FDCB48A" w14:textId="1DA33C9B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56</w:t>
            </w:r>
          </w:p>
        </w:tc>
        <w:tc>
          <w:tcPr>
            <w:tcW w:w="1134" w:type="dxa"/>
            <w:vAlign w:val="center"/>
          </w:tcPr>
          <w:p w14:paraId="29E8D746" w14:textId="1077D2B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2 (0.13)</w:t>
            </w:r>
          </w:p>
        </w:tc>
        <w:tc>
          <w:tcPr>
            <w:tcW w:w="1134" w:type="dxa"/>
            <w:vAlign w:val="center"/>
          </w:tcPr>
          <w:p w14:paraId="6497539F" w14:textId="3387011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6 (1.10)</w:t>
            </w:r>
          </w:p>
        </w:tc>
        <w:tc>
          <w:tcPr>
            <w:tcW w:w="992" w:type="dxa"/>
            <w:vAlign w:val="center"/>
          </w:tcPr>
          <w:p w14:paraId="1C6FE7A3" w14:textId="0C87650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22 (1.34)</w:t>
            </w:r>
          </w:p>
        </w:tc>
        <w:tc>
          <w:tcPr>
            <w:tcW w:w="1276" w:type="dxa"/>
            <w:vAlign w:val="center"/>
          </w:tcPr>
          <w:p w14:paraId="0C1608C6" w14:textId="36508A1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5 (1.43)</w:t>
            </w:r>
          </w:p>
        </w:tc>
        <w:tc>
          <w:tcPr>
            <w:tcW w:w="1134" w:type="dxa"/>
            <w:vAlign w:val="center"/>
          </w:tcPr>
          <w:p w14:paraId="445B3C04" w14:textId="28544A4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9.7 (8.55)</w:t>
            </w:r>
          </w:p>
        </w:tc>
        <w:tc>
          <w:tcPr>
            <w:tcW w:w="850" w:type="dxa"/>
            <w:vAlign w:val="center"/>
          </w:tcPr>
          <w:p w14:paraId="7B1A461B" w14:textId="46D64B4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2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3A008626" w14:textId="2612CC1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9.80 </w:t>
            </w:r>
          </w:p>
        </w:tc>
        <w:tc>
          <w:tcPr>
            <w:tcW w:w="993" w:type="dxa"/>
            <w:vAlign w:val="center"/>
          </w:tcPr>
          <w:p w14:paraId="412741E3" w14:textId="513AB38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2.10</w:t>
            </w:r>
          </w:p>
        </w:tc>
        <w:tc>
          <w:tcPr>
            <w:tcW w:w="1134" w:type="dxa"/>
            <w:vAlign w:val="center"/>
          </w:tcPr>
          <w:p w14:paraId="1A177264" w14:textId="5406827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8.70</w:t>
            </w:r>
          </w:p>
        </w:tc>
        <w:tc>
          <w:tcPr>
            <w:tcW w:w="1134" w:type="dxa"/>
            <w:vAlign w:val="center"/>
          </w:tcPr>
          <w:p w14:paraId="108C2067" w14:textId="18C7ADB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8.70</w:t>
            </w:r>
          </w:p>
        </w:tc>
        <w:tc>
          <w:tcPr>
            <w:tcW w:w="1275" w:type="dxa"/>
            <w:vAlign w:val="center"/>
          </w:tcPr>
          <w:p w14:paraId="6AC3BA20" w14:textId="567B08C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.66 (4.53)</w:t>
            </w:r>
          </w:p>
        </w:tc>
      </w:tr>
      <w:tr w:rsidR="00326F59" w:rsidRPr="00D14A15" w14:paraId="5F2C7C22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2C183E7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Costa Rica</w:t>
            </w:r>
          </w:p>
        </w:tc>
        <w:tc>
          <w:tcPr>
            <w:tcW w:w="567" w:type="dxa"/>
            <w:vAlign w:val="center"/>
          </w:tcPr>
          <w:p w14:paraId="39214A5A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CR</w:t>
            </w:r>
          </w:p>
        </w:tc>
        <w:tc>
          <w:tcPr>
            <w:tcW w:w="567" w:type="dxa"/>
            <w:vAlign w:val="center"/>
          </w:tcPr>
          <w:p w14:paraId="4D2E207B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2</w:t>
            </w:r>
          </w:p>
        </w:tc>
        <w:tc>
          <w:tcPr>
            <w:tcW w:w="993" w:type="dxa"/>
            <w:vAlign w:val="center"/>
          </w:tcPr>
          <w:p w14:paraId="72A894D7" w14:textId="1A58CD6B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72</w:t>
            </w:r>
          </w:p>
        </w:tc>
        <w:tc>
          <w:tcPr>
            <w:tcW w:w="1134" w:type="dxa"/>
            <w:vAlign w:val="center"/>
          </w:tcPr>
          <w:p w14:paraId="7DA0FAF4" w14:textId="3106F31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8 (0.14)</w:t>
            </w:r>
          </w:p>
        </w:tc>
        <w:tc>
          <w:tcPr>
            <w:tcW w:w="1134" w:type="dxa"/>
            <w:vAlign w:val="center"/>
          </w:tcPr>
          <w:p w14:paraId="23C84E8A" w14:textId="002F9CA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10 (0.94)</w:t>
            </w:r>
          </w:p>
        </w:tc>
        <w:tc>
          <w:tcPr>
            <w:tcW w:w="992" w:type="dxa"/>
            <w:vAlign w:val="center"/>
          </w:tcPr>
          <w:p w14:paraId="5679CD30" w14:textId="7919236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17 (1.42)</w:t>
            </w:r>
          </w:p>
        </w:tc>
        <w:tc>
          <w:tcPr>
            <w:tcW w:w="1276" w:type="dxa"/>
            <w:vAlign w:val="center"/>
          </w:tcPr>
          <w:p w14:paraId="19C1881A" w14:textId="0A640C6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5 (1.17)</w:t>
            </w:r>
          </w:p>
        </w:tc>
        <w:tc>
          <w:tcPr>
            <w:tcW w:w="1134" w:type="dxa"/>
            <w:vAlign w:val="center"/>
          </w:tcPr>
          <w:p w14:paraId="308F02DF" w14:textId="76EF37A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8.9 (8.77)</w:t>
            </w:r>
          </w:p>
        </w:tc>
        <w:tc>
          <w:tcPr>
            <w:tcW w:w="850" w:type="dxa"/>
            <w:vAlign w:val="center"/>
          </w:tcPr>
          <w:p w14:paraId="796DEC0A" w14:textId="2A32CAF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0.0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09054355" w14:textId="79A165C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0.00</w:t>
            </w:r>
          </w:p>
        </w:tc>
        <w:tc>
          <w:tcPr>
            <w:tcW w:w="993" w:type="dxa"/>
            <w:vAlign w:val="center"/>
          </w:tcPr>
          <w:p w14:paraId="29F4C58F" w14:textId="3F608FA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5</w:t>
            </w:r>
          </w:p>
        </w:tc>
        <w:tc>
          <w:tcPr>
            <w:tcW w:w="1134" w:type="dxa"/>
            <w:vAlign w:val="center"/>
          </w:tcPr>
          <w:p w14:paraId="2E4BC2D6" w14:textId="76733C9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1.10</w:t>
            </w:r>
          </w:p>
        </w:tc>
        <w:tc>
          <w:tcPr>
            <w:tcW w:w="1134" w:type="dxa"/>
            <w:vAlign w:val="center"/>
          </w:tcPr>
          <w:p w14:paraId="2B7E54F3" w14:textId="3DE8B85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3.90</w:t>
            </w:r>
          </w:p>
        </w:tc>
        <w:tc>
          <w:tcPr>
            <w:tcW w:w="1275" w:type="dxa"/>
            <w:vAlign w:val="center"/>
          </w:tcPr>
          <w:p w14:paraId="288DB383" w14:textId="1B3B726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.03 (7.44)</w:t>
            </w:r>
          </w:p>
        </w:tc>
      </w:tr>
      <w:tr w:rsidR="00326F59" w:rsidRPr="00D14A15" w14:paraId="03710D20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48A3127F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Croatia</w:t>
            </w:r>
          </w:p>
        </w:tc>
        <w:tc>
          <w:tcPr>
            <w:tcW w:w="567" w:type="dxa"/>
            <w:vAlign w:val="center"/>
          </w:tcPr>
          <w:p w14:paraId="33096C6D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HR</w:t>
            </w:r>
          </w:p>
        </w:tc>
        <w:tc>
          <w:tcPr>
            <w:tcW w:w="567" w:type="dxa"/>
            <w:vAlign w:val="center"/>
          </w:tcPr>
          <w:p w14:paraId="0B9166B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24</w:t>
            </w:r>
          </w:p>
        </w:tc>
        <w:tc>
          <w:tcPr>
            <w:tcW w:w="993" w:type="dxa"/>
            <w:vAlign w:val="center"/>
          </w:tcPr>
          <w:p w14:paraId="173722BB" w14:textId="5BCD43CE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62</w:t>
            </w:r>
          </w:p>
        </w:tc>
        <w:tc>
          <w:tcPr>
            <w:tcW w:w="1134" w:type="dxa"/>
            <w:vAlign w:val="center"/>
          </w:tcPr>
          <w:p w14:paraId="641E6181" w14:textId="4862F3F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8 (0.15)</w:t>
            </w:r>
          </w:p>
        </w:tc>
        <w:tc>
          <w:tcPr>
            <w:tcW w:w="1134" w:type="dxa"/>
            <w:vAlign w:val="center"/>
          </w:tcPr>
          <w:p w14:paraId="7C8F88B2" w14:textId="600FD5A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6 (0.99)</w:t>
            </w:r>
          </w:p>
        </w:tc>
        <w:tc>
          <w:tcPr>
            <w:tcW w:w="992" w:type="dxa"/>
            <w:vAlign w:val="center"/>
          </w:tcPr>
          <w:p w14:paraId="297C1804" w14:textId="076CAAA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00 (1.43)</w:t>
            </w:r>
          </w:p>
        </w:tc>
        <w:tc>
          <w:tcPr>
            <w:tcW w:w="1276" w:type="dxa"/>
            <w:vAlign w:val="center"/>
          </w:tcPr>
          <w:p w14:paraId="18B214F7" w14:textId="26BB402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9 (1.21)</w:t>
            </w:r>
          </w:p>
        </w:tc>
        <w:tc>
          <w:tcPr>
            <w:tcW w:w="1134" w:type="dxa"/>
            <w:vAlign w:val="center"/>
          </w:tcPr>
          <w:p w14:paraId="02DB1476" w14:textId="058870B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3.5 (12.8)</w:t>
            </w:r>
          </w:p>
        </w:tc>
        <w:tc>
          <w:tcPr>
            <w:tcW w:w="850" w:type="dxa"/>
            <w:vAlign w:val="center"/>
          </w:tcPr>
          <w:p w14:paraId="29ACA658" w14:textId="6D3A011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1.1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5F764FA4" w14:textId="6548518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8.90 </w:t>
            </w:r>
          </w:p>
        </w:tc>
        <w:tc>
          <w:tcPr>
            <w:tcW w:w="993" w:type="dxa"/>
            <w:vAlign w:val="center"/>
          </w:tcPr>
          <w:p w14:paraId="58DA36F8" w14:textId="23F5882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1.80</w:t>
            </w:r>
          </w:p>
        </w:tc>
        <w:tc>
          <w:tcPr>
            <w:tcW w:w="1134" w:type="dxa"/>
            <w:vAlign w:val="center"/>
          </w:tcPr>
          <w:p w14:paraId="467BB39E" w14:textId="1D74F4C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.80</w:t>
            </w:r>
          </w:p>
        </w:tc>
        <w:tc>
          <w:tcPr>
            <w:tcW w:w="1134" w:type="dxa"/>
            <w:vAlign w:val="center"/>
          </w:tcPr>
          <w:p w14:paraId="12A680FA" w14:textId="2ADEF0A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6.40</w:t>
            </w:r>
          </w:p>
        </w:tc>
        <w:tc>
          <w:tcPr>
            <w:tcW w:w="1275" w:type="dxa"/>
            <w:vAlign w:val="center"/>
          </w:tcPr>
          <w:p w14:paraId="18AEC2BA" w14:textId="07E7BCE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0.1 (10.0)</w:t>
            </w:r>
          </w:p>
        </w:tc>
      </w:tr>
      <w:tr w:rsidR="00326F59" w:rsidRPr="00D14A15" w14:paraId="7269A46E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231136E7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Cuba</w:t>
            </w:r>
          </w:p>
        </w:tc>
        <w:tc>
          <w:tcPr>
            <w:tcW w:w="567" w:type="dxa"/>
            <w:vAlign w:val="center"/>
          </w:tcPr>
          <w:p w14:paraId="6674112F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CU</w:t>
            </w:r>
          </w:p>
        </w:tc>
        <w:tc>
          <w:tcPr>
            <w:tcW w:w="567" w:type="dxa"/>
            <w:vAlign w:val="center"/>
          </w:tcPr>
          <w:p w14:paraId="0DC42D0A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75</w:t>
            </w:r>
          </w:p>
        </w:tc>
        <w:tc>
          <w:tcPr>
            <w:tcW w:w="993" w:type="dxa"/>
            <w:vAlign w:val="center"/>
          </w:tcPr>
          <w:p w14:paraId="50401AA3" w14:textId="6CAF300B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73</w:t>
            </w:r>
          </w:p>
        </w:tc>
        <w:tc>
          <w:tcPr>
            <w:tcW w:w="1134" w:type="dxa"/>
            <w:vAlign w:val="center"/>
          </w:tcPr>
          <w:p w14:paraId="3A00A0DD" w14:textId="393C100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7 (0.16)</w:t>
            </w:r>
          </w:p>
        </w:tc>
        <w:tc>
          <w:tcPr>
            <w:tcW w:w="1134" w:type="dxa"/>
            <w:vAlign w:val="center"/>
          </w:tcPr>
          <w:p w14:paraId="45281C05" w14:textId="4726C6C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21 (0.98)</w:t>
            </w:r>
          </w:p>
        </w:tc>
        <w:tc>
          <w:tcPr>
            <w:tcW w:w="992" w:type="dxa"/>
            <w:vAlign w:val="center"/>
          </w:tcPr>
          <w:p w14:paraId="2EC7CE93" w14:textId="06286A2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11 (1.58)</w:t>
            </w:r>
          </w:p>
        </w:tc>
        <w:tc>
          <w:tcPr>
            <w:tcW w:w="1276" w:type="dxa"/>
            <w:vAlign w:val="center"/>
          </w:tcPr>
          <w:p w14:paraId="424CA050" w14:textId="3254C46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5 (1.42)</w:t>
            </w:r>
          </w:p>
        </w:tc>
        <w:tc>
          <w:tcPr>
            <w:tcW w:w="1134" w:type="dxa"/>
            <w:vAlign w:val="center"/>
          </w:tcPr>
          <w:p w14:paraId="10AEFEC6" w14:textId="2D3B0D1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3.2 (13.9)</w:t>
            </w:r>
          </w:p>
        </w:tc>
        <w:tc>
          <w:tcPr>
            <w:tcW w:w="850" w:type="dxa"/>
            <w:vAlign w:val="center"/>
          </w:tcPr>
          <w:p w14:paraId="2470A003" w14:textId="342D90F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5.1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0FB761C5" w14:textId="53205F2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4.90 </w:t>
            </w:r>
          </w:p>
        </w:tc>
        <w:tc>
          <w:tcPr>
            <w:tcW w:w="993" w:type="dxa"/>
            <w:vAlign w:val="center"/>
          </w:tcPr>
          <w:p w14:paraId="092E6B68" w14:textId="45C3DEC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0.90</w:t>
            </w:r>
          </w:p>
        </w:tc>
        <w:tc>
          <w:tcPr>
            <w:tcW w:w="1134" w:type="dxa"/>
            <w:vAlign w:val="center"/>
          </w:tcPr>
          <w:p w14:paraId="54DB2808" w14:textId="064698D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8</w:t>
            </w:r>
          </w:p>
        </w:tc>
        <w:tc>
          <w:tcPr>
            <w:tcW w:w="1134" w:type="dxa"/>
            <w:vAlign w:val="center"/>
          </w:tcPr>
          <w:p w14:paraId="769B9E09" w14:textId="5D6339F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1.10</w:t>
            </w:r>
          </w:p>
        </w:tc>
        <w:tc>
          <w:tcPr>
            <w:tcW w:w="1275" w:type="dxa"/>
            <w:vAlign w:val="center"/>
          </w:tcPr>
          <w:p w14:paraId="4B0AA506" w14:textId="3FE9364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87 (10.4)</w:t>
            </w:r>
          </w:p>
        </w:tc>
      </w:tr>
      <w:tr w:rsidR="00326F59" w:rsidRPr="00D14A15" w14:paraId="265AD623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59D5F437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El Salvador</w:t>
            </w:r>
          </w:p>
        </w:tc>
        <w:tc>
          <w:tcPr>
            <w:tcW w:w="567" w:type="dxa"/>
            <w:vAlign w:val="center"/>
          </w:tcPr>
          <w:p w14:paraId="0006BD53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SV</w:t>
            </w:r>
          </w:p>
        </w:tc>
        <w:tc>
          <w:tcPr>
            <w:tcW w:w="567" w:type="dxa"/>
            <w:vAlign w:val="center"/>
          </w:tcPr>
          <w:p w14:paraId="1D99B660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2</w:t>
            </w:r>
          </w:p>
        </w:tc>
        <w:tc>
          <w:tcPr>
            <w:tcW w:w="993" w:type="dxa"/>
            <w:vAlign w:val="center"/>
          </w:tcPr>
          <w:p w14:paraId="3AA48B87" w14:textId="17D2F9A7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67</w:t>
            </w:r>
          </w:p>
        </w:tc>
        <w:tc>
          <w:tcPr>
            <w:tcW w:w="1134" w:type="dxa"/>
            <w:vAlign w:val="center"/>
          </w:tcPr>
          <w:p w14:paraId="2CF65493" w14:textId="464AB23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0 (0.15)</w:t>
            </w:r>
          </w:p>
        </w:tc>
        <w:tc>
          <w:tcPr>
            <w:tcW w:w="1134" w:type="dxa"/>
            <w:vAlign w:val="center"/>
          </w:tcPr>
          <w:p w14:paraId="01174866" w14:textId="4AB76A8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9 (1.10)</w:t>
            </w:r>
          </w:p>
        </w:tc>
        <w:tc>
          <w:tcPr>
            <w:tcW w:w="992" w:type="dxa"/>
            <w:vAlign w:val="center"/>
          </w:tcPr>
          <w:p w14:paraId="75411EFC" w14:textId="11624C7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26 (1.65)</w:t>
            </w:r>
          </w:p>
        </w:tc>
        <w:tc>
          <w:tcPr>
            <w:tcW w:w="1276" w:type="dxa"/>
            <w:vAlign w:val="center"/>
          </w:tcPr>
          <w:p w14:paraId="5E4E90A6" w14:textId="7470BAF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6 (1.44)</w:t>
            </w:r>
          </w:p>
        </w:tc>
        <w:tc>
          <w:tcPr>
            <w:tcW w:w="1134" w:type="dxa"/>
            <w:vAlign w:val="center"/>
          </w:tcPr>
          <w:p w14:paraId="0710134A" w14:textId="477E2FF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8.5 (9.98)</w:t>
            </w:r>
          </w:p>
        </w:tc>
        <w:tc>
          <w:tcPr>
            <w:tcW w:w="850" w:type="dxa"/>
            <w:vAlign w:val="center"/>
          </w:tcPr>
          <w:p w14:paraId="0EC0AF57" w14:textId="498503A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38.8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11134B97" w14:textId="0EEA29A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61.20 </w:t>
            </w:r>
          </w:p>
        </w:tc>
        <w:tc>
          <w:tcPr>
            <w:tcW w:w="993" w:type="dxa"/>
            <w:vAlign w:val="center"/>
          </w:tcPr>
          <w:p w14:paraId="2C478F10" w14:textId="42B29C5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1.20</w:t>
            </w:r>
          </w:p>
        </w:tc>
        <w:tc>
          <w:tcPr>
            <w:tcW w:w="1134" w:type="dxa"/>
            <w:vAlign w:val="center"/>
          </w:tcPr>
          <w:p w14:paraId="50481CEC" w14:textId="592525A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8.80</w:t>
            </w:r>
          </w:p>
        </w:tc>
        <w:tc>
          <w:tcPr>
            <w:tcW w:w="1134" w:type="dxa"/>
            <w:vAlign w:val="center"/>
          </w:tcPr>
          <w:p w14:paraId="798A67D7" w14:textId="012336C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0</w:t>
            </w:r>
          </w:p>
        </w:tc>
        <w:tc>
          <w:tcPr>
            <w:tcW w:w="1275" w:type="dxa"/>
            <w:vAlign w:val="center"/>
          </w:tcPr>
          <w:p w14:paraId="4DBEA8B4" w14:textId="3DF7269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.73 (6.58)</w:t>
            </w:r>
          </w:p>
        </w:tc>
      </w:tr>
      <w:tr w:rsidR="00326F59" w:rsidRPr="00D14A15" w14:paraId="44093826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05D5C0E7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Estonia</w:t>
            </w:r>
          </w:p>
        </w:tc>
        <w:tc>
          <w:tcPr>
            <w:tcW w:w="567" w:type="dxa"/>
            <w:vAlign w:val="center"/>
          </w:tcPr>
          <w:p w14:paraId="74561CA1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EE</w:t>
            </w:r>
          </w:p>
        </w:tc>
        <w:tc>
          <w:tcPr>
            <w:tcW w:w="567" w:type="dxa"/>
            <w:vAlign w:val="center"/>
          </w:tcPr>
          <w:p w14:paraId="26954DF7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46</w:t>
            </w:r>
          </w:p>
        </w:tc>
        <w:tc>
          <w:tcPr>
            <w:tcW w:w="993" w:type="dxa"/>
            <w:vAlign w:val="center"/>
          </w:tcPr>
          <w:p w14:paraId="189F466D" w14:textId="13C045A0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62</w:t>
            </w:r>
          </w:p>
        </w:tc>
        <w:tc>
          <w:tcPr>
            <w:tcW w:w="1134" w:type="dxa"/>
            <w:vAlign w:val="center"/>
          </w:tcPr>
          <w:p w14:paraId="48DCD1C6" w14:textId="55898AD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4 (0.15)</w:t>
            </w:r>
          </w:p>
        </w:tc>
        <w:tc>
          <w:tcPr>
            <w:tcW w:w="1134" w:type="dxa"/>
            <w:vAlign w:val="center"/>
          </w:tcPr>
          <w:p w14:paraId="5A6878FD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5 (0.92)</w:t>
            </w:r>
          </w:p>
        </w:tc>
        <w:tc>
          <w:tcPr>
            <w:tcW w:w="992" w:type="dxa"/>
            <w:vAlign w:val="center"/>
          </w:tcPr>
          <w:p w14:paraId="74F65680" w14:textId="0184136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22 (1.24)</w:t>
            </w:r>
          </w:p>
        </w:tc>
        <w:tc>
          <w:tcPr>
            <w:tcW w:w="1276" w:type="dxa"/>
            <w:vAlign w:val="center"/>
          </w:tcPr>
          <w:p w14:paraId="29616F7A" w14:textId="6F948D3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7 (1.16)</w:t>
            </w:r>
          </w:p>
        </w:tc>
        <w:tc>
          <w:tcPr>
            <w:tcW w:w="1134" w:type="dxa"/>
            <w:vAlign w:val="center"/>
          </w:tcPr>
          <w:p w14:paraId="19FE6248" w14:textId="1D3885C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8.7 (9.69)</w:t>
            </w:r>
          </w:p>
        </w:tc>
        <w:tc>
          <w:tcPr>
            <w:tcW w:w="850" w:type="dxa"/>
            <w:vAlign w:val="center"/>
          </w:tcPr>
          <w:p w14:paraId="4F0D1828" w14:textId="237F7FB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5.9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4464929E" w14:textId="6D5268C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4.10 </w:t>
            </w:r>
          </w:p>
        </w:tc>
        <w:tc>
          <w:tcPr>
            <w:tcW w:w="993" w:type="dxa"/>
            <w:vAlign w:val="center"/>
          </w:tcPr>
          <w:p w14:paraId="61599A4D" w14:textId="3EF9AE2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8.20</w:t>
            </w:r>
          </w:p>
        </w:tc>
        <w:tc>
          <w:tcPr>
            <w:tcW w:w="1134" w:type="dxa"/>
            <w:vAlign w:val="center"/>
          </w:tcPr>
          <w:p w14:paraId="4581732F" w14:textId="0B9B3F6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5.80</w:t>
            </w:r>
          </w:p>
        </w:tc>
        <w:tc>
          <w:tcPr>
            <w:tcW w:w="1134" w:type="dxa"/>
            <w:vAlign w:val="center"/>
          </w:tcPr>
          <w:p w14:paraId="122CAB8B" w14:textId="5DDB1B1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4.70</w:t>
            </w:r>
          </w:p>
        </w:tc>
        <w:tc>
          <w:tcPr>
            <w:tcW w:w="1275" w:type="dxa"/>
            <w:vAlign w:val="center"/>
          </w:tcPr>
          <w:p w14:paraId="56BDA253" w14:textId="081257B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28 (7.62)</w:t>
            </w:r>
          </w:p>
        </w:tc>
      </w:tr>
      <w:tr w:rsidR="00326F59" w:rsidRPr="00D14A15" w14:paraId="62DF8360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30BBD62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Georgia</w:t>
            </w:r>
          </w:p>
        </w:tc>
        <w:tc>
          <w:tcPr>
            <w:tcW w:w="567" w:type="dxa"/>
            <w:vAlign w:val="center"/>
          </w:tcPr>
          <w:p w14:paraId="311399E5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GE</w:t>
            </w:r>
          </w:p>
        </w:tc>
        <w:tc>
          <w:tcPr>
            <w:tcW w:w="567" w:type="dxa"/>
            <w:vAlign w:val="center"/>
          </w:tcPr>
          <w:p w14:paraId="5803A61B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18</w:t>
            </w:r>
          </w:p>
        </w:tc>
        <w:tc>
          <w:tcPr>
            <w:tcW w:w="993" w:type="dxa"/>
            <w:vAlign w:val="center"/>
          </w:tcPr>
          <w:p w14:paraId="6999C67A" w14:textId="523BC951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38</w:t>
            </w:r>
          </w:p>
        </w:tc>
        <w:tc>
          <w:tcPr>
            <w:tcW w:w="1134" w:type="dxa"/>
            <w:vAlign w:val="center"/>
          </w:tcPr>
          <w:p w14:paraId="1F083154" w14:textId="315D768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6 (0.15)</w:t>
            </w:r>
          </w:p>
        </w:tc>
        <w:tc>
          <w:tcPr>
            <w:tcW w:w="1134" w:type="dxa"/>
            <w:vAlign w:val="center"/>
          </w:tcPr>
          <w:p w14:paraId="18591CFD" w14:textId="6B3B853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6 (1.09)</w:t>
            </w:r>
          </w:p>
        </w:tc>
        <w:tc>
          <w:tcPr>
            <w:tcW w:w="992" w:type="dxa"/>
            <w:vAlign w:val="center"/>
          </w:tcPr>
          <w:p w14:paraId="2DB9D59A" w14:textId="6EDABA3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80 (1.61)</w:t>
            </w:r>
          </w:p>
        </w:tc>
        <w:tc>
          <w:tcPr>
            <w:tcW w:w="1276" w:type="dxa"/>
            <w:vAlign w:val="center"/>
          </w:tcPr>
          <w:p w14:paraId="4D44378E" w14:textId="67CB31F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5 (1.42)</w:t>
            </w:r>
          </w:p>
        </w:tc>
        <w:tc>
          <w:tcPr>
            <w:tcW w:w="1134" w:type="dxa"/>
            <w:vAlign w:val="center"/>
          </w:tcPr>
          <w:p w14:paraId="4D142EC8" w14:textId="3E4E4F9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8.2 (11.0)</w:t>
            </w:r>
          </w:p>
        </w:tc>
        <w:tc>
          <w:tcPr>
            <w:tcW w:w="850" w:type="dxa"/>
            <w:vAlign w:val="center"/>
          </w:tcPr>
          <w:p w14:paraId="1A539396" w14:textId="29598CF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7.5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1351AEAC" w14:textId="6B827A2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2.50 </w:t>
            </w:r>
          </w:p>
        </w:tc>
        <w:tc>
          <w:tcPr>
            <w:tcW w:w="993" w:type="dxa"/>
            <w:vAlign w:val="center"/>
          </w:tcPr>
          <w:p w14:paraId="3FA6B368" w14:textId="39AA492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5.90</w:t>
            </w:r>
          </w:p>
        </w:tc>
        <w:tc>
          <w:tcPr>
            <w:tcW w:w="1134" w:type="dxa"/>
            <w:vAlign w:val="center"/>
          </w:tcPr>
          <w:p w14:paraId="793D7C16" w14:textId="54C5E95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.40</w:t>
            </w:r>
          </w:p>
        </w:tc>
        <w:tc>
          <w:tcPr>
            <w:tcW w:w="1134" w:type="dxa"/>
            <w:vAlign w:val="center"/>
          </w:tcPr>
          <w:p w14:paraId="46CE59FE" w14:textId="4795659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0.70</w:t>
            </w:r>
          </w:p>
        </w:tc>
        <w:tc>
          <w:tcPr>
            <w:tcW w:w="1275" w:type="dxa"/>
            <w:vAlign w:val="center"/>
          </w:tcPr>
          <w:p w14:paraId="755F44CE" w14:textId="4902CB3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4.06 (6.17)</w:t>
            </w:r>
          </w:p>
        </w:tc>
      </w:tr>
      <w:tr w:rsidR="00326F59" w:rsidRPr="00D14A15" w14:paraId="636D4E5D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33BFF37C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Germany</w:t>
            </w:r>
          </w:p>
        </w:tc>
        <w:tc>
          <w:tcPr>
            <w:tcW w:w="567" w:type="dxa"/>
            <w:vAlign w:val="center"/>
          </w:tcPr>
          <w:p w14:paraId="65ECAE51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DE</w:t>
            </w:r>
          </w:p>
        </w:tc>
        <w:tc>
          <w:tcPr>
            <w:tcW w:w="567" w:type="dxa"/>
            <w:vAlign w:val="center"/>
          </w:tcPr>
          <w:p w14:paraId="43E8443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1</w:t>
            </w:r>
          </w:p>
        </w:tc>
        <w:tc>
          <w:tcPr>
            <w:tcW w:w="993" w:type="dxa"/>
            <w:vAlign w:val="center"/>
          </w:tcPr>
          <w:p w14:paraId="439A358D" w14:textId="5AA6F91F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12</w:t>
            </w:r>
          </w:p>
        </w:tc>
        <w:tc>
          <w:tcPr>
            <w:tcW w:w="1134" w:type="dxa"/>
            <w:vAlign w:val="center"/>
          </w:tcPr>
          <w:p w14:paraId="408D2C26" w14:textId="4B602C8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4 (0.17)</w:t>
            </w:r>
          </w:p>
        </w:tc>
        <w:tc>
          <w:tcPr>
            <w:tcW w:w="1134" w:type="dxa"/>
            <w:vAlign w:val="center"/>
          </w:tcPr>
          <w:p w14:paraId="02E37C8F" w14:textId="2DCCC10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69 (1.30)</w:t>
            </w:r>
          </w:p>
        </w:tc>
        <w:tc>
          <w:tcPr>
            <w:tcW w:w="992" w:type="dxa"/>
            <w:vAlign w:val="center"/>
          </w:tcPr>
          <w:p w14:paraId="6C2E29C0" w14:textId="4DACEB1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36 (1.43)</w:t>
            </w:r>
          </w:p>
        </w:tc>
        <w:tc>
          <w:tcPr>
            <w:tcW w:w="1276" w:type="dxa"/>
            <w:vAlign w:val="center"/>
          </w:tcPr>
          <w:p w14:paraId="4204A69C" w14:textId="5B0231E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31 (1.38)</w:t>
            </w:r>
          </w:p>
        </w:tc>
        <w:tc>
          <w:tcPr>
            <w:tcW w:w="1134" w:type="dxa"/>
            <w:vAlign w:val="center"/>
          </w:tcPr>
          <w:p w14:paraId="477882D1" w14:textId="4D67A93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9.2 (7.92)</w:t>
            </w:r>
          </w:p>
        </w:tc>
        <w:tc>
          <w:tcPr>
            <w:tcW w:w="850" w:type="dxa"/>
            <w:vAlign w:val="center"/>
          </w:tcPr>
          <w:p w14:paraId="753F6516" w14:textId="7592B1B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1.1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1C16030B" w14:textId="17B9408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8.90 </w:t>
            </w:r>
          </w:p>
        </w:tc>
        <w:tc>
          <w:tcPr>
            <w:tcW w:w="993" w:type="dxa"/>
            <w:vAlign w:val="center"/>
          </w:tcPr>
          <w:p w14:paraId="137F6ED4" w14:textId="4967AB3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2.60</w:t>
            </w:r>
          </w:p>
        </w:tc>
        <w:tc>
          <w:tcPr>
            <w:tcW w:w="1134" w:type="dxa"/>
            <w:vAlign w:val="center"/>
          </w:tcPr>
          <w:p w14:paraId="1ACB667A" w14:textId="2920813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.30</w:t>
            </w:r>
          </w:p>
        </w:tc>
        <w:tc>
          <w:tcPr>
            <w:tcW w:w="1134" w:type="dxa"/>
            <w:vAlign w:val="center"/>
          </w:tcPr>
          <w:p w14:paraId="08271749" w14:textId="5F0A478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2.10</w:t>
            </w:r>
          </w:p>
        </w:tc>
        <w:tc>
          <w:tcPr>
            <w:tcW w:w="1275" w:type="dxa"/>
            <w:vAlign w:val="center"/>
          </w:tcPr>
          <w:p w14:paraId="5EB51180" w14:textId="0BFCCFA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.23 (6.37)</w:t>
            </w:r>
          </w:p>
        </w:tc>
      </w:tr>
      <w:tr w:rsidR="00326F59" w:rsidRPr="00D14A15" w14:paraId="7E31FD88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73643114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Greece</w:t>
            </w:r>
          </w:p>
        </w:tc>
        <w:tc>
          <w:tcPr>
            <w:tcW w:w="567" w:type="dxa"/>
            <w:vAlign w:val="center"/>
          </w:tcPr>
          <w:p w14:paraId="65BBD0A9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GR</w:t>
            </w:r>
          </w:p>
        </w:tc>
        <w:tc>
          <w:tcPr>
            <w:tcW w:w="567" w:type="dxa"/>
            <w:vAlign w:val="center"/>
          </w:tcPr>
          <w:p w14:paraId="7140E21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36</w:t>
            </w:r>
          </w:p>
        </w:tc>
        <w:tc>
          <w:tcPr>
            <w:tcW w:w="993" w:type="dxa"/>
            <w:vAlign w:val="center"/>
          </w:tcPr>
          <w:p w14:paraId="7B73513F" w14:textId="52B00C27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46</w:t>
            </w:r>
          </w:p>
        </w:tc>
        <w:tc>
          <w:tcPr>
            <w:tcW w:w="1134" w:type="dxa"/>
            <w:vAlign w:val="center"/>
          </w:tcPr>
          <w:p w14:paraId="612EB8D7" w14:textId="0E0546A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2 (0.18)</w:t>
            </w:r>
          </w:p>
        </w:tc>
        <w:tc>
          <w:tcPr>
            <w:tcW w:w="1134" w:type="dxa"/>
            <w:vAlign w:val="center"/>
          </w:tcPr>
          <w:p w14:paraId="5875EF57" w14:textId="7ED0780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5 (1.16)</w:t>
            </w:r>
          </w:p>
        </w:tc>
        <w:tc>
          <w:tcPr>
            <w:tcW w:w="992" w:type="dxa"/>
            <w:vAlign w:val="center"/>
          </w:tcPr>
          <w:p w14:paraId="3F6BB146" w14:textId="5E9E31D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08 (1.57)</w:t>
            </w:r>
          </w:p>
        </w:tc>
        <w:tc>
          <w:tcPr>
            <w:tcW w:w="1276" w:type="dxa"/>
            <w:vAlign w:val="center"/>
          </w:tcPr>
          <w:p w14:paraId="217CAE03" w14:textId="7FE4B13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57 (1.28)</w:t>
            </w:r>
          </w:p>
        </w:tc>
        <w:tc>
          <w:tcPr>
            <w:tcW w:w="1134" w:type="dxa"/>
            <w:vAlign w:val="center"/>
          </w:tcPr>
          <w:p w14:paraId="472C6BED" w14:textId="5626408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4.9 (11.2)</w:t>
            </w:r>
          </w:p>
        </w:tc>
        <w:tc>
          <w:tcPr>
            <w:tcW w:w="850" w:type="dxa"/>
            <w:vAlign w:val="center"/>
          </w:tcPr>
          <w:p w14:paraId="0E353DD7" w14:textId="646FEFF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39.6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2B92134F" w14:textId="3555A6F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60.40 </w:t>
            </w:r>
          </w:p>
        </w:tc>
        <w:tc>
          <w:tcPr>
            <w:tcW w:w="993" w:type="dxa"/>
            <w:vAlign w:val="center"/>
          </w:tcPr>
          <w:p w14:paraId="1DFB8C00" w14:textId="28675F3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8.20</w:t>
            </w:r>
          </w:p>
        </w:tc>
        <w:tc>
          <w:tcPr>
            <w:tcW w:w="1134" w:type="dxa"/>
            <w:vAlign w:val="center"/>
          </w:tcPr>
          <w:p w14:paraId="5636AEB8" w14:textId="20BB770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.90</w:t>
            </w:r>
          </w:p>
        </w:tc>
        <w:tc>
          <w:tcPr>
            <w:tcW w:w="1134" w:type="dxa"/>
            <w:vAlign w:val="center"/>
          </w:tcPr>
          <w:p w14:paraId="0AD9B711" w14:textId="52D2F38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3.20</w:t>
            </w:r>
          </w:p>
        </w:tc>
        <w:tc>
          <w:tcPr>
            <w:tcW w:w="1275" w:type="dxa"/>
            <w:vAlign w:val="center"/>
          </w:tcPr>
          <w:p w14:paraId="5D50C211" w14:textId="6AB52BC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14 (8.59)</w:t>
            </w:r>
          </w:p>
        </w:tc>
      </w:tr>
      <w:tr w:rsidR="00326F59" w:rsidRPr="00D14A15" w14:paraId="391EEAF0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5ED8582B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Hungary</w:t>
            </w:r>
          </w:p>
        </w:tc>
        <w:tc>
          <w:tcPr>
            <w:tcW w:w="567" w:type="dxa"/>
            <w:vAlign w:val="center"/>
          </w:tcPr>
          <w:p w14:paraId="2CBB5CF0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HU</w:t>
            </w:r>
          </w:p>
        </w:tc>
        <w:tc>
          <w:tcPr>
            <w:tcW w:w="567" w:type="dxa"/>
            <w:vAlign w:val="center"/>
          </w:tcPr>
          <w:p w14:paraId="2AE92B92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27</w:t>
            </w:r>
          </w:p>
        </w:tc>
        <w:tc>
          <w:tcPr>
            <w:tcW w:w="993" w:type="dxa"/>
            <w:vAlign w:val="center"/>
          </w:tcPr>
          <w:p w14:paraId="456C14A7" w14:textId="46CF119A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94</w:t>
            </w:r>
          </w:p>
        </w:tc>
        <w:tc>
          <w:tcPr>
            <w:tcW w:w="1134" w:type="dxa"/>
            <w:vAlign w:val="center"/>
          </w:tcPr>
          <w:p w14:paraId="4E394559" w14:textId="1200D80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2 (0.12)</w:t>
            </w:r>
          </w:p>
        </w:tc>
        <w:tc>
          <w:tcPr>
            <w:tcW w:w="1134" w:type="dxa"/>
            <w:vAlign w:val="center"/>
          </w:tcPr>
          <w:p w14:paraId="062641D9" w14:textId="5D4AC92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13 (0.88)</w:t>
            </w:r>
          </w:p>
        </w:tc>
        <w:tc>
          <w:tcPr>
            <w:tcW w:w="992" w:type="dxa"/>
            <w:vAlign w:val="center"/>
          </w:tcPr>
          <w:p w14:paraId="04B8E57F" w14:textId="5E4CC53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52 (1.31)</w:t>
            </w:r>
          </w:p>
        </w:tc>
        <w:tc>
          <w:tcPr>
            <w:tcW w:w="1276" w:type="dxa"/>
            <w:vAlign w:val="center"/>
          </w:tcPr>
          <w:p w14:paraId="4448ED70" w14:textId="6E9F1DB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17 (1.22)</w:t>
            </w:r>
          </w:p>
        </w:tc>
        <w:tc>
          <w:tcPr>
            <w:tcW w:w="1134" w:type="dxa"/>
            <w:vAlign w:val="center"/>
          </w:tcPr>
          <w:p w14:paraId="3CC9B349" w14:textId="0A68E11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9.6 (10.8)</w:t>
            </w:r>
          </w:p>
        </w:tc>
        <w:tc>
          <w:tcPr>
            <w:tcW w:w="850" w:type="dxa"/>
            <w:vAlign w:val="center"/>
          </w:tcPr>
          <w:p w14:paraId="20EFC9F1" w14:textId="602884A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0.2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2A22F4E6" w14:textId="0D76302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9.80 </w:t>
            </w:r>
          </w:p>
        </w:tc>
        <w:tc>
          <w:tcPr>
            <w:tcW w:w="993" w:type="dxa"/>
            <w:vAlign w:val="center"/>
          </w:tcPr>
          <w:p w14:paraId="1A19E6EF" w14:textId="01D6738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2.80</w:t>
            </w:r>
          </w:p>
        </w:tc>
        <w:tc>
          <w:tcPr>
            <w:tcW w:w="1134" w:type="dxa"/>
            <w:vAlign w:val="center"/>
          </w:tcPr>
          <w:p w14:paraId="6EBD2E52" w14:textId="1B1A5C2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8.10</w:t>
            </w:r>
          </w:p>
        </w:tc>
        <w:tc>
          <w:tcPr>
            <w:tcW w:w="1134" w:type="dxa"/>
            <w:vAlign w:val="center"/>
          </w:tcPr>
          <w:p w14:paraId="6AA6F546" w14:textId="5D4D3B4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9</w:t>
            </w:r>
          </w:p>
        </w:tc>
        <w:tc>
          <w:tcPr>
            <w:tcW w:w="1275" w:type="dxa"/>
            <w:vAlign w:val="center"/>
          </w:tcPr>
          <w:p w14:paraId="221C7771" w14:textId="47C556E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90 (8.98)</w:t>
            </w:r>
          </w:p>
        </w:tc>
      </w:tr>
      <w:tr w:rsidR="00326F59" w:rsidRPr="00D14A15" w14:paraId="76ED16A5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7227DE90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India</w:t>
            </w:r>
          </w:p>
        </w:tc>
        <w:tc>
          <w:tcPr>
            <w:tcW w:w="567" w:type="dxa"/>
            <w:vAlign w:val="center"/>
          </w:tcPr>
          <w:p w14:paraId="7E92314C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IN</w:t>
            </w:r>
          </w:p>
        </w:tc>
        <w:tc>
          <w:tcPr>
            <w:tcW w:w="567" w:type="dxa"/>
            <w:vAlign w:val="center"/>
          </w:tcPr>
          <w:p w14:paraId="497A1B8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19</w:t>
            </w:r>
          </w:p>
        </w:tc>
        <w:tc>
          <w:tcPr>
            <w:tcW w:w="993" w:type="dxa"/>
            <w:vAlign w:val="center"/>
          </w:tcPr>
          <w:p w14:paraId="500FFD68" w14:textId="10E32E32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76</w:t>
            </w:r>
          </w:p>
        </w:tc>
        <w:tc>
          <w:tcPr>
            <w:tcW w:w="1134" w:type="dxa"/>
            <w:vAlign w:val="center"/>
          </w:tcPr>
          <w:p w14:paraId="6C7F1209" w14:textId="5E61268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3 (0.12)</w:t>
            </w:r>
          </w:p>
        </w:tc>
        <w:tc>
          <w:tcPr>
            <w:tcW w:w="1134" w:type="dxa"/>
            <w:vAlign w:val="center"/>
          </w:tcPr>
          <w:p w14:paraId="61E3D71B" w14:textId="7C87045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4 (0.93)</w:t>
            </w:r>
          </w:p>
        </w:tc>
        <w:tc>
          <w:tcPr>
            <w:tcW w:w="992" w:type="dxa"/>
            <w:vAlign w:val="center"/>
          </w:tcPr>
          <w:p w14:paraId="7CC0201D" w14:textId="65B8643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36 (1.27)</w:t>
            </w:r>
          </w:p>
        </w:tc>
        <w:tc>
          <w:tcPr>
            <w:tcW w:w="1276" w:type="dxa"/>
            <w:vAlign w:val="center"/>
          </w:tcPr>
          <w:p w14:paraId="719CFBA8" w14:textId="153176E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9 (1.14)</w:t>
            </w:r>
          </w:p>
        </w:tc>
        <w:tc>
          <w:tcPr>
            <w:tcW w:w="1134" w:type="dxa"/>
            <w:vAlign w:val="center"/>
          </w:tcPr>
          <w:p w14:paraId="2E6F5771" w14:textId="2ACD57D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0.1 (10.7)</w:t>
            </w:r>
          </w:p>
        </w:tc>
        <w:tc>
          <w:tcPr>
            <w:tcW w:w="850" w:type="dxa"/>
            <w:vAlign w:val="center"/>
          </w:tcPr>
          <w:p w14:paraId="007A43D3" w14:textId="31ABFF1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7.0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6D88AAD9" w14:textId="2E66CBE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3.00</w:t>
            </w:r>
          </w:p>
        </w:tc>
        <w:tc>
          <w:tcPr>
            <w:tcW w:w="993" w:type="dxa"/>
            <w:vAlign w:val="center"/>
          </w:tcPr>
          <w:p w14:paraId="2F0F45B0" w14:textId="76E7E2B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6.60</w:t>
            </w:r>
          </w:p>
        </w:tc>
        <w:tc>
          <w:tcPr>
            <w:tcW w:w="1134" w:type="dxa"/>
            <w:vAlign w:val="center"/>
          </w:tcPr>
          <w:p w14:paraId="77F143E1" w14:textId="38F2659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.70</w:t>
            </w:r>
          </w:p>
        </w:tc>
        <w:tc>
          <w:tcPr>
            <w:tcW w:w="1134" w:type="dxa"/>
            <w:vAlign w:val="center"/>
          </w:tcPr>
          <w:p w14:paraId="7DC611DC" w14:textId="463058A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0.70</w:t>
            </w:r>
          </w:p>
        </w:tc>
        <w:tc>
          <w:tcPr>
            <w:tcW w:w="1275" w:type="dxa"/>
            <w:vAlign w:val="center"/>
          </w:tcPr>
          <w:p w14:paraId="32A82054" w14:textId="3BD6E14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60 (8.30)</w:t>
            </w:r>
          </w:p>
        </w:tc>
      </w:tr>
      <w:tr w:rsidR="00326F59" w:rsidRPr="00D14A15" w14:paraId="5F039D97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008AB9DF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Indonesia</w:t>
            </w:r>
          </w:p>
        </w:tc>
        <w:tc>
          <w:tcPr>
            <w:tcW w:w="567" w:type="dxa"/>
            <w:vAlign w:val="center"/>
          </w:tcPr>
          <w:p w14:paraId="65095249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ID</w:t>
            </w:r>
          </w:p>
        </w:tc>
        <w:tc>
          <w:tcPr>
            <w:tcW w:w="567" w:type="dxa"/>
            <w:vAlign w:val="center"/>
          </w:tcPr>
          <w:p w14:paraId="31A6B627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9</w:t>
            </w:r>
          </w:p>
        </w:tc>
        <w:tc>
          <w:tcPr>
            <w:tcW w:w="993" w:type="dxa"/>
            <w:vAlign w:val="center"/>
          </w:tcPr>
          <w:p w14:paraId="1ACAF79E" w14:textId="766FE131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68</w:t>
            </w:r>
          </w:p>
        </w:tc>
        <w:tc>
          <w:tcPr>
            <w:tcW w:w="1134" w:type="dxa"/>
            <w:vAlign w:val="center"/>
          </w:tcPr>
          <w:p w14:paraId="63A6D03B" w14:textId="10795BF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8 (0.13)</w:t>
            </w:r>
          </w:p>
        </w:tc>
        <w:tc>
          <w:tcPr>
            <w:tcW w:w="1134" w:type="dxa"/>
            <w:vAlign w:val="center"/>
          </w:tcPr>
          <w:p w14:paraId="118F4E03" w14:textId="42B04F0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6 (1.09)</w:t>
            </w:r>
          </w:p>
        </w:tc>
        <w:tc>
          <w:tcPr>
            <w:tcW w:w="992" w:type="dxa"/>
            <w:vAlign w:val="center"/>
          </w:tcPr>
          <w:p w14:paraId="41B0961E" w14:textId="413E952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58 (1.24)</w:t>
            </w:r>
          </w:p>
        </w:tc>
        <w:tc>
          <w:tcPr>
            <w:tcW w:w="1276" w:type="dxa"/>
            <w:vAlign w:val="center"/>
          </w:tcPr>
          <w:p w14:paraId="2E7BCC40" w14:textId="21B371C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6 (1.52)</w:t>
            </w:r>
          </w:p>
        </w:tc>
        <w:tc>
          <w:tcPr>
            <w:tcW w:w="1134" w:type="dxa"/>
            <w:vAlign w:val="center"/>
          </w:tcPr>
          <w:p w14:paraId="5E577470" w14:textId="71FF341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8.5 (10.4)</w:t>
            </w:r>
          </w:p>
        </w:tc>
        <w:tc>
          <w:tcPr>
            <w:tcW w:w="850" w:type="dxa"/>
            <w:vAlign w:val="center"/>
          </w:tcPr>
          <w:p w14:paraId="5C1AC793" w14:textId="7AF821B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4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0A6738E8" w14:textId="1C32D06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9.60 </w:t>
            </w:r>
          </w:p>
        </w:tc>
        <w:tc>
          <w:tcPr>
            <w:tcW w:w="993" w:type="dxa"/>
            <w:vAlign w:val="center"/>
          </w:tcPr>
          <w:p w14:paraId="34FEE257" w14:textId="47C5CFB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6.20</w:t>
            </w:r>
          </w:p>
        </w:tc>
        <w:tc>
          <w:tcPr>
            <w:tcW w:w="1134" w:type="dxa"/>
            <w:vAlign w:val="center"/>
          </w:tcPr>
          <w:p w14:paraId="313DF714" w14:textId="0ABF740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.50</w:t>
            </w:r>
          </w:p>
        </w:tc>
        <w:tc>
          <w:tcPr>
            <w:tcW w:w="1134" w:type="dxa"/>
            <w:vAlign w:val="center"/>
          </w:tcPr>
          <w:p w14:paraId="313C7B14" w14:textId="6DD31FB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9.30</w:t>
            </w:r>
          </w:p>
        </w:tc>
        <w:tc>
          <w:tcPr>
            <w:tcW w:w="1275" w:type="dxa"/>
            <w:vAlign w:val="center"/>
          </w:tcPr>
          <w:p w14:paraId="784A8CAC" w14:textId="6136BE7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50 (5.89)</w:t>
            </w:r>
          </w:p>
        </w:tc>
      </w:tr>
      <w:tr w:rsidR="00326F59" w:rsidRPr="00D14A15" w14:paraId="7B319A49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28C1947B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Iran</w:t>
            </w:r>
          </w:p>
        </w:tc>
        <w:tc>
          <w:tcPr>
            <w:tcW w:w="567" w:type="dxa"/>
            <w:vAlign w:val="center"/>
          </w:tcPr>
          <w:p w14:paraId="2569F85E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ID</w:t>
            </w:r>
          </w:p>
        </w:tc>
        <w:tc>
          <w:tcPr>
            <w:tcW w:w="567" w:type="dxa"/>
            <w:vAlign w:val="center"/>
          </w:tcPr>
          <w:p w14:paraId="6D6A052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4</w:t>
            </w:r>
          </w:p>
        </w:tc>
        <w:tc>
          <w:tcPr>
            <w:tcW w:w="993" w:type="dxa"/>
            <w:vAlign w:val="center"/>
          </w:tcPr>
          <w:p w14:paraId="093F47D5" w14:textId="3D1F1B5F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50</w:t>
            </w:r>
          </w:p>
        </w:tc>
        <w:tc>
          <w:tcPr>
            <w:tcW w:w="1134" w:type="dxa"/>
            <w:vAlign w:val="center"/>
          </w:tcPr>
          <w:p w14:paraId="17540B80" w14:textId="778A21C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9 (0.15)</w:t>
            </w:r>
          </w:p>
        </w:tc>
        <w:tc>
          <w:tcPr>
            <w:tcW w:w="1134" w:type="dxa"/>
            <w:vAlign w:val="center"/>
          </w:tcPr>
          <w:p w14:paraId="0E49E3AD" w14:textId="0F9C07F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3 (1.28)</w:t>
            </w:r>
          </w:p>
        </w:tc>
        <w:tc>
          <w:tcPr>
            <w:tcW w:w="992" w:type="dxa"/>
            <w:vAlign w:val="center"/>
          </w:tcPr>
          <w:p w14:paraId="43B023D6" w14:textId="73612AA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00 (1.80)</w:t>
            </w:r>
          </w:p>
        </w:tc>
        <w:tc>
          <w:tcPr>
            <w:tcW w:w="1276" w:type="dxa"/>
            <w:vAlign w:val="center"/>
          </w:tcPr>
          <w:p w14:paraId="575BA73A" w14:textId="7244C33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5 (1.57)</w:t>
            </w:r>
          </w:p>
        </w:tc>
        <w:tc>
          <w:tcPr>
            <w:tcW w:w="1134" w:type="dxa"/>
            <w:vAlign w:val="center"/>
          </w:tcPr>
          <w:p w14:paraId="722B37C8" w14:textId="36C3590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2.3 (9.83)</w:t>
            </w:r>
          </w:p>
        </w:tc>
        <w:tc>
          <w:tcPr>
            <w:tcW w:w="850" w:type="dxa"/>
            <w:vAlign w:val="center"/>
          </w:tcPr>
          <w:p w14:paraId="7F07DA14" w14:textId="695C06D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4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6B463D28" w14:textId="0A804F7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9.60 </w:t>
            </w:r>
          </w:p>
        </w:tc>
        <w:tc>
          <w:tcPr>
            <w:tcW w:w="993" w:type="dxa"/>
            <w:vAlign w:val="center"/>
          </w:tcPr>
          <w:p w14:paraId="00A5062B" w14:textId="57755E6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3.90</w:t>
            </w:r>
          </w:p>
        </w:tc>
        <w:tc>
          <w:tcPr>
            <w:tcW w:w="1134" w:type="dxa"/>
            <w:vAlign w:val="center"/>
          </w:tcPr>
          <w:p w14:paraId="55EA62FB" w14:textId="4CB3F0B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.40</w:t>
            </w:r>
          </w:p>
        </w:tc>
        <w:tc>
          <w:tcPr>
            <w:tcW w:w="1134" w:type="dxa"/>
            <w:vAlign w:val="center"/>
          </w:tcPr>
          <w:p w14:paraId="1BE41C57" w14:textId="2E27292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9.60</w:t>
            </w:r>
          </w:p>
        </w:tc>
        <w:tc>
          <w:tcPr>
            <w:tcW w:w="1275" w:type="dxa"/>
            <w:vAlign w:val="center"/>
          </w:tcPr>
          <w:p w14:paraId="191FFCCA" w14:textId="0E3D88C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.39 (8.80)</w:t>
            </w:r>
          </w:p>
        </w:tc>
      </w:tr>
      <w:tr w:rsidR="00326F59" w:rsidRPr="00D14A15" w14:paraId="2735542F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38F8D89B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Italy</w:t>
            </w:r>
          </w:p>
        </w:tc>
        <w:tc>
          <w:tcPr>
            <w:tcW w:w="567" w:type="dxa"/>
            <w:vAlign w:val="center"/>
          </w:tcPr>
          <w:p w14:paraId="3D9A9657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IT</w:t>
            </w:r>
          </w:p>
        </w:tc>
        <w:tc>
          <w:tcPr>
            <w:tcW w:w="567" w:type="dxa"/>
            <w:vAlign w:val="center"/>
          </w:tcPr>
          <w:p w14:paraId="6E864DE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69</w:t>
            </w:r>
          </w:p>
        </w:tc>
        <w:tc>
          <w:tcPr>
            <w:tcW w:w="993" w:type="dxa"/>
            <w:vAlign w:val="center"/>
          </w:tcPr>
          <w:p w14:paraId="0FD666DE" w14:textId="6D69EE0A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79</w:t>
            </w:r>
          </w:p>
        </w:tc>
        <w:tc>
          <w:tcPr>
            <w:tcW w:w="1134" w:type="dxa"/>
            <w:vAlign w:val="center"/>
          </w:tcPr>
          <w:p w14:paraId="3166E5D7" w14:textId="5BB37D2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2 (0.12)</w:t>
            </w:r>
          </w:p>
        </w:tc>
        <w:tc>
          <w:tcPr>
            <w:tcW w:w="1134" w:type="dxa"/>
            <w:vAlign w:val="center"/>
          </w:tcPr>
          <w:p w14:paraId="538C43FE" w14:textId="6CB668E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1 (0.95)</w:t>
            </w:r>
          </w:p>
        </w:tc>
        <w:tc>
          <w:tcPr>
            <w:tcW w:w="992" w:type="dxa"/>
            <w:vAlign w:val="center"/>
          </w:tcPr>
          <w:p w14:paraId="47194DC6" w14:textId="62AF172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34 (1.23)</w:t>
            </w:r>
          </w:p>
        </w:tc>
        <w:tc>
          <w:tcPr>
            <w:tcW w:w="1276" w:type="dxa"/>
            <w:vAlign w:val="center"/>
          </w:tcPr>
          <w:p w14:paraId="30C9915A" w14:textId="3626DCE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3 (1.13)</w:t>
            </w:r>
          </w:p>
        </w:tc>
        <w:tc>
          <w:tcPr>
            <w:tcW w:w="1134" w:type="dxa"/>
            <w:vAlign w:val="center"/>
          </w:tcPr>
          <w:p w14:paraId="3FD9FD2A" w14:textId="0C901D8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3.0 (12.4)</w:t>
            </w:r>
          </w:p>
        </w:tc>
        <w:tc>
          <w:tcPr>
            <w:tcW w:w="850" w:type="dxa"/>
            <w:vAlign w:val="center"/>
          </w:tcPr>
          <w:p w14:paraId="28D21B70" w14:textId="611D926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3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1F734FBC" w14:textId="46856EE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9.70 </w:t>
            </w:r>
          </w:p>
        </w:tc>
        <w:tc>
          <w:tcPr>
            <w:tcW w:w="993" w:type="dxa"/>
            <w:vAlign w:val="center"/>
          </w:tcPr>
          <w:p w14:paraId="25C6B40B" w14:textId="2F6364C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2.60</w:t>
            </w:r>
          </w:p>
        </w:tc>
        <w:tc>
          <w:tcPr>
            <w:tcW w:w="1134" w:type="dxa"/>
            <w:vAlign w:val="center"/>
          </w:tcPr>
          <w:p w14:paraId="52F5CE2E" w14:textId="131D564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8.10</w:t>
            </w:r>
          </w:p>
        </w:tc>
        <w:tc>
          <w:tcPr>
            <w:tcW w:w="1134" w:type="dxa"/>
            <w:vAlign w:val="center"/>
          </w:tcPr>
          <w:p w14:paraId="3AF39FCA" w14:textId="67836F3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9.20</w:t>
            </w:r>
          </w:p>
        </w:tc>
        <w:tc>
          <w:tcPr>
            <w:tcW w:w="1275" w:type="dxa"/>
            <w:vAlign w:val="center"/>
          </w:tcPr>
          <w:p w14:paraId="2F45E37F" w14:textId="034B380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0.3 (10.3)</w:t>
            </w:r>
          </w:p>
        </w:tc>
      </w:tr>
      <w:tr w:rsidR="00326F59" w:rsidRPr="00D14A15" w14:paraId="29A45349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43EB48C5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Jordan</w:t>
            </w:r>
          </w:p>
        </w:tc>
        <w:tc>
          <w:tcPr>
            <w:tcW w:w="567" w:type="dxa"/>
            <w:vAlign w:val="center"/>
          </w:tcPr>
          <w:p w14:paraId="34538229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JO</w:t>
            </w:r>
          </w:p>
        </w:tc>
        <w:tc>
          <w:tcPr>
            <w:tcW w:w="567" w:type="dxa"/>
            <w:vAlign w:val="center"/>
          </w:tcPr>
          <w:p w14:paraId="02B53B8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3</w:t>
            </w:r>
          </w:p>
        </w:tc>
        <w:tc>
          <w:tcPr>
            <w:tcW w:w="993" w:type="dxa"/>
            <w:vAlign w:val="center"/>
          </w:tcPr>
          <w:p w14:paraId="21CB3932" w14:textId="13DDF05E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05</w:t>
            </w:r>
          </w:p>
        </w:tc>
        <w:tc>
          <w:tcPr>
            <w:tcW w:w="1134" w:type="dxa"/>
            <w:vAlign w:val="center"/>
          </w:tcPr>
          <w:p w14:paraId="7DB8B12E" w14:textId="2F35109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.00 (0.14)</w:t>
            </w:r>
          </w:p>
        </w:tc>
        <w:tc>
          <w:tcPr>
            <w:tcW w:w="1134" w:type="dxa"/>
            <w:vAlign w:val="center"/>
          </w:tcPr>
          <w:p w14:paraId="31723271" w14:textId="477EFAB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07 (1.85)</w:t>
            </w:r>
          </w:p>
        </w:tc>
        <w:tc>
          <w:tcPr>
            <w:tcW w:w="992" w:type="dxa"/>
            <w:vAlign w:val="center"/>
          </w:tcPr>
          <w:p w14:paraId="0505E5DB" w14:textId="37A843A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04 (1.89)</w:t>
            </w:r>
          </w:p>
        </w:tc>
        <w:tc>
          <w:tcPr>
            <w:tcW w:w="1276" w:type="dxa"/>
            <w:vAlign w:val="center"/>
          </w:tcPr>
          <w:p w14:paraId="4E4FBD01" w14:textId="36D9D52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5 (1.37)</w:t>
            </w:r>
          </w:p>
        </w:tc>
        <w:tc>
          <w:tcPr>
            <w:tcW w:w="1134" w:type="dxa"/>
            <w:vAlign w:val="center"/>
          </w:tcPr>
          <w:p w14:paraId="64129CEA" w14:textId="306DA29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0.9 (10.1)</w:t>
            </w:r>
          </w:p>
        </w:tc>
        <w:tc>
          <w:tcPr>
            <w:tcW w:w="850" w:type="dxa"/>
            <w:vAlign w:val="center"/>
          </w:tcPr>
          <w:p w14:paraId="391A96C6" w14:textId="0DB998E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8.4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4C16F4A2" w14:textId="242AE64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1.60 </w:t>
            </w:r>
          </w:p>
        </w:tc>
        <w:tc>
          <w:tcPr>
            <w:tcW w:w="993" w:type="dxa"/>
            <w:vAlign w:val="center"/>
          </w:tcPr>
          <w:p w14:paraId="27B3C85D" w14:textId="384E0B7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6.60</w:t>
            </w:r>
          </w:p>
        </w:tc>
        <w:tc>
          <w:tcPr>
            <w:tcW w:w="1134" w:type="dxa"/>
            <w:vAlign w:val="center"/>
          </w:tcPr>
          <w:p w14:paraId="371A65A3" w14:textId="2519909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.50</w:t>
            </w:r>
          </w:p>
        </w:tc>
        <w:tc>
          <w:tcPr>
            <w:tcW w:w="1134" w:type="dxa"/>
            <w:vAlign w:val="center"/>
          </w:tcPr>
          <w:p w14:paraId="0AB9ED7E" w14:textId="60CCE6F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5.90</w:t>
            </w:r>
          </w:p>
        </w:tc>
        <w:tc>
          <w:tcPr>
            <w:tcW w:w="1275" w:type="dxa"/>
            <w:vAlign w:val="center"/>
          </w:tcPr>
          <w:p w14:paraId="19D8B4FF" w14:textId="50913AA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21 (7.53)</w:t>
            </w:r>
          </w:p>
        </w:tc>
      </w:tr>
      <w:tr w:rsidR="00326F59" w:rsidRPr="00D14A15" w14:paraId="1772DA88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201BD749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Lithuania</w:t>
            </w:r>
          </w:p>
        </w:tc>
        <w:tc>
          <w:tcPr>
            <w:tcW w:w="567" w:type="dxa"/>
            <w:vAlign w:val="center"/>
          </w:tcPr>
          <w:p w14:paraId="671ED519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LT</w:t>
            </w:r>
          </w:p>
        </w:tc>
        <w:tc>
          <w:tcPr>
            <w:tcW w:w="567" w:type="dxa"/>
            <w:vAlign w:val="center"/>
          </w:tcPr>
          <w:p w14:paraId="24E20829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68</w:t>
            </w:r>
          </w:p>
        </w:tc>
        <w:tc>
          <w:tcPr>
            <w:tcW w:w="993" w:type="dxa"/>
            <w:vAlign w:val="center"/>
          </w:tcPr>
          <w:p w14:paraId="091B369E" w14:textId="445B0E01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54</w:t>
            </w:r>
          </w:p>
        </w:tc>
        <w:tc>
          <w:tcPr>
            <w:tcW w:w="1134" w:type="dxa"/>
            <w:vAlign w:val="center"/>
          </w:tcPr>
          <w:p w14:paraId="0E5FCBD6" w14:textId="0C5DE4B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7 (0.17)</w:t>
            </w:r>
          </w:p>
        </w:tc>
        <w:tc>
          <w:tcPr>
            <w:tcW w:w="1134" w:type="dxa"/>
            <w:vAlign w:val="center"/>
          </w:tcPr>
          <w:p w14:paraId="0C1B9A66" w14:textId="539201F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8 (0.98)</w:t>
            </w:r>
          </w:p>
        </w:tc>
        <w:tc>
          <w:tcPr>
            <w:tcW w:w="992" w:type="dxa"/>
            <w:vAlign w:val="center"/>
          </w:tcPr>
          <w:p w14:paraId="19FF03BD" w14:textId="2306BCA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88 (1.59)</w:t>
            </w:r>
          </w:p>
        </w:tc>
        <w:tc>
          <w:tcPr>
            <w:tcW w:w="1276" w:type="dxa"/>
            <w:vAlign w:val="center"/>
          </w:tcPr>
          <w:p w14:paraId="673F247A" w14:textId="6145874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6 (1.21)</w:t>
            </w:r>
          </w:p>
        </w:tc>
        <w:tc>
          <w:tcPr>
            <w:tcW w:w="1134" w:type="dxa"/>
            <w:vAlign w:val="center"/>
          </w:tcPr>
          <w:p w14:paraId="7C674CB6" w14:textId="16C5726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9.1 (10.2)</w:t>
            </w:r>
          </w:p>
        </w:tc>
        <w:tc>
          <w:tcPr>
            <w:tcW w:w="850" w:type="dxa"/>
            <w:vAlign w:val="center"/>
          </w:tcPr>
          <w:p w14:paraId="21F6CDA4" w14:textId="257FA2D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8.8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143BD93C" w14:textId="2C975C5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1.20 </w:t>
            </w:r>
          </w:p>
        </w:tc>
        <w:tc>
          <w:tcPr>
            <w:tcW w:w="993" w:type="dxa"/>
            <w:vAlign w:val="center"/>
          </w:tcPr>
          <w:p w14:paraId="57097F4E" w14:textId="2FC48F9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9.50</w:t>
            </w:r>
          </w:p>
        </w:tc>
        <w:tc>
          <w:tcPr>
            <w:tcW w:w="1134" w:type="dxa"/>
            <w:vAlign w:val="center"/>
          </w:tcPr>
          <w:p w14:paraId="2265A922" w14:textId="22C50D6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.20</w:t>
            </w:r>
          </w:p>
        </w:tc>
        <w:tc>
          <w:tcPr>
            <w:tcW w:w="1134" w:type="dxa"/>
            <w:vAlign w:val="center"/>
          </w:tcPr>
          <w:p w14:paraId="31163001" w14:textId="7CA05D8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6.30</w:t>
            </w:r>
          </w:p>
        </w:tc>
        <w:tc>
          <w:tcPr>
            <w:tcW w:w="1275" w:type="dxa"/>
            <w:vAlign w:val="center"/>
          </w:tcPr>
          <w:p w14:paraId="3B3C681C" w14:textId="6C95BE1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1 (8.74)</w:t>
            </w:r>
          </w:p>
        </w:tc>
      </w:tr>
      <w:tr w:rsidR="00326F59" w:rsidRPr="00D14A15" w14:paraId="3290E913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2C365D8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Malaysia</w:t>
            </w:r>
          </w:p>
        </w:tc>
        <w:tc>
          <w:tcPr>
            <w:tcW w:w="567" w:type="dxa"/>
            <w:vAlign w:val="center"/>
          </w:tcPr>
          <w:p w14:paraId="3CAE36B8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MY</w:t>
            </w:r>
          </w:p>
        </w:tc>
        <w:tc>
          <w:tcPr>
            <w:tcW w:w="567" w:type="dxa"/>
            <w:vAlign w:val="center"/>
          </w:tcPr>
          <w:p w14:paraId="0275F94E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50</w:t>
            </w:r>
          </w:p>
        </w:tc>
        <w:tc>
          <w:tcPr>
            <w:tcW w:w="993" w:type="dxa"/>
            <w:vAlign w:val="center"/>
          </w:tcPr>
          <w:p w14:paraId="639EB788" w14:textId="74351D9E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88</w:t>
            </w:r>
          </w:p>
        </w:tc>
        <w:tc>
          <w:tcPr>
            <w:tcW w:w="1134" w:type="dxa"/>
            <w:vAlign w:val="center"/>
          </w:tcPr>
          <w:p w14:paraId="02E9CB41" w14:textId="740AF67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7 (0.06)</w:t>
            </w:r>
          </w:p>
        </w:tc>
        <w:tc>
          <w:tcPr>
            <w:tcW w:w="1134" w:type="dxa"/>
            <w:vAlign w:val="center"/>
          </w:tcPr>
          <w:p w14:paraId="5E272CA5" w14:textId="05CD79F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5 (0.75)</w:t>
            </w:r>
          </w:p>
        </w:tc>
        <w:tc>
          <w:tcPr>
            <w:tcW w:w="992" w:type="dxa"/>
            <w:vAlign w:val="center"/>
          </w:tcPr>
          <w:p w14:paraId="1FE890FA" w14:textId="7AC74CC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67 (0.81)</w:t>
            </w:r>
          </w:p>
        </w:tc>
        <w:tc>
          <w:tcPr>
            <w:tcW w:w="1276" w:type="dxa"/>
            <w:vAlign w:val="center"/>
          </w:tcPr>
          <w:p w14:paraId="380E8D41" w14:textId="34A3EB8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3 (0.71)</w:t>
            </w:r>
          </w:p>
        </w:tc>
        <w:tc>
          <w:tcPr>
            <w:tcW w:w="1134" w:type="dxa"/>
            <w:vAlign w:val="center"/>
          </w:tcPr>
          <w:p w14:paraId="214DC690" w14:textId="6A58906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9.5 (9.64)</w:t>
            </w:r>
          </w:p>
        </w:tc>
        <w:tc>
          <w:tcPr>
            <w:tcW w:w="850" w:type="dxa"/>
            <w:vAlign w:val="center"/>
          </w:tcPr>
          <w:p w14:paraId="3FC754E2" w14:textId="3E273AC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0.0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5D104262" w14:textId="020623B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0.00</w:t>
            </w:r>
          </w:p>
        </w:tc>
        <w:tc>
          <w:tcPr>
            <w:tcW w:w="993" w:type="dxa"/>
            <w:vAlign w:val="center"/>
          </w:tcPr>
          <w:p w14:paraId="53CF931A" w14:textId="2F30922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3.30</w:t>
            </w:r>
          </w:p>
        </w:tc>
        <w:tc>
          <w:tcPr>
            <w:tcW w:w="1134" w:type="dxa"/>
            <w:vAlign w:val="center"/>
          </w:tcPr>
          <w:p w14:paraId="5D4B1CB1" w14:textId="7562DB8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.70</w:t>
            </w:r>
          </w:p>
        </w:tc>
        <w:tc>
          <w:tcPr>
            <w:tcW w:w="1134" w:type="dxa"/>
            <w:vAlign w:val="center"/>
          </w:tcPr>
          <w:p w14:paraId="2598A0BF" w14:textId="6C8C6DD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8.70</w:t>
            </w:r>
          </w:p>
        </w:tc>
        <w:tc>
          <w:tcPr>
            <w:tcW w:w="1275" w:type="dxa"/>
            <w:vAlign w:val="center"/>
          </w:tcPr>
          <w:p w14:paraId="6B5B8F2F" w14:textId="56ED0E1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2.7 (8.55)</w:t>
            </w:r>
          </w:p>
        </w:tc>
      </w:tr>
      <w:tr w:rsidR="00326F59" w:rsidRPr="00D14A15" w14:paraId="316E27F8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7C4A4010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Mexico</w:t>
            </w:r>
          </w:p>
        </w:tc>
        <w:tc>
          <w:tcPr>
            <w:tcW w:w="567" w:type="dxa"/>
            <w:vAlign w:val="center"/>
          </w:tcPr>
          <w:p w14:paraId="47888E90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MX</w:t>
            </w:r>
          </w:p>
        </w:tc>
        <w:tc>
          <w:tcPr>
            <w:tcW w:w="567" w:type="dxa"/>
            <w:vAlign w:val="center"/>
          </w:tcPr>
          <w:p w14:paraId="5CD201C1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9</w:t>
            </w:r>
          </w:p>
        </w:tc>
        <w:tc>
          <w:tcPr>
            <w:tcW w:w="993" w:type="dxa"/>
            <w:vAlign w:val="center"/>
          </w:tcPr>
          <w:p w14:paraId="52C5DF01" w14:textId="34BE2DC3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78</w:t>
            </w:r>
          </w:p>
        </w:tc>
        <w:tc>
          <w:tcPr>
            <w:tcW w:w="1134" w:type="dxa"/>
            <w:vAlign w:val="center"/>
          </w:tcPr>
          <w:p w14:paraId="7F9A21FA" w14:textId="5AF3B72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4 (0.14)</w:t>
            </w:r>
          </w:p>
        </w:tc>
        <w:tc>
          <w:tcPr>
            <w:tcW w:w="1134" w:type="dxa"/>
            <w:vAlign w:val="center"/>
          </w:tcPr>
          <w:p w14:paraId="57165DFE" w14:textId="145F5CE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2 (0.94)</w:t>
            </w:r>
          </w:p>
        </w:tc>
        <w:tc>
          <w:tcPr>
            <w:tcW w:w="992" w:type="dxa"/>
            <w:vAlign w:val="center"/>
          </w:tcPr>
          <w:p w14:paraId="1020C1F4" w14:textId="2445828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51 (1.35)</w:t>
            </w:r>
          </w:p>
        </w:tc>
        <w:tc>
          <w:tcPr>
            <w:tcW w:w="1276" w:type="dxa"/>
            <w:vAlign w:val="center"/>
          </w:tcPr>
          <w:p w14:paraId="53BD5799" w14:textId="666F972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8 (1.24)</w:t>
            </w:r>
          </w:p>
        </w:tc>
        <w:tc>
          <w:tcPr>
            <w:tcW w:w="1134" w:type="dxa"/>
            <w:vAlign w:val="center"/>
          </w:tcPr>
          <w:p w14:paraId="21D67DFF" w14:textId="617D99F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6.5 (8.73)</w:t>
            </w:r>
          </w:p>
        </w:tc>
        <w:tc>
          <w:tcPr>
            <w:tcW w:w="850" w:type="dxa"/>
            <w:vAlign w:val="center"/>
          </w:tcPr>
          <w:p w14:paraId="3CAC6B51" w14:textId="2A21CB4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6.1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3D9DC76F" w14:textId="6D7F48B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3.90 </w:t>
            </w:r>
          </w:p>
        </w:tc>
        <w:tc>
          <w:tcPr>
            <w:tcW w:w="993" w:type="dxa"/>
            <w:vAlign w:val="center"/>
          </w:tcPr>
          <w:p w14:paraId="68F8D253" w14:textId="4B8696A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auto"/>
                <w:sz w:val="16"/>
                <w:szCs w:val="16"/>
                <w:lang w:val="en-US"/>
              </w:rPr>
              <w:t>0</w:t>
            </w:r>
          </w:p>
        </w:tc>
        <w:tc>
          <w:tcPr>
            <w:tcW w:w="1134" w:type="dxa"/>
            <w:vAlign w:val="center"/>
          </w:tcPr>
          <w:p w14:paraId="2CA9B4A9" w14:textId="625F642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7.50</w:t>
            </w:r>
          </w:p>
        </w:tc>
        <w:tc>
          <w:tcPr>
            <w:tcW w:w="1134" w:type="dxa"/>
            <w:vAlign w:val="center"/>
          </w:tcPr>
          <w:p w14:paraId="05849090" w14:textId="009297F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2.50</w:t>
            </w:r>
          </w:p>
        </w:tc>
        <w:tc>
          <w:tcPr>
            <w:tcW w:w="1275" w:type="dxa"/>
            <w:vAlign w:val="center"/>
          </w:tcPr>
          <w:p w14:paraId="49AA9DA2" w14:textId="7F64D1A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4.16 (5.06)</w:t>
            </w:r>
          </w:p>
        </w:tc>
      </w:tr>
      <w:tr w:rsidR="00326F59" w:rsidRPr="00D14A15" w14:paraId="60F23C62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6A001FF2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Nigeria</w:t>
            </w:r>
          </w:p>
        </w:tc>
        <w:tc>
          <w:tcPr>
            <w:tcW w:w="567" w:type="dxa"/>
            <w:vAlign w:val="center"/>
          </w:tcPr>
          <w:p w14:paraId="21D6725D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NG</w:t>
            </w:r>
          </w:p>
        </w:tc>
        <w:tc>
          <w:tcPr>
            <w:tcW w:w="567" w:type="dxa"/>
            <w:vAlign w:val="center"/>
          </w:tcPr>
          <w:p w14:paraId="3AEE1F65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2</w:t>
            </w:r>
          </w:p>
        </w:tc>
        <w:tc>
          <w:tcPr>
            <w:tcW w:w="993" w:type="dxa"/>
            <w:vAlign w:val="center"/>
          </w:tcPr>
          <w:p w14:paraId="54D1C543" w14:textId="7EEE52F3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21</w:t>
            </w:r>
          </w:p>
        </w:tc>
        <w:tc>
          <w:tcPr>
            <w:tcW w:w="1134" w:type="dxa"/>
            <w:vAlign w:val="center"/>
          </w:tcPr>
          <w:p w14:paraId="5C3735B7" w14:textId="0C091E0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7 (0.13)</w:t>
            </w:r>
          </w:p>
        </w:tc>
        <w:tc>
          <w:tcPr>
            <w:tcW w:w="1134" w:type="dxa"/>
            <w:vAlign w:val="center"/>
          </w:tcPr>
          <w:p w14:paraId="4D148705" w14:textId="6ED7BD1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25 (1.31)</w:t>
            </w:r>
          </w:p>
        </w:tc>
        <w:tc>
          <w:tcPr>
            <w:tcW w:w="992" w:type="dxa"/>
            <w:vAlign w:val="center"/>
          </w:tcPr>
          <w:p w14:paraId="278CA6FB" w14:textId="151487F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99 (1.48)</w:t>
            </w:r>
          </w:p>
        </w:tc>
        <w:tc>
          <w:tcPr>
            <w:tcW w:w="1276" w:type="dxa"/>
            <w:vAlign w:val="center"/>
          </w:tcPr>
          <w:p w14:paraId="59EEAEB1" w14:textId="2746E00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42 (1.43)</w:t>
            </w:r>
          </w:p>
        </w:tc>
        <w:tc>
          <w:tcPr>
            <w:tcW w:w="1134" w:type="dxa"/>
            <w:vAlign w:val="center"/>
          </w:tcPr>
          <w:p w14:paraId="34B0AF64" w14:textId="5D30807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9.0 (7.31)</w:t>
            </w:r>
          </w:p>
        </w:tc>
        <w:tc>
          <w:tcPr>
            <w:tcW w:w="850" w:type="dxa"/>
            <w:vAlign w:val="center"/>
          </w:tcPr>
          <w:p w14:paraId="7945692A" w14:textId="5ADF04C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0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76E0684A" w14:textId="38C6AAB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0.00</w:t>
            </w:r>
          </w:p>
        </w:tc>
        <w:tc>
          <w:tcPr>
            <w:tcW w:w="993" w:type="dxa"/>
            <w:vAlign w:val="center"/>
          </w:tcPr>
          <w:p w14:paraId="1A0DDECA" w14:textId="12DCD07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4.70</w:t>
            </w:r>
          </w:p>
        </w:tc>
        <w:tc>
          <w:tcPr>
            <w:tcW w:w="1134" w:type="dxa"/>
            <w:vAlign w:val="center"/>
          </w:tcPr>
          <w:p w14:paraId="2128A142" w14:textId="3C36817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5.30</w:t>
            </w:r>
          </w:p>
        </w:tc>
        <w:tc>
          <w:tcPr>
            <w:tcW w:w="1134" w:type="dxa"/>
            <w:vAlign w:val="center"/>
          </w:tcPr>
          <w:p w14:paraId="2EBF2B75" w14:textId="1211402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8.80</w:t>
            </w:r>
          </w:p>
        </w:tc>
        <w:tc>
          <w:tcPr>
            <w:tcW w:w="1275" w:type="dxa"/>
            <w:vAlign w:val="center"/>
          </w:tcPr>
          <w:p w14:paraId="76F2F01B" w14:textId="6ED62D4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4.45 (4.59)</w:t>
            </w:r>
          </w:p>
        </w:tc>
      </w:tr>
      <w:tr w:rsidR="00326F59" w:rsidRPr="00D14A15" w14:paraId="7974C548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4803701D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Norway</w:t>
            </w:r>
          </w:p>
        </w:tc>
        <w:tc>
          <w:tcPr>
            <w:tcW w:w="567" w:type="dxa"/>
            <w:vAlign w:val="center"/>
          </w:tcPr>
          <w:p w14:paraId="46F0F3AF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NO</w:t>
            </w:r>
          </w:p>
        </w:tc>
        <w:tc>
          <w:tcPr>
            <w:tcW w:w="567" w:type="dxa"/>
            <w:vAlign w:val="center"/>
          </w:tcPr>
          <w:p w14:paraId="24C150AD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12</w:t>
            </w:r>
          </w:p>
        </w:tc>
        <w:tc>
          <w:tcPr>
            <w:tcW w:w="993" w:type="dxa"/>
            <w:vAlign w:val="center"/>
          </w:tcPr>
          <w:p w14:paraId="4D6F1435" w14:textId="17F12E90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66</w:t>
            </w:r>
          </w:p>
        </w:tc>
        <w:tc>
          <w:tcPr>
            <w:tcW w:w="1134" w:type="dxa"/>
            <w:vAlign w:val="center"/>
          </w:tcPr>
          <w:p w14:paraId="2740B6FE" w14:textId="0E89899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8 (0.10)</w:t>
            </w:r>
          </w:p>
        </w:tc>
        <w:tc>
          <w:tcPr>
            <w:tcW w:w="1134" w:type="dxa"/>
            <w:vAlign w:val="center"/>
          </w:tcPr>
          <w:p w14:paraId="78B90650" w14:textId="2B95881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10 (0.68)</w:t>
            </w:r>
          </w:p>
        </w:tc>
        <w:tc>
          <w:tcPr>
            <w:tcW w:w="992" w:type="dxa"/>
            <w:vAlign w:val="center"/>
          </w:tcPr>
          <w:p w14:paraId="6D34154F" w14:textId="5016636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15 (1.06)</w:t>
            </w:r>
          </w:p>
        </w:tc>
        <w:tc>
          <w:tcPr>
            <w:tcW w:w="1276" w:type="dxa"/>
            <w:vAlign w:val="center"/>
          </w:tcPr>
          <w:p w14:paraId="0222676C" w14:textId="42F4189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2 (0.98)</w:t>
            </w:r>
          </w:p>
        </w:tc>
        <w:tc>
          <w:tcPr>
            <w:tcW w:w="1134" w:type="dxa"/>
            <w:vAlign w:val="center"/>
          </w:tcPr>
          <w:p w14:paraId="7CE6471D" w14:textId="1AC9FD6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3.4 (3.20)</w:t>
            </w:r>
          </w:p>
        </w:tc>
        <w:tc>
          <w:tcPr>
            <w:tcW w:w="850" w:type="dxa"/>
            <w:vAlign w:val="center"/>
          </w:tcPr>
          <w:p w14:paraId="29431C2C" w14:textId="4B8CED3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4.6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0E9C9F7A" w14:textId="7876221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5.40 </w:t>
            </w:r>
          </w:p>
        </w:tc>
        <w:tc>
          <w:tcPr>
            <w:tcW w:w="993" w:type="dxa"/>
            <w:vAlign w:val="center"/>
          </w:tcPr>
          <w:p w14:paraId="299EB67B" w14:textId="3AD6133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4.30</w:t>
            </w:r>
          </w:p>
        </w:tc>
        <w:tc>
          <w:tcPr>
            <w:tcW w:w="1134" w:type="dxa"/>
            <w:vAlign w:val="center"/>
          </w:tcPr>
          <w:p w14:paraId="48CB5823" w14:textId="41AD28E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0.90</w:t>
            </w:r>
          </w:p>
        </w:tc>
        <w:tc>
          <w:tcPr>
            <w:tcW w:w="1134" w:type="dxa"/>
            <w:vAlign w:val="center"/>
          </w:tcPr>
          <w:p w14:paraId="3C010D2F" w14:textId="2B064D8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4.80</w:t>
            </w:r>
          </w:p>
        </w:tc>
        <w:tc>
          <w:tcPr>
            <w:tcW w:w="1275" w:type="dxa"/>
            <w:vAlign w:val="center"/>
          </w:tcPr>
          <w:p w14:paraId="0F638F15" w14:textId="4CBFCAF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.90 (1.99)</w:t>
            </w:r>
          </w:p>
        </w:tc>
      </w:tr>
      <w:tr w:rsidR="00326F59" w:rsidRPr="00D14A15" w14:paraId="2089BB5A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0FC16541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Pakistan</w:t>
            </w:r>
          </w:p>
        </w:tc>
        <w:tc>
          <w:tcPr>
            <w:tcW w:w="567" w:type="dxa"/>
            <w:vAlign w:val="center"/>
          </w:tcPr>
          <w:p w14:paraId="0956191A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PK</w:t>
            </w:r>
          </w:p>
        </w:tc>
        <w:tc>
          <w:tcPr>
            <w:tcW w:w="567" w:type="dxa"/>
            <w:vAlign w:val="center"/>
          </w:tcPr>
          <w:p w14:paraId="470DAD8C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467</w:t>
            </w:r>
          </w:p>
        </w:tc>
        <w:tc>
          <w:tcPr>
            <w:tcW w:w="993" w:type="dxa"/>
            <w:vAlign w:val="center"/>
          </w:tcPr>
          <w:p w14:paraId="4067ACA7" w14:textId="1A940E93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6.49</w:t>
            </w:r>
          </w:p>
        </w:tc>
        <w:tc>
          <w:tcPr>
            <w:tcW w:w="1134" w:type="dxa"/>
            <w:vAlign w:val="center"/>
          </w:tcPr>
          <w:p w14:paraId="72C7A90D" w14:textId="3967064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5 (0.17)</w:t>
            </w:r>
          </w:p>
        </w:tc>
        <w:tc>
          <w:tcPr>
            <w:tcW w:w="1134" w:type="dxa"/>
            <w:vAlign w:val="center"/>
          </w:tcPr>
          <w:p w14:paraId="70AD45B7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56 (1.37)</w:t>
            </w:r>
          </w:p>
        </w:tc>
        <w:tc>
          <w:tcPr>
            <w:tcW w:w="992" w:type="dxa"/>
            <w:vAlign w:val="center"/>
          </w:tcPr>
          <w:p w14:paraId="42587032" w14:textId="45B0D8D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19 (1.39)</w:t>
            </w:r>
          </w:p>
        </w:tc>
        <w:tc>
          <w:tcPr>
            <w:tcW w:w="1276" w:type="dxa"/>
            <w:vAlign w:val="center"/>
          </w:tcPr>
          <w:p w14:paraId="55D50B99" w14:textId="7B2C888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72 (1.56)</w:t>
            </w:r>
          </w:p>
        </w:tc>
        <w:tc>
          <w:tcPr>
            <w:tcW w:w="1134" w:type="dxa"/>
            <w:vAlign w:val="center"/>
          </w:tcPr>
          <w:p w14:paraId="692AD9D3" w14:textId="0598F52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8.1 (8.91)</w:t>
            </w:r>
          </w:p>
        </w:tc>
        <w:tc>
          <w:tcPr>
            <w:tcW w:w="850" w:type="dxa"/>
            <w:vAlign w:val="center"/>
          </w:tcPr>
          <w:p w14:paraId="2BF36D6A" w14:textId="0D876C1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7.5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34B9355A" w14:textId="1F4AA59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2.50 </w:t>
            </w:r>
          </w:p>
        </w:tc>
        <w:tc>
          <w:tcPr>
            <w:tcW w:w="993" w:type="dxa"/>
            <w:vAlign w:val="center"/>
          </w:tcPr>
          <w:p w14:paraId="4040A03A" w14:textId="2BD81AD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5</w:t>
            </w:r>
          </w:p>
        </w:tc>
        <w:tc>
          <w:tcPr>
            <w:tcW w:w="1134" w:type="dxa"/>
            <w:vAlign w:val="center"/>
          </w:tcPr>
          <w:p w14:paraId="0A4FA571" w14:textId="1C898C4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0.30</w:t>
            </w:r>
          </w:p>
        </w:tc>
        <w:tc>
          <w:tcPr>
            <w:tcW w:w="1134" w:type="dxa"/>
            <w:vAlign w:val="center"/>
          </w:tcPr>
          <w:p w14:paraId="2C8AA7C2" w14:textId="63D8780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4.70</w:t>
            </w:r>
          </w:p>
        </w:tc>
        <w:tc>
          <w:tcPr>
            <w:tcW w:w="1275" w:type="dxa"/>
            <w:vAlign w:val="center"/>
          </w:tcPr>
          <w:p w14:paraId="5E5290CC" w14:textId="1CA1DF1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.13 (6.81)</w:t>
            </w:r>
          </w:p>
        </w:tc>
      </w:tr>
      <w:tr w:rsidR="00326F59" w:rsidRPr="00D14A15" w14:paraId="7DCEDCBA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5EE52BFB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Peru</w:t>
            </w:r>
          </w:p>
        </w:tc>
        <w:tc>
          <w:tcPr>
            <w:tcW w:w="567" w:type="dxa"/>
            <w:vAlign w:val="center"/>
          </w:tcPr>
          <w:p w14:paraId="18D5368B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PE</w:t>
            </w:r>
          </w:p>
        </w:tc>
        <w:tc>
          <w:tcPr>
            <w:tcW w:w="567" w:type="dxa"/>
            <w:vAlign w:val="center"/>
          </w:tcPr>
          <w:p w14:paraId="469A3DB9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11</w:t>
            </w:r>
          </w:p>
        </w:tc>
        <w:tc>
          <w:tcPr>
            <w:tcW w:w="993" w:type="dxa"/>
            <w:vAlign w:val="center"/>
          </w:tcPr>
          <w:p w14:paraId="04964F25" w14:textId="3CFFE316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40</w:t>
            </w:r>
          </w:p>
        </w:tc>
        <w:tc>
          <w:tcPr>
            <w:tcW w:w="1134" w:type="dxa"/>
            <w:vAlign w:val="center"/>
          </w:tcPr>
          <w:p w14:paraId="263ECA22" w14:textId="64574F9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9 (0.13)</w:t>
            </w:r>
          </w:p>
        </w:tc>
        <w:tc>
          <w:tcPr>
            <w:tcW w:w="1134" w:type="dxa"/>
            <w:vAlign w:val="center"/>
          </w:tcPr>
          <w:p w14:paraId="51DD51B8" w14:textId="3C148DC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3 (1.02)</w:t>
            </w:r>
          </w:p>
        </w:tc>
        <w:tc>
          <w:tcPr>
            <w:tcW w:w="992" w:type="dxa"/>
            <w:vAlign w:val="center"/>
          </w:tcPr>
          <w:p w14:paraId="3294D1BE" w14:textId="4166F97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91 (1.4)</w:t>
            </w:r>
          </w:p>
        </w:tc>
        <w:tc>
          <w:tcPr>
            <w:tcW w:w="1276" w:type="dxa"/>
            <w:vAlign w:val="center"/>
          </w:tcPr>
          <w:p w14:paraId="123F2DF5" w14:textId="0873E5C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59 (1.23)</w:t>
            </w:r>
          </w:p>
        </w:tc>
        <w:tc>
          <w:tcPr>
            <w:tcW w:w="1134" w:type="dxa"/>
            <w:vAlign w:val="center"/>
          </w:tcPr>
          <w:p w14:paraId="1CD2D1DE" w14:textId="4F749C7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4.6 (8.73)</w:t>
            </w:r>
          </w:p>
        </w:tc>
        <w:tc>
          <w:tcPr>
            <w:tcW w:w="850" w:type="dxa"/>
            <w:vAlign w:val="center"/>
          </w:tcPr>
          <w:p w14:paraId="5EC9FE86" w14:textId="1E83662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0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06364276" w14:textId="31F3369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0.00</w:t>
            </w:r>
          </w:p>
        </w:tc>
        <w:tc>
          <w:tcPr>
            <w:tcW w:w="993" w:type="dxa"/>
            <w:vAlign w:val="center"/>
          </w:tcPr>
          <w:p w14:paraId="6AA04BEE" w14:textId="0280BF3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1.50</w:t>
            </w:r>
          </w:p>
        </w:tc>
        <w:tc>
          <w:tcPr>
            <w:tcW w:w="1134" w:type="dxa"/>
            <w:vAlign w:val="center"/>
          </w:tcPr>
          <w:p w14:paraId="228DE9F7" w14:textId="2035713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3.10</w:t>
            </w:r>
          </w:p>
        </w:tc>
        <w:tc>
          <w:tcPr>
            <w:tcW w:w="1134" w:type="dxa"/>
            <w:vAlign w:val="center"/>
          </w:tcPr>
          <w:p w14:paraId="39556FEA" w14:textId="3D43F2B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4.60</w:t>
            </w:r>
          </w:p>
        </w:tc>
        <w:tc>
          <w:tcPr>
            <w:tcW w:w="1275" w:type="dxa"/>
            <w:vAlign w:val="center"/>
          </w:tcPr>
          <w:p w14:paraId="1DB32CEA" w14:textId="3F3B7B3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.57 (5.47)</w:t>
            </w:r>
          </w:p>
        </w:tc>
      </w:tr>
      <w:tr w:rsidR="00326F59" w:rsidRPr="00D14A15" w14:paraId="3EC76977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03F6D5F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Poland</w:t>
            </w:r>
          </w:p>
        </w:tc>
        <w:tc>
          <w:tcPr>
            <w:tcW w:w="567" w:type="dxa"/>
            <w:vAlign w:val="center"/>
          </w:tcPr>
          <w:p w14:paraId="2F7B2B17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PL</w:t>
            </w:r>
          </w:p>
        </w:tc>
        <w:tc>
          <w:tcPr>
            <w:tcW w:w="567" w:type="dxa"/>
            <w:vAlign w:val="center"/>
          </w:tcPr>
          <w:p w14:paraId="2330DA56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64</w:t>
            </w:r>
          </w:p>
        </w:tc>
        <w:tc>
          <w:tcPr>
            <w:tcW w:w="993" w:type="dxa"/>
            <w:vAlign w:val="center"/>
          </w:tcPr>
          <w:p w14:paraId="2C07B744" w14:textId="3FB799FC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74</w:t>
            </w:r>
          </w:p>
        </w:tc>
        <w:tc>
          <w:tcPr>
            <w:tcW w:w="1134" w:type="dxa"/>
            <w:vAlign w:val="center"/>
          </w:tcPr>
          <w:p w14:paraId="2434EBF0" w14:textId="156703C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3 (0.12)</w:t>
            </w:r>
          </w:p>
        </w:tc>
        <w:tc>
          <w:tcPr>
            <w:tcW w:w="1134" w:type="dxa"/>
            <w:vAlign w:val="center"/>
          </w:tcPr>
          <w:p w14:paraId="1D4C0FBC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2 (1.11)</w:t>
            </w:r>
          </w:p>
        </w:tc>
        <w:tc>
          <w:tcPr>
            <w:tcW w:w="992" w:type="dxa"/>
            <w:vAlign w:val="center"/>
          </w:tcPr>
          <w:p w14:paraId="0A0465F5" w14:textId="011E0D8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33 (1.36)</w:t>
            </w:r>
          </w:p>
        </w:tc>
        <w:tc>
          <w:tcPr>
            <w:tcW w:w="1276" w:type="dxa"/>
            <w:vAlign w:val="center"/>
          </w:tcPr>
          <w:p w14:paraId="65C8267E" w14:textId="600A11E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7 (1.29)</w:t>
            </w:r>
          </w:p>
        </w:tc>
        <w:tc>
          <w:tcPr>
            <w:tcW w:w="1134" w:type="dxa"/>
            <w:vAlign w:val="center"/>
          </w:tcPr>
          <w:p w14:paraId="4A799C58" w14:textId="07B7D44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8.9 (9.30)</w:t>
            </w:r>
          </w:p>
        </w:tc>
        <w:tc>
          <w:tcPr>
            <w:tcW w:w="850" w:type="dxa"/>
            <w:vAlign w:val="center"/>
          </w:tcPr>
          <w:p w14:paraId="366FBD60" w14:textId="40979F8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3.0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77C0EACE" w14:textId="13CFC7A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47.00</w:t>
            </w:r>
          </w:p>
        </w:tc>
        <w:tc>
          <w:tcPr>
            <w:tcW w:w="993" w:type="dxa"/>
            <w:vAlign w:val="center"/>
          </w:tcPr>
          <w:p w14:paraId="3EFCE65C" w14:textId="72C4254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2.90</w:t>
            </w:r>
          </w:p>
        </w:tc>
        <w:tc>
          <w:tcPr>
            <w:tcW w:w="1134" w:type="dxa"/>
            <w:vAlign w:val="center"/>
          </w:tcPr>
          <w:p w14:paraId="071E2547" w14:textId="69D644B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7.90</w:t>
            </w:r>
          </w:p>
        </w:tc>
        <w:tc>
          <w:tcPr>
            <w:tcW w:w="1134" w:type="dxa"/>
            <w:vAlign w:val="center"/>
          </w:tcPr>
          <w:p w14:paraId="2A88BDB5" w14:textId="5C1633E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7.60</w:t>
            </w:r>
          </w:p>
        </w:tc>
        <w:tc>
          <w:tcPr>
            <w:tcW w:w="1275" w:type="dxa"/>
            <w:vAlign w:val="center"/>
          </w:tcPr>
          <w:p w14:paraId="5AE282F9" w14:textId="424167E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26 (7.77)</w:t>
            </w:r>
          </w:p>
        </w:tc>
      </w:tr>
      <w:tr w:rsidR="00326F59" w:rsidRPr="00D14A15" w14:paraId="170E18EA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0325E05D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Portugal</w:t>
            </w:r>
          </w:p>
        </w:tc>
        <w:tc>
          <w:tcPr>
            <w:tcW w:w="567" w:type="dxa"/>
            <w:vAlign w:val="center"/>
          </w:tcPr>
          <w:p w14:paraId="5F1CF300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PT</w:t>
            </w:r>
          </w:p>
        </w:tc>
        <w:tc>
          <w:tcPr>
            <w:tcW w:w="567" w:type="dxa"/>
            <w:vAlign w:val="center"/>
          </w:tcPr>
          <w:p w14:paraId="74A32F1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57</w:t>
            </w:r>
          </w:p>
        </w:tc>
        <w:tc>
          <w:tcPr>
            <w:tcW w:w="993" w:type="dxa"/>
            <w:vAlign w:val="center"/>
          </w:tcPr>
          <w:p w14:paraId="27D31D73" w14:textId="019B2DF8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88</w:t>
            </w:r>
          </w:p>
        </w:tc>
        <w:tc>
          <w:tcPr>
            <w:tcW w:w="1134" w:type="dxa"/>
            <w:vAlign w:val="center"/>
          </w:tcPr>
          <w:p w14:paraId="3351E836" w14:textId="3F0E6F5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3 (0.11)</w:t>
            </w:r>
          </w:p>
        </w:tc>
        <w:tc>
          <w:tcPr>
            <w:tcW w:w="1134" w:type="dxa"/>
            <w:vAlign w:val="center"/>
          </w:tcPr>
          <w:p w14:paraId="68462047" w14:textId="3E637CE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10 (0.86)</w:t>
            </w:r>
          </w:p>
        </w:tc>
        <w:tc>
          <w:tcPr>
            <w:tcW w:w="992" w:type="dxa"/>
            <w:vAlign w:val="center"/>
          </w:tcPr>
          <w:p w14:paraId="65513AA1" w14:textId="2CD6101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59 (1.22)</w:t>
            </w:r>
          </w:p>
        </w:tc>
        <w:tc>
          <w:tcPr>
            <w:tcW w:w="1276" w:type="dxa"/>
            <w:vAlign w:val="center"/>
          </w:tcPr>
          <w:p w14:paraId="78430F79" w14:textId="2094512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1 (1.07)</w:t>
            </w:r>
          </w:p>
        </w:tc>
        <w:tc>
          <w:tcPr>
            <w:tcW w:w="1134" w:type="dxa"/>
            <w:vAlign w:val="center"/>
          </w:tcPr>
          <w:p w14:paraId="3FB57EC2" w14:textId="4994CFB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9.4 (9.56)</w:t>
            </w:r>
          </w:p>
        </w:tc>
        <w:tc>
          <w:tcPr>
            <w:tcW w:w="850" w:type="dxa"/>
            <w:vAlign w:val="center"/>
          </w:tcPr>
          <w:p w14:paraId="30CC9E3C" w14:textId="6BC8ED2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39.8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34DF41C2" w14:textId="163E128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60.20 </w:t>
            </w:r>
          </w:p>
        </w:tc>
        <w:tc>
          <w:tcPr>
            <w:tcW w:w="993" w:type="dxa"/>
            <w:vAlign w:val="center"/>
          </w:tcPr>
          <w:p w14:paraId="73EA80C5" w14:textId="5AD243E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5.20</w:t>
            </w:r>
          </w:p>
        </w:tc>
        <w:tc>
          <w:tcPr>
            <w:tcW w:w="1134" w:type="dxa"/>
            <w:vAlign w:val="center"/>
          </w:tcPr>
          <w:p w14:paraId="065B08D8" w14:textId="4F8452C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.10</w:t>
            </w:r>
          </w:p>
        </w:tc>
        <w:tc>
          <w:tcPr>
            <w:tcW w:w="1134" w:type="dxa"/>
            <w:vAlign w:val="center"/>
          </w:tcPr>
          <w:p w14:paraId="6D6F02EF" w14:textId="2268964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1.10</w:t>
            </w:r>
          </w:p>
        </w:tc>
        <w:tc>
          <w:tcPr>
            <w:tcW w:w="1275" w:type="dxa"/>
            <w:vAlign w:val="center"/>
          </w:tcPr>
          <w:p w14:paraId="56D07B11" w14:textId="38AEC87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11 (6.57)</w:t>
            </w:r>
          </w:p>
        </w:tc>
      </w:tr>
      <w:tr w:rsidR="00326F59" w:rsidRPr="00D14A15" w14:paraId="3EC1C4E2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12DE8567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Romania</w:t>
            </w:r>
          </w:p>
        </w:tc>
        <w:tc>
          <w:tcPr>
            <w:tcW w:w="567" w:type="dxa"/>
            <w:vAlign w:val="center"/>
          </w:tcPr>
          <w:p w14:paraId="7DB08353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RE</w:t>
            </w:r>
          </w:p>
        </w:tc>
        <w:tc>
          <w:tcPr>
            <w:tcW w:w="567" w:type="dxa"/>
            <w:vAlign w:val="center"/>
          </w:tcPr>
          <w:p w14:paraId="77AB0F3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51</w:t>
            </w:r>
          </w:p>
        </w:tc>
        <w:tc>
          <w:tcPr>
            <w:tcW w:w="993" w:type="dxa"/>
            <w:vAlign w:val="center"/>
          </w:tcPr>
          <w:p w14:paraId="2F1EB34C" w14:textId="393F3945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73</w:t>
            </w:r>
          </w:p>
        </w:tc>
        <w:tc>
          <w:tcPr>
            <w:tcW w:w="1134" w:type="dxa"/>
            <w:vAlign w:val="center"/>
          </w:tcPr>
          <w:p w14:paraId="7873D226" w14:textId="691D965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0 (0.14)</w:t>
            </w:r>
          </w:p>
        </w:tc>
        <w:tc>
          <w:tcPr>
            <w:tcW w:w="1134" w:type="dxa"/>
            <w:vAlign w:val="center"/>
          </w:tcPr>
          <w:p w14:paraId="0E51F0EC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6 (1.07)</w:t>
            </w:r>
          </w:p>
        </w:tc>
        <w:tc>
          <w:tcPr>
            <w:tcW w:w="992" w:type="dxa"/>
            <w:vAlign w:val="center"/>
          </w:tcPr>
          <w:p w14:paraId="78943D9C" w14:textId="2C0AAA2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29 (1.56)</w:t>
            </w:r>
          </w:p>
        </w:tc>
        <w:tc>
          <w:tcPr>
            <w:tcW w:w="1276" w:type="dxa"/>
            <w:vAlign w:val="center"/>
          </w:tcPr>
          <w:p w14:paraId="6A0C8C7F" w14:textId="58068D8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4 (1.62)</w:t>
            </w:r>
          </w:p>
        </w:tc>
        <w:tc>
          <w:tcPr>
            <w:tcW w:w="1134" w:type="dxa"/>
            <w:vAlign w:val="center"/>
          </w:tcPr>
          <w:p w14:paraId="7E76C3AB" w14:textId="033BB95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0.1 (11.1)</w:t>
            </w:r>
          </w:p>
        </w:tc>
        <w:tc>
          <w:tcPr>
            <w:tcW w:w="850" w:type="dxa"/>
            <w:vAlign w:val="center"/>
          </w:tcPr>
          <w:p w14:paraId="2D3D67AA" w14:textId="62FAEB1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0.3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27BEB801" w14:textId="4F18C1B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9.70 </w:t>
            </w:r>
          </w:p>
        </w:tc>
        <w:tc>
          <w:tcPr>
            <w:tcW w:w="993" w:type="dxa"/>
            <w:vAlign w:val="center"/>
          </w:tcPr>
          <w:p w14:paraId="5AA5D0A2" w14:textId="2159F08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.30</w:t>
            </w:r>
          </w:p>
        </w:tc>
        <w:tc>
          <w:tcPr>
            <w:tcW w:w="1134" w:type="dxa"/>
            <w:vAlign w:val="center"/>
          </w:tcPr>
          <w:p w14:paraId="2641C1A0" w14:textId="126DDAA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0.90</w:t>
            </w:r>
          </w:p>
        </w:tc>
        <w:tc>
          <w:tcPr>
            <w:tcW w:w="1134" w:type="dxa"/>
            <w:vAlign w:val="center"/>
          </w:tcPr>
          <w:p w14:paraId="43ADEABF" w14:textId="1B6A814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7.70</w:t>
            </w:r>
          </w:p>
        </w:tc>
        <w:tc>
          <w:tcPr>
            <w:tcW w:w="1275" w:type="dxa"/>
            <w:vAlign w:val="center"/>
          </w:tcPr>
          <w:p w14:paraId="02137024" w14:textId="41AB51E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6 (9.42)</w:t>
            </w:r>
          </w:p>
        </w:tc>
      </w:tr>
      <w:tr w:rsidR="00326F59" w:rsidRPr="00D14A15" w14:paraId="15EB15D2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2AAAE799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lastRenderedPageBreak/>
              <w:t>Russia</w:t>
            </w:r>
          </w:p>
        </w:tc>
        <w:tc>
          <w:tcPr>
            <w:tcW w:w="567" w:type="dxa"/>
            <w:vAlign w:val="center"/>
          </w:tcPr>
          <w:p w14:paraId="7983ACB9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RE</w:t>
            </w:r>
          </w:p>
        </w:tc>
        <w:tc>
          <w:tcPr>
            <w:tcW w:w="567" w:type="dxa"/>
            <w:vAlign w:val="center"/>
          </w:tcPr>
          <w:p w14:paraId="4B8634BC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50</w:t>
            </w:r>
          </w:p>
        </w:tc>
        <w:tc>
          <w:tcPr>
            <w:tcW w:w="993" w:type="dxa"/>
            <w:vAlign w:val="center"/>
          </w:tcPr>
          <w:p w14:paraId="411C4E62" w14:textId="4984CC0E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59</w:t>
            </w:r>
          </w:p>
        </w:tc>
        <w:tc>
          <w:tcPr>
            <w:tcW w:w="1134" w:type="dxa"/>
            <w:vAlign w:val="center"/>
          </w:tcPr>
          <w:p w14:paraId="76A1F021" w14:textId="47D13CF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7 (0.15)</w:t>
            </w:r>
          </w:p>
        </w:tc>
        <w:tc>
          <w:tcPr>
            <w:tcW w:w="1134" w:type="dxa"/>
            <w:vAlign w:val="center"/>
          </w:tcPr>
          <w:p w14:paraId="3D86080B" w14:textId="47B781E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0 (1.08)</w:t>
            </w:r>
          </w:p>
        </w:tc>
        <w:tc>
          <w:tcPr>
            <w:tcW w:w="992" w:type="dxa"/>
            <w:vAlign w:val="center"/>
          </w:tcPr>
          <w:p w14:paraId="59EF50C2" w14:textId="7D53EE5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89 (1.59)</w:t>
            </w:r>
          </w:p>
        </w:tc>
        <w:tc>
          <w:tcPr>
            <w:tcW w:w="1276" w:type="dxa"/>
            <w:vAlign w:val="center"/>
          </w:tcPr>
          <w:p w14:paraId="4CF9F63F" w14:textId="095C7B4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7 (1.21)</w:t>
            </w:r>
          </w:p>
        </w:tc>
        <w:tc>
          <w:tcPr>
            <w:tcW w:w="1134" w:type="dxa"/>
            <w:vAlign w:val="center"/>
          </w:tcPr>
          <w:p w14:paraId="2C68AB93" w14:textId="621569D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9.9 (10.1)</w:t>
            </w:r>
          </w:p>
        </w:tc>
        <w:tc>
          <w:tcPr>
            <w:tcW w:w="850" w:type="dxa"/>
            <w:vAlign w:val="center"/>
          </w:tcPr>
          <w:p w14:paraId="468AF454" w14:textId="09ACBEB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5.3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5BCC10C2" w14:textId="431DC9D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4.70 </w:t>
            </w:r>
          </w:p>
        </w:tc>
        <w:tc>
          <w:tcPr>
            <w:tcW w:w="993" w:type="dxa"/>
            <w:vAlign w:val="center"/>
          </w:tcPr>
          <w:p w14:paraId="3EABBEF0" w14:textId="5FED57C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7.30</w:t>
            </w:r>
          </w:p>
        </w:tc>
        <w:tc>
          <w:tcPr>
            <w:tcW w:w="1134" w:type="dxa"/>
            <w:vAlign w:val="center"/>
          </w:tcPr>
          <w:p w14:paraId="5DC8DC92" w14:textId="2F4C695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</w:t>
            </w:r>
          </w:p>
        </w:tc>
        <w:tc>
          <w:tcPr>
            <w:tcW w:w="1134" w:type="dxa"/>
            <w:vAlign w:val="center"/>
          </w:tcPr>
          <w:p w14:paraId="7DC2AFA4" w14:textId="217233D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6</w:t>
            </w:r>
          </w:p>
        </w:tc>
        <w:tc>
          <w:tcPr>
            <w:tcW w:w="1275" w:type="dxa"/>
            <w:vAlign w:val="center"/>
          </w:tcPr>
          <w:p w14:paraId="30D92848" w14:textId="06B12F7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5 (7.50)</w:t>
            </w:r>
          </w:p>
        </w:tc>
      </w:tr>
      <w:tr w:rsidR="00326F59" w:rsidRPr="00D14A15" w14:paraId="5D4BA4C8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76B0CD96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Serbia</w:t>
            </w:r>
          </w:p>
        </w:tc>
        <w:tc>
          <w:tcPr>
            <w:tcW w:w="567" w:type="dxa"/>
            <w:vAlign w:val="center"/>
          </w:tcPr>
          <w:p w14:paraId="77CBEB73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RS</w:t>
            </w:r>
          </w:p>
        </w:tc>
        <w:tc>
          <w:tcPr>
            <w:tcW w:w="567" w:type="dxa"/>
            <w:vAlign w:val="center"/>
          </w:tcPr>
          <w:p w14:paraId="651493A2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95</w:t>
            </w:r>
          </w:p>
        </w:tc>
        <w:tc>
          <w:tcPr>
            <w:tcW w:w="993" w:type="dxa"/>
            <w:vAlign w:val="center"/>
          </w:tcPr>
          <w:p w14:paraId="3FB71592" w14:textId="06951F0A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61</w:t>
            </w:r>
          </w:p>
        </w:tc>
        <w:tc>
          <w:tcPr>
            <w:tcW w:w="1134" w:type="dxa"/>
            <w:vAlign w:val="center"/>
          </w:tcPr>
          <w:p w14:paraId="6170AD9A" w14:textId="75F7D51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7 (0.15)</w:t>
            </w:r>
          </w:p>
        </w:tc>
        <w:tc>
          <w:tcPr>
            <w:tcW w:w="1134" w:type="dxa"/>
            <w:vAlign w:val="center"/>
          </w:tcPr>
          <w:p w14:paraId="3AC0E189" w14:textId="23969F7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9 (0.92)</w:t>
            </w:r>
          </w:p>
        </w:tc>
        <w:tc>
          <w:tcPr>
            <w:tcW w:w="992" w:type="dxa"/>
            <w:vAlign w:val="center"/>
          </w:tcPr>
          <w:p w14:paraId="14991086" w14:textId="66028AC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04 (1.48)</w:t>
            </w:r>
          </w:p>
        </w:tc>
        <w:tc>
          <w:tcPr>
            <w:tcW w:w="1276" w:type="dxa"/>
            <w:vAlign w:val="center"/>
          </w:tcPr>
          <w:p w14:paraId="4F1BB0A8" w14:textId="2D6B986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 (1.28)</w:t>
            </w:r>
          </w:p>
        </w:tc>
        <w:tc>
          <w:tcPr>
            <w:tcW w:w="1134" w:type="dxa"/>
            <w:vAlign w:val="center"/>
          </w:tcPr>
          <w:p w14:paraId="7454FDE9" w14:textId="018E003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7.3 (10.1)</w:t>
            </w:r>
          </w:p>
        </w:tc>
        <w:tc>
          <w:tcPr>
            <w:tcW w:w="850" w:type="dxa"/>
            <w:vAlign w:val="center"/>
          </w:tcPr>
          <w:p w14:paraId="7B9DCE86" w14:textId="7695C2B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2.7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7008E6AF" w14:textId="6A5B993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7.30 </w:t>
            </w:r>
          </w:p>
        </w:tc>
        <w:tc>
          <w:tcPr>
            <w:tcW w:w="993" w:type="dxa"/>
            <w:vAlign w:val="center"/>
          </w:tcPr>
          <w:p w14:paraId="2086B918" w14:textId="353B243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6.30</w:t>
            </w:r>
          </w:p>
        </w:tc>
        <w:tc>
          <w:tcPr>
            <w:tcW w:w="1134" w:type="dxa"/>
            <w:vAlign w:val="center"/>
          </w:tcPr>
          <w:p w14:paraId="6B778863" w14:textId="38E8D71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.40</w:t>
            </w:r>
          </w:p>
        </w:tc>
        <w:tc>
          <w:tcPr>
            <w:tcW w:w="1134" w:type="dxa"/>
            <w:vAlign w:val="center"/>
          </w:tcPr>
          <w:p w14:paraId="63B8206B" w14:textId="578FDB3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1.40</w:t>
            </w:r>
          </w:p>
        </w:tc>
        <w:tc>
          <w:tcPr>
            <w:tcW w:w="1275" w:type="dxa"/>
            <w:vAlign w:val="center"/>
          </w:tcPr>
          <w:p w14:paraId="29C09CC9" w14:textId="288C555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.46 (7.50)</w:t>
            </w:r>
          </w:p>
        </w:tc>
      </w:tr>
      <w:tr w:rsidR="00326F59" w:rsidRPr="00D14A15" w14:paraId="6D53128C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39FD7DB9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Slovakia</w:t>
            </w:r>
          </w:p>
        </w:tc>
        <w:tc>
          <w:tcPr>
            <w:tcW w:w="567" w:type="dxa"/>
            <w:vAlign w:val="center"/>
          </w:tcPr>
          <w:p w14:paraId="4CCCFFB8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SK</w:t>
            </w:r>
          </w:p>
        </w:tc>
        <w:tc>
          <w:tcPr>
            <w:tcW w:w="567" w:type="dxa"/>
            <w:vAlign w:val="center"/>
          </w:tcPr>
          <w:p w14:paraId="6F7B03B1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82</w:t>
            </w:r>
          </w:p>
        </w:tc>
        <w:tc>
          <w:tcPr>
            <w:tcW w:w="993" w:type="dxa"/>
            <w:vAlign w:val="center"/>
          </w:tcPr>
          <w:p w14:paraId="7994A4D2" w14:textId="21D46FF7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36</w:t>
            </w:r>
          </w:p>
        </w:tc>
        <w:tc>
          <w:tcPr>
            <w:tcW w:w="1134" w:type="dxa"/>
            <w:vAlign w:val="center"/>
          </w:tcPr>
          <w:p w14:paraId="5D4992F0" w14:textId="6DC354A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9 (0.17)</w:t>
            </w:r>
          </w:p>
        </w:tc>
        <w:tc>
          <w:tcPr>
            <w:tcW w:w="1134" w:type="dxa"/>
            <w:vAlign w:val="center"/>
          </w:tcPr>
          <w:p w14:paraId="6A96E1EB" w14:textId="655C552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62 (1.38)</w:t>
            </w:r>
          </w:p>
        </w:tc>
        <w:tc>
          <w:tcPr>
            <w:tcW w:w="992" w:type="dxa"/>
            <w:vAlign w:val="center"/>
          </w:tcPr>
          <w:p w14:paraId="3965E151" w14:textId="3760608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73 (1.65)</w:t>
            </w:r>
          </w:p>
        </w:tc>
        <w:tc>
          <w:tcPr>
            <w:tcW w:w="1276" w:type="dxa"/>
            <w:vAlign w:val="center"/>
          </w:tcPr>
          <w:p w14:paraId="1481BE50" w14:textId="12BE064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 (1.53)</w:t>
            </w:r>
          </w:p>
        </w:tc>
        <w:tc>
          <w:tcPr>
            <w:tcW w:w="1134" w:type="dxa"/>
            <w:vAlign w:val="center"/>
          </w:tcPr>
          <w:p w14:paraId="506ECD64" w14:textId="7726AF7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0.1 (13.1)</w:t>
            </w:r>
          </w:p>
        </w:tc>
        <w:tc>
          <w:tcPr>
            <w:tcW w:w="850" w:type="dxa"/>
            <w:vAlign w:val="center"/>
          </w:tcPr>
          <w:p w14:paraId="45CA565C" w14:textId="4232793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1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7E5FE9E0" w14:textId="2561A32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9.90 </w:t>
            </w:r>
          </w:p>
        </w:tc>
        <w:tc>
          <w:tcPr>
            <w:tcW w:w="993" w:type="dxa"/>
            <w:vAlign w:val="center"/>
          </w:tcPr>
          <w:p w14:paraId="409C2A24" w14:textId="44DA2C6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3.10</w:t>
            </w:r>
          </w:p>
        </w:tc>
        <w:tc>
          <w:tcPr>
            <w:tcW w:w="1134" w:type="dxa"/>
            <w:vAlign w:val="center"/>
          </w:tcPr>
          <w:p w14:paraId="420972FB" w14:textId="00E6D16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8.50</w:t>
            </w:r>
          </w:p>
        </w:tc>
        <w:tc>
          <w:tcPr>
            <w:tcW w:w="1134" w:type="dxa"/>
            <w:vAlign w:val="center"/>
          </w:tcPr>
          <w:p w14:paraId="7F8CE118" w14:textId="31FB14C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8.10</w:t>
            </w:r>
          </w:p>
        </w:tc>
        <w:tc>
          <w:tcPr>
            <w:tcW w:w="1275" w:type="dxa"/>
            <w:vAlign w:val="center"/>
          </w:tcPr>
          <w:p w14:paraId="5AA454B9" w14:textId="2D26160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8 (11.2)</w:t>
            </w:r>
          </w:p>
        </w:tc>
      </w:tr>
      <w:tr w:rsidR="00326F59" w:rsidRPr="00D14A15" w14:paraId="31CE5201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26FB80CB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Slovenia</w:t>
            </w:r>
          </w:p>
        </w:tc>
        <w:tc>
          <w:tcPr>
            <w:tcW w:w="567" w:type="dxa"/>
            <w:vAlign w:val="center"/>
          </w:tcPr>
          <w:p w14:paraId="1988B002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SI</w:t>
            </w:r>
          </w:p>
        </w:tc>
        <w:tc>
          <w:tcPr>
            <w:tcW w:w="567" w:type="dxa"/>
            <w:vAlign w:val="center"/>
          </w:tcPr>
          <w:p w14:paraId="2BD50269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449</w:t>
            </w:r>
          </w:p>
        </w:tc>
        <w:tc>
          <w:tcPr>
            <w:tcW w:w="993" w:type="dxa"/>
            <w:vAlign w:val="center"/>
          </w:tcPr>
          <w:p w14:paraId="24A07B59" w14:textId="6DD82C72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79</w:t>
            </w:r>
          </w:p>
        </w:tc>
        <w:tc>
          <w:tcPr>
            <w:tcW w:w="1134" w:type="dxa"/>
            <w:vAlign w:val="center"/>
          </w:tcPr>
          <w:p w14:paraId="25CA4D23" w14:textId="5684182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8 (0.14)</w:t>
            </w:r>
          </w:p>
        </w:tc>
        <w:tc>
          <w:tcPr>
            <w:tcW w:w="1134" w:type="dxa"/>
            <w:vAlign w:val="center"/>
          </w:tcPr>
          <w:p w14:paraId="5CFE0D22" w14:textId="4398C46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10 (0.93)</w:t>
            </w:r>
          </w:p>
        </w:tc>
        <w:tc>
          <w:tcPr>
            <w:tcW w:w="992" w:type="dxa"/>
            <w:vAlign w:val="center"/>
          </w:tcPr>
          <w:p w14:paraId="194AADE4" w14:textId="4C5B7D1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14 (1.35)</w:t>
            </w:r>
          </w:p>
        </w:tc>
        <w:tc>
          <w:tcPr>
            <w:tcW w:w="1276" w:type="dxa"/>
            <w:vAlign w:val="center"/>
          </w:tcPr>
          <w:p w14:paraId="60FDC3D1" w14:textId="09BD13E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12 (1.04)</w:t>
            </w:r>
          </w:p>
        </w:tc>
        <w:tc>
          <w:tcPr>
            <w:tcW w:w="1134" w:type="dxa"/>
            <w:vAlign w:val="center"/>
          </w:tcPr>
          <w:p w14:paraId="024E076A" w14:textId="5D3E3DE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2.1 (11.6)</w:t>
            </w:r>
          </w:p>
        </w:tc>
        <w:tc>
          <w:tcPr>
            <w:tcW w:w="850" w:type="dxa"/>
            <w:vAlign w:val="center"/>
          </w:tcPr>
          <w:p w14:paraId="067F22DC" w14:textId="544FE25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9.7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566911FD" w14:textId="17AB51B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0.30 </w:t>
            </w:r>
          </w:p>
        </w:tc>
        <w:tc>
          <w:tcPr>
            <w:tcW w:w="993" w:type="dxa"/>
            <w:vAlign w:val="center"/>
          </w:tcPr>
          <w:p w14:paraId="17E3ECFF" w14:textId="085A273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1.50</w:t>
            </w:r>
          </w:p>
        </w:tc>
        <w:tc>
          <w:tcPr>
            <w:tcW w:w="1134" w:type="dxa"/>
            <w:vAlign w:val="center"/>
          </w:tcPr>
          <w:p w14:paraId="1E07B1E1" w14:textId="05A00C9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.70</w:t>
            </w:r>
          </w:p>
        </w:tc>
        <w:tc>
          <w:tcPr>
            <w:tcW w:w="1134" w:type="dxa"/>
            <w:vAlign w:val="center"/>
          </w:tcPr>
          <w:p w14:paraId="283FC3E8" w14:textId="680ED7C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5.40</w:t>
            </w:r>
          </w:p>
        </w:tc>
        <w:tc>
          <w:tcPr>
            <w:tcW w:w="1275" w:type="dxa"/>
            <w:vAlign w:val="center"/>
          </w:tcPr>
          <w:p w14:paraId="314B537B" w14:textId="78496E1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.94 (9.86)</w:t>
            </w:r>
          </w:p>
        </w:tc>
      </w:tr>
      <w:tr w:rsidR="00326F59" w:rsidRPr="00D14A15" w14:paraId="34EF8980" w14:textId="77777777" w:rsidTr="0028712C">
        <w:trPr>
          <w:trHeight w:val="268"/>
        </w:trPr>
        <w:tc>
          <w:tcPr>
            <w:tcW w:w="1134" w:type="dxa"/>
            <w:tcMar>
              <w:right w:w="57" w:type="dxa"/>
            </w:tcMar>
            <w:vAlign w:val="center"/>
          </w:tcPr>
          <w:p w14:paraId="532CAC4E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South Korea</w:t>
            </w:r>
          </w:p>
        </w:tc>
        <w:tc>
          <w:tcPr>
            <w:tcW w:w="567" w:type="dxa"/>
            <w:vAlign w:val="center"/>
          </w:tcPr>
          <w:p w14:paraId="73DB1229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SS</w:t>
            </w:r>
          </w:p>
        </w:tc>
        <w:tc>
          <w:tcPr>
            <w:tcW w:w="567" w:type="dxa"/>
            <w:vAlign w:val="center"/>
          </w:tcPr>
          <w:p w14:paraId="3654A954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30</w:t>
            </w:r>
          </w:p>
        </w:tc>
        <w:tc>
          <w:tcPr>
            <w:tcW w:w="993" w:type="dxa"/>
            <w:vAlign w:val="center"/>
          </w:tcPr>
          <w:p w14:paraId="55253395" w14:textId="192E09D4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6.91</w:t>
            </w:r>
          </w:p>
        </w:tc>
        <w:tc>
          <w:tcPr>
            <w:tcW w:w="1134" w:type="dxa"/>
            <w:vAlign w:val="center"/>
          </w:tcPr>
          <w:p w14:paraId="68F0CDDC" w14:textId="3BA8C89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7 (0.16)</w:t>
            </w:r>
          </w:p>
        </w:tc>
        <w:tc>
          <w:tcPr>
            <w:tcW w:w="1134" w:type="dxa"/>
            <w:vAlign w:val="center"/>
          </w:tcPr>
          <w:p w14:paraId="791662A9" w14:textId="661A5A8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30 (1.25)</w:t>
            </w:r>
          </w:p>
        </w:tc>
        <w:tc>
          <w:tcPr>
            <w:tcW w:w="992" w:type="dxa"/>
            <w:vAlign w:val="center"/>
          </w:tcPr>
          <w:p w14:paraId="6AD3E341" w14:textId="146D582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36 (1.56)</w:t>
            </w:r>
          </w:p>
        </w:tc>
        <w:tc>
          <w:tcPr>
            <w:tcW w:w="1276" w:type="dxa"/>
            <w:vAlign w:val="center"/>
          </w:tcPr>
          <w:p w14:paraId="5DC22A2D" w14:textId="4BA1B35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06 (1.34)</w:t>
            </w:r>
          </w:p>
        </w:tc>
        <w:tc>
          <w:tcPr>
            <w:tcW w:w="1134" w:type="dxa"/>
            <w:vAlign w:val="center"/>
          </w:tcPr>
          <w:p w14:paraId="7CD8DA09" w14:textId="2AB8433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5.7 (11.7)</w:t>
            </w:r>
          </w:p>
        </w:tc>
        <w:tc>
          <w:tcPr>
            <w:tcW w:w="850" w:type="dxa"/>
            <w:vAlign w:val="center"/>
          </w:tcPr>
          <w:p w14:paraId="2631755F" w14:textId="76F888E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0.8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527078C7" w14:textId="37A8554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9.20 </w:t>
            </w:r>
          </w:p>
        </w:tc>
        <w:tc>
          <w:tcPr>
            <w:tcW w:w="993" w:type="dxa"/>
            <w:vAlign w:val="center"/>
          </w:tcPr>
          <w:p w14:paraId="3FD65E22" w14:textId="1C77C45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7.70</w:t>
            </w:r>
          </w:p>
        </w:tc>
        <w:tc>
          <w:tcPr>
            <w:tcW w:w="1134" w:type="dxa"/>
            <w:vAlign w:val="center"/>
          </w:tcPr>
          <w:p w14:paraId="1DE61126" w14:textId="39B5239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0.80</w:t>
            </w:r>
          </w:p>
        </w:tc>
        <w:tc>
          <w:tcPr>
            <w:tcW w:w="1134" w:type="dxa"/>
            <w:vAlign w:val="center"/>
          </w:tcPr>
          <w:p w14:paraId="1E2CADA2" w14:textId="7524133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1.50</w:t>
            </w:r>
          </w:p>
        </w:tc>
        <w:tc>
          <w:tcPr>
            <w:tcW w:w="1275" w:type="dxa"/>
            <w:vAlign w:val="center"/>
          </w:tcPr>
          <w:p w14:paraId="330DD6A0" w14:textId="29EB1AA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0.6 (10.4)</w:t>
            </w:r>
          </w:p>
        </w:tc>
      </w:tr>
      <w:tr w:rsidR="00326F59" w:rsidRPr="00D14A15" w14:paraId="7174F06A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647AB104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Spain</w:t>
            </w:r>
          </w:p>
        </w:tc>
        <w:tc>
          <w:tcPr>
            <w:tcW w:w="567" w:type="dxa"/>
            <w:vAlign w:val="center"/>
          </w:tcPr>
          <w:p w14:paraId="51E5C529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ES</w:t>
            </w:r>
          </w:p>
        </w:tc>
        <w:tc>
          <w:tcPr>
            <w:tcW w:w="567" w:type="dxa"/>
            <w:vAlign w:val="center"/>
          </w:tcPr>
          <w:p w14:paraId="76C9A682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60</w:t>
            </w:r>
          </w:p>
        </w:tc>
        <w:tc>
          <w:tcPr>
            <w:tcW w:w="993" w:type="dxa"/>
            <w:vAlign w:val="center"/>
          </w:tcPr>
          <w:p w14:paraId="0F5DAA6E" w14:textId="163BB999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69</w:t>
            </w:r>
          </w:p>
        </w:tc>
        <w:tc>
          <w:tcPr>
            <w:tcW w:w="1134" w:type="dxa"/>
            <w:vAlign w:val="center"/>
          </w:tcPr>
          <w:p w14:paraId="3105C9A8" w14:textId="0F38C15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0 (0.12)</w:t>
            </w:r>
          </w:p>
        </w:tc>
        <w:tc>
          <w:tcPr>
            <w:tcW w:w="1134" w:type="dxa"/>
            <w:vAlign w:val="center"/>
          </w:tcPr>
          <w:p w14:paraId="4615F265" w14:textId="1B624CF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4 (0.94)</w:t>
            </w:r>
          </w:p>
        </w:tc>
        <w:tc>
          <w:tcPr>
            <w:tcW w:w="992" w:type="dxa"/>
            <w:vAlign w:val="center"/>
          </w:tcPr>
          <w:p w14:paraId="5300E7A7" w14:textId="390C637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18 (1.27)</w:t>
            </w:r>
          </w:p>
        </w:tc>
        <w:tc>
          <w:tcPr>
            <w:tcW w:w="1276" w:type="dxa"/>
            <w:vAlign w:val="center"/>
          </w:tcPr>
          <w:p w14:paraId="64C3DF23" w14:textId="4A6B8AB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94 (1.1)</w:t>
            </w:r>
          </w:p>
        </w:tc>
        <w:tc>
          <w:tcPr>
            <w:tcW w:w="1134" w:type="dxa"/>
            <w:vAlign w:val="center"/>
          </w:tcPr>
          <w:p w14:paraId="49542A04" w14:textId="12D0AA5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3.7 (13.1)</w:t>
            </w:r>
          </w:p>
        </w:tc>
        <w:tc>
          <w:tcPr>
            <w:tcW w:w="850" w:type="dxa"/>
            <w:vAlign w:val="center"/>
          </w:tcPr>
          <w:p w14:paraId="3CDCAF4C" w14:textId="36B3A86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39.8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793DDA43" w14:textId="254F6FE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60.20 </w:t>
            </w:r>
          </w:p>
        </w:tc>
        <w:tc>
          <w:tcPr>
            <w:tcW w:w="993" w:type="dxa"/>
            <w:vAlign w:val="center"/>
          </w:tcPr>
          <w:p w14:paraId="54EB2C82" w14:textId="0402861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0.20</w:t>
            </w:r>
          </w:p>
        </w:tc>
        <w:tc>
          <w:tcPr>
            <w:tcW w:w="1134" w:type="dxa"/>
            <w:vAlign w:val="center"/>
          </w:tcPr>
          <w:p w14:paraId="5D174DEB" w14:textId="6FDE068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.60</w:t>
            </w:r>
          </w:p>
        </w:tc>
        <w:tc>
          <w:tcPr>
            <w:tcW w:w="1134" w:type="dxa"/>
            <w:vAlign w:val="center"/>
          </w:tcPr>
          <w:p w14:paraId="62151047" w14:textId="33AD466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5.70</w:t>
            </w:r>
          </w:p>
        </w:tc>
        <w:tc>
          <w:tcPr>
            <w:tcW w:w="1275" w:type="dxa"/>
            <w:vAlign w:val="center"/>
          </w:tcPr>
          <w:p w14:paraId="5D1E60D0" w14:textId="0132979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.27 (10.3)</w:t>
            </w:r>
          </w:p>
        </w:tc>
      </w:tr>
      <w:tr w:rsidR="00326F59" w:rsidRPr="00D14A15" w14:paraId="3AEFF9E8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2E37FF15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Sweden</w:t>
            </w:r>
          </w:p>
        </w:tc>
        <w:tc>
          <w:tcPr>
            <w:tcW w:w="567" w:type="dxa"/>
            <w:vAlign w:val="center"/>
          </w:tcPr>
          <w:p w14:paraId="354183C0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SE</w:t>
            </w:r>
          </w:p>
        </w:tc>
        <w:tc>
          <w:tcPr>
            <w:tcW w:w="567" w:type="dxa"/>
            <w:vAlign w:val="center"/>
          </w:tcPr>
          <w:p w14:paraId="2D681C4A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94</w:t>
            </w:r>
          </w:p>
        </w:tc>
        <w:tc>
          <w:tcPr>
            <w:tcW w:w="993" w:type="dxa"/>
            <w:vAlign w:val="center"/>
          </w:tcPr>
          <w:p w14:paraId="584235E6" w14:textId="0C4BE32C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46</w:t>
            </w:r>
          </w:p>
        </w:tc>
        <w:tc>
          <w:tcPr>
            <w:tcW w:w="1134" w:type="dxa"/>
            <w:vAlign w:val="center"/>
          </w:tcPr>
          <w:p w14:paraId="0E121DED" w14:textId="175FFB8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4 (0.15)</w:t>
            </w:r>
          </w:p>
        </w:tc>
        <w:tc>
          <w:tcPr>
            <w:tcW w:w="1134" w:type="dxa"/>
            <w:vAlign w:val="center"/>
          </w:tcPr>
          <w:p w14:paraId="6812B4CF" w14:textId="4D180BF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89 (0.98)</w:t>
            </w:r>
          </w:p>
        </w:tc>
        <w:tc>
          <w:tcPr>
            <w:tcW w:w="992" w:type="dxa"/>
            <w:vAlign w:val="center"/>
          </w:tcPr>
          <w:p w14:paraId="30AF4D61" w14:textId="10B10D8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70 (1.54)</w:t>
            </w:r>
          </w:p>
        </w:tc>
        <w:tc>
          <w:tcPr>
            <w:tcW w:w="1276" w:type="dxa"/>
            <w:vAlign w:val="center"/>
          </w:tcPr>
          <w:p w14:paraId="50385675" w14:textId="1C97D23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8 (1.2)</w:t>
            </w:r>
          </w:p>
        </w:tc>
        <w:tc>
          <w:tcPr>
            <w:tcW w:w="1134" w:type="dxa"/>
            <w:vAlign w:val="center"/>
          </w:tcPr>
          <w:p w14:paraId="1C59A6A4" w14:textId="0C29083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3.2 (10.7)</w:t>
            </w:r>
          </w:p>
        </w:tc>
        <w:tc>
          <w:tcPr>
            <w:tcW w:w="850" w:type="dxa"/>
            <w:vAlign w:val="center"/>
          </w:tcPr>
          <w:p w14:paraId="365A96C7" w14:textId="7EF87D8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1.0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4C5728C8" w14:textId="1DF3EA6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49.00</w:t>
            </w:r>
          </w:p>
        </w:tc>
        <w:tc>
          <w:tcPr>
            <w:tcW w:w="993" w:type="dxa"/>
            <w:vAlign w:val="center"/>
          </w:tcPr>
          <w:p w14:paraId="46C46E5A" w14:textId="1972C3D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7</w:t>
            </w:r>
          </w:p>
        </w:tc>
        <w:tc>
          <w:tcPr>
            <w:tcW w:w="1134" w:type="dxa"/>
            <w:vAlign w:val="center"/>
          </w:tcPr>
          <w:p w14:paraId="78CA4989" w14:textId="62D01AE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.20</w:t>
            </w:r>
          </w:p>
        </w:tc>
        <w:tc>
          <w:tcPr>
            <w:tcW w:w="1134" w:type="dxa"/>
            <w:vAlign w:val="center"/>
          </w:tcPr>
          <w:p w14:paraId="0373FA9E" w14:textId="64A5A75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1.40</w:t>
            </w:r>
          </w:p>
        </w:tc>
        <w:tc>
          <w:tcPr>
            <w:tcW w:w="1275" w:type="dxa"/>
            <w:vAlign w:val="center"/>
          </w:tcPr>
          <w:p w14:paraId="13623DF7" w14:textId="278F4D9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31 (6.86)</w:t>
            </w:r>
          </w:p>
        </w:tc>
      </w:tr>
      <w:tr w:rsidR="00326F59" w:rsidRPr="00D14A15" w14:paraId="16DA80A2" w14:textId="77777777" w:rsidTr="0028712C">
        <w:trPr>
          <w:trHeight w:val="273"/>
        </w:trPr>
        <w:tc>
          <w:tcPr>
            <w:tcW w:w="1134" w:type="dxa"/>
            <w:vAlign w:val="center"/>
          </w:tcPr>
          <w:p w14:paraId="23531692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Netherlands</w:t>
            </w:r>
          </w:p>
        </w:tc>
        <w:tc>
          <w:tcPr>
            <w:tcW w:w="567" w:type="dxa"/>
            <w:vAlign w:val="center"/>
          </w:tcPr>
          <w:p w14:paraId="459597FC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NP</w:t>
            </w:r>
          </w:p>
        </w:tc>
        <w:tc>
          <w:tcPr>
            <w:tcW w:w="567" w:type="dxa"/>
            <w:vAlign w:val="center"/>
          </w:tcPr>
          <w:p w14:paraId="16F47A30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53</w:t>
            </w:r>
          </w:p>
        </w:tc>
        <w:tc>
          <w:tcPr>
            <w:tcW w:w="993" w:type="dxa"/>
            <w:vAlign w:val="center"/>
          </w:tcPr>
          <w:p w14:paraId="3C3ABE29" w14:textId="5656D87D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39</w:t>
            </w:r>
          </w:p>
        </w:tc>
        <w:tc>
          <w:tcPr>
            <w:tcW w:w="1134" w:type="dxa"/>
            <w:vAlign w:val="center"/>
          </w:tcPr>
          <w:p w14:paraId="3C003C89" w14:textId="7F1AA50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8 (0.13)</w:t>
            </w:r>
          </w:p>
        </w:tc>
        <w:tc>
          <w:tcPr>
            <w:tcW w:w="1134" w:type="dxa"/>
            <w:vAlign w:val="center"/>
          </w:tcPr>
          <w:p w14:paraId="701F16FA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2 (0.90)</w:t>
            </w:r>
          </w:p>
        </w:tc>
        <w:tc>
          <w:tcPr>
            <w:tcW w:w="992" w:type="dxa"/>
            <w:vAlign w:val="center"/>
          </w:tcPr>
          <w:p w14:paraId="73C17266" w14:textId="5A2320E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80 (1.26)</w:t>
            </w:r>
          </w:p>
        </w:tc>
        <w:tc>
          <w:tcPr>
            <w:tcW w:w="1276" w:type="dxa"/>
            <w:vAlign w:val="center"/>
          </w:tcPr>
          <w:p w14:paraId="5F4E9D60" w14:textId="5F65D62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64 (1.04)</w:t>
            </w:r>
          </w:p>
        </w:tc>
        <w:tc>
          <w:tcPr>
            <w:tcW w:w="1134" w:type="dxa"/>
            <w:vAlign w:val="center"/>
          </w:tcPr>
          <w:p w14:paraId="65F8627C" w14:textId="0BB1110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4.2 (14.9)</w:t>
            </w:r>
          </w:p>
        </w:tc>
        <w:tc>
          <w:tcPr>
            <w:tcW w:w="850" w:type="dxa"/>
            <w:vAlign w:val="center"/>
          </w:tcPr>
          <w:p w14:paraId="04E71D7F" w14:textId="5FA9AC4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3.1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31633A93" w14:textId="0B43D69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6.90 </w:t>
            </w:r>
          </w:p>
        </w:tc>
        <w:tc>
          <w:tcPr>
            <w:tcW w:w="993" w:type="dxa"/>
            <w:vAlign w:val="center"/>
          </w:tcPr>
          <w:p w14:paraId="46CADE09" w14:textId="421101F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60.10</w:t>
            </w:r>
          </w:p>
        </w:tc>
        <w:tc>
          <w:tcPr>
            <w:tcW w:w="1134" w:type="dxa"/>
            <w:vAlign w:val="center"/>
          </w:tcPr>
          <w:p w14:paraId="6FB4E7CB" w14:textId="2184CF9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.30</w:t>
            </w:r>
          </w:p>
        </w:tc>
        <w:tc>
          <w:tcPr>
            <w:tcW w:w="1134" w:type="dxa"/>
            <w:vAlign w:val="center"/>
          </w:tcPr>
          <w:p w14:paraId="0A2D3F80" w14:textId="7F1BFD6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6.60</w:t>
            </w:r>
          </w:p>
        </w:tc>
        <w:tc>
          <w:tcPr>
            <w:tcW w:w="1275" w:type="dxa"/>
            <w:vAlign w:val="center"/>
          </w:tcPr>
          <w:p w14:paraId="04E9C295" w14:textId="79DDA98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0.5 (12.7)</w:t>
            </w:r>
          </w:p>
        </w:tc>
      </w:tr>
      <w:tr w:rsidR="00326F59" w:rsidRPr="00D14A15" w14:paraId="38AC439D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57858AA9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Turkey</w:t>
            </w:r>
          </w:p>
        </w:tc>
        <w:tc>
          <w:tcPr>
            <w:tcW w:w="567" w:type="dxa"/>
            <w:vAlign w:val="center"/>
          </w:tcPr>
          <w:p w14:paraId="39255DFF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TR</w:t>
            </w:r>
          </w:p>
        </w:tc>
        <w:tc>
          <w:tcPr>
            <w:tcW w:w="567" w:type="dxa"/>
            <w:vAlign w:val="center"/>
          </w:tcPr>
          <w:p w14:paraId="6993C8FD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62</w:t>
            </w:r>
          </w:p>
        </w:tc>
        <w:tc>
          <w:tcPr>
            <w:tcW w:w="993" w:type="dxa"/>
            <w:vAlign w:val="center"/>
          </w:tcPr>
          <w:p w14:paraId="2E8CE1EF" w14:textId="5CBC1484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29</w:t>
            </w:r>
          </w:p>
        </w:tc>
        <w:tc>
          <w:tcPr>
            <w:tcW w:w="1134" w:type="dxa"/>
            <w:vAlign w:val="center"/>
          </w:tcPr>
          <w:p w14:paraId="65928B71" w14:textId="349E0E0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6 (0.18)</w:t>
            </w:r>
          </w:p>
        </w:tc>
        <w:tc>
          <w:tcPr>
            <w:tcW w:w="1134" w:type="dxa"/>
            <w:vAlign w:val="center"/>
          </w:tcPr>
          <w:p w14:paraId="41FC5FB8" w14:textId="3790311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4 (1.29)</w:t>
            </w:r>
          </w:p>
        </w:tc>
        <w:tc>
          <w:tcPr>
            <w:tcW w:w="992" w:type="dxa"/>
            <w:vAlign w:val="center"/>
          </w:tcPr>
          <w:p w14:paraId="09F0DE61" w14:textId="6130FB2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69 (1.72)</w:t>
            </w:r>
          </w:p>
        </w:tc>
        <w:tc>
          <w:tcPr>
            <w:tcW w:w="1276" w:type="dxa"/>
            <w:vAlign w:val="center"/>
          </w:tcPr>
          <w:p w14:paraId="788FDC1E" w14:textId="7CC88E4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43 (1.67)</w:t>
            </w:r>
          </w:p>
        </w:tc>
        <w:tc>
          <w:tcPr>
            <w:tcW w:w="1134" w:type="dxa"/>
            <w:vAlign w:val="center"/>
          </w:tcPr>
          <w:p w14:paraId="41FC6389" w14:textId="2B0134E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1.9 (11.7)</w:t>
            </w:r>
          </w:p>
        </w:tc>
        <w:tc>
          <w:tcPr>
            <w:tcW w:w="850" w:type="dxa"/>
            <w:vAlign w:val="center"/>
          </w:tcPr>
          <w:p w14:paraId="0A834355" w14:textId="54833D1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2.7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68BACF12" w14:textId="49CCC31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7.30 </w:t>
            </w:r>
          </w:p>
        </w:tc>
        <w:tc>
          <w:tcPr>
            <w:tcW w:w="993" w:type="dxa"/>
            <w:vAlign w:val="center"/>
          </w:tcPr>
          <w:p w14:paraId="61A6D268" w14:textId="6FD4A7A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9.60</w:t>
            </w:r>
          </w:p>
        </w:tc>
        <w:tc>
          <w:tcPr>
            <w:tcW w:w="1134" w:type="dxa"/>
            <w:vAlign w:val="center"/>
          </w:tcPr>
          <w:p w14:paraId="57E2DD0F" w14:textId="4C300EF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.30</w:t>
            </w:r>
          </w:p>
        </w:tc>
        <w:tc>
          <w:tcPr>
            <w:tcW w:w="1134" w:type="dxa"/>
            <w:vAlign w:val="center"/>
          </w:tcPr>
          <w:p w14:paraId="35477D43" w14:textId="6ABB62E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5.90</w:t>
            </w:r>
          </w:p>
        </w:tc>
        <w:tc>
          <w:tcPr>
            <w:tcW w:w="1275" w:type="dxa"/>
            <w:vAlign w:val="center"/>
          </w:tcPr>
          <w:p w14:paraId="129D5400" w14:textId="6E836B7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.79 (9.91)</w:t>
            </w:r>
          </w:p>
        </w:tc>
      </w:tr>
      <w:tr w:rsidR="00326F59" w:rsidRPr="00D14A15" w14:paraId="075A2CC4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43AAC00B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Uganda</w:t>
            </w:r>
          </w:p>
        </w:tc>
        <w:tc>
          <w:tcPr>
            <w:tcW w:w="567" w:type="dxa"/>
            <w:vAlign w:val="center"/>
          </w:tcPr>
          <w:p w14:paraId="08962FF4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UG</w:t>
            </w:r>
          </w:p>
        </w:tc>
        <w:tc>
          <w:tcPr>
            <w:tcW w:w="567" w:type="dxa"/>
            <w:vAlign w:val="center"/>
          </w:tcPr>
          <w:p w14:paraId="04BA61D6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37</w:t>
            </w:r>
          </w:p>
        </w:tc>
        <w:tc>
          <w:tcPr>
            <w:tcW w:w="993" w:type="dxa"/>
            <w:vAlign w:val="center"/>
          </w:tcPr>
          <w:p w14:paraId="20E10C6B" w14:textId="366BF561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6.68</w:t>
            </w:r>
          </w:p>
        </w:tc>
        <w:tc>
          <w:tcPr>
            <w:tcW w:w="1134" w:type="dxa"/>
            <w:vAlign w:val="center"/>
          </w:tcPr>
          <w:p w14:paraId="7D47F913" w14:textId="6DC45AE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6 (0.21)</w:t>
            </w:r>
          </w:p>
        </w:tc>
        <w:tc>
          <w:tcPr>
            <w:tcW w:w="1134" w:type="dxa"/>
            <w:vAlign w:val="center"/>
          </w:tcPr>
          <w:p w14:paraId="4D2B3FCB" w14:textId="6D008AAB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75 (1.45)</w:t>
            </w:r>
          </w:p>
        </w:tc>
        <w:tc>
          <w:tcPr>
            <w:tcW w:w="992" w:type="dxa"/>
            <w:vAlign w:val="center"/>
          </w:tcPr>
          <w:p w14:paraId="0F3B2C2F" w14:textId="004DD98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44 (1.65)</w:t>
            </w:r>
          </w:p>
        </w:tc>
        <w:tc>
          <w:tcPr>
            <w:tcW w:w="1276" w:type="dxa"/>
            <w:vAlign w:val="center"/>
          </w:tcPr>
          <w:p w14:paraId="6C1ACDF4" w14:textId="475B604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83 (1.81)</w:t>
            </w:r>
          </w:p>
        </w:tc>
        <w:tc>
          <w:tcPr>
            <w:tcW w:w="1134" w:type="dxa"/>
            <w:vAlign w:val="center"/>
          </w:tcPr>
          <w:p w14:paraId="5B5C0366" w14:textId="5CA0CA1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8.8 (7.80)</w:t>
            </w:r>
          </w:p>
        </w:tc>
        <w:tc>
          <w:tcPr>
            <w:tcW w:w="850" w:type="dxa"/>
            <w:vAlign w:val="center"/>
          </w:tcPr>
          <w:p w14:paraId="73FB4056" w14:textId="0A7ADEC4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9.9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08E00CBF" w14:textId="26C0C36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10 </w:t>
            </w:r>
          </w:p>
        </w:tc>
        <w:tc>
          <w:tcPr>
            <w:tcW w:w="993" w:type="dxa"/>
            <w:vAlign w:val="center"/>
          </w:tcPr>
          <w:p w14:paraId="1655A546" w14:textId="31CE798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9.40</w:t>
            </w:r>
          </w:p>
        </w:tc>
        <w:tc>
          <w:tcPr>
            <w:tcW w:w="1134" w:type="dxa"/>
            <w:vAlign w:val="center"/>
          </w:tcPr>
          <w:p w14:paraId="6EB23682" w14:textId="59193E0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2.50</w:t>
            </w:r>
          </w:p>
        </w:tc>
        <w:tc>
          <w:tcPr>
            <w:tcW w:w="1134" w:type="dxa"/>
            <w:vAlign w:val="center"/>
          </w:tcPr>
          <w:p w14:paraId="45E20F63" w14:textId="386D9AC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36.60</w:t>
            </w:r>
          </w:p>
        </w:tc>
        <w:tc>
          <w:tcPr>
            <w:tcW w:w="1275" w:type="dxa"/>
            <w:vAlign w:val="center"/>
          </w:tcPr>
          <w:p w14:paraId="0C75340A" w14:textId="17DABEE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.13 (4.01)</w:t>
            </w:r>
          </w:p>
        </w:tc>
      </w:tr>
      <w:tr w:rsidR="00326F59" w:rsidRPr="00D14A15" w14:paraId="57CF5BEA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29741978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USA</w:t>
            </w:r>
          </w:p>
        </w:tc>
        <w:tc>
          <w:tcPr>
            <w:tcW w:w="567" w:type="dxa"/>
            <w:vAlign w:val="center"/>
          </w:tcPr>
          <w:p w14:paraId="6601E842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UY</w:t>
            </w:r>
          </w:p>
        </w:tc>
        <w:tc>
          <w:tcPr>
            <w:tcW w:w="567" w:type="dxa"/>
            <w:vAlign w:val="center"/>
          </w:tcPr>
          <w:p w14:paraId="723819BE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3</w:t>
            </w:r>
          </w:p>
        </w:tc>
        <w:tc>
          <w:tcPr>
            <w:tcW w:w="993" w:type="dxa"/>
            <w:vAlign w:val="center"/>
          </w:tcPr>
          <w:p w14:paraId="2470CF74" w14:textId="66B15384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88</w:t>
            </w:r>
          </w:p>
        </w:tc>
        <w:tc>
          <w:tcPr>
            <w:tcW w:w="1134" w:type="dxa"/>
            <w:vAlign w:val="center"/>
          </w:tcPr>
          <w:p w14:paraId="6D409232" w14:textId="74A621E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1 (0.14)</w:t>
            </w:r>
          </w:p>
        </w:tc>
        <w:tc>
          <w:tcPr>
            <w:tcW w:w="1134" w:type="dxa"/>
            <w:vAlign w:val="center"/>
          </w:tcPr>
          <w:p w14:paraId="613571E3" w14:textId="417BFE8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19 (0.85)</w:t>
            </w:r>
          </w:p>
        </w:tc>
        <w:tc>
          <w:tcPr>
            <w:tcW w:w="992" w:type="dxa"/>
            <w:vAlign w:val="center"/>
          </w:tcPr>
          <w:p w14:paraId="5A5EF6B1" w14:textId="2586BC3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43 (1.42)</w:t>
            </w:r>
          </w:p>
        </w:tc>
        <w:tc>
          <w:tcPr>
            <w:tcW w:w="1276" w:type="dxa"/>
            <w:vAlign w:val="center"/>
          </w:tcPr>
          <w:p w14:paraId="082ACD5B" w14:textId="18FA2A5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 (1.19)</w:t>
            </w:r>
          </w:p>
        </w:tc>
        <w:tc>
          <w:tcPr>
            <w:tcW w:w="1134" w:type="dxa"/>
            <w:vAlign w:val="center"/>
          </w:tcPr>
          <w:p w14:paraId="6D14C27F" w14:textId="2DE8BCA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1.7 (6.66)</w:t>
            </w:r>
          </w:p>
        </w:tc>
        <w:tc>
          <w:tcPr>
            <w:tcW w:w="850" w:type="dxa"/>
            <w:vAlign w:val="center"/>
          </w:tcPr>
          <w:p w14:paraId="507662F2" w14:textId="3E916485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4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68BEAB76" w14:textId="6ACA15B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9.60 </w:t>
            </w:r>
          </w:p>
        </w:tc>
        <w:tc>
          <w:tcPr>
            <w:tcW w:w="993" w:type="dxa"/>
            <w:vAlign w:val="center"/>
          </w:tcPr>
          <w:p w14:paraId="75C4CDFE" w14:textId="5FD70D3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86.20</w:t>
            </w:r>
          </w:p>
        </w:tc>
        <w:tc>
          <w:tcPr>
            <w:tcW w:w="1134" w:type="dxa"/>
            <w:vAlign w:val="center"/>
          </w:tcPr>
          <w:p w14:paraId="1A1F7A58" w14:textId="58230A23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5.30</w:t>
            </w:r>
          </w:p>
        </w:tc>
        <w:tc>
          <w:tcPr>
            <w:tcW w:w="1134" w:type="dxa"/>
            <w:vAlign w:val="center"/>
          </w:tcPr>
          <w:p w14:paraId="44A53931" w14:textId="5348D70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8.50</w:t>
            </w:r>
          </w:p>
        </w:tc>
        <w:tc>
          <w:tcPr>
            <w:tcW w:w="1275" w:type="dxa"/>
            <w:vAlign w:val="center"/>
          </w:tcPr>
          <w:p w14:paraId="118FE19F" w14:textId="1BB9C5E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.62 (3.28)</w:t>
            </w:r>
          </w:p>
        </w:tc>
      </w:tr>
      <w:tr w:rsidR="00326F59" w:rsidRPr="00D14A15" w14:paraId="064154AD" w14:textId="77777777" w:rsidTr="0028712C">
        <w:trPr>
          <w:trHeight w:val="268"/>
        </w:trPr>
        <w:tc>
          <w:tcPr>
            <w:tcW w:w="1134" w:type="dxa"/>
            <w:vAlign w:val="center"/>
          </w:tcPr>
          <w:p w14:paraId="490600F7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Uruguay</w:t>
            </w:r>
          </w:p>
        </w:tc>
        <w:tc>
          <w:tcPr>
            <w:tcW w:w="567" w:type="dxa"/>
            <w:vAlign w:val="center"/>
          </w:tcPr>
          <w:p w14:paraId="065FDF39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UY</w:t>
            </w:r>
          </w:p>
        </w:tc>
        <w:tc>
          <w:tcPr>
            <w:tcW w:w="567" w:type="dxa"/>
            <w:vAlign w:val="center"/>
          </w:tcPr>
          <w:p w14:paraId="270338DE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217</w:t>
            </w:r>
          </w:p>
        </w:tc>
        <w:tc>
          <w:tcPr>
            <w:tcW w:w="993" w:type="dxa"/>
            <w:vAlign w:val="center"/>
          </w:tcPr>
          <w:p w14:paraId="43FA1709" w14:textId="3BDDE185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48</w:t>
            </w:r>
          </w:p>
        </w:tc>
        <w:tc>
          <w:tcPr>
            <w:tcW w:w="1134" w:type="dxa"/>
            <w:vAlign w:val="center"/>
          </w:tcPr>
          <w:p w14:paraId="41A9681A" w14:textId="16D351E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83 (0.15)</w:t>
            </w:r>
          </w:p>
        </w:tc>
        <w:tc>
          <w:tcPr>
            <w:tcW w:w="1134" w:type="dxa"/>
            <w:vAlign w:val="center"/>
          </w:tcPr>
          <w:p w14:paraId="1B0B83EA" w14:textId="5015067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8.03 (0.96)</w:t>
            </w:r>
          </w:p>
        </w:tc>
        <w:tc>
          <w:tcPr>
            <w:tcW w:w="992" w:type="dxa"/>
            <w:vAlign w:val="center"/>
          </w:tcPr>
          <w:p w14:paraId="23D07303" w14:textId="4BAF091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67 (1.49)</w:t>
            </w:r>
          </w:p>
        </w:tc>
        <w:tc>
          <w:tcPr>
            <w:tcW w:w="1276" w:type="dxa"/>
            <w:vAlign w:val="center"/>
          </w:tcPr>
          <w:p w14:paraId="0ED90D1D" w14:textId="7102DCC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5 (1.26)</w:t>
            </w:r>
          </w:p>
        </w:tc>
        <w:tc>
          <w:tcPr>
            <w:tcW w:w="1134" w:type="dxa"/>
            <w:vAlign w:val="center"/>
          </w:tcPr>
          <w:p w14:paraId="37D8CEE7" w14:textId="3A1D43B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0.0 (10.4)</w:t>
            </w:r>
          </w:p>
        </w:tc>
        <w:tc>
          <w:tcPr>
            <w:tcW w:w="850" w:type="dxa"/>
            <w:vAlign w:val="center"/>
          </w:tcPr>
          <w:p w14:paraId="138644B2" w14:textId="3FA1099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20 </w:t>
            </w:r>
          </w:p>
        </w:tc>
        <w:tc>
          <w:tcPr>
            <w:tcW w:w="992" w:type="dxa"/>
            <w:tcMar>
              <w:left w:w="57" w:type="dxa"/>
              <w:right w:w="57" w:type="dxa"/>
            </w:tcMar>
            <w:vAlign w:val="center"/>
          </w:tcPr>
          <w:p w14:paraId="21060CCD" w14:textId="1FFAEC16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9.80 </w:t>
            </w:r>
          </w:p>
        </w:tc>
        <w:tc>
          <w:tcPr>
            <w:tcW w:w="993" w:type="dxa"/>
            <w:vAlign w:val="center"/>
          </w:tcPr>
          <w:p w14:paraId="0025C76E" w14:textId="2C6DFA1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4.10</w:t>
            </w:r>
          </w:p>
        </w:tc>
        <w:tc>
          <w:tcPr>
            <w:tcW w:w="1134" w:type="dxa"/>
            <w:vAlign w:val="center"/>
          </w:tcPr>
          <w:p w14:paraId="446067DB" w14:textId="12210AD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4.50</w:t>
            </w:r>
          </w:p>
        </w:tc>
        <w:tc>
          <w:tcPr>
            <w:tcW w:w="1134" w:type="dxa"/>
            <w:vAlign w:val="center"/>
          </w:tcPr>
          <w:p w14:paraId="417D0C6F" w14:textId="18A8DD6D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1</w:t>
            </w:r>
          </w:p>
        </w:tc>
        <w:tc>
          <w:tcPr>
            <w:tcW w:w="1275" w:type="dxa"/>
            <w:vAlign w:val="center"/>
          </w:tcPr>
          <w:p w14:paraId="7552D84F" w14:textId="66267F4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12 (9.30)</w:t>
            </w:r>
          </w:p>
        </w:tc>
      </w:tr>
      <w:tr w:rsidR="00326F59" w:rsidRPr="00D14A15" w14:paraId="70D90175" w14:textId="77777777" w:rsidTr="0028712C">
        <w:trPr>
          <w:trHeight w:val="268"/>
        </w:trPr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135A1BA3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Vietnam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02E2E4D4" w14:textId="77777777" w:rsidR="00326F59" w:rsidRPr="00D14A15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D14A15">
              <w:rPr>
                <w:sz w:val="16"/>
                <w:szCs w:val="16"/>
              </w:rPr>
              <w:t>VN</w:t>
            </w:r>
          </w:p>
        </w:tc>
        <w:tc>
          <w:tcPr>
            <w:tcW w:w="567" w:type="dxa"/>
            <w:tcBorders>
              <w:bottom w:val="single" w:sz="4" w:space="0" w:color="auto"/>
            </w:tcBorders>
            <w:vAlign w:val="center"/>
          </w:tcPr>
          <w:p w14:paraId="55715DB9" w14:textId="77777777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11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3439EFD5" w14:textId="4A217ABD" w:rsidR="00326F59" w:rsidRPr="00326F59" w:rsidRDefault="00326F59" w:rsidP="00326F59">
            <w:pPr>
              <w:pStyle w:val="Default"/>
              <w:spacing w:line="259" w:lineRule="auto"/>
              <w:rPr>
                <w:sz w:val="16"/>
                <w:szCs w:val="16"/>
              </w:rPr>
            </w:pPr>
            <w:r w:rsidRPr="00326F59">
              <w:rPr>
                <w:sz w:val="16"/>
                <w:szCs w:val="16"/>
              </w:rPr>
              <w:t>7.23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792571B3" w14:textId="6C52815E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2 (0.13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C87DBA9" w14:textId="468B3658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33 (1.32)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7302B124" w14:textId="3BB3964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.75 (1.54)</w:t>
            </w:r>
          </w:p>
        </w:tc>
        <w:tc>
          <w:tcPr>
            <w:tcW w:w="1276" w:type="dxa"/>
            <w:tcBorders>
              <w:bottom w:val="single" w:sz="4" w:space="0" w:color="auto"/>
            </w:tcBorders>
            <w:vAlign w:val="center"/>
          </w:tcPr>
          <w:p w14:paraId="4952AE9C" w14:textId="695E219C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58 (1.46)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4016C52" w14:textId="3B08324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0.0 (5.78)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45A52A81" w14:textId="036CE311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0.00 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6C5C70DA" w14:textId="034FBC80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60.00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31623ACE" w14:textId="21436ED9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28.1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2076C1FC" w14:textId="330042EA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1.60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06FCAF86" w14:textId="2C13DACF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333333"/>
                <w:sz w:val="16"/>
                <w:szCs w:val="16"/>
              </w:rPr>
              <w:t>70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vAlign w:val="center"/>
          </w:tcPr>
          <w:p w14:paraId="26E66C64" w14:textId="78CF8502" w:rsidR="00326F59" w:rsidRPr="00D14A15" w:rsidRDefault="00326F59" w:rsidP="00326F5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5.66 (4.50)</w:t>
            </w:r>
          </w:p>
        </w:tc>
      </w:tr>
      <w:tr w:rsidR="00326F59" w:rsidRPr="00D14A15" w14:paraId="3DB9F3A4" w14:textId="77777777" w:rsidTr="0028712C">
        <w:trPr>
          <w:trHeight w:val="345"/>
        </w:trPr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019CA22" w14:textId="77777777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All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6C5219" w14:textId="77777777" w:rsidR="00326F59" w:rsidRPr="00D14A15" w:rsidRDefault="00326F59" w:rsidP="00956BE9">
            <w:pPr>
              <w:pStyle w:val="Default"/>
              <w:spacing w:line="259" w:lineRule="auto"/>
              <w:rPr>
                <w:sz w:val="16"/>
                <w:szCs w:val="16"/>
              </w:rPr>
            </w:pP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tcMar>
              <w:right w:w="57" w:type="dxa"/>
            </w:tcMar>
            <w:vAlign w:val="center"/>
          </w:tcPr>
          <w:p w14:paraId="3E963118" w14:textId="2CEBD13A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9474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3369FAE" w14:textId="6C8E853A" w:rsidR="00326F59" w:rsidRPr="00D14A15" w:rsidRDefault="00326F59" w:rsidP="00956BE9">
            <w:pPr>
              <w:pStyle w:val="Default"/>
              <w:spacing w:line="259" w:lineRule="auto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7.51 (</w:t>
            </w:r>
            <w:r w:rsidRPr="00326F59">
              <w:rPr>
                <w:sz w:val="16"/>
                <w:szCs w:val="16"/>
              </w:rPr>
              <w:t>1.2</w:t>
            </w:r>
            <w:r>
              <w:rPr>
                <w:sz w:val="16"/>
                <w:szCs w:val="16"/>
              </w:rPr>
              <w:t>2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E63F69" w14:textId="2DB27B72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0.90 (0.15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1B62E0" w14:textId="37B309F9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color w:val="auto"/>
                <w:sz w:val="16"/>
                <w:szCs w:val="16"/>
                <w:lang w:val="en-US"/>
              </w:rPr>
              <w:t>7.78 (1.15)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AD335F" w14:textId="20BE302D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01 (1.49)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698910F" w14:textId="24F49EC0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75 (1.35)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601EC93" w14:textId="6A684866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0.53 (10.95)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2DDB49F" w14:textId="3FB9B531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45.07 </w:t>
            </w:r>
          </w:p>
        </w:tc>
        <w:tc>
          <w:tcPr>
            <w:tcW w:w="992" w:type="dxa"/>
            <w:tcBorders>
              <w:top w:val="single" w:sz="4" w:space="0" w:color="auto"/>
              <w:bottom w:val="single" w:sz="4" w:space="0" w:color="auto"/>
            </w:tcBorders>
            <w:tcMar>
              <w:left w:w="57" w:type="dxa"/>
              <w:right w:w="57" w:type="dxa"/>
            </w:tcMar>
            <w:vAlign w:val="center"/>
          </w:tcPr>
          <w:p w14:paraId="2E66FCD9" w14:textId="5268F09E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 xml:space="preserve">54.74 </w:t>
            </w:r>
          </w:p>
        </w:tc>
        <w:tc>
          <w:tcPr>
            <w:tcW w:w="99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FFED671" w14:textId="1EE3B2BE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49.27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E757D13" w14:textId="204CF898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12.72</w:t>
            </w:r>
          </w:p>
        </w:tc>
        <w:tc>
          <w:tcPr>
            <w:tcW w:w="113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C4C1B70" w14:textId="43E9A354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38.02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EC59A37" w14:textId="4AE61279" w:rsidR="00326F59" w:rsidRPr="00D14A15" w:rsidRDefault="00326F59" w:rsidP="00956BE9">
            <w:pPr>
              <w:pStyle w:val="Default"/>
              <w:spacing w:line="259" w:lineRule="auto"/>
              <w:rPr>
                <w:color w:val="auto"/>
                <w:sz w:val="16"/>
                <w:szCs w:val="16"/>
                <w:lang w:val="en-US"/>
              </w:rPr>
            </w:pPr>
            <w:r w:rsidRPr="00D14A15">
              <w:rPr>
                <w:sz w:val="16"/>
                <w:szCs w:val="16"/>
              </w:rPr>
              <w:t>7.30 (8.64)</w:t>
            </w:r>
          </w:p>
        </w:tc>
      </w:tr>
    </w:tbl>
    <w:p w14:paraId="65046D97" w14:textId="77777777" w:rsidR="00B509C8" w:rsidRPr="00D32138" w:rsidRDefault="00B509C8" w:rsidP="00906221">
      <w:pPr>
        <w:rPr>
          <w:rFonts w:ascii="Times New Roman" w:hAnsi="Times New Roman" w:cs="Times New Roman"/>
          <w:sz w:val="20"/>
          <w:szCs w:val="20"/>
          <w:lang w:val="en-US"/>
        </w:rPr>
      </w:pPr>
    </w:p>
    <w:sectPr w:rsidR="00B509C8" w:rsidRPr="00D32138" w:rsidSect="00101B43">
      <w:type w:val="continuous"/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8264C00"/>
    <w:multiLevelType w:val="hybridMultilevel"/>
    <w:tmpl w:val="6F102CC2"/>
    <w:lvl w:ilvl="0" w:tplc="1FE4D316">
      <w:start w:val="1"/>
      <w:numFmt w:val="decimal"/>
      <w:lvlText w:val="%1."/>
      <w:lvlJc w:val="left"/>
      <w:pPr>
        <w:ind w:left="720" w:hanging="360"/>
      </w:pPr>
      <w:rPr>
        <w:rFonts w:eastAsia="Times New Roman" w:hint="default"/>
        <w:color w:val="333333"/>
        <w:sz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MDAzMzU0tDQ0szBV0lEKTi0uzszPAykwNKgFAKhz2K8tAAAA"/>
  </w:docVars>
  <w:rsids>
    <w:rsidRoot w:val="00B62B9F"/>
    <w:rsid w:val="00047232"/>
    <w:rsid w:val="000807D3"/>
    <w:rsid w:val="000A492E"/>
    <w:rsid w:val="000B114B"/>
    <w:rsid w:val="00101B43"/>
    <w:rsid w:val="001233F0"/>
    <w:rsid w:val="00131276"/>
    <w:rsid w:val="001546B1"/>
    <w:rsid w:val="00187C25"/>
    <w:rsid w:val="001914F1"/>
    <w:rsid w:val="001B0873"/>
    <w:rsid w:val="001C7A63"/>
    <w:rsid w:val="001F170A"/>
    <w:rsid w:val="002548E7"/>
    <w:rsid w:val="00272E54"/>
    <w:rsid w:val="002740D9"/>
    <w:rsid w:val="00285D71"/>
    <w:rsid w:val="0028712C"/>
    <w:rsid w:val="002D4349"/>
    <w:rsid w:val="002E15F8"/>
    <w:rsid w:val="003227A6"/>
    <w:rsid w:val="00326F59"/>
    <w:rsid w:val="00340E0A"/>
    <w:rsid w:val="00350DBA"/>
    <w:rsid w:val="00367029"/>
    <w:rsid w:val="00373111"/>
    <w:rsid w:val="00374294"/>
    <w:rsid w:val="00390640"/>
    <w:rsid w:val="003C3425"/>
    <w:rsid w:val="003E6C1C"/>
    <w:rsid w:val="004122C6"/>
    <w:rsid w:val="00414B36"/>
    <w:rsid w:val="00416A13"/>
    <w:rsid w:val="00420514"/>
    <w:rsid w:val="00466C35"/>
    <w:rsid w:val="0049243D"/>
    <w:rsid w:val="004F57F5"/>
    <w:rsid w:val="00505E8F"/>
    <w:rsid w:val="00521163"/>
    <w:rsid w:val="005258DA"/>
    <w:rsid w:val="00533ED0"/>
    <w:rsid w:val="0053581F"/>
    <w:rsid w:val="00553CF2"/>
    <w:rsid w:val="00582E0F"/>
    <w:rsid w:val="005A5043"/>
    <w:rsid w:val="005D63C8"/>
    <w:rsid w:val="00617B6F"/>
    <w:rsid w:val="00624CB9"/>
    <w:rsid w:val="006272F4"/>
    <w:rsid w:val="00636117"/>
    <w:rsid w:val="006F2A17"/>
    <w:rsid w:val="00737B3D"/>
    <w:rsid w:val="00763B9B"/>
    <w:rsid w:val="00782C25"/>
    <w:rsid w:val="007925CA"/>
    <w:rsid w:val="007B06FF"/>
    <w:rsid w:val="007B7558"/>
    <w:rsid w:val="007E519C"/>
    <w:rsid w:val="00813D62"/>
    <w:rsid w:val="00841E64"/>
    <w:rsid w:val="0084643F"/>
    <w:rsid w:val="0086464C"/>
    <w:rsid w:val="008647F8"/>
    <w:rsid w:val="008B17AC"/>
    <w:rsid w:val="008C421A"/>
    <w:rsid w:val="008C7C6F"/>
    <w:rsid w:val="00901EB0"/>
    <w:rsid w:val="00906221"/>
    <w:rsid w:val="00930C82"/>
    <w:rsid w:val="00931F63"/>
    <w:rsid w:val="00956BE9"/>
    <w:rsid w:val="00960C8B"/>
    <w:rsid w:val="009740B0"/>
    <w:rsid w:val="00994735"/>
    <w:rsid w:val="009B6B5C"/>
    <w:rsid w:val="009C236F"/>
    <w:rsid w:val="009D6CBE"/>
    <w:rsid w:val="009F537C"/>
    <w:rsid w:val="00A050F2"/>
    <w:rsid w:val="00A13056"/>
    <w:rsid w:val="00A33652"/>
    <w:rsid w:val="00A35853"/>
    <w:rsid w:val="00A46648"/>
    <w:rsid w:val="00A93B7F"/>
    <w:rsid w:val="00A970CD"/>
    <w:rsid w:val="00AB1CF2"/>
    <w:rsid w:val="00B17F26"/>
    <w:rsid w:val="00B45462"/>
    <w:rsid w:val="00B509C8"/>
    <w:rsid w:val="00B62B9F"/>
    <w:rsid w:val="00B73FEC"/>
    <w:rsid w:val="00B75D8B"/>
    <w:rsid w:val="00B927FF"/>
    <w:rsid w:val="00BC2632"/>
    <w:rsid w:val="00C35B33"/>
    <w:rsid w:val="00C458D3"/>
    <w:rsid w:val="00C666CF"/>
    <w:rsid w:val="00CA77E8"/>
    <w:rsid w:val="00CC772D"/>
    <w:rsid w:val="00CD43F5"/>
    <w:rsid w:val="00CF1948"/>
    <w:rsid w:val="00D03E50"/>
    <w:rsid w:val="00D14A15"/>
    <w:rsid w:val="00D32138"/>
    <w:rsid w:val="00D35F38"/>
    <w:rsid w:val="00D4001A"/>
    <w:rsid w:val="00D41B8A"/>
    <w:rsid w:val="00D527F9"/>
    <w:rsid w:val="00D71C5D"/>
    <w:rsid w:val="00D91222"/>
    <w:rsid w:val="00D91A22"/>
    <w:rsid w:val="00DB1224"/>
    <w:rsid w:val="00DC4556"/>
    <w:rsid w:val="00E24153"/>
    <w:rsid w:val="00E24E1B"/>
    <w:rsid w:val="00E94701"/>
    <w:rsid w:val="00EC4D2D"/>
    <w:rsid w:val="00EC64A4"/>
    <w:rsid w:val="00EE48E6"/>
    <w:rsid w:val="00F11CC8"/>
    <w:rsid w:val="00F11F12"/>
    <w:rsid w:val="00F263B0"/>
    <w:rsid w:val="00F27E58"/>
    <w:rsid w:val="00F64BEF"/>
    <w:rsid w:val="00F7183D"/>
    <w:rsid w:val="00F803E0"/>
    <w:rsid w:val="00FA78C8"/>
    <w:rsid w:val="00FD7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7634B73B"/>
  <w15:chartTrackingRefBased/>
  <w15:docId w15:val="{FDA8079B-397F-4F38-B9F5-710012309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49243D"/>
  </w:style>
  <w:style w:type="paragraph" w:styleId="Nagwek1">
    <w:name w:val="heading 1"/>
    <w:basedOn w:val="Normalny"/>
    <w:link w:val="Nagwek1Znak"/>
    <w:uiPriority w:val="9"/>
    <w:qFormat/>
    <w:rsid w:val="00F7183D"/>
    <w:pPr>
      <w:spacing w:before="100" w:beforeAutospacing="1" w:after="180" w:line="240" w:lineRule="auto"/>
      <w:outlineLvl w:val="0"/>
    </w:pPr>
    <w:rPr>
      <w:rFonts w:ascii="Times New Roman" w:eastAsia="Times New Roman" w:hAnsi="Times New Roman" w:cs="Times New Roman"/>
      <w:b/>
      <w:bCs/>
      <w:color w:val="3E6DA9"/>
      <w:kern w:val="36"/>
      <w:sz w:val="38"/>
      <w:szCs w:val="38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ormalnyWeb">
    <w:name w:val="Normal (Web)"/>
    <w:basedOn w:val="Normalny"/>
    <w:uiPriority w:val="99"/>
    <w:semiHidden/>
    <w:unhideWhenUsed/>
    <w:rsid w:val="00B62B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Akapitzlist">
    <w:name w:val="List Paragraph"/>
    <w:basedOn w:val="Normalny"/>
    <w:uiPriority w:val="34"/>
    <w:qFormat/>
    <w:rsid w:val="00B62B9F"/>
    <w:pPr>
      <w:ind w:left="720"/>
      <w:contextualSpacing/>
    </w:pPr>
  </w:style>
  <w:style w:type="table" w:styleId="Tabela-Siatka">
    <w:name w:val="Table Grid"/>
    <w:basedOn w:val="Standardowy"/>
    <w:uiPriority w:val="39"/>
    <w:rsid w:val="00901E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kstdymka">
    <w:name w:val="Balloon Text"/>
    <w:basedOn w:val="Normalny"/>
    <w:link w:val="TekstdymkaZnak"/>
    <w:uiPriority w:val="99"/>
    <w:semiHidden/>
    <w:unhideWhenUsed/>
    <w:rsid w:val="0090622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906221"/>
    <w:rPr>
      <w:rFonts w:ascii="Segoe UI" w:hAnsi="Segoe UI" w:cs="Segoe UI"/>
      <w:sz w:val="18"/>
      <w:szCs w:val="18"/>
    </w:rPr>
  </w:style>
  <w:style w:type="character" w:customStyle="1" w:styleId="Nagwek1Znak">
    <w:name w:val="Nagłówek 1 Znak"/>
    <w:basedOn w:val="Domylnaczcionkaakapitu"/>
    <w:link w:val="Nagwek1"/>
    <w:uiPriority w:val="9"/>
    <w:rsid w:val="00F7183D"/>
    <w:rPr>
      <w:rFonts w:ascii="Times New Roman" w:eastAsia="Times New Roman" w:hAnsi="Times New Roman" w:cs="Times New Roman"/>
      <w:b/>
      <w:bCs/>
      <w:color w:val="3E6DA9"/>
      <w:kern w:val="36"/>
      <w:sz w:val="38"/>
      <w:szCs w:val="38"/>
      <w:lang w:eastAsia="pl-PL"/>
    </w:rPr>
  </w:style>
  <w:style w:type="paragraph" w:customStyle="1" w:styleId="Default">
    <w:name w:val="Default"/>
    <w:rsid w:val="00D4001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ipercze">
    <w:name w:val="Hyperlink"/>
    <w:basedOn w:val="Domylnaczcionkaakapitu"/>
    <w:uiPriority w:val="99"/>
    <w:unhideWhenUsed/>
    <w:rsid w:val="00D4001A"/>
    <w:rPr>
      <w:color w:val="0000FF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D4001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D4001A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D4001A"/>
    <w:rPr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D4001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D4001A"/>
    <w:rPr>
      <w:b/>
      <w:bCs/>
      <w:sz w:val="20"/>
      <w:szCs w:val="20"/>
    </w:rPr>
  </w:style>
  <w:style w:type="character" w:customStyle="1" w:styleId="Nierozpoznanawzmianka1">
    <w:name w:val="Nierozpoznana wzmianka1"/>
    <w:basedOn w:val="Domylnaczcionkaakapitu"/>
    <w:uiPriority w:val="99"/>
    <w:semiHidden/>
    <w:unhideWhenUsed/>
    <w:rsid w:val="00D4001A"/>
    <w:rPr>
      <w:color w:val="605E5C"/>
      <w:shd w:val="clear" w:color="auto" w:fill="E1DFDD"/>
    </w:rPr>
  </w:style>
  <w:style w:type="paragraph" w:styleId="Poprawka">
    <w:name w:val="Revision"/>
    <w:hidden/>
    <w:uiPriority w:val="99"/>
    <w:semiHidden/>
    <w:rsid w:val="00D4001A"/>
    <w:pPr>
      <w:spacing w:after="0" w:line="240" w:lineRule="auto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D4001A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D4001A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D4001A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7080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249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905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610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00056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7578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375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6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7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295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06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2380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1785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471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6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1160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813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4550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8523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64548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8130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1050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8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3149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30269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277364">
      <w:bodyDiv w:val="1"/>
      <w:marLeft w:val="360"/>
      <w:marRight w:val="360"/>
      <w:marTop w:val="360"/>
      <w:marBottom w:val="36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10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B69DE3-31BD-45B8-AF15-45B40065CB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9</Pages>
  <Words>5763</Words>
  <Characters>32851</Characters>
  <Application>Microsoft Office Word</Application>
  <DocSecurity>0</DocSecurity>
  <Lines>273</Lines>
  <Paragraphs>7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a Kowal</dc:creator>
  <cp:keywords/>
  <dc:description/>
  <cp:lastModifiedBy>Marta Kowal</cp:lastModifiedBy>
  <cp:revision>4</cp:revision>
  <dcterms:created xsi:type="dcterms:W3CDTF">2022-10-05T16:18:00Z</dcterms:created>
  <dcterms:modified xsi:type="dcterms:W3CDTF">2022-10-05T17:11:00Z</dcterms:modified>
</cp:coreProperties>
</file>